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6B659A" w14:textId="3353589A" w:rsidR="00E76CA1" w:rsidRPr="00627A1C" w:rsidRDefault="00527E52" w:rsidP="007C288F">
      <w:pPr>
        <w:rPr>
          <w:b/>
        </w:rPr>
      </w:pPr>
      <w:r>
        <w:rPr>
          <w:rFonts w:ascii="Arial Narrow" w:hAnsi="Arial Narrow"/>
          <w:b/>
          <w:noProof/>
          <w:sz w:val="22"/>
          <w:szCs w:val="22"/>
        </w:rPr>
        <w:drawing>
          <wp:anchor distT="0" distB="0" distL="114300" distR="114300" simplePos="0" relativeHeight="251657728" behindDoc="0" locked="0" layoutInCell="1" allowOverlap="1" wp14:anchorId="46AE63F3" wp14:editId="0F29028B">
            <wp:simplePos x="0" y="0"/>
            <wp:positionH relativeFrom="column">
              <wp:posOffset>4771390</wp:posOffset>
            </wp:positionH>
            <wp:positionV relativeFrom="paragraph">
              <wp:posOffset>-691515</wp:posOffset>
            </wp:positionV>
            <wp:extent cx="1105535" cy="1122045"/>
            <wp:effectExtent l="0" t="0" r="0" b="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05535" cy="1122045"/>
                    </a:xfrm>
                    <a:prstGeom prst="rect">
                      <a:avLst/>
                    </a:prstGeom>
                    <a:noFill/>
                    <a:ln>
                      <a:noFill/>
                    </a:ln>
                  </pic:spPr>
                </pic:pic>
              </a:graphicData>
            </a:graphic>
            <wp14:sizeRelH relativeFrom="page">
              <wp14:pctWidth>0</wp14:pctWidth>
            </wp14:sizeRelH>
            <wp14:sizeRelV relativeFrom="page">
              <wp14:pctHeight>0</wp14:pctHeight>
            </wp14:sizeRelV>
          </wp:anchor>
        </w:drawing>
      </w:r>
      <w:r w:rsidR="00E97C4A" w:rsidRPr="00627A1C">
        <w:rPr>
          <w:b/>
        </w:rPr>
        <w:tab/>
      </w:r>
    </w:p>
    <w:p w14:paraId="0C2587EF" w14:textId="77777777" w:rsidR="00CB02F7" w:rsidRPr="00627A1C" w:rsidRDefault="00B12FB8" w:rsidP="007C288F">
      <w:pPr>
        <w:numPr>
          <w:ilvl w:val="12"/>
          <w:numId w:val="0"/>
        </w:numPr>
        <w:tabs>
          <w:tab w:val="left" w:pos="0"/>
        </w:tabs>
        <w:suppressAutoHyphens/>
        <w:rPr>
          <w:b/>
          <w:bCs/>
          <w:caps/>
        </w:rPr>
      </w:pPr>
      <w:r w:rsidRPr="00627A1C">
        <w:rPr>
          <w:spacing w:val="-3"/>
        </w:rPr>
        <w:t xml:space="preserve"> </w:t>
      </w:r>
      <w:r w:rsidRPr="00627A1C">
        <w:rPr>
          <w:spacing w:val="-3"/>
        </w:rPr>
        <w:tab/>
      </w:r>
      <w:r w:rsidRPr="00627A1C">
        <w:rPr>
          <w:spacing w:val="-3"/>
        </w:rPr>
        <w:tab/>
      </w:r>
      <w:r w:rsidR="00ED6399" w:rsidRPr="00627A1C">
        <w:rPr>
          <w:spacing w:val="-3"/>
        </w:rPr>
        <w:tab/>
      </w:r>
      <w:r w:rsidR="00793DE6" w:rsidRPr="00627A1C">
        <w:rPr>
          <w:b/>
        </w:rPr>
        <w:t>PBF</w:t>
      </w:r>
      <w:r w:rsidR="008640A5" w:rsidRPr="00627A1C">
        <w:rPr>
          <w:b/>
        </w:rPr>
        <w:t xml:space="preserve"> </w:t>
      </w:r>
      <w:r w:rsidR="00CB02F7" w:rsidRPr="00627A1C">
        <w:rPr>
          <w:b/>
          <w:bCs/>
          <w:caps/>
        </w:rPr>
        <w:t>PROJECT progress report</w:t>
      </w:r>
    </w:p>
    <w:p w14:paraId="16DC9E23" w14:textId="65D0A2A0" w:rsidR="00CB02F7" w:rsidRPr="00627A1C" w:rsidRDefault="00CB02F7" w:rsidP="008364E5">
      <w:pPr>
        <w:jc w:val="center"/>
        <w:rPr>
          <w:b/>
          <w:bCs/>
          <w:caps/>
        </w:rPr>
      </w:pPr>
      <w:r w:rsidRPr="00627A1C">
        <w:rPr>
          <w:b/>
          <w:bCs/>
          <w:caps/>
        </w:rPr>
        <w:t>COUNTRY:</w:t>
      </w:r>
      <w:r w:rsidR="00A47DDA" w:rsidRPr="00627A1C">
        <w:rPr>
          <w:bCs/>
          <w:iCs/>
          <w:snapToGrid w:val="0"/>
        </w:rPr>
        <w:t xml:space="preserve"> </w:t>
      </w:r>
      <w:r w:rsidR="009B3882">
        <w:rPr>
          <w:bCs/>
          <w:iCs/>
          <w:snapToGrid w:val="0"/>
        </w:rPr>
        <w:t>SOUTH SUDAN</w:t>
      </w:r>
    </w:p>
    <w:p w14:paraId="28AB750A" w14:textId="0B17DFFB" w:rsidR="008640A5" w:rsidRPr="00627A1C" w:rsidRDefault="008640A5" w:rsidP="008364E5">
      <w:pPr>
        <w:jc w:val="center"/>
        <w:rPr>
          <w:b/>
          <w:bCs/>
          <w:caps/>
        </w:rPr>
      </w:pPr>
      <w:r w:rsidRPr="00627A1C">
        <w:rPr>
          <w:b/>
          <w:bCs/>
          <w:caps/>
        </w:rPr>
        <w:t xml:space="preserve">TYPE OF REPORT: </w:t>
      </w:r>
      <w:r w:rsidR="00793DE6" w:rsidRPr="00627A1C">
        <w:rPr>
          <w:b/>
          <w:bCs/>
          <w:caps/>
        </w:rPr>
        <w:t>semi-annual, annual</w:t>
      </w:r>
      <w:r w:rsidRPr="00627A1C">
        <w:rPr>
          <w:b/>
          <w:bCs/>
          <w:caps/>
        </w:rPr>
        <w:t xml:space="preserve"> OR FINAL</w:t>
      </w:r>
      <w:r w:rsidR="008F6703" w:rsidRPr="00627A1C">
        <w:rPr>
          <w:b/>
          <w:bCs/>
          <w:caps/>
        </w:rPr>
        <w:t xml:space="preserve">: </w:t>
      </w:r>
      <w:r w:rsidR="00E2765E">
        <w:rPr>
          <w:b/>
          <w:bCs/>
          <w:caps/>
        </w:rPr>
        <w:fldChar w:fldCharType="begin">
          <w:ffData>
            <w:name w:val="reporttype"/>
            <w:enabled/>
            <w:calcOnExit w:val="0"/>
            <w:ddList>
              <w:listEntry w:val="annual"/>
              <w:listEntry w:val="please select"/>
              <w:listEntry w:val="semi-annual"/>
              <w:listEntry w:val="final"/>
            </w:ddList>
          </w:ffData>
        </w:fldChar>
      </w:r>
      <w:bookmarkStart w:id="0" w:name="reporttype"/>
      <w:r w:rsidR="00E2765E">
        <w:rPr>
          <w:b/>
          <w:bCs/>
          <w:caps/>
        </w:rPr>
        <w:instrText xml:space="preserve"> FORMDROPDOWN </w:instrText>
      </w:r>
      <w:r w:rsidR="001E03EE">
        <w:rPr>
          <w:b/>
          <w:bCs/>
          <w:caps/>
        </w:rPr>
      </w:r>
      <w:r w:rsidR="001E03EE">
        <w:rPr>
          <w:b/>
          <w:bCs/>
          <w:caps/>
        </w:rPr>
        <w:fldChar w:fldCharType="separate"/>
      </w:r>
      <w:r w:rsidR="00E2765E">
        <w:rPr>
          <w:b/>
          <w:bCs/>
          <w:caps/>
        </w:rPr>
        <w:fldChar w:fldCharType="end"/>
      </w:r>
      <w:bookmarkEnd w:id="0"/>
    </w:p>
    <w:p w14:paraId="54B5CFAE" w14:textId="7804B397" w:rsidR="00CB02F7" w:rsidRPr="00627A1C" w:rsidRDefault="007C288F" w:rsidP="008364E5">
      <w:pPr>
        <w:jc w:val="center"/>
        <w:rPr>
          <w:b/>
          <w:bCs/>
          <w:caps/>
        </w:rPr>
      </w:pPr>
      <w:r>
        <w:rPr>
          <w:b/>
          <w:bCs/>
          <w:caps/>
        </w:rPr>
        <w:t>YEAR</w:t>
      </w:r>
      <w:r w:rsidR="00793DE6" w:rsidRPr="00627A1C">
        <w:rPr>
          <w:b/>
          <w:bCs/>
          <w:caps/>
        </w:rPr>
        <w:t xml:space="preserve"> of report</w:t>
      </w:r>
      <w:r w:rsidR="00F05682" w:rsidRPr="00627A1C">
        <w:rPr>
          <w:b/>
          <w:bCs/>
          <w:caps/>
        </w:rPr>
        <w:t xml:space="preserve">: </w:t>
      </w:r>
      <w:r w:rsidR="009B3882">
        <w:rPr>
          <w:bCs/>
          <w:iCs/>
          <w:snapToGrid w:val="0"/>
        </w:rPr>
        <w:t>2020</w:t>
      </w:r>
    </w:p>
    <w:p w14:paraId="5DED3840" w14:textId="77777777" w:rsidR="000554F8" w:rsidRPr="00627A1C" w:rsidRDefault="000554F8" w:rsidP="00CB02F7">
      <w:pPr>
        <w:jc w:val="center"/>
        <w:rPr>
          <w:b/>
          <w:bCs/>
          <w:caps/>
        </w:rPr>
      </w:pPr>
    </w:p>
    <w:tbl>
      <w:tblPr>
        <w:tblW w:w="1008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63"/>
        <w:gridCol w:w="5917"/>
      </w:tblGrid>
      <w:tr w:rsidR="00793DE6" w:rsidRPr="00627A1C" w14:paraId="1CD9355A" w14:textId="77777777" w:rsidTr="00F23D0F">
        <w:trPr>
          <w:trHeight w:val="422"/>
        </w:trPr>
        <w:tc>
          <w:tcPr>
            <w:tcW w:w="10080" w:type="dxa"/>
            <w:gridSpan w:val="2"/>
          </w:tcPr>
          <w:p w14:paraId="7093DA9F" w14:textId="4CC70D26" w:rsidR="00793DE6" w:rsidRPr="00627A1C" w:rsidRDefault="00793DE6" w:rsidP="00F23D0F">
            <w:pPr>
              <w:pStyle w:val="BalloonText"/>
              <w:numPr>
                <w:ilvl w:val="12"/>
                <w:numId w:val="0"/>
              </w:numPr>
              <w:tabs>
                <w:tab w:val="left" w:pos="-720"/>
                <w:tab w:val="left" w:pos="4500"/>
              </w:tabs>
              <w:suppressAutoHyphens/>
              <w:rPr>
                <w:rFonts w:ascii="Times New Roman" w:hAnsi="Times New Roman" w:cs="Times New Roman"/>
                <w:b/>
                <w:sz w:val="24"/>
                <w:szCs w:val="24"/>
                <w:lang w:val="en-US"/>
              </w:rPr>
            </w:pPr>
            <w:r w:rsidRPr="00627A1C">
              <w:rPr>
                <w:rFonts w:ascii="Times New Roman" w:hAnsi="Times New Roman" w:cs="Times New Roman"/>
                <w:b/>
                <w:sz w:val="24"/>
                <w:szCs w:val="24"/>
                <w:lang w:val="en-US"/>
              </w:rPr>
              <w:t xml:space="preserve">Project </w:t>
            </w:r>
            <w:r w:rsidRPr="00627A1C">
              <w:rPr>
                <w:rFonts w:ascii="Times New Roman" w:hAnsi="Times New Roman" w:cs="Times New Roman"/>
                <w:b/>
                <w:sz w:val="24"/>
                <w:szCs w:val="24"/>
              </w:rPr>
              <w:t>Title</w:t>
            </w:r>
            <w:r w:rsidRPr="00627A1C">
              <w:rPr>
                <w:rFonts w:ascii="Times New Roman" w:hAnsi="Times New Roman" w:cs="Times New Roman"/>
                <w:b/>
                <w:sz w:val="24"/>
                <w:szCs w:val="24"/>
                <w:lang w:val="en-US"/>
              </w:rPr>
              <w:t xml:space="preserve">: </w:t>
            </w:r>
            <w:r w:rsidR="00AB7B04" w:rsidRPr="009B274F">
              <w:rPr>
                <w:rFonts w:ascii="Times New Roman" w:hAnsi="Times New Roman" w:cs="Times New Roman"/>
                <w:sz w:val="24"/>
                <w:szCs w:val="24"/>
              </w:rPr>
              <w:t>Breaking the Cycle of Violence -rehabilitating justice and accountability mechanisms for the transformation of survivors and perpetrators of violent conflict into change agents for peace</w:t>
            </w:r>
            <w:r w:rsidR="00AB7B04" w:rsidRPr="009B274F">
              <w:rPr>
                <w:rFonts w:ascii="Times New Roman" w:hAnsi="Times New Roman" w:cs="Times New Roman"/>
                <w:b/>
                <w:bCs/>
                <w:sz w:val="24"/>
                <w:szCs w:val="24"/>
              </w:rPr>
              <w:t>.     </w:t>
            </w:r>
          </w:p>
          <w:p w14:paraId="7336EAC3" w14:textId="5935AF89" w:rsidR="00793DE6" w:rsidRPr="00627A1C" w:rsidRDefault="00793DE6" w:rsidP="00793DE6">
            <w:pPr>
              <w:rPr>
                <w:b/>
              </w:rPr>
            </w:pPr>
            <w:r w:rsidRPr="00627A1C">
              <w:rPr>
                <w:b/>
              </w:rPr>
              <w:t xml:space="preserve">Project Number from MPTF-O Gateway: </w:t>
            </w:r>
            <w:r w:rsidR="00AB7B04">
              <w:rPr>
                <w:b/>
              </w:rPr>
              <w:fldChar w:fldCharType="begin">
                <w:ffData>
                  <w:name w:val="projtype"/>
                  <w:enabled/>
                  <w:calcOnExit w:val="0"/>
                  <w:ddList>
                    <w:listEntry w:val="please select"/>
                    <w:listEntry w:val="IRF"/>
                    <w:listEntry w:val="PRF"/>
                  </w:ddList>
                </w:ffData>
              </w:fldChar>
            </w:r>
            <w:bookmarkStart w:id="1" w:name="projtype"/>
            <w:r w:rsidR="00AB7B04">
              <w:rPr>
                <w:b/>
              </w:rPr>
              <w:instrText xml:space="preserve"> FORMDROPDOWN </w:instrText>
            </w:r>
            <w:r w:rsidR="001E03EE">
              <w:rPr>
                <w:b/>
              </w:rPr>
            </w:r>
            <w:r w:rsidR="001E03EE">
              <w:rPr>
                <w:b/>
              </w:rPr>
              <w:fldChar w:fldCharType="separate"/>
            </w:r>
            <w:r w:rsidR="00AB7B04">
              <w:rPr>
                <w:b/>
              </w:rPr>
              <w:fldChar w:fldCharType="end"/>
            </w:r>
            <w:bookmarkEnd w:id="1"/>
            <w:r w:rsidR="00A43B9C" w:rsidRPr="00627A1C">
              <w:rPr>
                <w:b/>
              </w:rPr>
              <w:t xml:space="preserve">   </w:t>
            </w:r>
            <w:r w:rsidR="00AB7B04">
              <w:rPr>
                <w:b/>
              </w:rPr>
              <w:t>00117921</w:t>
            </w:r>
          </w:p>
        </w:tc>
      </w:tr>
      <w:tr w:rsidR="00A43B9C" w:rsidRPr="00627A1C" w14:paraId="23080537" w14:textId="77777777" w:rsidTr="00A43B9C">
        <w:trPr>
          <w:trHeight w:val="422"/>
        </w:trPr>
        <w:tc>
          <w:tcPr>
            <w:tcW w:w="4163" w:type="dxa"/>
          </w:tcPr>
          <w:p w14:paraId="53E07092" w14:textId="77777777" w:rsidR="00A43B9C" w:rsidRPr="00627A1C" w:rsidRDefault="00A43B9C" w:rsidP="00F23D0F">
            <w:pPr>
              <w:pStyle w:val="BalloonText"/>
              <w:numPr>
                <w:ilvl w:val="12"/>
                <w:numId w:val="0"/>
              </w:numPr>
              <w:tabs>
                <w:tab w:val="left" w:pos="-720"/>
                <w:tab w:val="left" w:pos="4500"/>
              </w:tabs>
              <w:rPr>
                <w:rFonts w:ascii="Times New Roman" w:hAnsi="Times New Roman" w:cs="Times New Roman"/>
                <w:b/>
                <w:sz w:val="24"/>
                <w:szCs w:val="24"/>
              </w:rPr>
            </w:pPr>
            <w:r w:rsidRPr="00627A1C">
              <w:rPr>
                <w:rFonts w:ascii="Times New Roman" w:hAnsi="Times New Roman" w:cs="Times New Roman"/>
                <w:b/>
                <w:sz w:val="24"/>
                <w:szCs w:val="24"/>
              </w:rPr>
              <w:t xml:space="preserve">If funding is disbursed into a national or regional trust fund: </w:t>
            </w:r>
          </w:p>
          <w:p w14:paraId="644B77B0" w14:textId="77777777" w:rsidR="00A43B9C" w:rsidRPr="00627A1C" w:rsidRDefault="00A43B9C" w:rsidP="00F23D0F">
            <w:pPr>
              <w:tabs>
                <w:tab w:val="left" w:pos="0"/>
              </w:tabs>
              <w:suppressAutoHyphens/>
              <w:jc w:val="both"/>
              <w:rPr>
                <w:b/>
                <w:spacing w:val="-3"/>
              </w:rPr>
            </w:pPr>
            <w:r w:rsidRPr="00627A1C">
              <w:fldChar w:fldCharType="begin">
                <w:ffData>
                  <w:name w:val="Check1"/>
                  <w:enabled/>
                  <w:calcOnExit w:val="0"/>
                  <w:checkBox>
                    <w:sizeAuto/>
                    <w:default w:val="0"/>
                  </w:checkBox>
                </w:ffData>
              </w:fldChar>
            </w:r>
            <w:r w:rsidRPr="00627A1C">
              <w:instrText xml:space="preserve"> FORMCHECKBOX </w:instrText>
            </w:r>
            <w:r w:rsidR="001E03EE">
              <w:fldChar w:fldCharType="separate"/>
            </w:r>
            <w:r w:rsidRPr="00627A1C">
              <w:fldChar w:fldCharType="end"/>
            </w:r>
            <w:r w:rsidRPr="00627A1C">
              <w:tab/>
            </w:r>
            <w:r w:rsidRPr="00627A1C">
              <w:tab/>
            </w:r>
            <w:r w:rsidRPr="00627A1C">
              <w:rPr>
                <w:spacing w:val="-3"/>
              </w:rPr>
              <w:t>Country Trust Fund</w:t>
            </w:r>
            <w:r w:rsidRPr="00627A1C">
              <w:rPr>
                <w:b/>
                <w:spacing w:val="-3"/>
              </w:rPr>
              <w:t xml:space="preserve"> </w:t>
            </w:r>
          </w:p>
          <w:p w14:paraId="3E3B954C" w14:textId="77777777" w:rsidR="00A43B9C" w:rsidRPr="00627A1C" w:rsidRDefault="00A43B9C" w:rsidP="00F23D0F">
            <w:pPr>
              <w:tabs>
                <w:tab w:val="left" w:pos="0"/>
              </w:tabs>
              <w:suppressAutoHyphens/>
              <w:jc w:val="both"/>
              <w:rPr>
                <w:b/>
              </w:rPr>
            </w:pPr>
            <w:r w:rsidRPr="00627A1C">
              <w:fldChar w:fldCharType="begin">
                <w:ffData>
                  <w:name w:val="Check1"/>
                  <w:enabled/>
                  <w:calcOnExit w:val="0"/>
                  <w:checkBox>
                    <w:sizeAuto/>
                    <w:default w:val="0"/>
                  </w:checkBox>
                </w:ffData>
              </w:fldChar>
            </w:r>
            <w:r w:rsidRPr="00627A1C">
              <w:instrText xml:space="preserve"> FORMCHECKBOX </w:instrText>
            </w:r>
            <w:r w:rsidR="001E03EE">
              <w:fldChar w:fldCharType="separate"/>
            </w:r>
            <w:r w:rsidRPr="00627A1C">
              <w:fldChar w:fldCharType="end"/>
            </w:r>
            <w:r w:rsidRPr="00627A1C">
              <w:tab/>
            </w:r>
            <w:r w:rsidRPr="00627A1C">
              <w:tab/>
              <w:t>Regional Trust Fund</w:t>
            </w:r>
            <w:r w:rsidRPr="00627A1C">
              <w:rPr>
                <w:b/>
              </w:rPr>
              <w:t xml:space="preserve"> </w:t>
            </w:r>
          </w:p>
          <w:p w14:paraId="0EDB4FD7" w14:textId="77777777" w:rsidR="00A43B9C" w:rsidRPr="00627A1C" w:rsidRDefault="00A43B9C" w:rsidP="00F23D0F">
            <w:pPr>
              <w:tabs>
                <w:tab w:val="left" w:pos="0"/>
              </w:tabs>
              <w:suppressAutoHyphens/>
              <w:jc w:val="both"/>
              <w:rPr>
                <w:b/>
              </w:rPr>
            </w:pPr>
          </w:p>
          <w:p w14:paraId="0E92ACAC" w14:textId="77777777" w:rsidR="00A43B9C" w:rsidRPr="00627A1C" w:rsidRDefault="00A43B9C" w:rsidP="00A43B9C">
            <w:pPr>
              <w:pStyle w:val="BalloonText"/>
              <w:numPr>
                <w:ilvl w:val="12"/>
                <w:numId w:val="0"/>
              </w:numPr>
              <w:tabs>
                <w:tab w:val="left" w:pos="-720"/>
                <w:tab w:val="left" w:pos="4500"/>
              </w:tabs>
              <w:rPr>
                <w:rFonts w:ascii="Times New Roman" w:hAnsi="Times New Roman" w:cs="Times New Roman"/>
                <w:b/>
                <w:sz w:val="24"/>
                <w:szCs w:val="24"/>
              </w:rPr>
            </w:pPr>
            <w:r w:rsidRPr="00627A1C">
              <w:rPr>
                <w:rFonts w:ascii="Times New Roman" w:hAnsi="Times New Roman" w:cs="Times New Roman"/>
                <w:b/>
                <w:sz w:val="24"/>
                <w:szCs w:val="24"/>
              </w:rPr>
              <w:t xml:space="preserve">Name of Recipient Fund: </w:t>
            </w:r>
            <w:r w:rsidRPr="00627A1C">
              <w:rPr>
                <w:rFonts w:ascii="Times New Roman" w:hAnsi="Times New Roman" w:cs="Times New Roman"/>
                <w:bCs/>
                <w:iCs/>
                <w:snapToGrid w:val="0"/>
                <w:sz w:val="24"/>
                <w:szCs w:val="24"/>
              </w:rPr>
              <w:fldChar w:fldCharType="begin">
                <w:ffData>
                  <w:name w:val="Text11"/>
                  <w:enabled/>
                  <w:calcOnExit w:val="0"/>
                  <w:textInput>
                    <w:format w:val="FIRST CAPITAL"/>
                  </w:textInput>
                </w:ffData>
              </w:fldChar>
            </w:r>
            <w:r w:rsidRPr="00627A1C">
              <w:rPr>
                <w:rFonts w:ascii="Times New Roman" w:hAnsi="Times New Roman" w:cs="Times New Roman"/>
                <w:bCs/>
                <w:iCs/>
                <w:snapToGrid w:val="0"/>
                <w:sz w:val="24"/>
                <w:szCs w:val="24"/>
              </w:rPr>
              <w:instrText xml:space="preserve"> FORMTEXT </w:instrText>
            </w:r>
            <w:r w:rsidRPr="00627A1C">
              <w:rPr>
                <w:rFonts w:ascii="Times New Roman" w:hAnsi="Times New Roman" w:cs="Times New Roman"/>
                <w:bCs/>
                <w:iCs/>
                <w:snapToGrid w:val="0"/>
                <w:sz w:val="24"/>
                <w:szCs w:val="24"/>
              </w:rPr>
            </w:r>
            <w:r w:rsidRPr="00627A1C">
              <w:rPr>
                <w:rFonts w:ascii="Times New Roman" w:hAnsi="Times New Roman" w:cs="Times New Roman"/>
                <w:bCs/>
                <w:iCs/>
                <w:snapToGrid w:val="0"/>
                <w:sz w:val="24"/>
                <w:szCs w:val="24"/>
              </w:rPr>
              <w:fldChar w:fldCharType="separate"/>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fldChar w:fldCharType="end"/>
            </w:r>
          </w:p>
          <w:p w14:paraId="2BF6F37D" w14:textId="77777777" w:rsidR="00A43B9C" w:rsidRPr="00627A1C" w:rsidRDefault="00A43B9C" w:rsidP="00F23D0F">
            <w:pPr>
              <w:tabs>
                <w:tab w:val="left" w:pos="0"/>
              </w:tabs>
              <w:suppressAutoHyphens/>
              <w:jc w:val="both"/>
              <w:rPr>
                <w:b/>
              </w:rPr>
            </w:pPr>
          </w:p>
        </w:tc>
        <w:tc>
          <w:tcPr>
            <w:tcW w:w="5917" w:type="dxa"/>
          </w:tcPr>
          <w:p w14:paraId="3BE7D44F" w14:textId="77777777" w:rsidR="00A43B9C" w:rsidRPr="00627A1C" w:rsidRDefault="00A43B9C" w:rsidP="00A43B9C">
            <w:pPr>
              <w:rPr>
                <w:b/>
                <w:bCs/>
                <w:iCs/>
              </w:rPr>
            </w:pPr>
            <w:r w:rsidRPr="00627A1C">
              <w:rPr>
                <w:b/>
                <w:bCs/>
                <w:iCs/>
              </w:rPr>
              <w:t xml:space="preserve">Type and name of recipient organizations: </w:t>
            </w:r>
          </w:p>
          <w:p w14:paraId="47C8A2A1" w14:textId="77777777" w:rsidR="00A43B9C" w:rsidRPr="00627A1C" w:rsidRDefault="00A43B9C" w:rsidP="00A43B9C">
            <w:pPr>
              <w:rPr>
                <w:b/>
                <w:bCs/>
                <w:iCs/>
              </w:rPr>
            </w:pPr>
          </w:p>
          <w:p w14:paraId="7713E2B6" w14:textId="708D37EB" w:rsidR="00A43B9C" w:rsidRPr="00627A1C" w:rsidRDefault="00E2765E" w:rsidP="00A43B9C">
            <w:pPr>
              <w:pStyle w:val="BalloonText"/>
              <w:numPr>
                <w:ilvl w:val="12"/>
                <w:numId w:val="0"/>
              </w:numPr>
              <w:tabs>
                <w:tab w:val="left" w:pos="-720"/>
                <w:tab w:val="left" w:pos="4500"/>
              </w:tabs>
              <w:rPr>
                <w:rFonts w:ascii="Times New Roman" w:hAnsi="Times New Roman" w:cs="Times New Roman"/>
                <w:b/>
                <w:sz w:val="24"/>
                <w:szCs w:val="24"/>
              </w:rPr>
            </w:pPr>
            <w:r>
              <w:rPr>
                <w:rFonts w:ascii="Times New Roman" w:hAnsi="Times New Roman" w:cs="Times New Roman"/>
                <w:b/>
                <w:sz w:val="24"/>
                <w:szCs w:val="24"/>
              </w:rPr>
              <w:fldChar w:fldCharType="begin">
                <w:ffData>
                  <w:name w:val=""/>
                  <w:enabled/>
                  <w:calcOnExit w:val="0"/>
                  <w:ddList>
                    <w:listEntry w:val="RUNO"/>
                    <w:listEntry w:val="please select"/>
                    <w:listEntry w:val="NUNO"/>
                  </w:ddList>
                </w:ffData>
              </w:fldChar>
            </w:r>
            <w:r>
              <w:rPr>
                <w:rFonts w:ascii="Times New Roman" w:hAnsi="Times New Roman" w:cs="Times New Roman"/>
                <w:b/>
                <w:sz w:val="24"/>
                <w:szCs w:val="24"/>
              </w:rPr>
              <w:instrText xml:space="preserve"> FORMDROPDOWN </w:instrText>
            </w:r>
            <w:r w:rsidR="001E03EE">
              <w:rPr>
                <w:rFonts w:ascii="Times New Roman" w:hAnsi="Times New Roman" w:cs="Times New Roman"/>
                <w:b/>
                <w:sz w:val="24"/>
                <w:szCs w:val="24"/>
              </w:rPr>
            </w:r>
            <w:r w:rsidR="001E03EE">
              <w:rPr>
                <w:rFonts w:ascii="Times New Roman" w:hAnsi="Times New Roman" w:cs="Times New Roman"/>
                <w:b/>
                <w:sz w:val="24"/>
                <w:szCs w:val="24"/>
              </w:rPr>
              <w:fldChar w:fldCharType="separate"/>
            </w:r>
            <w:r>
              <w:rPr>
                <w:rFonts w:ascii="Times New Roman" w:hAnsi="Times New Roman" w:cs="Times New Roman"/>
                <w:b/>
                <w:sz w:val="24"/>
                <w:szCs w:val="24"/>
              </w:rPr>
              <w:fldChar w:fldCharType="end"/>
            </w:r>
            <w:r w:rsidR="00A43B9C" w:rsidRPr="00627A1C">
              <w:rPr>
                <w:rFonts w:ascii="Times New Roman" w:hAnsi="Times New Roman" w:cs="Times New Roman"/>
                <w:b/>
                <w:sz w:val="24"/>
                <w:szCs w:val="24"/>
              </w:rPr>
              <w:t xml:space="preserve">     </w:t>
            </w:r>
            <w:proofErr w:type="gramStart"/>
            <w:r>
              <w:rPr>
                <w:rFonts w:ascii="Times New Roman" w:hAnsi="Times New Roman" w:cs="Times New Roman"/>
                <w:b/>
                <w:sz w:val="24"/>
                <w:szCs w:val="24"/>
              </w:rPr>
              <w:t>UNICEF</w:t>
            </w:r>
            <w:r w:rsidR="00A43B9C" w:rsidRPr="00627A1C">
              <w:rPr>
                <w:rFonts w:ascii="Times New Roman" w:hAnsi="Times New Roman" w:cs="Times New Roman"/>
                <w:b/>
                <w:sz w:val="24"/>
                <w:szCs w:val="24"/>
              </w:rPr>
              <w:t xml:space="preserve">  (</w:t>
            </w:r>
            <w:proofErr w:type="gramEnd"/>
            <w:r w:rsidR="00A43B9C" w:rsidRPr="00627A1C">
              <w:rPr>
                <w:rFonts w:ascii="Times New Roman" w:hAnsi="Times New Roman" w:cs="Times New Roman"/>
                <w:b/>
                <w:sz w:val="24"/>
                <w:szCs w:val="24"/>
              </w:rPr>
              <w:t>Convening Agency)</w:t>
            </w:r>
          </w:p>
          <w:p w14:paraId="50ED535B" w14:textId="29A7B8F0" w:rsidR="00A43B9C" w:rsidRPr="00627A1C" w:rsidRDefault="00E2765E" w:rsidP="00A43B9C">
            <w:pPr>
              <w:pStyle w:val="BalloonText"/>
              <w:numPr>
                <w:ilvl w:val="12"/>
                <w:numId w:val="0"/>
              </w:numPr>
              <w:tabs>
                <w:tab w:val="left" w:pos="-720"/>
                <w:tab w:val="left" w:pos="4500"/>
              </w:tabs>
              <w:rPr>
                <w:rFonts w:ascii="Times New Roman" w:hAnsi="Times New Roman" w:cs="Times New Roman"/>
                <w:b/>
                <w:sz w:val="24"/>
                <w:szCs w:val="24"/>
              </w:rPr>
            </w:pPr>
            <w:r>
              <w:rPr>
                <w:rFonts w:ascii="Times New Roman" w:hAnsi="Times New Roman" w:cs="Times New Roman"/>
                <w:b/>
                <w:sz w:val="24"/>
                <w:szCs w:val="24"/>
              </w:rPr>
              <w:fldChar w:fldCharType="begin">
                <w:ffData>
                  <w:name w:val=""/>
                  <w:enabled/>
                  <w:calcOnExit w:val="0"/>
                  <w:ddList>
                    <w:listEntry w:val="RUNO"/>
                    <w:listEntry w:val="please select"/>
                    <w:listEntry w:val="NUNO"/>
                  </w:ddList>
                </w:ffData>
              </w:fldChar>
            </w:r>
            <w:r>
              <w:rPr>
                <w:rFonts w:ascii="Times New Roman" w:hAnsi="Times New Roman" w:cs="Times New Roman"/>
                <w:b/>
                <w:sz w:val="24"/>
                <w:szCs w:val="24"/>
              </w:rPr>
              <w:instrText xml:space="preserve"> FORMDROPDOWN </w:instrText>
            </w:r>
            <w:r w:rsidR="001E03EE">
              <w:rPr>
                <w:rFonts w:ascii="Times New Roman" w:hAnsi="Times New Roman" w:cs="Times New Roman"/>
                <w:b/>
                <w:sz w:val="24"/>
                <w:szCs w:val="24"/>
              </w:rPr>
            </w:r>
            <w:r w:rsidR="001E03EE">
              <w:rPr>
                <w:rFonts w:ascii="Times New Roman" w:hAnsi="Times New Roman" w:cs="Times New Roman"/>
                <w:b/>
                <w:sz w:val="24"/>
                <w:szCs w:val="24"/>
              </w:rPr>
              <w:fldChar w:fldCharType="separate"/>
            </w:r>
            <w:r>
              <w:rPr>
                <w:rFonts w:ascii="Times New Roman" w:hAnsi="Times New Roman" w:cs="Times New Roman"/>
                <w:b/>
                <w:sz w:val="24"/>
                <w:szCs w:val="24"/>
              </w:rPr>
              <w:fldChar w:fldCharType="end"/>
            </w:r>
            <w:r w:rsidR="00A43B9C" w:rsidRPr="00627A1C">
              <w:rPr>
                <w:rFonts w:ascii="Times New Roman" w:hAnsi="Times New Roman" w:cs="Times New Roman"/>
                <w:b/>
                <w:sz w:val="24"/>
                <w:szCs w:val="24"/>
              </w:rPr>
              <w:t xml:space="preserve">     </w:t>
            </w:r>
            <w:r>
              <w:rPr>
                <w:rFonts w:ascii="Times New Roman" w:hAnsi="Times New Roman" w:cs="Times New Roman"/>
                <w:b/>
                <w:sz w:val="24"/>
                <w:szCs w:val="24"/>
              </w:rPr>
              <w:t>UNDP</w:t>
            </w:r>
          </w:p>
          <w:p w14:paraId="3BA3B1FC" w14:textId="691FFB6F" w:rsidR="00A43B9C" w:rsidRPr="00627A1C" w:rsidRDefault="00E2765E" w:rsidP="00A43B9C">
            <w:pPr>
              <w:pStyle w:val="BalloonText"/>
              <w:numPr>
                <w:ilvl w:val="12"/>
                <w:numId w:val="0"/>
              </w:numPr>
              <w:tabs>
                <w:tab w:val="left" w:pos="-720"/>
                <w:tab w:val="left" w:pos="4500"/>
              </w:tabs>
              <w:rPr>
                <w:rFonts w:ascii="Times New Roman" w:hAnsi="Times New Roman" w:cs="Times New Roman"/>
                <w:b/>
                <w:sz w:val="24"/>
                <w:szCs w:val="24"/>
              </w:rPr>
            </w:pPr>
            <w:r>
              <w:rPr>
                <w:rFonts w:ascii="Times New Roman" w:hAnsi="Times New Roman" w:cs="Times New Roman"/>
                <w:b/>
                <w:sz w:val="24"/>
                <w:szCs w:val="24"/>
              </w:rPr>
              <w:fldChar w:fldCharType="begin">
                <w:ffData>
                  <w:name w:val="recipeinttype"/>
                  <w:enabled/>
                  <w:calcOnExit w:val="0"/>
                  <w:ddList>
                    <w:listEntry w:val="RUNO"/>
                    <w:listEntry w:val="please select"/>
                    <w:listEntry w:val="NUNO"/>
                  </w:ddList>
                </w:ffData>
              </w:fldChar>
            </w:r>
            <w:bookmarkStart w:id="2" w:name="recipeinttype"/>
            <w:r>
              <w:rPr>
                <w:rFonts w:ascii="Times New Roman" w:hAnsi="Times New Roman" w:cs="Times New Roman"/>
                <w:b/>
                <w:sz w:val="24"/>
                <w:szCs w:val="24"/>
              </w:rPr>
              <w:instrText xml:space="preserve"> FORMDROPDOWN </w:instrText>
            </w:r>
            <w:r w:rsidR="001E03EE">
              <w:rPr>
                <w:rFonts w:ascii="Times New Roman" w:hAnsi="Times New Roman" w:cs="Times New Roman"/>
                <w:b/>
                <w:sz w:val="24"/>
                <w:szCs w:val="24"/>
              </w:rPr>
            </w:r>
            <w:r w:rsidR="001E03EE">
              <w:rPr>
                <w:rFonts w:ascii="Times New Roman" w:hAnsi="Times New Roman" w:cs="Times New Roman"/>
                <w:b/>
                <w:sz w:val="24"/>
                <w:szCs w:val="24"/>
              </w:rPr>
              <w:fldChar w:fldCharType="separate"/>
            </w:r>
            <w:r>
              <w:rPr>
                <w:rFonts w:ascii="Times New Roman" w:hAnsi="Times New Roman" w:cs="Times New Roman"/>
                <w:b/>
                <w:sz w:val="24"/>
                <w:szCs w:val="24"/>
              </w:rPr>
              <w:fldChar w:fldCharType="end"/>
            </w:r>
            <w:bookmarkEnd w:id="2"/>
            <w:r w:rsidR="00A43B9C" w:rsidRPr="00627A1C">
              <w:rPr>
                <w:rFonts w:ascii="Times New Roman" w:hAnsi="Times New Roman" w:cs="Times New Roman"/>
                <w:b/>
                <w:sz w:val="24"/>
                <w:szCs w:val="24"/>
              </w:rPr>
              <w:t xml:space="preserve">     </w:t>
            </w:r>
            <w:r>
              <w:rPr>
                <w:rFonts w:ascii="Times New Roman" w:hAnsi="Times New Roman" w:cs="Times New Roman"/>
                <w:b/>
                <w:sz w:val="24"/>
                <w:szCs w:val="24"/>
              </w:rPr>
              <w:t>OHCHR</w:t>
            </w:r>
          </w:p>
          <w:p w14:paraId="3BA0CDE8" w14:textId="5F52414E" w:rsidR="00A43B9C" w:rsidRPr="00627A1C" w:rsidRDefault="00A43B9C" w:rsidP="00A43B9C">
            <w:pPr>
              <w:pStyle w:val="BalloonText"/>
              <w:numPr>
                <w:ilvl w:val="12"/>
                <w:numId w:val="0"/>
              </w:numPr>
              <w:tabs>
                <w:tab w:val="left" w:pos="-720"/>
                <w:tab w:val="left" w:pos="4500"/>
              </w:tabs>
              <w:rPr>
                <w:rFonts w:ascii="Times New Roman" w:hAnsi="Times New Roman" w:cs="Times New Roman"/>
                <w:b/>
                <w:sz w:val="24"/>
                <w:szCs w:val="24"/>
              </w:rPr>
            </w:pPr>
          </w:p>
        </w:tc>
      </w:tr>
      <w:tr w:rsidR="00793DE6" w:rsidRPr="00627A1C" w14:paraId="3B6DAA11" w14:textId="77777777" w:rsidTr="00F23D0F">
        <w:trPr>
          <w:trHeight w:val="368"/>
        </w:trPr>
        <w:tc>
          <w:tcPr>
            <w:tcW w:w="10080" w:type="dxa"/>
            <w:gridSpan w:val="2"/>
          </w:tcPr>
          <w:p w14:paraId="05BCD0D9" w14:textId="26E1AB59" w:rsidR="00793DE6" w:rsidRPr="00627A1C" w:rsidRDefault="0025220B" w:rsidP="00F23D0F">
            <w:pPr>
              <w:rPr>
                <w:b/>
                <w:bCs/>
                <w:iCs/>
              </w:rPr>
            </w:pPr>
            <w:r w:rsidRPr="00627A1C">
              <w:rPr>
                <w:b/>
                <w:bCs/>
                <w:iCs/>
              </w:rPr>
              <w:t>D</w:t>
            </w:r>
            <w:r w:rsidR="00793DE6" w:rsidRPr="00627A1C">
              <w:rPr>
                <w:b/>
                <w:bCs/>
                <w:iCs/>
              </w:rPr>
              <w:t>ate</w:t>
            </w:r>
            <w:r w:rsidRPr="00627A1C">
              <w:rPr>
                <w:b/>
                <w:bCs/>
                <w:iCs/>
              </w:rPr>
              <w:t xml:space="preserve"> of first transfer</w:t>
            </w:r>
            <w:r w:rsidR="00793DE6" w:rsidRPr="00627A1C">
              <w:rPr>
                <w:b/>
                <w:bCs/>
                <w:iCs/>
              </w:rPr>
              <w:t xml:space="preserve">: </w:t>
            </w:r>
            <w:r w:rsidR="00E2765E" w:rsidRPr="009B274F">
              <w:rPr>
                <w:bCs/>
                <w:iCs/>
                <w:snapToGrid w:val="0"/>
              </w:rPr>
              <w:t>4 October 2019</w:t>
            </w:r>
          </w:p>
          <w:p w14:paraId="37A4BB59" w14:textId="706F8859" w:rsidR="004D141E" w:rsidRPr="00627A1C" w:rsidRDefault="00793DE6" w:rsidP="00F23D0F">
            <w:pPr>
              <w:rPr>
                <w:bCs/>
                <w:iCs/>
                <w:snapToGrid w:val="0"/>
              </w:rPr>
            </w:pPr>
            <w:r w:rsidRPr="00627A1C">
              <w:rPr>
                <w:b/>
                <w:bCs/>
                <w:iCs/>
              </w:rPr>
              <w:t xml:space="preserve">Project </w:t>
            </w:r>
            <w:r w:rsidR="001C56B8" w:rsidRPr="00627A1C">
              <w:rPr>
                <w:b/>
                <w:bCs/>
                <w:iCs/>
              </w:rPr>
              <w:t>end date</w:t>
            </w:r>
            <w:r w:rsidRPr="00627A1C">
              <w:rPr>
                <w:b/>
                <w:bCs/>
                <w:iCs/>
              </w:rPr>
              <w:t xml:space="preserve">: </w:t>
            </w:r>
            <w:r w:rsidR="00E2765E" w:rsidRPr="009B274F">
              <w:rPr>
                <w:bCs/>
                <w:iCs/>
                <w:snapToGrid w:val="0"/>
              </w:rPr>
              <w:t>4 October 20</w:t>
            </w:r>
            <w:r w:rsidR="00E2765E">
              <w:rPr>
                <w:bCs/>
                <w:iCs/>
                <w:snapToGrid w:val="0"/>
              </w:rPr>
              <w:t>21</w:t>
            </w:r>
            <w:r w:rsidR="0025220B" w:rsidRPr="00627A1C">
              <w:rPr>
                <w:bCs/>
                <w:iCs/>
                <w:snapToGrid w:val="0"/>
              </w:rPr>
              <w:t xml:space="preserve">   </w:t>
            </w:r>
          </w:p>
          <w:p w14:paraId="45B406BF" w14:textId="1183D452" w:rsidR="00793DE6" w:rsidRPr="00627A1C" w:rsidRDefault="0025220B" w:rsidP="00F23D0F">
            <w:pPr>
              <w:rPr>
                <w:b/>
                <w:bCs/>
                <w:iCs/>
              </w:rPr>
            </w:pPr>
            <w:r w:rsidRPr="00627A1C">
              <w:rPr>
                <w:b/>
                <w:iCs/>
                <w:snapToGrid w:val="0"/>
              </w:rPr>
              <w:t>Is the current project end date within 6 months?</w:t>
            </w:r>
            <w:r w:rsidRPr="00627A1C">
              <w:rPr>
                <w:bCs/>
                <w:iCs/>
                <w:snapToGrid w:val="0"/>
              </w:rPr>
              <w:t xml:space="preserve"> </w:t>
            </w:r>
            <w:r w:rsidR="00E2765E">
              <w:rPr>
                <w:bCs/>
                <w:iCs/>
                <w:snapToGrid w:val="0"/>
              </w:rPr>
              <w:fldChar w:fldCharType="begin">
                <w:ffData>
                  <w:name w:val="enddate"/>
                  <w:enabled/>
                  <w:calcOnExit w:val="0"/>
                  <w:ddList>
                    <w:listEntry w:val="No"/>
                    <w:listEntry w:val="please select"/>
                    <w:listEntry w:val="Yes"/>
                  </w:ddList>
                </w:ffData>
              </w:fldChar>
            </w:r>
            <w:bookmarkStart w:id="3" w:name="enddate"/>
            <w:r w:rsidR="00E2765E">
              <w:rPr>
                <w:bCs/>
                <w:iCs/>
                <w:snapToGrid w:val="0"/>
              </w:rPr>
              <w:instrText xml:space="preserve"> FORMDROPDOWN </w:instrText>
            </w:r>
            <w:r w:rsidR="001E03EE">
              <w:rPr>
                <w:bCs/>
                <w:iCs/>
                <w:snapToGrid w:val="0"/>
              </w:rPr>
            </w:r>
            <w:r w:rsidR="001E03EE">
              <w:rPr>
                <w:bCs/>
                <w:iCs/>
                <w:snapToGrid w:val="0"/>
              </w:rPr>
              <w:fldChar w:fldCharType="separate"/>
            </w:r>
            <w:r w:rsidR="00E2765E">
              <w:rPr>
                <w:bCs/>
                <w:iCs/>
                <w:snapToGrid w:val="0"/>
              </w:rPr>
              <w:fldChar w:fldCharType="end"/>
            </w:r>
            <w:bookmarkEnd w:id="3"/>
          </w:p>
          <w:p w14:paraId="267396D1" w14:textId="77777777" w:rsidR="00793DE6" w:rsidRPr="00627A1C" w:rsidRDefault="00793DE6" w:rsidP="00793DE6">
            <w:pPr>
              <w:rPr>
                <w:b/>
                <w:bCs/>
                <w:iCs/>
              </w:rPr>
            </w:pPr>
          </w:p>
        </w:tc>
      </w:tr>
      <w:tr w:rsidR="00793DE6" w:rsidRPr="00627A1C" w14:paraId="0A32218D" w14:textId="77777777" w:rsidTr="00F23D0F">
        <w:trPr>
          <w:trHeight w:val="368"/>
        </w:trPr>
        <w:tc>
          <w:tcPr>
            <w:tcW w:w="10080" w:type="dxa"/>
            <w:gridSpan w:val="2"/>
          </w:tcPr>
          <w:p w14:paraId="7922155B" w14:textId="77777777" w:rsidR="00793DE6" w:rsidRPr="00627A1C" w:rsidRDefault="004D141E" w:rsidP="00F23D0F">
            <w:pPr>
              <w:rPr>
                <w:b/>
                <w:bCs/>
                <w:iCs/>
              </w:rPr>
            </w:pPr>
            <w:r w:rsidRPr="00627A1C">
              <w:rPr>
                <w:b/>
                <w:bCs/>
                <w:iCs/>
              </w:rPr>
              <w:t>Check if the</w:t>
            </w:r>
            <w:r w:rsidR="00793DE6" w:rsidRPr="00627A1C">
              <w:rPr>
                <w:b/>
                <w:bCs/>
                <w:iCs/>
              </w:rPr>
              <w:t xml:space="preserve"> project fall</w:t>
            </w:r>
            <w:r w:rsidRPr="00627A1C">
              <w:rPr>
                <w:b/>
                <w:bCs/>
                <w:iCs/>
              </w:rPr>
              <w:t>s</w:t>
            </w:r>
            <w:r w:rsidR="00793DE6" w:rsidRPr="00627A1C">
              <w:rPr>
                <w:b/>
                <w:bCs/>
                <w:iCs/>
              </w:rPr>
              <w:t xml:space="preserve"> under one</w:t>
            </w:r>
            <w:r w:rsidR="00BC71E1" w:rsidRPr="00627A1C">
              <w:rPr>
                <w:b/>
                <w:bCs/>
                <w:iCs/>
              </w:rPr>
              <w:t xml:space="preserve"> or more</w:t>
            </w:r>
            <w:r w:rsidR="00793DE6" w:rsidRPr="00627A1C">
              <w:rPr>
                <w:b/>
                <w:bCs/>
                <w:iCs/>
              </w:rPr>
              <w:t xml:space="preserve"> PBF priority window</w:t>
            </w:r>
            <w:r w:rsidRPr="00627A1C">
              <w:rPr>
                <w:b/>
                <w:bCs/>
                <w:iCs/>
              </w:rPr>
              <w:t>s</w:t>
            </w:r>
            <w:r w:rsidR="00793DE6" w:rsidRPr="00627A1C">
              <w:rPr>
                <w:b/>
                <w:bCs/>
                <w:iCs/>
              </w:rPr>
              <w:t>:</w:t>
            </w:r>
          </w:p>
          <w:p w14:paraId="2B9A3354" w14:textId="77777777" w:rsidR="00793DE6" w:rsidRPr="00627A1C" w:rsidRDefault="00793DE6" w:rsidP="00F23D0F">
            <w:r w:rsidRPr="00627A1C">
              <w:fldChar w:fldCharType="begin">
                <w:ffData>
                  <w:name w:val=""/>
                  <w:enabled/>
                  <w:calcOnExit w:val="0"/>
                  <w:checkBox>
                    <w:sizeAuto/>
                    <w:default w:val="0"/>
                  </w:checkBox>
                </w:ffData>
              </w:fldChar>
            </w:r>
            <w:r w:rsidRPr="00627A1C">
              <w:instrText xml:space="preserve"> FORMCHECKBOX </w:instrText>
            </w:r>
            <w:r w:rsidR="001E03EE">
              <w:fldChar w:fldCharType="separate"/>
            </w:r>
            <w:r w:rsidRPr="00627A1C">
              <w:fldChar w:fldCharType="end"/>
            </w:r>
            <w:r w:rsidRPr="00627A1C">
              <w:t xml:space="preserve"> Gender promotion initiative</w:t>
            </w:r>
          </w:p>
          <w:p w14:paraId="55AFED50" w14:textId="77777777" w:rsidR="00793DE6" w:rsidRPr="00627A1C" w:rsidRDefault="00793DE6" w:rsidP="00F23D0F">
            <w:r w:rsidRPr="00627A1C">
              <w:fldChar w:fldCharType="begin">
                <w:ffData>
                  <w:name w:val=""/>
                  <w:enabled/>
                  <w:calcOnExit w:val="0"/>
                  <w:checkBox>
                    <w:sizeAuto/>
                    <w:default w:val="0"/>
                  </w:checkBox>
                </w:ffData>
              </w:fldChar>
            </w:r>
            <w:r w:rsidRPr="00627A1C">
              <w:instrText xml:space="preserve"> FORMCHECKBOX </w:instrText>
            </w:r>
            <w:r w:rsidR="001E03EE">
              <w:fldChar w:fldCharType="separate"/>
            </w:r>
            <w:r w:rsidRPr="00627A1C">
              <w:fldChar w:fldCharType="end"/>
            </w:r>
            <w:r w:rsidRPr="00627A1C">
              <w:t xml:space="preserve"> Youth promotion initiative</w:t>
            </w:r>
          </w:p>
          <w:p w14:paraId="5930010F" w14:textId="77777777" w:rsidR="00793DE6" w:rsidRPr="00627A1C" w:rsidRDefault="00793DE6" w:rsidP="00F23D0F">
            <w:r w:rsidRPr="00627A1C">
              <w:fldChar w:fldCharType="begin">
                <w:ffData>
                  <w:name w:val=""/>
                  <w:enabled/>
                  <w:calcOnExit w:val="0"/>
                  <w:checkBox>
                    <w:sizeAuto/>
                    <w:default w:val="0"/>
                  </w:checkBox>
                </w:ffData>
              </w:fldChar>
            </w:r>
            <w:r w:rsidRPr="00627A1C">
              <w:instrText xml:space="preserve"> FORMCHECKBOX </w:instrText>
            </w:r>
            <w:r w:rsidR="001E03EE">
              <w:fldChar w:fldCharType="separate"/>
            </w:r>
            <w:r w:rsidRPr="00627A1C">
              <w:fldChar w:fldCharType="end"/>
            </w:r>
            <w:r w:rsidRPr="00627A1C">
              <w:t xml:space="preserve"> Transition from UN or regional peacekeeping or special political missions</w:t>
            </w:r>
          </w:p>
          <w:p w14:paraId="21A584FA" w14:textId="77777777" w:rsidR="00793DE6" w:rsidRPr="00627A1C" w:rsidRDefault="00793DE6" w:rsidP="00F23D0F">
            <w:r w:rsidRPr="00627A1C">
              <w:fldChar w:fldCharType="begin">
                <w:ffData>
                  <w:name w:val=""/>
                  <w:enabled/>
                  <w:calcOnExit w:val="0"/>
                  <w:checkBox>
                    <w:sizeAuto/>
                    <w:default w:val="0"/>
                  </w:checkBox>
                </w:ffData>
              </w:fldChar>
            </w:r>
            <w:r w:rsidRPr="00627A1C">
              <w:instrText xml:space="preserve"> FORMCHECKBOX </w:instrText>
            </w:r>
            <w:r w:rsidR="001E03EE">
              <w:fldChar w:fldCharType="separate"/>
            </w:r>
            <w:r w:rsidRPr="00627A1C">
              <w:fldChar w:fldCharType="end"/>
            </w:r>
            <w:r w:rsidRPr="00627A1C">
              <w:t xml:space="preserve"> Cross-border or regional project</w:t>
            </w:r>
          </w:p>
          <w:p w14:paraId="65EB2D34" w14:textId="77777777" w:rsidR="00793DE6" w:rsidRPr="00627A1C" w:rsidRDefault="00793DE6" w:rsidP="00F23D0F">
            <w:pPr>
              <w:rPr>
                <w:b/>
                <w:bCs/>
                <w:iCs/>
              </w:rPr>
            </w:pPr>
          </w:p>
        </w:tc>
      </w:tr>
      <w:tr w:rsidR="00793DE6" w:rsidRPr="00627A1C" w14:paraId="481DE647" w14:textId="77777777" w:rsidTr="00F23D0F">
        <w:trPr>
          <w:trHeight w:val="1124"/>
        </w:trPr>
        <w:tc>
          <w:tcPr>
            <w:tcW w:w="10080" w:type="dxa"/>
            <w:gridSpan w:val="2"/>
          </w:tcPr>
          <w:p w14:paraId="403DC2CA" w14:textId="77777777" w:rsidR="00793DE6" w:rsidRPr="00627A1C" w:rsidRDefault="00793DE6" w:rsidP="00F23D0F">
            <w:pPr>
              <w:rPr>
                <w:b/>
                <w:bCs/>
                <w:iCs/>
              </w:rPr>
            </w:pPr>
            <w:r w:rsidRPr="00627A1C">
              <w:rPr>
                <w:b/>
                <w:bCs/>
                <w:iCs/>
              </w:rPr>
              <w:t xml:space="preserve">Total PBF approved project budget (by recipient organization): </w:t>
            </w:r>
          </w:p>
          <w:p w14:paraId="1C668B70" w14:textId="77777777" w:rsidR="00006EC0" w:rsidRPr="00627A1C" w:rsidRDefault="00006EC0" w:rsidP="00F23D0F">
            <w:pPr>
              <w:rPr>
                <w:b/>
                <w:iCs/>
                <w:snapToGrid w:val="0"/>
              </w:rPr>
            </w:pPr>
            <w:bookmarkStart w:id="4" w:name="_Hlk39507683"/>
            <w:r w:rsidRPr="00627A1C">
              <w:rPr>
                <w:b/>
                <w:iCs/>
                <w:snapToGrid w:val="0"/>
              </w:rPr>
              <w:t xml:space="preserve">Recipient Organization              Amount  </w:t>
            </w:r>
          </w:p>
          <w:p w14:paraId="2500092D" w14:textId="77777777" w:rsidR="00006EC0" w:rsidRPr="00627A1C" w:rsidRDefault="00006EC0" w:rsidP="00F23D0F">
            <w:pPr>
              <w:rPr>
                <w:bCs/>
                <w:iCs/>
                <w:snapToGrid w:val="0"/>
              </w:rPr>
            </w:pPr>
          </w:p>
          <w:bookmarkEnd w:id="4"/>
          <w:p w14:paraId="0D6CD3C0" w14:textId="4143D3A2" w:rsidR="00793DE6" w:rsidRPr="00627A1C" w:rsidRDefault="00E2765E" w:rsidP="00F23D0F">
            <w:pPr>
              <w:rPr>
                <w:iCs/>
              </w:rPr>
            </w:pPr>
            <w:r>
              <w:rPr>
                <w:bCs/>
                <w:iCs/>
                <w:snapToGrid w:val="0"/>
              </w:rPr>
              <w:t>UNICEF</w:t>
            </w:r>
            <w:r w:rsidR="00006EC0" w:rsidRPr="00627A1C">
              <w:rPr>
                <w:bCs/>
                <w:iCs/>
                <w:snapToGrid w:val="0"/>
              </w:rPr>
              <w:t xml:space="preserve">   </w:t>
            </w:r>
            <w:r w:rsidR="00006EC0" w:rsidRPr="00627A1C">
              <w:rPr>
                <w:b/>
                <w:bCs/>
                <w:iCs/>
              </w:rPr>
              <w:t xml:space="preserve">                          </w:t>
            </w:r>
            <w:r>
              <w:rPr>
                <w:b/>
                <w:bCs/>
                <w:iCs/>
              </w:rPr>
              <w:t xml:space="preserve">            </w:t>
            </w:r>
            <w:r w:rsidR="00793DE6" w:rsidRPr="00627A1C">
              <w:rPr>
                <w:iCs/>
              </w:rPr>
              <w:t xml:space="preserve">$ </w:t>
            </w:r>
            <w:r>
              <w:rPr>
                <w:bCs/>
                <w:iCs/>
                <w:snapToGrid w:val="0"/>
              </w:rPr>
              <w:t>1,000,000</w:t>
            </w:r>
          </w:p>
          <w:p w14:paraId="23041C68" w14:textId="69DE0611" w:rsidR="00793DE6" w:rsidRPr="00627A1C" w:rsidRDefault="00E2765E" w:rsidP="00F23D0F">
            <w:pPr>
              <w:pStyle w:val="BalloonText"/>
              <w:numPr>
                <w:ilvl w:val="12"/>
                <w:numId w:val="0"/>
              </w:numPr>
              <w:tabs>
                <w:tab w:val="left" w:pos="-720"/>
                <w:tab w:val="left" w:pos="4500"/>
              </w:tabs>
              <w:suppressAutoHyphens/>
              <w:rPr>
                <w:rFonts w:ascii="Times New Roman" w:hAnsi="Times New Roman" w:cs="Times New Roman"/>
                <w:sz w:val="24"/>
                <w:szCs w:val="24"/>
              </w:rPr>
            </w:pPr>
            <w:r>
              <w:rPr>
                <w:rFonts w:ascii="Times New Roman" w:hAnsi="Times New Roman" w:cs="Times New Roman"/>
                <w:bCs/>
                <w:iCs/>
                <w:snapToGrid w:val="0"/>
                <w:sz w:val="24"/>
                <w:szCs w:val="24"/>
              </w:rPr>
              <w:t>UNDP</w:t>
            </w:r>
            <w:r w:rsidR="00C12D6A" w:rsidRPr="00627A1C">
              <w:rPr>
                <w:rFonts w:ascii="Times New Roman" w:hAnsi="Times New Roman" w:cs="Times New Roman"/>
                <w:bCs/>
                <w:iCs/>
                <w:snapToGrid w:val="0"/>
                <w:sz w:val="24"/>
                <w:szCs w:val="24"/>
              </w:rPr>
              <w:t xml:space="preserve">   </w:t>
            </w:r>
            <w:r w:rsidR="00006EC0" w:rsidRPr="00627A1C">
              <w:rPr>
                <w:rFonts w:ascii="Times New Roman" w:hAnsi="Times New Roman" w:cs="Times New Roman"/>
                <w:bCs/>
                <w:iCs/>
                <w:snapToGrid w:val="0"/>
                <w:sz w:val="24"/>
                <w:szCs w:val="24"/>
              </w:rPr>
              <w:t xml:space="preserve">                                         </w:t>
            </w:r>
            <w:r w:rsidR="00EC1D43">
              <w:rPr>
                <w:rFonts w:ascii="Times New Roman" w:hAnsi="Times New Roman" w:cs="Times New Roman"/>
                <w:bCs/>
                <w:iCs/>
                <w:snapToGrid w:val="0"/>
                <w:sz w:val="24"/>
                <w:szCs w:val="24"/>
              </w:rPr>
              <w:t xml:space="preserve"> </w:t>
            </w:r>
            <w:r w:rsidR="00793DE6" w:rsidRPr="00627A1C">
              <w:rPr>
                <w:rFonts w:ascii="Times New Roman" w:hAnsi="Times New Roman" w:cs="Times New Roman"/>
                <w:sz w:val="24"/>
                <w:szCs w:val="24"/>
              </w:rPr>
              <w:t xml:space="preserve">$ </w:t>
            </w:r>
            <w:r>
              <w:rPr>
                <w:rFonts w:ascii="Times New Roman" w:hAnsi="Times New Roman" w:cs="Times New Roman"/>
                <w:sz w:val="24"/>
                <w:szCs w:val="24"/>
              </w:rPr>
              <w:t>2,000,000</w:t>
            </w:r>
          </w:p>
          <w:p w14:paraId="5E09328A" w14:textId="7749EB8A" w:rsidR="00793DE6" w:rsidRPr="00627A1C" w:rsidRDefault="00006EC0" w:rsidP="001A3157">
            <w:pPr>
              <w:pStyle w:val="BalloonText"/>
              <w:numPr>
                <w:ilvl w:val="12"/>
                <w:numId w:val="0"/>
              </w:numPr>
              <w:tabs>
                <w:tab w:val="left" w:pos="-720"/>
                <w:tab w:val="left" w:pos="4500"/>
              </w:tabs>
              <w:suppressAutoHyphens/>
              <w:rPr>
                <w:rFonts w:ascii="Times New Roman" w:hAnsi="Times New Roman" w:cs="Times New Roman"/>
                <w:bCs/>
                <w:iCs/>
                <w:snapToGrid w:val="0"/>
                <w:sz w:val="24"/>
                <w:szCs w:val="24"/>
              </w:rPr>
            </w:pPr>
            <w:r w:rsidRPr="00627A1C">
              <w:rPr>
                <w:rFonts w:ascii="Times New Roman" w:hAnsi="Times New Roman" w:cs="Times New Roman"/>
                <w:sz w:val="24"/>
                <w:szCs w:val="24"/>
              </w:rPr>
              <w:t xml:space="preserve">                                           </w:t>
            </w:r>
            <w:r w:rsidR="00793DE6" w:rsidRPr="00627A1C">
              <w:rPr>
                <w:rFonts w:ascii="Times New Roman" w:hAnsi="Times New Roman" w:cs="Times New Roman"/>
                <w:sz w:val="24"/>
                <w:szCs w:val="24"/>
              </w:rPr>
              <w:t>Total:</w:t>
            </w:r>
            <w:r w:rsidRPr="00627A1C">
              <w:rPr>
                <w:rFonts w:ascii="Times New Roman" w:hAnsi="Times New Roman" w:cs="Times New Roman"/>
                <w:sz w:val="24"/>
                <w:szCs w:val="24"/>
              </w:rPr>
              <w:t xml:space="preserve"> </w:t>
            </w:r>
            <w:r w:rsidR="00EC1D43">
              <w:rPr>
                <w:rFonts w:ascii="Times New Roman" w:hAnsi="Times New Roman" w:cs="Times New Roman"/>
                <w:sz w:val="24"/>
                <w:szCs w:val="24"/>
              </w:rPr>
              <w:t xml:space="preserve">  </w:t>
            </w:r>
            <w:r w:rsidRPr="00627A1C">
              <w:rPr>
                <w:rFonts w:ascii="Times New Roman" w:hAnsi="Times New Roman" w:cs="Times New Roman"/>
                <w:sz w:val="24"/>
                <w:szCs w:val="24"/>
              </w:rPr>
              <w:t xml:space="preserve">$ </w:t>
            </w:r>
            <w:r w:rsidR="00E2765E">
              <w:rPr>
                <w:rFonts w:ascii="Times New Roman" w:hAnsi="Times New Roman" w:cs="Times New Roman"/>
                <w:bCs/>
                <w:iCs/>
                <w:snapToGrid w:val="0"/>
                <w:sz w:val="24"/>
                <w:szCs w:val="24"/>
              </w:rPr>
              <w:t>3,000,000</w:t>
            </w:r>
            <w:r w:rsidR="00C12D6A" w:rsidRPr="00627A1C">
              <w:rPr>
                <w:rFonts w:ascii="Times New Roman" w:hAnsi="Times New Roman" w:cs="Times New Roman"/>
                <w:bCs/>
                <w:iCs/>
                <w:snapToGrid w:val="0"/>
                <w:sz w:val="24"/>
                <w:szCs w:val="24"/>
              </w:rPr>
              <w:t xml:space="preserve"> </w:t>
            </w:r>
          </w:p>
          <w:p w14:paraId="21E4CBF9" w14:textId="29B72289" w:rsidR="001C56B8" w:rsidRDefault="001C56B8" w:rsidP="001A3157">
            <w:pPr>
              <w:pStyle w:val="BalloonText"/>
              <w:numPr>
                <w:ilvl w:val="12"/>
                <w:numId w:val="0"/>
              </w:numPr>
              <w:tabs>
                <w:tab w:val="left" w:pos="-720"/>
                <w:tab w:val="left" w:pos="4500"/>
              </w:tabs>
              <w:suppressAutoHyphens/>
              <w:rPr>
                <w:rFonts w:ascii="Times New Roman" w:hAnsi="Times New Roman" w:cs="Times New Roman"/>
                <w:bCs/>
                <w:iCs/>
                <w:snapToGrid w:val="0"/>
                <w:sz w:val="24"/>
                <w:szCs w:val="24"/>
              </w:rPr>
            </w:pPr>
            <w:r w:rsidRPr="00627A1C">
              <w:rPr>
                <w:rFonts w:ascii="Times New Roman" w:hAnsi="Times New Roman" w:cs="Times New Roman"/>
                <w:bCs/>
                <w:iCs/>
                <w:snapToGrid w:val="0"/>
                <w:sz w:val="24"/>
                <w:szCs w:val="24"/>
              </w:rPr>
              <w:t xml:space="preserve">Approximate implementation rate as percentage of total project budget: </w:t>
            </w:r>
            <w:r w:rsidR="00D91CB0">
              <w:rPr>
                <w:rFonts w:ascii="Times New Roman" w:hAnsi="Times New Roman" w:cs="Times New Roman"/>
                <w:bCs/>
                <w:iCs/>
                <w:snapToGrid w:val="0"/>
                <w:sz w:val="24"/>
                <w:szCs w:val="24"/>
              </w:rPr>
              <w:t>43 %</w:t>
            </w:r>
          </w:p>
          <w:p w14:paraId="6171E240" w14:textId="77777777" w:rsidR="007C288F" w:rsidRPr="00826923" w:rsidRDefault="007C288F" w:rsidP="007C288F">
            <w:pPr>
              <w:pStyle w:val="BalloonText"/>
              <w:numPr>
                <w:ilvl w:val="12"/>
                <w:numId w:val="0"/>
              </w:numPr>
              <w:tabs>
                <w:tab w:val="left" w:pos="-720"/>
                <w:tab w:val="left" w:pos="4500"/>
              </w:tabs>
              <w:suppressAutoHyphens/>
              <w:rPr>
                <w:rFonts w:ascii="Times New Roman" w:hAnsi="Times New Roman" w:cs="Times New Roman"/>
                <w:bCs/>
                <w:iCs/>
                <w:snapToGrid w:val="0"/>
                <w:sz w:val="23"/>
                <w:szCs w:val="23"/>
                <w:lang w:val="en-US"/>
              </w:rPr>
            </w:pPr>
            <w:r w:rsidRPr="00826923">
              <w:rPr>
                <w:rFonts w:ascii="Times New Roman" w:hAnsi="Times New Roman" w:cs="Times New Roman"/>
                <w:bCs/>
                <w:iCs/>
                <w:snapToGrid w:val="0"/>
                <w:sz w:val="23"/>
                <w:szCs w:val="23"/>
              </w:rPr>
              <w:t>*ATTACH PROJECT EXCEL BUDGET SHOWING CURRENT APPROXIMATE EXPENDITURE*</w:t>
            </w:r>
          </w:p>
          <w:p w14:paraId="6901A670" w14:textId="77777777" w:rsidR="00793DE6" w:rsidRPr="00627A1C" w:rsidRDefault="00793DE6" w:rsidP="001A3157">
            <w:pPr>
              <w:pStyle w:val="BalloonText"/>
              <w:numPr>
                <w:ilvl w:val="12"/>
                <w:numId w:val="0"/>
              </w:numPr>
              <w:tabs>
                <w:tab w:val="left" w:pos="-720"/>
                <w:tab w:val="left" w:pos="4500"/>
              </w:tabs>
              <w:suppressAutoHyphens/>
              <w:rPr>
                <w:rFonts w:ascii="Times New Roman" w:hAnsi="Times New Roman" w:cs="Times New Roman"/>
                <w:sz w:val="24"/>
                <w:szCs w:val="24"/>
              </w:rPr>
            </w:pPr>
          </w:p>
          <w:p w14:paraId="7F5AF3D2" w14:textId="77777777" w:rsidR="00006EC0" w:rsidRPr="00627A1C" w:rsidRDefault="00006EC0" w:rsidP="001A3157">
            <w:pPr>
              <w:pStyle w:val="BalloonText"/>
              <w:numPr>
                <w:ilvl w:val="12"/>
                <w:numId w:val="0"/>
              </w:numPr>
              <w:tabs>
                <w:tab w:val="left" w:pos="-720"/>
                <w:tab w:val="left" w:pos="4500"/>
              </w:tabs>
              <w:suppressAutoHyphens/>
              <w:rPr>
                <w:rFonts w:ascii="Times New Roman" w:hAnsi="Times New Roman" w:cs="Times New Roman"/>
                <w:b/>
                <w:bCs/>
                <w:sz w:val="24"/>
                <w:szCs w:val="24"/>
              </w:rPr>
            </w:pPr>
            <w:r w:rsidRPr="00627A1C">
              <w:rPr>
                <w:rFonts w:ascii="Times New Roman" w:hAnsi="Times New Roman" w:cs="Times New Roman"/>
                <w:b/>
                <w:bCs/>
                <w:sz w:val="24"/>
                <w:szCs w:val="24"/>
              </w:rPr>
              <w:t>Gender-responsive Budgeting:</w:t>
            </w:r>
          </w:p>
          <w:p w14:paraId="5F48B706" w14:textId="77777777" w:rsidR="00006EC0" w:rsidRPr="00627A1C" w:rsidRDefault="00006EC0" w:rsidP="00006EC0">
            <w:pPr>
              <w:pStyle w:val="BalloonText"/>
              <w:numPr>
                <w:ilvl w:val="12"/>
                <w:numId w:val="0"/>
              </w:numPr>
              <w:tabs>
                <w:tab w:val="left" w:pos="-720"/>
                <w:tab w:val="left" w:pos="4500"/>
              </w:tabs>
              <w:suppressAutoHyphens/>
              <w:rPr>
                <w:rFonts w:ascii="Times New Roman" w:hAnsi="Times New Roman" w:cs="Times New Roman"/>
                <w:b/>
                <w:bCs/>
                <w:sz w:val="24"/>
                <w:szCs w:val="24"/>
              </w:rPr>
            </w:pPr>
          </w:p>
          <w:p w14:paraId="24E204AD" w14:textId="77777777" w:rsidR="00AB7B04" w:rsidRPr="009B274F" w:rsidRDefault="00006EC0" w:rsidP="00AB7B04">
            <w:r w:rsidRPr="00627A1C">
              <w:t>I</w:t>
            </w:r>
            <w:r w:rsidR="00970F4C" w:rsidRPr="00627A1C">
              <w:t xml:space="preserve">ndicate </w:t>
            </w:r>
            <w:r w:rsidRPr="00627A1C">
              <w:t xml:space="preserve">dollar amount from the project document </w:t>
            </w:r>
            <w:r w:rsidR="00970F4C" w:rsidRPr="00627A1C">
              <w:t xml:space="preserve">to be allocated to activities focussed on gender equality or women’s empowerment: </w:t>
            </w:r>
            <w:r w:rsidR="00AB7B04">
              <w:t xml:space="preserve">900,000 USD (30 %) of the total project budget </w:t>
            </w:r>
          </w:p>
          <w:p w14:paraId="03A24537" w14:textId="6202EA43" w:rsidR="00970F4C" w:rsidRPr="00627A1C" w:rsidRDefault="00970F4C" w:rsidP="00006EC0"/>
          <w:p w14:paraId="0345EEE7" w14:textId="1BFA3A44" w:rsidR="00006EC0" w:rsidRPr="00627A1C" w:rsidRDefault="00006EC0" w:rsidP="00006EC0">
            <w:bookmarkStart w:id="5" w:name="_Hlk55400954"/>
            <w:r w:rsidRPr="00627A1C">
              <w:t>Amount expended to date on activities focussed on gender equality or women’s empowerment</w:t>
            </w:r>
            <w:bookmarkEnd w:id="5"/>
            <w:r w:rsidRPr="00627A1C">
              <w:t xml:space="preserve">: </w:t>
            </w:r>
            <w:r w:rsidR="00BA3100">
              <w:t>466,866.222 USD (expended/committed)</w:t>
            </w:r>
          </w:p>
          <w:p w14:paraId="2CEAD5EE" w14:textId="77777777" w:rsidR="00952DE4" w:rsidRPr="00627A1C" w:rsidRDefault="00952DE4" w:rsidP="001A3157">
            <w:pPr>
              <w:pStyle w:val="BalloonText"/>
              <w:numPr>
                <w:ilvl w:val="12"/>
                <w:numId w:val="0"/>
              </w:numPr>
              <w:tabs>
                <w:tab w:val="left" w:pos="-720"/>
                <w:tab w:val="left" w:pos="4500"/>
              </w:tabs>
              <w:suppressAutoHyphens/>
              <w:rPr>
                <w:rFonts w:ascii="Times New Roman" w:hAnsi="Times New Roman" w:cs="Times New Roman"/>
                <w:sz w:val="24"/>
                <w:szCs w:val="24"/>
              </w:rPr>
            </w:pPr>
          </w:p>
        </w:tc>
      </w:tr>
      <w:tr w:rsidR="009B18EB" w:rsidRPr="00627A1C" w14:paraId="5ACD9B9B" w14:textId="77777777" w:rsidTr="00F23D0F">
        <w:trPr>
          <w:trHeight w:val="1124"/>
        </w:trPr>
        <w:tc>
          <w:tcPr>
            <w:tcW w:w="10080" w:type="dxa"/>
            <w:gridSpan w:val="2"/>
          </w:tcPr>
          <w:p w14:paraId="3E1801F7" w14:textId="61B845F3" w:rsidR="009B18EB" w:rsidRPr="00627A1C" w:rsidRDefault="009B18EB" w:rsidP="00F23D0F">
            <w:pPr>
              <w:rPr>
                <w:b/>
                <w:bCs/>
                <w:iCs/>
              </w:rPr>
            </w:pPr>
            <w:r w:rsidRPr="00627A1C">
              <w:rPr>
                <w:b/>
                <w:bCs/>
                <w:iCs/>
              </w:rPr>
              <w:t xml:space="preserve">Project Gender Marker: </w:t>
            </w:r>
            <w:r w:rsidR="00E2765E">
              <w:rPr>
                <w:b/>
                <w:bCs/>
                <w:iCs/>
              </w:rPr>
              <w:fldChar w:fldCharType="begin">
                <w:ffData>
                  <w:name w:val="gendermarker"/>
                  <w:enabled/>
                  <w:calcOnExit w:val="0"/>
                  <w:ddList>
                    <w:listEntry w:val="GM2"/>
                    <w:listEntry w:val="please select"/>
                    <w:listEntry w:val="GM3"/>
                    <w:listEntry w:val="GM1"/>
                  </w:ddList>
                </w:ffData>
              </w:fldChar>
            </w:r>
            <w:bookmarkStart w:id="6" w:name="gendermarker"/>
            <w:r w:rsidR="00E2765E">
              <w:rPr>
                <w:b/>
                <w:bCs/>
                <w:iCs/>
              </w:rPr>
              <w:instrText xml:space="preserve"> FORMDROPDOWN </w:instrText>
            </w:r>
            <w:r w:rsidR="001E03EE">
              <w:rPr>
                <w:b/>
                <w:bCs/>
                <w:iCs/>
              </w:rPr>
            </w:r>
            <w:r w:rsidR="001E03EE">
              <w:rPr>
                <w:b/>
                <w:bCs/>
                <w:iCs/>
              </w:rPr>
              <w:fldChar w:fldCharType="separate"/>
            </w:r>
            <w:r w:rsidR="00E2765E">
              <w:rPr>
                <w:b/>
                <w:bCs/>
                <w:iCs/>
              </w:rPr>
              <w:fldChar w:fldCharType="end"/>
            </w:r>
            <w:bookmarkEnd w:id="6"/>
          </w:p>
          <w:p w14:paraId="3A104835" w14:textId="2A2F9FCF" w:rsidR="009B18EB" w:rsidRPr="00627A1C" w:rsidRDefault="009B18EB" w:rsidP="00F23D0F">
            <w:pPr>
              <w:rPr>
                <w:b/>
                <w:bCs/>
                <w:iCs/>
              </w:rPr>
            </w:pPr>
            <w:r w:rsidRPr="00627A1C">
              <w:rPr>
                <w:b/>
                <w:bCs/>
                <w:iCs/>
              </w:rPr>
              <w:t xml:space="preserve">Project Risk Marker: </w:t>
            </w:r>
            <w:r w:rsidR="00E2765E">
              <w:rPr>
                <w:b/>
                <w:bCs/>
                <w:iCs/>
              </w:rPr>
              <w:fldChar w:fldCharType="begin">
                <w:ffData>
                  <w:name w:val="riskmarker"/>
                  <w:enabled/>
                  <w:calcOnExit w:val="0"/>
                  <w:ddList>
                    <w:listEntry w:val="Medium"/>
                    <w:listEntry w:val="please select"/>
                    <w:listEntry w:val="Low"/>
                    <w:listEntry w:val="High"/>
                  </w:ddList>
                </w:ffData>
              </w:fldChar>
            </w:r>
            <w:bookmarkStart w:id="7" w:name="riskmarker"/>
            <w:r w:rsidR="00E2765E">
              <w:rPr>
                <w:b/>
                <w:bCs/>
                <w:iCs/>
              </w:rPr>
              <w:instrText xml:space="preserve"> FORMDROPDOWN </w:instrText>
            </w:r>
            <w:r w:rsidR="001E03EE">
              <w:rPr>
                <w:b/>
                <w:bCs/>
                <w:iCs/>
              </w:rPr>
            </w:r>
            <w:r w:rsidR="001E03EE">
              <w:rPr>
                <w:b/>
                <w:bCs/>
                <w:iCs/>
              </w:rPr>
              <w:fldChar w:fldCharType="separate"/>
            </w:r>
            <w:r w:rsidR="00E2765E">
              <w:rPr>
                <w:b/>
                <w:bCs/>
                <w:iCs/>
              </w:rPr>
              <w:fldChar w:fldCharType="end"/>
            </w:r>
            <w:bookmarkEnd w:id="7"/>
          </w:p>
          <w:p w14:paraId="1DAEED2D" w14:textId="64388A96" w:rsidR="009B18EB" w:rsidRPr="00627A1C" w:rsidRDefault="009B18EB" w:rsidP="00F23D0F">
            <w:pPr>
              <w:rPr>
                <w:b/>
                <w:bCs/>
                <w:iCs/>
              </w:rPr>
            </w:pPr>
            <w:r w:rsidRPr="00627A1C">
              <w:rPr>
                <w:b/>
                <w:bCs/>
                <w:iCs/>
              </w:rPr>
              <w:t xml:space="preserve">Project PBF focus area: </w:t>
            </w:r>
            <w:r w:rsidR="00E2765E">
              <w:rPr>
                <w:b/>
                <w:bCs/>
                <w:iCs/>
              </w:rPr>
              <w:fldChar w:fldCharType="begin">
                <w:ffData>
                  <w:name w:val="focusarea"/>
                  <w:enabled/>
                  <w:calcOnExit w:val="0"/>
                  <w:ddList>
                    <w:listEntry w:val="Rule of Law"/>
                    <w:listEntry w:val="please select"/>
                    <w:listEntry w:val="1.1 SSR"/>
                    <w:listEntry w:val="1.2 DDR"/>
                    <w:listEntry w:val="1.3 Political Dialogue"/>
                    <w:listEntry w:val="2.1 National Reconciliation"/>
                    <w:listEntry w:val="2.2 Democratic Governance"/>
                    <w:listEntry w:val="2.3 Conflict Prevention/Management"/>
                    <w:listEntry w:val="3.1 Employment"/>
                    <w:listEntry w:val="3.2 Equitable Access to Social Services"/>
                    <w:listEntry w:val="4.1 Strengthening National State Capacity"/>
                    <w:listEntry w:val="4.2 Extension of State Authority/Local Admin"/>
                    <w:listEntry w:val="4.3 Governance of Peacebuilding Resources"/>
                  </w:ddList>
                </w:ffData>
              </w:fldChar>
            </w:r>
            <w:bookmarkStart w:id="8" w:name="focusarea"/>
            <w:r w:rsidR="00E2765E">
              <w:rPr>
                <w:b/>
                <w:bCs/>
                <w:iCs/>
              </w:rPr>
              <w:instrText xml:space="preserve"> FORMDROPDOWN </w:instrText>
            </w:r>
            <w:r w:rsidR="001E03EE">
              <w:rPr>
                <w:b/>
                <w:bCs/>
                <w:iCs/>
              </w:rPr>
            </w:r>
            <w:r w:rsidR="001E03EE">
              <w:rPr>
                <w:b/>
                <w:bCs/>
                <w:iCs/>
              </w:rPr>
              <w:fldChar w:fldCharType="separate"/>
            </w:r>
            <w:r w:rsidR="00E2765E">
              <w:rPr>
                <w:b/>
                <w:bCs/>
                <w:iCs/>
              </w:rPr>
              <w:fldChar w:fldCharType="end"/>
            </w:r>
            <w:bookmarkEnd w:id="8"/>
          </w:p>
        </w:tc>
      </w:tr>
      <w:tr w:rsidR="00793DE6" w:rsidRPr="00627A1C" w14:paraId="277CF964" w14:textId="77777777" w:rsidTr="00F23D0F">
        <w:trPr>
          <w:trHeight w:val="1124"/>
        </w:trPr>
        <w:tc>
          <w:tcPr>
            <w:tcW w:w="10080" w:type="dxa"/>
            <w:gridSpan w:val="2"/>
          </w:tcPr>
          <w:p w14:paraId="1CD7755C" w14:textId="77777777" w:rsidR="00793DE6" w:rsidRPr="00627A1C" w:rsidRDefault="00793DE6" w:rsidP="00793DE6">
            <w:pPr>
              <w:rPr>
                <w:b/>
                <w:bCs/>
              </w:rPr>
            </w:pPr>
            <w:r w:rsidRPr="00627A1C">
              <w:rPr>
                <w:b/>
                <w:bCs/>
              </w:rPr>
              <w:lastRenderedPageBreak/>
              <w:t>Report preparation:</w:t>
            </w:r>
          </w:p>
          <w:p w14:paraId="10BDFB0E" w14:textId="050F7685" w:rsidR="00793DE6" w:rsidRPr="00627A1C" w:rsidRDefault="00793DE6" w:rsidP="00793DE6">
            <w:r w:rsidRPr="00627A1C">
              <w:t xml:space="preserve">Project report prepared </w:t>
            </w:r>
            <w:proofErr w:type="gramStart"/>
            <w:r w:rsidRPr="00627A1C">
              <w:t>by:</w:t>
            </w:r>
            <w:proofErr w:type="gramEnd"/>
            <w:r w:rsidRPr="00627A1C">
              <w:t xml:space="preserve"> </w:t>
            </w:r>
            <w:r w:rsidR="00E2765E" w:rsidRPr="009B274F">
              <w:rPr>
                <w:bCs/>
                <w:iCs/>
                <w:snapToGrid w:val="0"/>
              </w:rPr>
              <w:t>UNICEF, UNDP and OHCHR</w:t>
            </w:r>
          </w:p>
          <w:p w14:paraId="6354F724" w14:textId="46D71300" w:rsidR="00793DE6" w:rsidRPr="00627A1C" w:rsidRDefault="00793DE6" w:rsidP="00793DE6">
            <w:r w:rsidRPr="00627A1C">
              <w:t xml:space="preserve">Project report approved by: </w:t>
            </w:r>
            <w:r w:rsidR="005462EB">
              <w:t>RCO, PBF Focal Point Benjamin</w:t>
            </w:r>
          </w:p>
          <w:p w14:paraId="4D99FC9D" w14:textId="219061C0" w:rsidR="00793DE6" w:rsidRPr="00627A1C" w:rsidRDefault="00793DE6" w:rsidP="001A3157">
            <w:r w:rsidRPr="00627A1C">
              <w:t xml:space="preserve">Did PBF Secretariat </w:t>
            </w:r>
            <w:r w:rsidR="009B18EB" w:rsidRPr="00627A1C">
              <w:t xml:space="preserve">review </w:t>
            </w:r>
            <w:r w:rsidRPr="00627A1C">
              <w:t xml:space="preserve">the report: </w:t>
            </w:r>
            <w:r w:rsidR="00E2765E">
              <w:fldChar w:fldCharType="begin">
                <w:ffData>
                  <w:name w:val="secretariatreview"/>
                  <w:enabled/>
                  <w:calcOnExit w:val="0"/>
                  <w:ddList>
                    <w:listEntry w:val="Yes"/>
                    <w:listEntry w:val="please select"/>
                    <w:listEntry w:val="No"/>
                  </w:ddList>
                </w:ffData>
              </w:fldChar>
            </w:r>
            <w:bookmarkStart w:id="9" w:name="secretariatreview"/>
            <w:r w:rsidR="00E2765E">
              <w:instrText xml:space="preserve"> FORMDROPDOWN </w:instrText>
            </w:r>
            <w:r w:rsidR="001E03EE">
              <w:fldChar w:fldCharType="separate"/>
            </w:r>
            <w:r w:rsidR="00E2765E">
              <w:fldChar w:fldCharType="end"/>
            </w:r>
            <w:bookmarkEnd w:id="9"/>
          </w:p>
        </w:tc>
      </w:tr>
    </w:tbl>
    <w:p w14:paraId="00782974" w14:textId="77777777" w:rsidR="00272A58" w:rsidRPr="00627A1C" w:rsidRDefault="00272A58" w:rsidP="00E76CA1">
      <w:pPr>
        <w:rPr>
          <w:b/>
        </w:rPr>
        <w:sectPr w:rsidR="00272A58" w:rsidRPr="00627A1C" w:rsidSect="0078600B">
          <w:footerReference w:type="default" r:id="rId13"/>
          <w:pgSz w:w="11906" w:h="16838"/>
          <w:pgMar w:top="1440" w:right="1800" w:bottom="1440" w:left="1800" w:header="720" w:footer="720" w:gutter="0"/>
          <w:cols w:space="720"/>
          <w:docGrid w:linePitch="360"/>
        </w:sectPr>
      </w:pPr>
    </w:p>
    <w:p w14:paraId="1CDAFC7E" w14:textId="77777777" w:rsidR="004C4F3B" w:rsidRPr="00627A1C" w:rsidRDefault="00793DE6" w:rsidP="00A47DDA">
      <w:pPr>
        <w:ind w:hanging="810"/>
        <w:jc w:val="both"/>
        <w:rPr>
          <w:b/>
          <w:i/>
          <w:iCs/>
        </w:rPr>
      </w:pPr>
      <w:r w:rsidRPr="00627A1C">
        <w:rPr>
          <w:b/>
          <w:i/>
          <w:iCs/>
        </w:rPr>
        <w:lastRenderedPageBreak/>
        <w:t>NOTES</w:t>
      </w:r>
      <w:r w:rsidR="004C4F3B" w:rsidRPr="00627A1C">
        <w:rPr>
          <w:b/>
          <w:i/>
          <w:iCs/>
        </w:rPr>
        <w:t xml:space="preserve"> FOR COMPLETING THE REPORT:</w:t>
      </w:r>
    </w:p>
    <w:p w14:paraId="18152DD7" w14:textId="77777777" w:rsidR="004C4F3B" w:rsidRPr="00627A1C" w:rsidRDefault="001A1E86" w:rsidP="001A3157">
      <w:pPr>
        <w:numPr>
          <w:ilvl w:val="0"/>
          <w:numId w:val="44"/>
        </w:numPr>
        <w:ind w:left="-540"/>
        <w:jc w:val="both"/>
        <w:rPr>
          <w:i/>
          <w:iCs/>
        </w:rPr>
      </w:pPr>
      <w:r w:rsidRPr="00627A1C">
        <w:rPr>
          <w:i/>
          <w:iCs/>
        </w:rPr>
        <w:t>Avoid acronyms and UN jargon, use genera</w:t>
      </w:r>
      <w:r w:rsidR="00013D36" w:rsidRPr="00627A1C">
        <w:rPr>
          <w:i/>
          <w:iCs/>
        </w:rPr>
        <w:t>l</w:t>
      </w:r>
      <w:r w:rsidRPr="00627A1C">
        <w:rPr>
          <w:i/>
          <w:iCs/>
        </w:rPr>
        <w:t xml:space="preserve"> /common language</w:t>
      </w:r>
      <w:r w:rsidR="004C4F3B" w:rsidRPr="00627A1C">
        <w:rPr>
          <w:i/>
          <w:iCs/>
        </w:rPr>
        <w:t>.</w:t>
      </w:r>
    </w:p>
    <w:p w14:paraId="7F8C5BB1" w14:textId="77777777" w:rsidR="007B368E" w:rsidRPr="00627A1C" w:rsidRDefault="007B368E" w:rsidP="001A3157">
      <w:pPr>
        <w:numPr>
          <w:ilvl w:val="0"/>
          <w:numId w:val="44"/>
        </w:numPr>
        <w:ind w:left="-540"/>
        <w:jc w:val="both"/>
        <w:rPr>
          <w:i/>
          <w:iCs/>
        </w:rPr>
      </w:pPr>
      <w:r w:rsidRPr="00627A1C">
        <w:rPr>
          <w:i/>
          <w:iCs/>
        </w:rPr>
        <w:t>Report on what has been achieved in the reporting period, not what the project aims to do.</w:t>
      </w:r>
    </w:p>
    <w:p w14:paraId="46A6A1E7" w14:textId="77777777" w:rsidR="004C4F3B" w:rsidRPr="00627A1C" w:rsidRDefault="004C4F3B" w:rsidP="001A3157">
      <w:pPr>
        <w:numPr>
          <w:ilvl w:val="0"/>
          <w:numId w:val="44"/>
        </w:numPr>
        <w:ind w:left="-540"/>
        <w:jc w:val="both"/>
        <w:rPr>
          <w:i/>
          <w:iCs/>
        </w:rPr>
      </w:pPr>
      <w:r w:rsidRPr="00627A1C">
        <w:rPr>
          <w:i/>
          <w:iCs/>
        </w:rPr>
        <w:t>Be as concrete as possible. Avoid theoretical, vague or conceptual discourse.</w:t>
      </w:r>
    </w:p>
    <w:p w14:paraId="019E0240" w14:textId="4FE5996F" w:rsidR="004C4F3B" w:rsidRDefault="006A07CA" w:rsidP="001A3157">
      <w:pPr>
        <w:numPr>
          <w:ilvl w:val="0"/>
          <w:numId w:val="44"/>
        </w:numPr>
        <w:ind w:left="-540"/>
        <w:jc w:val="both"/>
        <w:rPr>
          <w:i/>
          <w:iCs/>
        </w:rPr>
      </w:pPr>
      <w:r w:rsidRPr="00627A1C">
        <w:rPr>
          <w:i/>
          <w:iCs/>
        </w:rPr>
        <w:t>Ensure the analysis and project progress assessment is gender and age sensitive.</w:t>
      </w:r>
    </w:p>
    <w:p w14:paraId="363C1C2E" w14:textId="61ABEEF4" w:rsidR="00E83A40" w:rsidRPr="00627A1C" w:rsidRDefault="00E83A40" w:rsidP="001A3157">
      <w:pPr>
        <w:numPr>
          <w:ilvl w:val="0"/>
          <w:numId w:val="44"/>
        </w:numPr>
        <w:ind w:left="-540"/>
        <w:jc w:val="both"/>
        <w:rPr>
          <w:i/>
          <w:iCs/>
        </w:rPr>
      </w:pPr>
      <w:r>
        <w:rPr>
          <w:i/>
          <w:iCs/>
        </w:rPr>
        <w:t>Please include any COVID-19 related considerations, adjustments and results</w:t>
      </w:r>
      <w:r w:rsidR="00CF073D">
        <w:rPr>
          <w:i/>
          <w:iCs/>
        </w:rPr>
        <w:t xml:space="preserve"> and respond to section IV. </w:t>
      </w:r>
    </w:p>
    <w:p w14:paraId="25C8F0DF" w14:textId="77777777" w:rsidR="004C4F3B" w:rsidRPr="00627A1C" w:rsidRDefault="004C4F3B" w:rsidP="00A47DDA">
      <w:pPr>
        <w:ind w:hanging="810"/>
        <w:jc w:val="both"/>
        <w:rPr>
          <w:b/>
        </w:rPr>
      </w:pPr>
    </w:p>
    <w:p w14:paraId="28CD6784" w14:textId="77777777" w:rsidR="00985E49" w:rsidRPr="00627A1C" w:rsidRDefault="00985E49" w:rsidP="00A47DDA">
      <w:pPr>
        <w:ind w:hanging="810"/>
        <w:jc w:val="both"/>
        <w:rPr>
          <w:b/>
        </w:rPr>
      </w:pPr>
    </w:p>
    <w:p w14:paraId="6B090363" w14:textId="77777777" w:rsidR="00E42721" w:rsidRPr="00CA18AB" w:rsidRDefault="00A47DDA" w:rsidP="00A47DDA">
      <w:pPr>
        <w:ind w:hanging="810"/>
        <w:jc w:val="both"/>
        <w:rPr>
          <w:b/>
          <w:u w:val="single"/>
        </w:rPr>
      </w:pPr>
      <w:r w:rsidRPr="00CA18AB">
        <w:rPr>
          <w:b/>
          <w:u w:val="single"/>
        </w:rPr>
        <w:t>PART 1</w:t>
      </w:r>
      <w:r w:rsidR="00B652A1" w:rsidRPr="00CA18AB">
        <w:rPr>
          <w:b/>
          <w:u w:val="single"/>
        </w:rPr>
        <w:t>:</w:t>
      </w:r>
      <w:r w:rsidR="00E42721" w:rsidRPr="00CA18AB">
        <w:rPr>
          <w:b/>
          <w:u w:val="single"/>
        </w:rPr>
        <w:t xml:space="preserve"> </w:t>
      </w:r>
      <w:r w:rsidR="00206D45">
        <w:rPr>
          <w:b/>
          <w:u w:val="single"/>
        </w:rPr>
        <w:t>OVERALL PROJECT</w:t>
      </w:r>
      <w:r w:rsidR="00E42721" w:rsidRPr="00CA18AB">
        <w:rPr>
          <w:b/>
          <w:u w:val="single"/>
        </w:rPr>
        <w:t xml:space="preserve"> PROGRESS</w:t>
      </w:r>
    </w:p>
    <w:p w14:paraId="53D3D9A6" w14:textId="77777777" w:rsidR="00A02F58" w:rsidRPr="00627A1C" w:rsidRDefault="00A02F58" w:rsidP="00206D45">
      <w:pPr>
        <w:rPr>
          <w:b/>
        </w:rPr>
      </w:pPr>
    </w:p>
    <w:p w14:paraId="01518E19" w14:textId="1EC08D41" w:rsidR="00D84A39" w:rsidRDefault="00411A5F" w:rsidP="007C304F">
      <w:pPr>
        <w:ind w:left="-810"/>
      </w:pPr>
      <w:r w:rsidRPr="00627A1C">
        <w:t xml:space="preserve">Briefly </w:t>
      </w:r>
      <w:r w:rsidR="008364E5" w:rsidRPr="00627A1C">
        <w:t>outline</w:t>
      </w:r>
      <w:r w:rsidR="007C304F" w:rsidRPr="00627A1C">
        <w:t xml:space="preserve"> the</w:t>
      </w:r>
      <w:r w:rsidR="00F5504F" w:rsidRPr="00627A1C">
        <w:t xml:space="preserve"> </w:t>
      </w:r>
      <w:r w:rsidR="00F5504F" w:rsidRPr="00627A1C">
        <w:rPr>
          <w:b/>
          <w:bCs/>
        </w:rPr>
        <w:t>status of the</w:t>
      </w:r>
      <w:r w:rsidR="007C304F" w:rsidRPr="00627A1C">
        <w:rPr>
          <w:b/>
          <w:bCs/>
        </w:rPr>
        <w:t xml:space="preserve"> project</w:t>
      </w:r>
      <w:r w:rsidR="007C304F" w:rsidRPr="00627A1C">
        <w:t xml:space="preserve"> in terms of implementation cycle, including whether preliminary/preparatory activities have been completed</w:t>
      </w:r>
      <w:r w:rsidR="008364E5" w:rsidRPr="00627A1C">
        <w:t xml:space="preserve"> (</w:t>
      </w:r>
      <w:proofErr w:type="gramStart"/>
      <w:r w:rsidR="008364E5" w:rsidRPr="00627A1C">
        <w:t>i.e.</w:t>
      </w:r>
      <w:proofErr w:type="gramEnd"/>
      <w:r w:rsidR="008364E5" w:rsidRPr="00627A1C">
        <w:t xml:space="preserve"> </w:t>
      </w:r>
      <w:r w:rsidR="009B18EB" w:rsidRPr="00627A1C">
        <w:t>contracting of partners, staff recruitment</w:t>
      </w:r>
      <w:r w:rsidR="004D141E" w:rsidRPr="00627A1C">
        <w:t>, etc.</w:t>
      </w:r>
      <w:r w:rsidR="008364E5" w:rsidRPr="00627A1C">
        <w:t>)</w:t>
      </w:r>
      <w:r w:rsidR="004D141E" w:rsidRPr="00627A1C">
        <w:t xml:space="preserve"> </w:t>
      </w:r>
      <w:r w:rsidR="006A07CA" w:rsidRPr="00627A1C">
        <w:t>(1</w:t>
      </w:r>
      <w:r w:rsidR="00521468" w:rsidRPr="00627A1C">
        <w:t>5</w:t>
      </w:r>
      <w:r w:rsidR="006A07CA" w:rsidRPr="00627A1C">
        <w:t>00 character limit)</w:t>
      </w:r>
      <w:r w:rsidR="007C304F" w:rsidRPr="00627A1C">
        <w:t xml:space="preserve">: </w:t>
      </w:r>
    </w:p>
    <w:p w14:paraId="5BF7CA62" w14:textId="66915ACE" w:rsidR="00C25206" w:rsidRDefault="00C25206" w:rsidP="007C304F">
      <w:pPr>
        <w:ind w:left="-810"/>
      </w:pPr>
    </w:p>
    <w:p w14:paraId="4F188A28" w14:textId="17C36730" w:rsidR="00C25206" w:rsidRPr="00C25206" w:rsidRDefault="000A2844" w:rsidP="003626D2">
      <w:pPr>
        <w:ind w:left="-810"/>
        <w:jc w:val="both"/>
        <w:rPr>
          <w:i/>
          <w:iCs/>
        </w:rPr>
      </w:pPr>
      <w:r>
        <w:rPr>
          <w:i/>
          <w:iCs/>
        </w:rPr>
        <w:t xml:space="preserve">The </w:t>
      </w:r>
      <w:r w:rsidR="00C25206" w:rsidRPr="00C25206">
        <w:rPr>
          <w:i/>
          <w:iCs/>
        </w:rPr>
        <w:t>selection and contracting of counterpart</w:t>
      </w:r>
      <w:r w:rsidR="003626D2">
        <w:rPr>
          <w:i/>
          <w:iCs/>
        </w:rPr>
        <w:t>s</w:t>
      </w:r>
      <w:r w:rsidR="00C25206" w:rsidRPr="00C25206">
        <w:rPr>
          <w:i/>
          <w:iCs/>
        </w:rPr>
        <w:t xml:space="preserve"> to strengthen the capacity and inclusion of survivors in dialogues for peace have been finalized</w:t>
      </w:r>
      <w:r w:rsidR="00D5458F">
        <w:rPr>
          <w:i/>
          <w:iCs/>
        </w:rPr>
        <w:t>; Smile Again Africa Development</w:t>
      </w:r>
      <w:r w:rsidR="003626D2">
        <w:rPr>
          <w:i/>
          <w:iCs/>
        </w:rPr>
        <w:t xml:space="preserve"> </w:t>
      </w:r>
      <w:r w:rsidR="003626D2" w:rsidRPr="00C25206">
        <w:rPr>
          <w:i/>
          <w:iCs/>
        </w:rPr>
        <w:t>(</w:t>
      </w:r>
      <w:bookmarkStart w:id="10" w:name="_Hlk55812414"/>
      <w:r w:rsidR="003626D2" w:rsidRPr="00C25206">
        <w:rPr>
          <w:i/>
          <w:iCs/>
        </w:rPr>
        <w:t>SAADO</w:t>
      </w:r>
      <w:r w:rsidR="00D5458F">
        <w:rPr>
          <w:i/>
          <w:iCs/>
        </w:rPr>
        <w:t>)</w:t>
      </w:r>
      <w:r w:rsidR="003626D2" w:rsidRPr="00C25206">
        <w:rPr>
          <w:i/>
          <w:iCs/>
        </w:rPr>
        <w:t>,</w:t>
      </w:r>
      <w:r w:rsidR="00D5458F">
        <w:rPr>
          <w:i/>
          <w:iCs/>
        </w:rPr>
        <w:t xml:space="preserve"> Universal Intervention and Development Organisation</w:t>
      </w:r>
      <w:r w:rsidR="003626D2" w:rsidRPr="00C25206">
        <w:rPr>
          <w:i/>
          <w:iCs/>
        </w:rPr>
        <w:t xml:space="preserve"> </w:t>
      </w:r>
      <w:r w:rsidR="00D5458F">
        <w:rPr>
          <w:i/>
          <w:iCs/>
        </w:rPr>
        <w:t>(</w:t>
      </w:r>
      <w:r w:rsidR="003626D2" w:rsidRPr="00C25206">
        <w:rPr>
          <w:i/>
          <w:iCs/>
        </w:rPr>
        <w:t>UNIDOR</w:t>
      </w:r>
      <w:r w:rsidR="00D5458F">
        <w:rPr>
          <w:i/>
          <w:iCs/>
        </w:rPr>
        <w:t>)</w:t>
      </w:r>
      <w:r w:rsidR="003626D2" w:rsidRPr="00C25206">
        <w:rPr>
          <w:i/>
          <w:iCs/>
        </w:rPr>
        <w:t>,</w:t>
      </w:r>
      <w:r w:rsidR="00D5458F">
        <w:rPr>
          <w:i/>
          <w:iCs/>
        </w:rPr>
        <w:t xml:space="preserve"> South Sudan Law Society</w:t>
      </w:r>
      <w:r w:rsidR="003626D2" w:rsidRPr="00C25206">
        <w:rPr>
          <w:i/>
          <w:iCs/>
        </w:rPr>
        <w:t xml:space="preserve"> </w:t>
      </w:r>
      <w:r w:rsidR="00D5458F">
        <w:rPr>
          <w:i/>
          <w:iCs/>
        </w:rPr>
        <w:t>(</w:t>
      </w:r>
      <w:r w:rsidR="003626D2" w:rsidRPr="00C25206">
        <w:rPr>
          <w:i/>
          <w:iCs/>
        </w:rPr>
        <w:t>SSLS</w:t>
      </w:r>
      <w:r w:rsidR="00D5458F">
        <w:rPr>
          <w:i/>
          <w:iCs/>
        </w:rPr>
        <w:t>) and Dialogue and Research Institute</w:t>
      </w:r>
      <w:r w:rsidR="003626D2" w:rsidRPr="00C25206">
        <w:rPr>
          <w:i/>
          <w:iCs/>
        </w:rPr>
        <w:t xml:space="preserve"> </w:t>
      </w:r>
      <w:r w:rsidR="00D5458F">
        <w:rPr>
          <w:i/>
          <w:iCs/>
        </w:rPr>
        <w:t>(</w:t>
      </w:r>
      <w:r w:rsidR="003626D2" w:rsidRPr="00C25206">
        <w:rPr>
          <w:i/>
          <w:iCs/>
        </w:rPr>
        <w:t>DRI</w:t>
      </w:r>
      <w:bookmarkEnd w:id="10"/>
      <w:r w:rsidR="003626D2" w:rsidRPr="00C25206">
        <w:rPr>
          <w:i/>
          <w:iCs/>
        </w:rPr>
        <w:t>)</w:t>
      </w:r>
      <w:r w:rsidR="00C25206" w:rsidRPr="00C25206">
        <w:rPr>
          <w:i/>
          <w:iCs/>
        </w:rPr>
        <w:t>. In Jonglei and Unity States, SAADO and UNIDOR have begun preliminary activities, including introductions to relevant project stakeholder</w:t>
      </w:r>
      <w:r w:rsidR="003626D2">
        <w:rPr>
          <w:i/>
          <w:iCs/>
        </w:rPr>
        <w:t>s</w:t>
      </w:r>
      <w:r w:rsidR="00C25206" w:rsidRPr="00C25206">
        <w:rPr>
          <w:i/>
          <w:iCs/>
        </w:rPr>
        <w:t xml:space="preserve"> and mapping/identification of target beneficiaries; SSLS and DRI are also in the process of launching activities shortly.  </w:t>
      </w:r>
    </w:p>
    <w:p w14:paraId="6C325449" w14:textId="77777777" w:rsidR="00C25206" w:rsidRPr="00C25206" w:rsidRDefault="00C25206" w:rsidP="003626D2">
      <w:pPr>
        <w:ind w:left="-810"/>
        <w:jc w:val="both"/>
        <w:rPr>
          <w:i/>
          <w:iCs/>
        </w:rPr>
      </w:pPr>
    </w:p>
    <w:p w14:paraId="526908CB" w14:textId="3ECB5263" w:rsidR="000A2844" w:rsidRDefault="00C25206" w:rsidP="003626D2">
      <w:pPr>
        <w:ind w:left="-810"/>
        <w:jc w:val="both"/>
        <w:rPr>
          <w:bCs/>
          <w:i/>
          <w:iCs/>
        </w:rPr>
      </w:pPr>
      <w:r w:rsidRPr="00C25206">
        <w:rPr>
          <w:rFonts w:eastAsia="Calibri"/>
          <w:bCs/>
          <w:i/>
          <w:iCs/>
          <w:lang w:val="en-US" w:eastAsia="fr-FR"/>
        </w:rPr>
        <w:t xml:space="preserve">In Bentiu and </w:t>
      </w:r>
      <w:proofErr w:type="spellStart"/>
      <w:r w:rsidRPr="00C25206">
        <w:rPr>
          <w:rFonts w:eastAsia="Calibri"/>
          <w:bCs/>
          <w:i/>
          <w:iCs/>
          <w:lang w:val="en-US" w:eastAsia="fr-FR"/>
        </w:rPr>
        <w:t>Rubkona</w:t>
      </w:r>
      <w:proofErr w:type="spellEnd"/>
      <w:r w:rsidRPr="00C25206">
        <w:rPr>
          <w:rFonts w:eastAsia="Calibri"/>
          <w:bCs/>
          <w:i/>
          <w:iCs/>
          <w:lang w:val="en-US" w:eastAsia="fr-FR"/>
        </w:rPr>
        <w:t xml:space="preserve">, the </w:t>
      </w:r>
      <w:r w:rsidR="000A2844">
        <w:rPr>
          <w:rFonts w:eastAsia="Calibri"/>
          <w:bCs/>
          <w:i/>
          <w:iCs/>
          <w:lang w:val="en-US" w:eastAsia="fr-FR"/>
        </w:rPr>
        <w:t>Civil Society Organization (</w:t>
      </w:r>
      <w:r w:rsidRPr="00C25206">
        <w:rPr>
          <w:rFonts w:eastAsia="Calibri"/>
          <w:bCs/>
          <w:i/>
          <w:iCs/>
          <w:lang w:val="en-US" w:eastAsia="fr-FR"/>
        </w:rPr>
        <w:t>CSO</w:t>
      </w:r>
      <w:r w:rsidR="000A2844">
        <w:rPr>
          <w:rFonts w:eastAsia="Calibri"/>
          <w:bCs/>
          <w:i/>
          <w:iCs/>
          <w:lang w:val="en-US" w:eastAsia="fr-FR"/>
        </w:rPr>
        <w:t>)</w:t>
      </w:r>
      <w:r w:rsidRPr="00C25206">
        <w:rPr>
          <w:rFonts w:eastAsia="Calibri"/>
          <w:bCs/>
          <w:i/>
          <w:iCs/>
          <w:lang w:val="en-US" w:eastAsia="fr-FR"/>
        </w:rPr>
        <w:t xml:space="preserve"> partner</w:t>
      </w:r>
      <w:r w:rsidRPr="00C25206">
        <w:rPr>
          <w:rFonts w:eastAsia="Calibri"/>
          <w:b/>
          <w:i/>
          <w:iCs/>
          <w:lang w:val="en-US" w:eastAsia="fr-FR"/>
        </w:rPr>
        <w:t xml:space="preserve"> </w:t>
      </w:r>
      <w:r w:rsidRPr="00C25206">
        <w:rPr>
          <w:i/>
          <w:iCs/>
        </w:rPr>
        <w:t xml:space="preserve">Hope Restoration South Sudan (HRSS) is implementing community policing activities as it seeks to empower </w:t>
      </w:r>
      <w:r w:rsidRPr="00C25206">
        <w:rPr>
          <w:bCs/>
          <w:i/>
          <w:iCs/>
          <w:lang w:val="en-US"/>
        </w:rPr>
        <w:t xml:space="preserve">people within their communities to respond to legal issues and engage with justice and related administrative systems more effectively. Another CSO, </w:t>
      </w:r>
      <w:r w:rsidRPr="00C25206">
        <w:rPr>
          <w:bCs/>
          <w:i/>
          <w:iCs/>
        </w:rPr>
        <w:t>Foundation for Democracy and Accountable Governance (FODAG), has been raising awareness on the rights of children to justice actors including judges, social workers, traditional leaders as well as for youth and women groups, CSOs and parents in Juba. Additionally, Hold the Child Organisation (HCO) is equally providing legal aid service for youth in Bor.</w:t>
      </w:r>
    </w:p>
    <w:p w14:paraId="30C511ED" w14:textId="659ED2B4" w:rsidR="00627A1C" w:rsidRPr="000A2844" w:rsidRDefault="000A2844" w:rsidP="003626D2">
      <w:pPr>
        <w:ind w:left="-810"/>
        <w:jc w:val="both"/>
        <w:rPr>
          <w:bCs/>
          <w:i/>
          <w:iCs/>
        </w:rPr>
      </w:pPr>
      <w:r>
        <w:rPr>
          <w:bCs/>
          <w:i/>
          <w:iCs/>
        </w:rPr>
        <w:br/>
        <w:t>The Ministry of Gender, Child and Social Welfare (MGCSW) and the Ministry of Justice and Constitutional Affairs (</w:t>
      </w:r>
      <w:proofErr w:type="spellStart"/>
      <w:r>
        <w:rPr>
          <w:bCs/>
          <w:i/>
          <w:iCs/>
        </w:rPr>
        <w:t>MoJCA</w:t>
      </w:r>
      <w:proofErr w:type="spellEnd"/>
      <w:r>
        <w:rPr>
          <w:bCs/>
          <w:i/>
          <w:iCs/>
        </w:rPr>
        <w:t xml:space="preserve">) were supported to initiate a monthly justice for children working group as a discussion and collaboration forum for relevant actors on matters related to children in contact with the law. </w:t>
      </w:r>
    </w:p>
    <w:p w14:paraId="134D7776" w14:textId="77777777" w:rsidR="00627A1C" w:rsidRPr="00627A1C" w:rsidRDefault="00627A1C" w:rsidP="00627A1C">
      <w:pPr>
        <w:ind w:left="-810"/>
      </w:pPr>
    </w:p>
    <w:p w14:paraId="1DEC97FD" w14:textId="3120BFAE" w:rsidR="00161D02" w:rsidRDefault="00627A1C" w:rsidP="00627A1C">
      <w:pPr>
        <w:ind w:left="-810"/>
      </w:pPr>
      <w:r w:rsidRPr="00627A1C">
        <w:rPr>
          <w:color w:val="000000"/>
          <w:lang w:val="en-US" w:eastAsia="en-US"/>
        </w:rPr>
        <w:t>Please indicate any significant project-related events anticipated in the next six months, i.e. national dialogues, youth congresses, film screenings, etc.</w:t>
      </w:r>
      <w:r w:rsidRPr="00627A1C">
        <w:t xml:space="preserve">  </w:t>
      </w:r>
      <w:r w:rsidR="00161D02" w:rsidRPr="00627A1C">
        <w:t>(</w:t>
      </w:r>
      <w:proofErr w:type="gramStart"/>
      <w:r w:rsidR="00161D02" w:rsidRPr="00627A1C">
        <w:t>1000 character</w:t>
      </w:r>
      <w:proofErr w:type="gramEnd"/>
      <w:r w:rsidR="00161D02" w:rsidRPr="00627A1C">
        <w:t xml:space="preserve"> limit): </w:t>
      </w:r>
    </w:p>
    <w:p w14:paraId="50663766" w14:textId="7C681EF0" w:rsidR="0088230B" w:rsidRDefault="0088230B" w:rsidP="00627A1C">
      <w:pPr>
        <w:ind w:left="-810"/>
      </w:pPr>
    </w:p>
    <w:p w14:paraId="58687104" w14:textId="4F61D185" w:rsidR="0088230B" w:rsidRPr="0088230B" w:rsidRDefault="0088230B" w:rsidP="0088230B">
      <w:pPr>
        <w:ind w:left="-810"/>
        <w:jc w:val="both"/>
        <w:rPr>
          <w:i/>
          <w:iCs/>
        </w:rPr>
      </w:pPr>
      <w:r w:rsidRPr="0088230B">
        <w:rPr>
          <w:i/>
          <w:iCs/>
        </w:rPr>
        <w:t>Project-related events will include state-level forums, dialogues</w:t>
      </w:r>
      <w:r>
        <w:rPr>
          <w:i/>
          <w:iCs/>
        </w:rPr>
        <w:t xml:space="preserve"> and</w:t>
      </w:r>
      <w:r w:rsidRPr="0088230B">
        <w:rPr>
          <w:i/>
          <w:iCs/>
        </w:rPr>
        <w:t xml:space="preserve"> engagement symposiums on </w:t>
      </w:r>
      <w:r w:rsidR="001C2AE3">
        <w:rPr>
          <w:i/>
          <w:iCs/>
        </w:rPr>
        <w:t>transitional justice</w:t>
      </w:r>
      <w:r w:rsidRPr="0088230B">
        <w:rPr>
          <w:i/>
          <w:iCs/>
        </w:rPr>
        <w:t xml:space="preserve"> issues, as well as events organised by survivor networks, dramas</w:t>
      </w:r>
      <w:r>
        <w:rPr>
          <w:i/>
          <w:iCs/>
        </w:rPr>
        <w:t>,</w:t>
      </w:r>
      <w:r w:rsidRPr="0088230B">
        <w:rPr>
          <w:i/>
          <w:iCs/>
        </w:rPr>
        <w:t xml:space="preserve"> radio talk shows and human rights education activities. </w:t>
      </w:r>
    </w:p>
    <w:p w14:paraId="415DFBB9" w14:textId="77777777" w:rsidR="0088230B" w:rsidRDefault="0088230B" w:rsidP="0088230B">
      <w:pPr>
        <w:ind w:left="-810"/>
      </w:pPr>
    </w:p>
    <w:p w14:paraId="05C5B656" w14:textId="1227E081" w:rsidR="0088230B" w:rsidRDefault="000A2844" w:rsidP="0088230B">
      <w:pPr>
        <w:ind w:left="-810"/>
        <w:jc w:val="both"/>
      </w:pPr>
      <w:r w:rsidRPr="00150087">
        <w:rPr>
          <w:rFonts w:cstheme="minorHAnsi"/>
          <w:i/>
          <w:iCs/>
          <w:color w:val="000000"/>
          <w:lang w:eastAsia="ja-JP"/>
        </w:rPr>
        <w:t>Trainings will be conducted to strengthen the capacity of justice actors</w:t>
      </w:r>
      <w:r w:rsidR="00AB7B04">
        <w:rPr>
          <w:rFonts w:cstheme="minorHAnsi"/>
          <w:i/>
          <w:iCs/>
          <w:color w:val="000000"/>
          <w:lang w:eastAsia="ja-JP"/>
        </w:rPr>
        <w:t>, both formal (judges, prosecutors, police officers) and informal (traditional leaders, religious leaders)</w:t>
      </w:r>
      <w:r w:rsidRPr="00150087">
        <w:rPr>
          <w:rFonts w:cstheme="minorHAnsi"/>
          <w:i/>
          <w:iCs/>
          <w:color w:val="000000"/>
          <w:lang w:eastAsia="ja-JP"/>
        </w:rPr>
        <w:t xml:space="preserve">. For example, traditional leaders will be trained on children’s rights and juvenile justice in Pibor and Aweil. </w:t>
      </w:r>
    </w:p>
    <w:p w14:paraId="093229F1" w14:textId="7FEE644C" w:rsidR="0088230B" w:rsidRDefault="0088230B" w:rsidP="0088230B">
      <w:pPr>
        <w:ind w:left="-810"/>
        <w:jc w:val="both"/>
      </w:pPr>
    </w:p>
    <w:p w14:paraId="58581468" w14:textId="6274F7A8" w:rsidR="000A2844" w:rsidRPr="00627A1C" w:rsidRDefault="000A2844" w:rsidP="00AB7B04">
      <w:pPr>
        <w:jc w:val="both"/>
      </w:pPr>
    </w:p>
    <w:p w14:paraId="6A70A7D2" w14:textId="008EFECC" w:rsidR="008C782A" w:rsidRDefault="008364E5" w:rsidP="001A1E86">
      <w:pPr>
        <w:ind w:left="-810" w:right="-154"/>
      </w:pPr>
      <w:r w:rsidRPr="00627A1C">
        <w:lastRenderedPageBreak/>
        <w:t xml:space="preserve">FOR PROJECTS WITHIN SIX MONTHS OF COMPLETION: summarize </w:t>
      </w:r>
      <w:r w:rsidR="00A64A02" w:rsidRPr="00627A1C">
        <w:rPr>
          <w:b/>
          <w:bCs/>
        </w:rPr>
        <w:t xml:space="preserve">the </w:t>
      </w:r>
      <w:r w:rsidR="001C56B8" w:rsidRPr="00627A1C">
        <w:rPr>
          <w:b/>
          <w:bCs/>
        </w:rPr>
        <w:t xml:space="preserve">main </w:t>
      </w:r>
      <w:r w:rsidR="00A64A02" w:rsidRPr="00627A1C">
        <w:rPr>
          <w:b/>
          <w:bCs/>
        </w:rPr>
        <w:t>structural, institutional or societal level change the project has contributed to</w:t>
      </w:r>
      <w:r w:rsidR="00A64A02" w:rsidRPr="00627A1C">
        <w:t>. This is not anecdotal evidence</w:t>
      </w:r>
      <w:r w:rsidR="001B6DFD" w:rsidRPr="00627A1C">
        <w:t xml:space="preserve"> or a list of individual outputs</w:t>
      </w:r>
      <w:r w:rsidR="00A64A02" w:rsidRPr="00627A1C">
        <w:t xml:space="preserve">, but </w:t>
      </w:r>
      <w:r w:rsidRPr="00627A1C">
        <w:t xml:space="preserve">a description of </w:t>
      </w:r>
      <w:r w:rsidR="00A64A02" w:rsidRPr="00627A1C">
        <w:t xml:space="preserve">progress made toward the main purpose of the project. </w:t>
      </w:r>
      <w:r w:rsidR="008C782A" w:rsidRPr="00627A1C">
        <w:t>(</w:t>
      </w:r>
      <w:proofErr w:type="gramStart"/>
      <w:r w:rsidR="008C782A" w:rsidRPr="00627A1C">
        <w:t>1500 character</w:t>
      </w:r>
      <w:proofErr w:type="gramEnd"/>
      <w:r w:rsidR="008C782A" w:rsidRPr="00627A1C">
        <w:t xml:space="preserve"> limit): </w:t>
      </w:r>
    </w:p>
    <w:p w14:paraId="08D191A8" w14:textId="77777777" w:rsidR="00150087" w:rsidRPr="00627A1C" w:rsidRDefault="00150087" w:rsidP="001A1E86">
      <w:pPr>
        <w:ind w:left="-810" w:right="-154"/>
      </w:pPr>
    </w:p>
    <w:p w14:paraId="7EE304B1" w14:textId="3D414B39" w:rsidR="00411A5F" w:rsidRPr="00150087" w:rsidRDefault="00150087" w:rsidP="00D84A39">
      <w:pPr>
        <w:ind w:left="-810"/>
        <w:rPr>
          <w:i/>
          <w:iCs/>
        </w:rPr>
      </w:pPr>
      <w:r w:rsidRPr="00150087">
        <w:rPr>
          <w:i/>
          <w:iCs/>
        </w:rPr>
        <w:t>N/A</w:t>
      </w:r>
    </w:p>
    <w:p w14:paraId="6637FF99" w14:textId="77777777" w:rsidR="00764773" w:rsidRPr="00627A1C" w:rsidRDefault="00764773" w:rsidP="0078600B"/>
    <w:p w14:paraId="0D556FD2" w14:textId="77777777" w:rsidR="008C782A" w:rsidRPr="00627A1C" w:rsidRDefault="008C782A" w:rsidP="008C782A">
      <w:pPr>
        <w:ind w:left="-810"/>
      </w:pPr>
      <w:r w:rsidRPr="00627A1C">
        <w:t xml:space="preserve">In a few sentences, explain </w:t>
      </w:r>
      <w:r w:rsidR="00A64A02" w:rsidRPr="00627A1C">
        <w:t xml:space="preserve">whether </w:t>
      </w:r>
      <w:r w:rsidRPr="00627A1C">
        <w:t xml:space="preserve">the project has </w:t>
      </w:r>
      <w:r w:rsidR="00A64A02" w:rsidRPr="00627A1C">
        <w:t>had a positive</w:t>
      </w:r>
      <w:r w:rsidRPr="00627A1C">
        <w:rPr>
          <w:b/>
          <w:bCs/>
        </w:rPr>
        <w:t xml:space="preserve"> human impact</w:t>
      </w:r>
      <w:r w:rsidR="00A64A02" w:rsidRPr="00627A1C">
        <w:t>.</w:t>
      </w:r>
      <w:r w:rsidRPr="00627A1C">
        <w:t xml:space="preserve"> </w:t>
      </w:r>
      <w:r w:rsidR="00A64A02" w:rsidRPr="00627A1C">
        <w:t>May include anecdotal stories about the project’s positive effect on the</w:t>
      </w:r>
      <w:r w:rsidRPr="00627A1C">
        <w:t xml:space="preserve"> </w:t>
      </w:r>
      <w:r w:rsidR="00A64A02" w:rsidRPr="00627A1C">
        <w:t xml:space="preserve">people’s </w:t>
      </w:r>
      <w:r w:rsidRPr="00627A1C">
        <w:t>lives</w:t>
      </w:r>
      <w:r w:rsidR="00A64A02" w:rsidRPr="00627A1C">
        <w:t>. Include</w:t>
      </w:r>
      <w:r w:rsidRPr="00627A1C">
        <w:t xml:space="preserve"> direct quotes</w:t>
      </w:r>
      <w:r w:rsidR="00793DE6" w:rsidRPr="00627A1C">
        <w:t xml:space="preserve"> </w:t>
      </w:r>
      <w:r w:rsidR="00A64A02" w:rsidRPr="00627A1C">
        <w:t>where possible</w:t>
      </w:r>
      <w:r w:rsidR="001B6DFD" w:rsidRPr="00627A1C">
        <w:t xml:space="preserve"> or weblinks to strategic communications pieces</w:t>
      </w:r>
      <w:r w:rsidR="00A64A02" w:rsidRPr="00627A1C">
        <w:t>.</w:t>
      </w:r>
      <w:r w:rsidRPr="00627A1C">
        <w:t xml:space="preserve"> (</w:t>
      </w:r>
      <w:proofErr w:type="gramStart"/>
      <w:r w:rsidR="001A3157" w:rsidRPr="00627A1C">
        <w:t>20</w:t>
      </w:r>
      <w:r w:rsidRPr="00627A1C">
        <w:t>00 character</w:t>
      </w:r>
      <w:proofErr w:type="gramEnd"/>
      <w:r w:rsidRPr="00627A1C">
        <w:t xml:space="preserve"> limit):</w:t>
      </w:r>
    </w:p>
    <w:p w14:paraId="7177D28C" w14:textId="77777777" w:rsidR="00150087" w:rsidRDefault="00150087" w:rsidP="00150087">
      <w:pPr>
        <w:ind w:left="-810"/>
      </w:pPr>
    </w:p>
    <w:p w14:paraId="328EAB1E" w14:textId="057DCA62" w:rsidR="00150087" w:rsidRPr="00150087" w:rsidRDefault="00150087" w:rsidP="009B3882">
      <w:pPr>
        <w:ind w:left="-810"/>
        <w:jc w:val="both"/>
        <w:rPr>
          <w:i/>
          <w:iCs/>
        </w:rPr>
      </w:pPr>
      <w:r w:rsidRPr="00150087">
        <w:rPr>
          <w:i/>
          <w:iCs/>
        </w:rPr>
        <w:t>As part of the community policing approach, HRSS has trained 25 (13 female</w:t>
      </w:r>
      <w:r>
        <w:rPr>
          <w:i/>
          <w:iCs/>
        </w:rPr>
        <w:t>s</w:t>
      </w:r>
      <w:r w:rsidRPr="00150087">
        <w:rPr>
          <w:i/>
          <w:iCs/>
        </w:rPr>
        <w:t>) youth leaders on ways that security can be improved by resolving everyday minor conflicts that at times have escalated to violence. The trained youth have formed youth committees with support from the local police in countering youth violence and addressing youth conflicts which includes</w:t>
      </w:r>
      <w:r w:rsidR="00E07CAD">
        <w:rPr>
          <w:i/>
          <w:iCs/>
        </w:rPr>
        <w:t xml:space="preserve"> disputes regarding</w:t>
      </w:r>
      <w:r w:rsidRPr="00150087">
        <w:rPr>
          <w:i/>
          <w:iCs/>
        </w:rPr>
        <w:t xml:space="preserve"> water point, tea places, family </w:t>
      </w:r>
      <w:r w:rsidR="00E07CAD">
        <w:rPr>
          <w:i/>
          <w:iCs/>
        </w:rPr>
        <w:t>matters</w:t>
      </w:r>
      <w:r w:rsidRPr="00150087">
        <w:rPr>
          <w:i/>
          <w:iCs/>
        </w:rPr>
        <w:t xml:space="preserve"> and child marriage. So far, the youth committee has had eight meetings in Bentiu and </w:t>
      </w:r>
      <w:proofErr w:type="spellStart"/>
      <w:r w:rsidRPr="00150087">
        <w:rPr>
          <w:i/>
          <w:iCs/>
        </w:rPr>
        <w:t>Rubkona</w:t>
      </w:r>
      <w:proofErr w:type="spellEnd"/>
      <w:r w:rsidRPr="00150087">
        <w:rPr>
          <w:i/>
          <w:iCs/>
        </w:rPr>
        <w:t xml:space="preserve"> town where 29 disputes have been recorded, and 13 disputes have been successfully resolved</w:t>
      </w:r>
      <w:r w:rsidR="00E07CAD">
        <w:rPr>
          <w:i/>
          <w:iCs/>
        </w:rPr>
        <w:t>.</w:t>
      </w:r>
      <w:r w:rsidRPr="00150087">
        <w:rPr>
          <w:i/>
          <w:iCs/>
        </w:rPr>
        <w:t xml:space="preserve"> Gai </w:t>
      </w:r>
      <w:proofErr w:type="spellStart"/>
      <w:r w:rsidRPr="00150087">
        <w:rPr>
          <w:i/>
          <w:iCs/>
        </w:rPr>
        <w:t>Monythorth</w:t>
      </w:r>
      <w:proofErr w:type="spellEnd"/>
      <w:r w:rsidR="008D7406">
        <w:rPr>
          <w:i/>
          <w:iCs/>
        </w:rPr>
        <w:t>,</w:t>
      </w:r>
      <w:r w:rsidRPr="00150087">
        <w:rPr>
          <w:i/>
          <w:iCs/>
        </w:rPr>
        <w:t xml:space="preserve"> a beneficiary of the youth training on PCRC and a member of the youth committees</w:t>
      </w:r>
      <w:r w:rsidR="008D7406">
        <w:rPr>
          <w:i/>
          <w:iCs/>
        </w:rPr>
        <w:t>,</w:t>
      </w:r>
      <w:r w:rsidRPr="00150087">
        <w:rPr>
          <w:i/>
          <w:iCs/>
        </w:rPr>
        <w:t xml:space="preserve"> acknowledge</w:t>
      </w:r>
      <w:r w:rsidR="008D7406">
        <w:rPr>
          <w:i/>
          <w:iCs/>
        </w:rPr>
        <w:t>s</w:t>
      </w:r>
      <w:r w:rsidRPr="00150087">
        <w:rPr>
          <w:i/>
          <w:iCs/>
        </w:rPr>
        <w:t xml:space="preserve"> the positive benefit of the trained committee members as they can counter youth violence and address disputes amongst themselves. Their efforts are contributing to a harmonious living environment, thereby fostering peace and development. He says, “I got involved in the project because I want to feel safe where I live. I also want my wife and my children to feel safe when she is doing her errands, and when the children are playing or going to school. Ever since the 2013 crisis, I got tired of hearing complaints from the youth because I could not help. After the community policing training in </w:t>
      </w:r>
      <w:proofErr w:type="spellStart"/>
      <w:r w:rsidRPr="00150087">
        <w:rPr>
          <w:i/>
          <w:iCs/>
        </w:rPr>
        <w:t>Rubkona</w:t>
      </w:r>
      <w:proofErr w:type="spellEnd"/>
      <w:r w:rsidRPr="00150087">
        <w:rPr>
          <w:i/>
          <w:iCs/>
        </w:rPr>
        <w:t xml:space="preserve">, I am now equipped with the knowledge to support my community to resolve youth violence to bring peace.” </w:t>
      </w:r>
    </w:p>
    <w:p w14:paraId="08773E50" w14:textId="77777777" w:rsidR="00206D45" w:rsidRDefault="00206D45" w:rsidP="00206D45">
      <w:pPr>
        <w:rPr>
          <w:b/>
        </w:rPr>
      </w:pPr>
    </w:p>
    <w:p w14:paraId="619E3770" w14:textId="77777777" w:rsidR="00F5504F" w:rsidRPr="00206D45" w:rsidRDefault="00206D45" w:rsidP="00206D45">
      <w:pPr>
        <w:ind w:hanging="810"/>
        <w:jc w:val="both"/>
        <w:rPr>
          <w:b/>
          <w:u w:val="single"/>
        </w:rPr>
      </w:pPr>
      <w:r w:rsidRPr="00206D45">
        <w:rPr>
          <w:b/>
          <w:u w:val="single"/>
        </w:rPr>
        <w:t xml:space="preserve">PART II: RESULT PROGRESS BY PROJECT OUTCOME </w:t>
      </w:r>
    </w:p>
    <w:p w14:paraId="0DC19C42" w14:textId="77777777" w:rsidR="00F5504F" w:rsidRPr="00627A1C" w:rsidRDefault="00F5504F" w:rsidP="00323ABC">
      <w:pPr>
        <w:ind w:left="-720"/>
        <w:rPr>
          <w:b/>
          <w:u w:val="single"/>
        </w:rPr>
      </w:pPr>
    </w:p>
    <w:p w14:paraId="579437EA" w14:textId="77777777" w:rsidR="00287878" w:rsidRPr="00EC1D43" w:rsidRDefault="00287878" w:rsidP="003D4CD7">
      <w:pPr>
        <w:ind w:left="-810"/>
        <w:rPr>
          <w:iCs/>
        </w:rPr>
      </w:pPr>
      <w:r w:rsidRPr="00EC1D43">
        <w:rPr>
          <w:iCs/>
        </w:rPr>
        <w:t xml:space="preserve">Describe overall progress under each Outcome made during the reporting period (for June reports: January-June; for November reports: January-November; for final reports: full project duration). Do not list individual activities. If the project is starting to </w:t>
      </w:r>
      <w:proofErr w:type="gramStart"/>
      <w:r w:rsidRPr="00EC1D43">
        <w:rPr>
          <w:iCs/>
        </w:rPr>
        <w:t>make/has</w:t>
      </w:r>
      <w:proofErr w:type="gramEnd"/>
      <w:r w:rsidRPr="00EC1D43">
        <w:rPr>
          <w:iCs/>
        </w:rPr>
        <w:t xml:space="preserve"> made a difference at the outcome level, provide specific evidence for the progress (quantitative and qualitative) and explain how it impacts the broader political and peacebuilding context. </w:t>
      </w:r>
    </w:p>
    <w:p w14:paraId="6C31DEBA" w14:textId="77777777" w:rsidR="008364E5" w:rsidRPr="00EC1D43" w:rsidRDefault="008364E5" w:rsidP="003D4CD7">
      <w:pPr>
        <w:ind w:left="-810"/>
        <w:rPr>
          <w:iCs/>
        </w:rPr>
      </w:pPr>
    </w:p>
    <w:p w14:paraId="503A73CA" w14:textId="77777777" w:rsidR="008364E5" w:rsidRPr="00EC1D43" w:rsidRDefault="008364E5" w:rsidP="007118F5">
      <w:pPr>
        <w:numPr>
          <w:ilvl w:val="0"/>
          <w:numId w:val="46"/>
        </w:numPr>
        <w:rPr>
          <w:iCs/>
        </w:rPr>
      </w:pPr>
      <w:r w:rsidRPr="00EC1D43">
        <w:rPr>
          <w:iCs/>
        </w:rPr>
        <w:t xml:space="preserve">“On track” refers to </w:t>
      </w:r>
      <w:r w:rsidR="007118F5" w:rsidRPr="00EC1D43">
        <w:rPr>
          <w:iCs/>
        </w:rPr>
        <w:t xml:space="preserve">the timely completion of outputs as indicated in the workplan. </w:t>
      </w:r>
    </w:p>
    <w:p w14:paraId="6D78EDB6" w14:textId="77777777" w:rsidR="007118F5" w:rsidRPr="00EC1D43" w:rsidRDefault="007118F5" w:rsidP="007118F5">
      <w:pPr>
        <w:numPr>
          <w:ilvl w:val="0"/>
          <w:numId w:val="46"/>
        </w:numPr>
        <w:rPr>
          <w:iCs/>
        </w:rPr>
      </w:pPr>
      <w:r w:rsidRPr="00EC1D43">
        <w:rPr>
          <w:iCs/>
        </w:rPr>
        <w:t xml:space="preserve">“On track with peacebuilding results” refers to higher-level changes in the conflict or peace factors that the project is meant to contribute to. These effects are more likely in mature projects than in newer ones. </w:t>
      </w:r>
    </w:p>
    <w:p w14:paraId="53445D72" w14:textId="77777777" w:rsidR="00287878" w:rsidRPr="00EC1D43" w:rsidRDefault="00287878" w:rsidP="008364E5">
      <w:pPr>
        <w:rPr>
          <w:iCs/>
        </w:rPr>
      </w:pPr>
    </w:p>
    <w:p w14:paraId="00C1C1D9" w14:textId="77777777" w:rsidR="003D4CD7" w:rsidRPr="00EC1D43" w:rsidRDefault="00BA5D85" w:rsidP="003D4CD7">
      <w:pPr>
        <w:ind w:left="-810"/>
        <w:rPr>
          <w:iCs/>
        </w:rPr>
      </w:pPr>
      <w:r w:rsidRPr="00EC1D43">
        <w:rPr>
          <w:iCs/>
        </w:rPr>
        <w:t xml:space="preserve">If your project has more </w:t>
      </w:r>
      <w:r w:rsidR="00287878" w:rsidRPr="00EC1D43">
        <w:rPr>
          <w:iCs/>
        </w:rPr>
        <w:t xml:space="preserve">than four </w:t>
      </w:r>
      <w:r w:rsidRPr="00EC1D43">
        <w:rPr>
          <w:iCs/>
        </w:rPr>
        <w:t>outcomes, contact PBSO for template modification.</w:t>
      </w:r>
    </w:p>
    <w:p w14:paraId="243656BC" w14:textId="77777777" w:rsidR="003D4CD7" w:rsidRPr="00627A1C" w:rsidRDefault="003D4CD7" w:rsidP="0078600B">
      <w:pPr>
        <w:rPr>
          <w:b/>
          <w:u w:val="single"/>
        </w:rPr>
      </w:pPr>
    </w:p>
    <w:p w14:paraId="53AA26EA" w14:textId="518A9C0B" w:rsidR="005216B2" w:rsidRPr="00627A1C" w:rsidRDefault="007626C9" w:rsidP="00323ABC">
      <w:pPr>
        <w:ind w:left="-720"/>
        <w:rPr>
          <w:b/>
        </w:rPr>
      </w:pPr>
      <w:r w:rsidRPr="00627A1C">
        <w:rPr>
          <w:b/>
          <w:u w:val="single"/>
        </w:rPr>
        <w:t xml:space="preserve">Outcome </w:t>
      </w:r>
      <w:r w:rsidR="005216B2" w:rsidRPr="00627A1C">
        <w:rPr>
          <w:b/>
          <w:u w:val="single"/>
        </w:rPr>
        <w:t>1:</w:t>
      </w:r>
      <w:r w:rsidR="005216B2" w:rsidRPr="00627A1C">
        <w:rPr>
          <w:b/>
        </w:rPr>
        <w:t xml:space="preserve">  </w:t>
      </w:r>
      <w:r w:rsidR="00E07CAD" w:rsidRPr="004B4D0F">
        <w:rPr>
          <w:b/>
        </w:rPr>
        <w:t xml:space="preserve">The engagement of children and youth in the target communities of Aweil, Juba </w:t>
      </w:r>
      <w:proofErr w:type="spellStart"/>
      <w:r w:rsidR="00E07CAD" w:rsidRPr="004B4D0F">
        <w:rPr>
          <w:b/>
        </w:rPr>
        <w:t>Bor</w:t>
      </w:r>
      <w:proofErr w:type="spellEnd"/>
      <w:r w:rsidR="00E07CAD" w:rsidRPr="004B4D0F">
        <w:rPr>
          <w:b/>
        </w:rPr>
        <w:t>/Pibor and Bentiu in dialogue and trust building mechanisms has increased and leads to a reduction in violence and conflict.</w:t>
      </w:r>
    </w:p>
    <w:p w14:paraId="41A3C253" w14:textId="77777777" w:rsidR="00D3351A" w:rsidRPr="00627A1C" w:rsidRDefault="00D3351A" w:rsidP="00323ABC">
      <w:pPr>
        <w:ind w:left="-720"/>
        <w:rPr>
          <w:b/>
        </w:rPr>
      </w:pPr>
    </w:p>
    <w:p w14:paraId="4262CE1B" w14:textId="4B5D32E7" w:rsidR="002E1CED" w:rsidRPr="00627A1C" w:rsidRDefault="002E1CED" w:rsidP="00323ABC">
      <w:pPr>
        <w:ind w:left="-720"/>
        <w:rPr>
          <w:b/>
        </w:rPr>
      </w:pPr>
      <w:r w:rsidRPr="00627A1C">
        <w:rPr>
          <w:b/>
        </w:rPr>
        <w:t xml:space="preserve">Rate the </w:t>
      </w:r>
      <w:proofErr w:type="gramStart"/>
      <w:r w:rsidR="00A47DDA" w:rsidRPr="00627A1C">
        <w:rPr>
          <w:b/>
        </w:rPr>
        <w:t xml:space="preserve">current </w:t>
      </w:r>
      <w:r w:rsidRPr="00627A1C">
        <w:rPr>
          <w:b/>
        </w:rPr>
        <w:t>status</w:t>
      </w:r>
      <w:proofErr w:type="gramEnd"/>
      <w:r w:rsidRPr="00627A1C">
        <w:rPr>
          <w:b/>
        </w:rPr>
        <w:t xml:space="preserve"> of the </w:t>
      </w:r>
      <w:r w:rsidR="00323ABC" w:rsidRPr="00627A1C">
        <w:rPr>
          <w:b/>
        </w:rPr>
        <w:t>outcome</w:t>
      </w:r>
      <w:r w:rsidR="00764773" w:rsidRPr="00627A1C">
        <w:rPr>
          <w:b/>
        </w:rPr>
        <w:t xml:space="preserve"> progress</w:t>
      </w:r>
      <w:r w:rsidRPr="00627A1C">
        <w:rPr>
          <w:b/>
        </w:rPr>
        <w:t xml:space="preserve">: </w:t>
      </w:r>
      <w:r w:rsidR="00E07CAD">
        <w:rPr>
          <w:b/>
        </w:rPr>
        <w:fldChar w:fldCharType="begin">
          <w:ffData>
            <w:name w:val="Dropdown2"/>
            <w:enabled/>
            <w:calcOnExit w:val="0"/>
            <w:ddList>
              <w:listEntry w:val="on track"/>
              <w:listEntry w:val="Please select "/>
              <w:listEntry w:val="off track"/>
              <w:listEntry w:val="on track with significant peacebuilding results"/>
            </w:ddList>
          </w:ffData>
        </w:fldChar>
      </w:r>
      <w:bookmarkStart w:id="11" w:name="Dropdown2"/>
      <w:r w:rsidR="00E07CAD">
        <w:rPr>
          <w:b/>
        </w:rPr>
        <w:instrText xml:space="preserve"> FORMDROPDOWN </w:instrText>
      </w:r>
      <w:r w:rsidR="001E03EE">
        <w:rPr>
          <w:b/>
        </w:rPr>
      </w:r>
      <w:r w:rsidR="001E03EE">
        <w:rPr>
          <w:b/>
        </w:rPr>
        <w:fldChar w:fldCharType="separate"/>
      </w:r>
      <w:r w:rsidR="00E07CAD">
        <w:rPr>
          <w:b/>
        </w:rPr>
        <w:fldChar w:fldCharType="end"/>
      </w:r>
      <w:bookmarkEnd w:id="11"/>
      <w:r w:rsidR="000C5D57">
        <w:rPr>
          <w:b/>
        </w:rPr>
        <w:t xml:space="preserve"> </w:t>
      </w:r>
    </w:p>
    <w:p w14:paraId="6389C77C" w14:textId="77777777" w:rsidR="002E1CED" w:rsidRPr="00627A1C" w:rsidRDefault="002E1CED" w:rsidP="00323ABC">
      <w:pPr>
        <w:ind w:left="-720"/>
        <w:jc w:val="both"/>
        <w:rPr>
          <w:b/>
        </w:rPr>
      </w:pPr>
    </w:p>
    <w:p w14:paraId="37B6CC8B" w14:textId="77777777" w:rsidR="005216B2" w:rsidRPr="00627A1C" w:rsidRDefault="003235DF" w:rsidP="00C07A0C">
      <w:pPr>
        <w:ind w:left="-720"/>
        <w:jc w:val="both"/>
        <w:rPr>
          <w:i/>
        </w:rPr>
      </w:pPr>
      <w:r w:rsidRPr="00627A1C">
        <w:rPr>
          <w:b/>
        </w:rPr>
        <w:lastRenderedPageBreak/>
        <w:t xml:space="preserve">Progress summary: </w:t>
      </w:r>
      <w:r w:rsidRPr="00627A1C">
        <w:rPr>
          <w:i/>
        </w:rPr>
        <w:t>(</w:t>
      </w:r>
      <w:proofErr w:type="gramStart"/>
      <w:r w:rsidR="00627A1C" w:rsidRPr="00627A1C">
        <w:rPr>
          <w:i/>
        </w:rPr>
        <w:t>3</w:t>
      </w:r>
      <w:r w:rsidRPr="00627A1C">
        <w:rPr>
          <w:i/>
        </w:rPr>
        <w:t>000 character</w:t>
      </w:r>
      <w:proofErr w:type="gramEnd"/>
      <w:r w:rsidRPr="00627A1C">
        <w:rPr>
          <w:i/>
        </w:rPr>
        <w:t xml:space="preserve"> limit)</w:t>
      </w:r>
    </w:p>
    <w:p w14:paraId="7E3279A0" w14:textId="77777777" w:rsidR="001956CD" w:rsidRDefault="001956CD" w:rsidP="00E07CAD">
      <w:pPr>
        <w:ind w:left="-720"/>
        <w:jc w:val="both"/>
        <w:rPr>
          <w:bCs/>
        </w:rPr>
      </w:pPr>
    </w:p>
    <w:p w14:paraId="768F5C06" w14:textId="3BAD30B6" w:rsidR="001956CD" w:rsidRDefault="001956CD" w:rsidP="00E07CAD">
      <w:pPr>
        <w:ind w:left="-720"/>
        <w:jc w:val="both"/>
        <w:rPr>
          <w:i/>
          <w:iCs/>
        </w:rPr>
      </w:pPr>
      <w:r w:rsidRPr="00EC1D43">
        <w:rPr>
          <w:bCs/>
          <w:i/>
          <w:iCs/>
        </w:rPr>
        <w:t>P</w:t>
      </w:r>
      <w:r w:rsidRPr="009B274F">
        <w:rPr>
          <w:i/>
          <w:shd w:val="clear" w:color="auto" w:fill="FFFFFF"/>
        </w:rPr>
        <w:t>rogress towards this outcome</w:t>
      </w:r>
      <w:r>
        <w:rPr>
          <w:i/>
          <w:shd w:val="clear" w:color="auto" w:fill="FFFFFF"/>
        </w:rPr>
        <w:t xml:space="preserve"> </w:t>
      </w:r>
      <w:r w:rsidRPr="009B274F">
        <w:rPr>
          <w:i/>
          <w:shd w:val="clear" w:color="auto" w:fill="FFFFFF"/>
        </w:rPr>
        <w:t>is being made at different levels,</w:t>
      </w:r>
      <w:r w:rsidRPr="009B274F">
        <w:rPr>
          <w:i/>
          <w:iCs/>
        </w:rPr>
        <w:t xml:space="preserve"> </w:t>
      </w:r>
      <w:r>
        <w:rPr>
          <w:i/>
          <w:iCs/>
        </w:rPr>
        <w:t>based on indicators</w:t>
      </w:r>
      <w:r w:rsidRPr="009B274F">
        <w:rPr>
          <w:i/>
          <w:iCs/>
        </w:rPr>
        <w:t xml:space="preserve"> to increase </w:t>
      </w:r>
      <w:r>
        <w:rPr>
          <w:i/>
          <w:iCs/>
        </w:rPr>
        <w:t xml:space="preserve">target communities’ </w:t>
      </w:r>
      <w:r w:rsidRPr="009B274F">
        <w:rPr>
          <w:i/>
          <w:iCs/>
        </w:rPr>
        <w:t>confidence in peace and security and to decrease the motivation</w:t>
      </w:r>
      <w:r>
        <w:rPr>
          <w:i/>
          <w:iCs/>
        </w:rPr>
        <w:t>s</w:t>
      </w:r>
      <w:r w:rsidRPr="009B274F">
        <w:rPr>
          <w:i/>
          <w:iCs/>
        </w:rPr>
        <w:t xml:space="preserve"> </w:t>
      </w:r>
      <w:r>
        <w:rPr>
          <w:i/>
          <w:iCs/>
        </w:rPr>
        <w:t>of</w:t>
      </w:r>
      <w:r w:rsidRPr="009B274F">
        <w:rPr>
          <w:i/>
          <w:iCs/>
        </w:rPr>
        <w:t xml:space="preserve"> children and youth to join armed group</w:t>
      </w:r>
      <w:r>
        <w:rPr>
          <w:i/>
          <w:iCs/>
        </w:rPr>
        <w:t xml:space="preserve">s. </w:t>
      </w:r>
    </w:p>
    <w:p w14:paraId="47C39DCE" w14:textId="77777777" w:rsidR="001956CD" w:rsidRDefault="001956CD" w:rsidP="00E07CAD">
      <w:pPr>
        <w:ind w:left="-720"/>
        <w:jc w:val="both"/>
        <w:rPr>
          <w:i/>
          <w:iCs/>
        </w:rPr>
      </w:pPr>
    </w:p>
    <w:p w14:paraId="6ACA919F" w14:textId="3CB68C54" w:rsidR="00E07CAD" w:rsidRDefault="001956CD" w:rsidP="00E07CAD">
      <w:pPr>
        <w:ind w:left="-720"/>
        <w:jc w:val="both"/>
        <w:rPr>
          <w:b/>
        </w:rPr>
      </w:pPr>
      <w:r>
        <w:rPr>
          <w:i/>
          <w:shd w:val="clear" w:color="auto" w:fill="FFFFFF"/>
        </w:rPr>
        <w:t xml:space="preserve">Partnerships have been established with local counterparts not only to ensure community-driven and owned activities to address underlying community grievances, but also to build trust among and with survivors of conflict. </w:t>
      </w:r>
      <w:r>
        <w:rPr>
          <w:i/>
        </w:rPr>
        <w:t xml:space="preserve">The </w:t>
      </w:r>
      <w:r w:rsidRPr="009B274F">
        <w:rPr>
          <w:i/>
        </w:rPr>
        <w:t xml:space="preserve">activities </w:t>
      </w:r>
      <w:r>
        <w:rPr>
          <w:i/>
        </w:rPr>
        <w:t>carried out in partnership with counterparts</w:t>
      </w:r>
      <w:r w:rsidRPr="009B274F">
        <w:rPr>
          <w:i/>
        </w:rPr>
        <w:t xml:space="preserve"> address historical grievances by targeting marginalized groups of </w:t>
      </w:r>
      <w:r>
        <w:rPr>
          <w:i/>
        </w:rPr>
        <w:t xml:space="preserve">survivors and </w:t>
      </w:r>
      <w:r w:rsidRPr="009B274F">
        <w:rPr>
          <w:i/>
        </w:rPr>
        <w:t>victims</w:t>
      </w:r>
      <w:r>
        <w:rPr>
          <w:i/>
        </w:rPr>
        <w:t>,</w:t>
      </w:r>
      <w:r w:rsidRPr="009B274F">
        <w:rPr>
          <w:i/>
        </w:rPr>
        <w:t xml:space="preserve"> </w:t>
      </w:r>
      <w:r>
        <w:rPr>
          <w:i/>
        </w:rPr>
        <w:t>including</w:t>
      </w:r>
      <w:r w:rsidRPr="009B274F">
        <w:rPr>
          <w:i/>
        </w:rPr>
        <w:t xml:space="preserve"> conflict and sexual violence survivors</w:t>
      </w:r>
      <w:r>
        <w:rPr>
          <w:i/>
        </w:rPr>
        <w:t>.</w:t>
      </w:r>
      <w:r>
        <w:rPr>
          <w:i/>
          <w:shd w:val="clear" w:color="auto" w:fill="FFFFFF"/>
        </w:rPr>
        <w:t xml:space="preserve"> Additionally, survivors’ networks are being established and strengthened alongside their civil society allies to support the reconstruction of a worn social fabric and to facilitate the beneficiaries’ </w:t>
      </w:r>
      <w:r w:rsidRPr="00DE685A">
        <w:rPr>
          <w:rFonts w:eastAsia="Corbel"/>
          <w:i/>
          <w:iCs/>
        </w:rPr>
        <w:t>meaningful engagement in reconciliation dialogue and</w:t>
      </w:r>
      <w:r w:rsidRPr="00DE685A">
        <w:rPr>
          <w:rFonts w:eastAsia="Corbel"/>
          <w:i/>
          <w:iCs/>
          <w:color w:val="FF0000"/>
          <w:u w:color="FF0000"/>
        </w:rPr>
        <w:t xml:space="preserve"> </w:t>
      </w:r>
      <w:r w:rsidRPr="00DE685A">
        <w:rPr>
          <w:rFonts w:eastAsia="Corbel"/>
          <w:i/>
          <w:iCs/>
        </w:rPr>
        <w:t>transitional justice processes</w:t>
      </w:r>
      <w:r>
        <w:rPr>
          <w:i/>
          <w:shd w:val="clear" w:color="auto" w:fill="FFFFFF"/>
        </w:rPr>
        <w:t xml:space="preserve">. These actions, coupled by the promotion of accountability, will increase the target communities’ confidence in peace and contribute to decrease youth’s motivations to join armed groups, laying the foundations to promote long-term political will and successful transitional justice processes. </w:t>
      </w:r>
      <w:r w:rsidRPr="006762A7">
        <w:rPr>
          <w:i/>
          <w:iCs/>
          <w:shd w:val="clear" w:color="auto" w:fill="FFFFFF"/>
        </w:rPr>
        <w:t xml:space="preserve"> </w:t>
      </w:r>
      <w:r>
        <w:rPr>
          <w:i/>
          <w:shd w:val="clear" w:color="auto" w:fill="FFFFFF"/>
        </w:rPr>
        <w:t xml:space="preserve">Results will be further achieved through </w:t>
      </w:r>
      <w:r w:rsidRPr="009B274F">
        <w:rPr>
          <w:i/>
          <w:shd w:val="clear" w:color="auto" w:fill="FFFFFF"/>
        </w:rPr>
        <w:t>knowledge</w:t>
      </w:r>
      <w:r>
        <w:rPr>
          <w:i/>
          <w:shd w:val="clear" w:color="auto" w:fill="FFFFFF"/>
        </w:rPr>
        <w:t>-driven</w:t>
      </w:r>
      <w:r w:rsidRPr="009B274F">
        <w:rPr>
          <w:i/>
          <w:shd w:val="clear" w:color="auto" w:fill="FFFFFF"/>
        </w:rPr>
        <w:t xml:space="preserve"> </w:t>
      </w:r>
      <w:r>
        <w:rPr>
          <w:i/>
          <w:shd w:val="clear" w:color="auto" w:fill="FFFFFF"/>
        </w:rPr>
        <w:t xml:space="preserve">decision making and activity design (e.g. </w:t>
      </w:r>
      <w:r w:rsidRPr="009B274F">
        <w:rPr>
          <w:i/>
          <w:shd w:val="clear" w:color="auto" w:fill="FFFFFF"/>
        </w:rPr>
        <w:t xml:space="preserve">field research on </w:t>
      </w:r>
      <w:proofErr w:type="spellStart"/>
      <w:r w:rsidRPr="009B274F">
        <w:rPr>
          <w:i/>
          <w:shd w:val="clear" w:color="auto" w:fill="FFFFFF"/>
        </w:rPr>
        <w:t>self-defense</w:t>
      </w:r>
      <w:proofErr w:type="spellEnd"/>
      <w:r w:rsidRPr="009B274F">
        <w:rPr>
          <w:i/>
          <w:shd w:val="clear" w:color="auto" w:fill="FFFFFF"/>
        </w:rPr>
        <w:t xml:space="preserve"> armed groups</w:t>
      </w:r>
      <w:r>
        <w:rPr>
          <w:i/>
          <w:shd w:val="clear" w:color="auto" w:fill="FFFFFF"/>
        </w:rPr>
        <w:t xml:space="preserve"> in Unity and Jonglei States)</w:t>
      </w:r>
      <w:r w:rsidRPr="009B274F">
        <w:rPr>
          <w:i/>
          <w:shd w:val="clear" w:color="auto" w:fill="FFFFFF"/>
        </w:rPr>
        <w:t>. This knowledge will help to</w:t>
      </w:r>
      <w:r w:rsidRPr="009B274F">
        <w:rPr>
          <w:i/>
        </w:rPr>
        <w:t xml:space="preserve"> address peace spoilers, support </w:t>
      </w:r>
      <w:r>
        <w:rPr>
          <w:i/>
        </w:rPr>
        <w:t>the building of</w:t>
      </w:r>
      <w:r w:rsidRPr="009B274F">
        <w:rPr>
          <w:i/>
        </w:rPr>
        <w:t xml:space="preserve"> trust and dialogue</w:t>
      </w:r>
      <w:r>
        <w:rPr>
          <w:i/>
        </w:rPr>
        <w:t xml:space="preserve"> </w:t>
      </w:r>
      <w:r w:rsidRPr="009B274F">
        <w:rPr>
          <w:i/>
        </w:rPr>
        <w:t>efforts</w:t>
      </w:r>
      <w:r>
        <w:rPr>
          <w:i/>
        </w:rPr>
        <w:t>,</w:t>
      </w:r>
      <w:r w:rsidRPr="009B274F">
        <w:rPr>
          <w:i/>
        </w:rPr>
        <w:t xml:space="preserve"> and strengthen accountability mechanisms. The actions </w:t>
      </w:r>
      <w:r>
        <w:rPr>
          <w:i/>
        </w:rPr>
        <w:t xml:space="preserve">highlighted above </w:t>
      </w:r>
      <w:r w:rsidRPr="009B274F">
        <w:rPr>
          <w:i/>
        </w:rPr>
        <w:t>will support a more participatory peace process and reduce the risk of retaliatory violence, revenge attacks and new localized conflicts</w:t>
      </w:r>
      <w:r>
        <w:rPr>
          <w:i/>
        </w:rPr>
        <w:t>.</w:t>
      </w:r>
    </w:p>
    <w:p w14:paraId="2DE93610" w14:textId="66CBE298" w:rsidR="004A48BB" w:rsidRDefault="004A48BB" w:rsidP="00E07CAD">
      <w:pPr>
        <w:ind w:left="-720"/>
        <w:jc w:val="both"/>
        <w:rPr>
          <w:b/>
        </w:rPr>
      </w:pPr>
    </w:p>
    <w:p w14:paraId="36C0D8CE" w14:textId="67A60CEE" w:rsidR="004A48BB" w:rsidRPr="004A48BB" w:rsidRDefault="004A48BB" w:rsidP="00E07CAD">
      <w:pPr>
        <w:ind w:left="-720"/>
        <w:jc w:val="both"/>
        <w:rPr>
          <w:bCs/>
          <w:i/>
          <w:iCs/>
        </w:rPr>
      </w:pPr>
      <w:r>
        <w:rPr>
          <w:bCs/>
          <w:i/>
          <w:iCs/>
        </w:rPr>
        <w:t xml:space="preserve">As it is important to provide adequate support to the children and youth that </w:t>
      </w:r>
      <w:proofErr w:type="gramStart"/>
      <w:r>
        <w:rPr>
          <w:bCs/>
          <w:i/>
          <w:iCs/>
        </w:rPr>
        <w:t>come in contact with</w:t>
      </w:r>
      <w:proofErr w:type="gramEnd"/>
      <w:r>
        <w:rPr>
          <w:bCs/>
          <w:i/>
          <w:iCs/>
        </w:rPr>
        <w:t xml:space="preserve"> the la</w:t>
      </w:r>
      <w:r w:rsidR="00A07A5E">
        <w:rPr>
          <w:bCs/>
          <w:i/>
          <w:iCs/>
        </w:rPr>
        <w:t>w</w:t>
      </w:r>
      <w:r>
        <w:rPr>
          <w:bCs/>
          <w:i/>
          <w:iCs/>
        </w:rPr>
        <w:t xml:space="preserve">, </w:t>
      </w:r>
      <w:r w:rsidRPr="004A48BB">
        <w:rPr>
          <w:bCs/>
          <w:i/>
          <w:iCs/>
        </w:rPr>
        <w:t>partnership</w:t>
      </w:r>
      <w:r>
        <w:rPr>
          <w:bCs/>
          <w:i/>
          <w:iCs/>
        </w:rPr>
        <w:t>s</w:t>
      </w:r>
      <w:r w:rsidRPr="004A48BB">
        <w:rPr>
          <w:bCs/>
          <w:i/>
          <w:iCs/>
        </w:rPr>
        <w:t xml:space="preserve"> with implementing partners</w:t>
      </w:r>
      <w:r>
        <w:rPr>
          <w:bCs/>
          <w:i/>
          <w:iCs/>
        </w:rPr>
        <w:t xml:space="preserve"> been initiated to provide case management services to these children and youth. These partners will also </w:t>
      </w:r>
      <w:r w:rsidR="00D66516">
        <w:rPr>
          <w:bCs/>
          <w:i/>
          <w:iCs/>
        </w:rPr>
        <w:t xml:space="preserve">build the </w:t>
      </w:r>
      <w:r>
        <w:rPr>
          <w:bCs/>
          <w:i/>
          <w:iCs/>
        </w:rPr>
        <w:t xml:space="preserve">capacity </w:t>
      </w:r>
      <w:r w:rsidR="00D66516">
        <w:rPr>
          <w:bCs/>
          <w:i/>
          <w:iCs/>
        </w:rPr>
        <w:t xml:space="preserve">of </w:t>
      </w:r>
      <w:r>
        <w:rPr>
          <w:bCs/>
          <w:i/>
          <w:iCs/>
        </w:rPr>
        <w:t xml:space="preserve">state social workers </w:t>
      </w:r>
      <w:r w:rsidR="00A07A5E">
        <w:rPr>
          <w:bCs/>
          <w:i/>
          <w:iCs/>
        </w:rPr>
        <w:t xml:space="preserve">for sustainability purposes. </w:t>
      </w:r>
    </w:p>
    <w:p w14:paraId="0D6759C4" w14:textId="50EB5C84" w:rsidR="00E07CAD" w:rsidRDefault="00E07CAD" w:rsidP="00E07CAD">
      <w:pPr>
        <w:ind w:left="-720"/>
        <w:jc w:val="both"/>
        <w:rPr>
          <w:b/>
        </w:rPr>
      </w:pPr>
    </w:p>
    <w:p w14:paraId="70490326" w14:textId="2171BDAA" w:rsidR="00E07CAD" w:rsidRPr="001D3136" w:rsidRDefault="00E07CAD" w:rsidP="00E07CAD">
      <w:pPr>
        <w:ind w:left="-720"/>
        <w:jc w:val="both"/>
        <w:rPr>
          <w:bCs/>
          <w:i/>
          <w:iCs/>
        </w:rPr>
      </w:pPr>
      <w:r w:rsidRPr="001D3136">
        <w:rPr>
          <w:bCs/>
          <w:i/>
          <w:iCs/>
        </w:rPr>
        <w:t>In addition, to increase awareness on human rights, in particular women’s and children’s rights</w:t>
      </w:r>
      <w:r w:rsidR="001D3136">
        <w:rPr>
          <w:bCs/>
          <w:i/>
          <w:iCs/>
        </w:rPr>
        <w:t>,</w:t>
      </w:r>
      <w:r w:rsidRPr="001D3136">
        <w:rPr>
          <w:bCs/>
          <w:i/>
          <w:iCs/>
        </w:rPr>
        <w:t xml:space="preserve"> in the implementatio</w:t>
      </w:r>
      <w:r w:rsidR="004A48BB">
        <w:rPr>
          <w:bCs/>
          <w:i/>
          <w:iCs/>
        </w:rPr>
        <w:t>n</w:t>
      </w:r>
      <w:r w:rsidRPr="001D3136">
        <w:rPr>
          <w:bCs/>
          <w:i/>
          <w:iCs/>
        </w:rPr>
        <w:t xml:space="preserve"> sites – where the knowledge gap of the same is vast – the Child Act 2008 ha</w:t>
      </w:r>
      <w:r w:rsidR="00D66516">
        <w:rPr>
          <w:bCs/>
          <w:i/>
          <w:iCs/>
        </w:rPr>
        <w:t>s</w:t>
      </w:r>
      <w:r w:rsidRPr="001D3136">
        <w:rPr>
          <w:bCs/>
          <w:i/>
          <w:iCs/>
        </w:rPr>
        <w:t xml:space="preserve"> been printed for dissemination </w:t>
      </w:r>
      <w:r w:rsidR="00D66516">
        <w:rPr>
          <w:bCs/>
          <w:i/>
          <w:iCs/>
        </w:rPr>
        <w:t>and</w:t>
      </w:r>
      <w:r w:rsidRPr="001D3136">
        <w:rPr>
          <w:bCs/>
          <w:i/>
          <w:iCs/>
        </w:rPr>
        <w:t xml:space="preserve"> the work </w:t>
      </w:r>
      <w:r w:rsidR="001D3136">
        <w:rPr>
          <w:bCs/>
          <w:i/>
          <w:iCs/>
        </w:rPr>
        <w:t>on</w:t>
      </w:r>
      <w:r w:rsidRPr="001D3136">
        <w:rPr>
          <w:bCs/>
          <w:i/>
          <w:iCs/>
        </w:rPr>
        <w:t xml:space="preserve"> development o</w:t>
      </w:r>
      <w:r w:rsidR="001D3136">
        <w:rPr>
          <w:bCs/>
          <w:i/>
          <w:iCs/>
        </w:rPr>
        <w:t>f</w:t>
      </w:r>
      <w:r w:rsidRPr="001D3136">
        <w:rPr>
          <w:bCs/>
          <w:i/>
          <w:iCs/>
        </w:rPr>
        <w:t xml:space="preserve"> </w:t>
      </w:r>
      <w:r w:rsidR="00D66516">
        <w:rPr>
          <w:bCs/>
          <w:i/>
          <w:iCs/>
        </w:rPr>
        <w:t>Information, Education and Communication (</w:t>
      </w:r>
      <w:r w:rsidRPr="001D3136">
        <w:rPr>
          <w:bCs/>
          <w:i/>
          <w:iCs/>
        </w:rPr>
        <w:t>IEC</w:t>
      </w:r>
      <w:r w:rsidR="00D66516">
        <w:rPr>
          <w:bCs/>
          <w:i/>
          <w:iCs/>
        </w:rPr>
        <w:t>)</w:t>
      </w:r>
      <w:r w:rsidRPr="001D3136">
        <w:rPr>
          <w:bCs/>
          <w:i/>
          <w:iCs/>
        </w:rPr>
        <w:t xml:space="preserve"> material</w:t>
      </w:r>
      <w:r w:rsidR="00D66516">
        <w:rPr>
          <w:bCs/>
          <w:i/>
          <w:iCs/>
        </w:rPr>
        <w:t>s</w:t>
      </w:r>
      <w:r w:rsidRPr="001D3136">
        <w:rPr>
          <w:bCs/>
          <w:i/>
          <w:iCs/>
        </w:rPr>
        <w:t xml:space="preserve"> </w:t>
      </w:r>
      <w:r w:rsidR="001D3136" w:rsidRPr="001D3136">
        <w:rPr>
          <w:bCs/>
          <w:i/>
          <w:iCs/>
        </w:rPr>
        <w:t xml:space="preserve">initiated. </w:t>
      </w:r>
      <w:r w:rsidR="001D3136">
        <w:rPr>
          <w:bCs/>
          <w:i/>
          <w:iCs/>
        </w:rPr>
        <w:t xml:space="preserve">It is of fundamental importance to spread information on human rights for the community members to know which acts violate these rights. This aims to contribute to a broader understanding of accountability, resulting in decreased violence and better </w:t>
      </w:r>
      <w:r w:rsidR="004A48BB">
        <w:rPr>
          <w:bCs/>
          <w:i/>
          <w:iCs/>
        </w:rPr>
        <w:t xml:space="preserve">conditions for sustainable peace. This knowledge needs to be increased in many different levels. Hence, the material will be used for different awareness raising events, including radio shows, sport events, workshops and trainings, targeting a broad scope of individuals, including community members, children, parents, traditional and religious leaders, justice actors. </w:t>
      </w:r>
    </w:p>
    <w:p w14:paraId="65C9CACF" w14:textId="77777777" w:rsidR="00794263" w:rsidRPr="00627A1C" w:rsidRDefault="00794263" w:rsidP="00627A1C">
      <w:pPr>
        <w:ind w:left="-720"/>
        <w:rPr>
          <w:b/>
        </w:rPr>
      </w:pPr>
    </w:p>
    <w:p w14:paraId="3D4B37AC" w14:textId="77777777" w:rsidR="00161D02" w:rsidRPr="00627A1C" w:rsidRDefault="00627A1C" w:rsidP="00627A1C">
      <w:pPr>
        <w:ind w:left="-720"/>
        <w:rPr>
          <w:b/>
        </w:rPr>
      </w:pPr>
      <w:r w:rsidRPr="00627A1C">
        <w:rPr>
          <w:b/>
          <w:bCs/>
          <w:color w:val="000000"/>
          <w:lang w:val="en-US" w:eastAsia="en-US"/>
        </w:rPr>
        <w:t>Indicate any additional analysis on how Gender Equality and Women’s Empowerment and/or Youth Inclusion and Responsiveness has been ensured under this Outcome</w:t>
      </w:r>
      <w:r w:rsidR="00161D02" w:rsidRPr="00627A1C">
        <w:rPr>
          <w:b/>
        </w:rPr>
        <w:t xml:space="preserve">: </w:t>
      </w:r>
      <w:r w:rsidR="00161D02" w:rsidRPr="00627A1C">
        <w:rPr>
          <w:i/>
        </w:rPr>
        <w:t>(</w:t>
      </w:r>
      <w:proofErr w:type="gramStart"/>
      <w:r w:rsidR="00161D02" w:rsidRPr="00627A1C">
        <w:rPr>
          <w:i/>
        </w:rPr>
        <w:t>1000 character</w:t>
      </w:r>
      <w:proofErr w:type="gramEnd"/>
      <w:r w:rsidR="00161D02" w:rsidRPr="00627A1C">
        <w:rPr>
          <w:i/>
        </w:rPr>
        <w:t xml:space="preserve"> limit)</w:t>
      </w:r>
    </w:p>
    <w:p w14:paraId="09A3A0A6" w14:textId="2385E17A" w:rsidR="00161D02" w:rsidRPr="001956CD" w:rsidRDefault="001C7F7D" w:rsidP="003839E9">
      <w:pPr>
        <w:ind w:left="-720"/>
        <w:jc w:val="both"/>
        <w:rPr>
          <w:bCs/>
          <w:i/>
          <w:iCs/>
        </w:rPr>
      </w:pPr>
      <w:r w:rsidRPr="009B3882">
        <w:rPr>
          <w:bCs/>
          <w:i/>
          <w:iCs/>
        </w:rPr>
        <w:t>In line with the gender marker score 2 of this project, gender equality is prioritised as a</w:t>
      </w:r>
      <w:r>
        <w:rPr>
          <w:bCs/>
          <w:i/>
          <w:iCs/>
        </w:rPr>
        <w:t xml:space="preserve"> significant objective with a</w:t>
      </w:r>
      <w:r w:rsidRPr="00520E6F">
        <w:rPr>
          <w:bCs/>
          <w:i/>
          <w:iCs/>
        </w:rPr>
        <w:t xml:space="preserve"> target of 50</w:t>
      </w:r>
      <w:r w:rsidR="00D66516">
        <w:rPr>
          <w:bCs/>
          <w:i/>
          <w:iCs/>
        </w:rPr>
        <w:t xml:space="preserve"> per cent</w:t>
      </w:r>
      <w:r w:rsidRPr="00520E6F">
        <w:rPr>
          <w:bCs/>
          <w:i/>
          <w:iCs/>
        </w:rPr>
        <w:t xml:space="preserve"> women/young girls</w:t>
      </w:r>
      <w:r>
        <w:rPr>
          <w:bCs/>
          <w:i/>
          <w:iCs/>
        </w:rPr>
        <w:t xml:space="preserve"> to be reached across all activities.</w:t>
      </w:r>
      <w:r w:rsidRPr="00520E6F">
        <w:rPr>
          <w:bCs/>
          <w:i/>
          <w:iCs/>
        </w:rPr>
        <w:t xml:space="preserve"> </w:t>
      </w:r>
      <w:r>
        <w:rPr>
          <w:bCs/>
          <w:i/>
          <w:iCs/>
        </w:rPr>
        <w:t>The</w:t>
      </w:r>
      <w:r w:rsidRPr="00520E6F">
        <w:rPr>
          <w:bCs/>
          <w:i/>
          <w:iCs/>
        </w:rPr>
        <w:t xml:space="preserve"> inclusion of youth </w:t>
      </w:r>
      <w:r>
        <w:rPr>
          <w:bCs/>
          <w:i/>
          <w:iCs/>
        </w:rPr>
        <w:t xml:space="preserve">aged </w:t>
      </w:r>
      <w:r w:rsidRPr="00520E6F">
        <w:rPr>
          <w:bCs/>
          <w:i/>
          <w:iCs/>
        </w:rPr>
        <w:t>18-32</w:t>
      </w:r>
      <w:r>
        <w:rPr>
          <w:bCs/>
          <w:i/>
          <w:iCs/>
        </w:rPr>
        <w:t xml:space="preserve"> years</w:t>
      </w:r>
      <w:r w:rsidRPr="00520E6F">
        <w:rPr>
          <w:bCs/>
          <w:i/>
          <w:iCs/>
        </w:rPr>
        <w:t xml:space="preserve"> has </w:t>
      </w:r>
      <w:r>
        <w:rPr>
          <w:bCs/>
          <w:i/>
          <w:iCs/>
        </w:rPr>
        <w:t xml:space="preserve">also </w:t>
      </w:r>
      <w:r w:rsidRPr="00520E6F">
        <w:rPr>
          <w:bCs/>
          <w:i/>
          <w:iCs/>
        </w:rPr>
        <w:t xml:space="preserve">been set </w:t>
      </w:r>
      <w:r>
        <w:rPr>
          <w:bCs/>
          <w:i/>
          <w:iCs/>
        </w:rPr>
        <w:t xml:space="preserve">as a priority focus group </w:t>
      </w:r>
      <w:r w:rsidRPr="00520E6F">
        <w:rPr>
          <w:bCs/>
          <w:i/>
          <w:iCs/>
        </w:rPr>
        <w:t xml:space="preserve">across all </w:t>
      </w:r>
      <w:r>
        <w:rPr>
          <w:bCs/>
          <w:i/>
          <w:iCs/>
        </w:rPr>
        <w:t xml:space="preserve">relevant </w:t>
      </w:r>
      <w:r w:rsidRPr="00520E6F">
        <w:rPr>
          <w:bCs/>
          <w:i/>
          <w:iCs/>
        </w:rPr>
        <w:t>activities</w:t>
      </w:r>
      <w:r w:rsidRPr="00D975F1">
        <w:rPr>
          <w:bCs/>
          <w:i/>
          <w:iCs/>
        </w:rPr>
        <w:t xml:space="preserve">. Also, to further promote gender equality, the recruitment of qualified female personnel has been encouraged to ensure appropriate representation and to further </w:t>
      </w:r>
      <w:r>
        <w:rPr>
          <w:bCs/>
          <w:i/>
          <w:iCs/>
        </w:rPr>
        <w:t xml:space="preserve">promote </w:t>
      </w:r>
      <w:r w:rsidRPr="00D975F1">
        <w:rPr>
          <w:bCs/>
          <w:i/>
          <w:iCs/>
        </w:rPr>
        <w:t xml:space="preserve">gender </w:t>
      </w:r>
      <w:r>
        <w:rPr>
          <w:bCs/>
          <w:i/>
          <w:iCs/>
        </w:rPr>
        <w:t>equality</w:t>
      </w:r>
      <w:r w:rsidRPr="00D975F1">
        <w:rPr>
          <w:bCs/>
          <w:i/>
          <w:iCs/>
        </w:rPr>
        <w:t xml:space="preserve"> </w:t>
      </w:r>
      <w:r>
        <w:rPr>
          <w:bCs/>
          <w:i/>
          <w:iCs/>
        </w:rPr>
        <w:t>throughout and across</w:t>
      </w:r>
      <w:r w:rsidRPr="00D975F1">
        <w:rPr>
          <w:bCs/>
          <w:i/>
          <w:iCs/>
        </w:rPr>
        <w:t xml:space="preserve"> the project.</w:t>
      </w:r>
      <w:r>
        <w:rPr>
          <w:b/>
          <w:i/>
          <w:iCs/>
        </w:rPr>
        <w:t xml:space="preserve"> </w:t>
      </w:r>
      <w:r>
        <w:rPr>
          <w:bCs/>
          <w:i/>
          <w:iCs/>
        </w:rPr>
        <w:t>Local c</w:t>
      </w:r>
      <w:r w:rsidRPr="00520E6F">
        <w:rPr>
          <w:bCs/>
          <w:i/>
          <w:iCs/>
        </w:rPr>
        <w:t xml:space="preserve">ounterparts </w:t>
      </w:r>
      <w:r>
        <w:rPr>
          <w:bCs/>
          <w:i/>
          <w:iCs/>
        </w:rPr>
        <w:t xml:space="preserve">also </w:t>
      </w:r>
      <w:r w:rsidRPr="00520E6F">
        <w:rPr>
          <w:bCs/>
          <w:i/>
          <w:iCs/>
        </w:rPr>
        <w:lastRenderedPageBreak/>
        <w:t>aim to actively engage local leaders to promote the inclusion of women and girls</w:t>
      </w:r>
      <w:r>
        <w:rPr>
          <w:bCs/>
          <w:i/>
          <w:iCs/>
        </w:rPr>
        <w:t xml:space="preserve">, as well as </w:t>
      </w:r>
      <w:r w:rsidRPr="00520E6F">
        <w:rPr>
          <w:bCs/>
          <w:i/>
          <w:iCs/>
        </w:rPr>
        <w:t xml:space="preserve">youth, </w:t>
      </w:r>
      <w:r>
        <w:rPr>
          <w:bCs/>
          <w:i/>
          <w:iCs/>
        </w:rPr>
        <w:t xml:space="preserve">to </w:t>
      </w:r>
      <w:r w:rsidRPr="00520E6F">
        <w:rPr>
          <w:bCs/>
          <w:i/>
          <w:iCs/>
        </w:rPr>
        <w:t>ensur</w:t>
      </w:r>
      <w:r>
        <w:rPr>
          <w:bCs/>
          <w:i/>
          <w:iCs/>
        </w:rPr>
        <w:t>e</w:t>
      </w:r>
      <w:r w:rsidRPr="00520E6F">
        <w:rPr>
          <w:bCs/>
          <w:i/>
          <w:iCs/>
        </w:rPr>
        <w:t xml:space="preserve"> their participation in decision making processes</w:t>
      </w:r>
      <w:r>
        <w:rPr>
          <w:bCs/>
          <w:i/>
          <w:iCs/>
        </w:rPr>
        <w:t xml:space="preserve"> not only in project activities, but more generally across the civic space.</w:t>
      </w:r>
    </w:p>
    <w:p w14:paraId="6556A7A4" w14:textId="77777777" w:rsidR="00323ABC" w:rsidRPr="00627A1C" w:rsidRDefault="00323ABC" w:rsidP="007E4FA1">
      <w:pPr>
        <w:rPr>
          <w:b/>
        </w:rPr>
      </w:pPr>
    </w:p>
    <w:p w14:paraId="486A2647" w14:textId="0C302128" w:rsidR="00D3351A" w:rsidRPr="00627A1C" w:rsidRDefault="00D3351A" w:rsidP="00D3351A">
      <w:pPr>
        <w:ind w:left="-720"/>
        <w:rPr>
          <w:b/>
        </w:rPr>
      </w:pPr>
      <w:r w:rsidRPr="00627A1C">
        <w:rPr>
          <w:b/>
          <w:u w:val="single"/>
        </w:rPr>
        <w:t>Outcome 2:</w:t>
      </w:r>
      <w:r w:rsidRPr="00627A1C">
        <w:rPr>
          <w:b/>
        </w:rPr>
        <w:t xml:space="preserve">  </w:t>
      </w:r>
      <w:r w:rsidR="00597D99" w:rsidRPr="000E379A">
        <w:rPr>
          <w:b/>
        </w:rPr>
        <w:t xml:space="preserve">Target communities in Aweil, Juba, </w:t>
      </w:r>
      <w:proofErr w:type="spellStart"/>
      <w:r w:rsidR="00597D99" w:rsidRPr="000E379A">
        <w:rPr>
          <w:b/>
        </w:rPr>
        <w:t>Bor</w:t>
      </w:r>
      <w:proofErr w:type="spellEnd"/>
      <w:r w:rsidR="00597D99" w:rsidRPr="000E379A">
        <w:rPr>
          <w:b/>
        </w:rPr>
        <w:t>/Pibor and Bentiu have enhanced trust in the formal law enforcement system leading to a stronger social contract between the state and its children and youth</w:t>
      </w:r>
    </w:p>
    <w:p w14:paraId="2B4B5A9F" w14:textId="77777777" w:rsidR="00D3351A" w:rsidRPr="00627A1C" w:rsidRDefault="00D3351A" w:rsidP="00D3351A">
      <w:pPr>
        <w:ind w:left="-720"/>
        <w:rPr>
          <w:b/>
        </w:rPr>
      </w:pPr>
    </w:p>
    <w:p w14:paraId="04E03DAA" w14:textId="5289A37F" w:rsidR="00B0370E" w:rsidRPr="00627A1C" w:rsidRDefault="00B0370E" w:rsidP="00B0370E">
      <w:pPr>
        <w:ind w:left="-720"/>
        <w:rPr>
          <w:b/>
        </w:rPr>
      </w:pPr>
      <w:r w:rsidRPr="00627A1C">
        <w:rPr>
          <w:b/>
        </w:rPr>
        <w:t xml:space="preserve">Rate the </w:t>
      </w:r>
      <w:proofErr w:type="gramStart"/>
      <w:r w:rsidRPr="00627A1C">
        <w:rPr>
          <w:b/>
        </w:rPr>
        <w:t>current status</w:t>
      </w:r>
      <w:proofErr w:type="gramEnd"/>
      <w:r w:rsidRPr="00627A1C">
        <w:rPr>
          <w:b/>
        </w:rPr>
        <w:t xml:space="preserve"> of the outcome progress: </w:t>
      </w:r>
      <w:r w:rsidR="00597D99">
        <w:rPr>
          <w:b/>
        </w:rPr>
        <w:fldChar w:fldCharType="begin">
          <w:ffData>
            <w:name w:val=""/>
            <w:enabled/>
            <w:calcOnExit w:val="0"/>
            <w:ddList>
              <w:listEntry w:val="on track"/>
              <w:listEntry w:val="Please select "/>
              <w:listEntry w:val="on track with significant peacebuilding results"/>
              <w:listEntry w:val="off track"/>
            </w:ddList>
          </w:ffData>
        </w:fldChar>
      </w:r>
      <w:r w:rsidR="00597D99">
        <w:rPr>
          <w:b/>
        </w:rPr>
        <w:instrText xml:space="preserve"> FORMDROPDOWN </w:instrText>
      </w:r>
      <w:r w:rsidR="001E03EE">
        <w:rPr>
          <w:b/>
        </w:rPr>
      </w:r>
      <w:r w:rsidR="001E03EE">
        <w:rPr>
          <w:b/>
        </w:rPr>
        <w:fldChar w:fldCharType="separate"/>
      </w:r>
      <w:r w:rsidR="00597D99">
        <w:rPr>
          <w:b/>
        </w:rPr>
        <w:fldChar w:fldCharType="end"/>
      </w:r>
    </w:p>
    <w:p w14:paraId="29AA4334" w14:textId="77777777" w:rsidR="00B0370E" w:rsidRPr="00627A1C" w:rsidRDefault="00B0370E" w:rsidP="00D3351A">
      <w:pPr>
        <w:ind w:left="-720"/>
        <w:rPr>
          <w:b/>
        </w:rPr>
      </w:pPr>
    </w:p>
    <w:p w14:paraId="03E0EE52" w14:textId="77777777" w:rsidR="00627A1C" w:rsidRPr="00627A1C" w:rsidRDefault="00627A1C" w:rsidP="00627A1C">
      <w:pPr>
        <w:ind w:left="-720"/>
        <w:jc w:val="both"/>
        <w:rPr>
          <w:i/>
        </w:rPr>
      </w:pPr>
      <w:r w:rsidRPr="00627A1C">
        <w:rPr>
          <w:b/>
        </w:rPr>
        <w:t xml:space="preserve">Progress summary: </w:t>
      </w:r>
      <w:r w:rsidRPr="00627A1C">
        <w:rPr>
          <w:i/>
        </w:rPr>
        <w:t>(</w:t>
      </w:r>
      <w:proofErr w:type="gramStart"/>
      <w:r w:rsidRPr="00627A1C">
        <w:rPr>
          <w:i/>
        </w:rPr>
        <w:t>3000 character</w:t>
      </w:r>
      <w:proofErr w:type="gramEnd"/>
      <w:r w:rsidRPr="00627A1C">
        <w:rPr>
          <w:i/>
        </w:rPr>
        <w:t xml:space="preserve"> limit)</w:t>
      </w:r>
    </w:p>
    <w:p w14:paraId="26458F85" w14:textId="6227BA11" w:rsidR="009D5200" w:rsidRPr="008D7406" w:rsidRDefault="009D5200" w:rsidP="009D5200">
      <w:pPr>
        <w:ind w:left="-720"/>
        <w:jc w:val="both"/>
        <w:rPr>
          <w:i/>
          <w:iCs/>
        </w:rPr>
      </w:pPr>
      <w:r w:rsidRPr="008D7406">
        <w:rPr>
          <w:i/>
          <w:iCs/>
        </w:rPr>
        <w:t xml:space="preserve">To protect and defend the rights of juveniles and to promote skill development, rehabilitation and reintegration of children in conflict with the law, vocational training materials are procured for vocational training. </w:t>
      </w:r>
      <w:r w:rsidR="00002A69" w:rsidRPr="008D7406">
        <w:rPr>
          <w:i/>
          <w:iCs/>
        </w:rPr>
        <w:t>Sixty-nine</w:t>
      </w:r>
      <w:r w:rsidRPr="008D7406">
        <w:rPr>
          <w:i/>
          <w:iCs/>
        </w:rPr>
        <w:t xml:space="preserve"> juveniles </w:t>
      </w:r>
      <w:r w:rsidR="00002A69">
        <w:rPr>
          <w:i/>
          <w:iCs/>
        </w:rPr>
        <w:t>were</w:t>
      </w:r>
      <w:r w:rsidRPr="008D7406">
        <w:rPr>
          <w:i/>
          <w:iCs/>
        </w:rPr>
        <w:t xml:space="preserve"> selected for the first phase</w:t>
      </w:r>
      <w:r w:rsidR="00F6459E" w:rsidRPr="008D7406">
        <w:rPr>
          <w:i/>
          <w:iCs/>
        </w:rPr>
        <w:t xml:space="preserve">. </w:t>
      </w:r>
      <w:r w:rsidRPr="008D7406">
        <w:rPr>
          <w:i/>
          <w:iCs/>
        </w:rPr>
        <w:t xml:space="preserve">Further, two juvenile courts in Juba were furnished and are operational. A total of 82 juvenile cases were registered, and during the reporting period, 38 juvenile cases </w:t>
      </w:r>
      <w:r w:rsidR="008D7406">
        <w:rPr>
          <w:i/>
          <w:iCs/>
        </w:rPr>
        <w:t>were</w:t>
      </w:r>
      <w:r w:rsidRPr="008D7406">
        <w:rPr>
          <w:i/>
          <w:iCs/>
        </w:rPr>
        <w:t xml:space="preserve"> concluded.</w:t>
      </w:r>
    </w:p>
    <w:p w14:paraId="559F9CE2" w14:textId="77777777" w:rsidR="009D5200" w:rsidRPr="008D7406" w:rsidRDefault="009D5200" w:rsidP="009D5200">
      <w:pPr>
        <w:ind w:left="-720"/>
        <w:jc w:val="both"/>
        <w:rPr>
          <w:i/>
          <w:iCs/>
        </w:rPr>
      </w:pPr>
    </w:p>
    <w:p w14:paraId="67527373" w14:textId="377B51AC" w:rsidR="009D5200" w:rsidRPr="008D7406" w:rsidRDefault="009D5200" w:rsidP="009D5200">
      <w:pPr>
        <w:ind w:left="-720"/>
        <w:jc w:val="both"/>
        <w:rPr>
          <w:i/>
          <w:iCs/>
        </w:rPr>
      </w:pPr>
      <w:r w:rsidRPr="008D7406">
        <w:rPr>
          <w:i/>
          <w:iCs/>
        </w:rPr>
        <w:t>Sixty</w:t>
      </w:r>
      <w:r w:rsidR="008D7406">
        <w:rPr>
          <w:i/>
          <w:iCs/>
        </w:rPr>
        <w:t xml:space="preserve"> </w:t>
      </w:r>
      <w:r w:rsidR="008D7406" w:rsidRPr="008D7406">
        <w:rPr>
          <w:i/>
          <w:iCs/>
        </w:rPr>
        <w:t>(13 females)</w:t>
      </w:r>
      <w:r w:rsidRPr="008D7406">
        <w:rPr>
          <w:i/>
          <w:iCs/>
        </w:rPr>
        <w:t xml:space="preserve"> formal and informal justice actors </w:t>
      </w:r>
      <w:r w:rsidR="008D7406">
        <w:rPr>
          <w:i/>
          <w:iCs/>
        </w:rPr>
        <w:t xml:space="preserve">from </w:t>
      </w:r>
      <w:proofErr w:type="spellStart"/>
      <w:r w:rsidR="008D7406">
        <w:rPr>
          <w:i/>
          <w:iCs/>
        </w:rPr>
        <w:t>Bor</w:t>
      </w:r>
      <w:proofErr w:type="spellEnd"/>
      <w:r w:rsidR="008D7406">
        <w:rPr>
          <w:i/>
          <w:iCs/>
        </w:rPr>
        <w:t xml:space="preserve"> and Aweil </w:t>
      </w:r>
      <w:r w:rsidRPr="008D7406">
        <w:rPr>
          <w:i/>
          <w:iCs/>
        </w:rPr>
        <w:t xml:space="preserve">were trained on </w:t>
      </w:r>
      <w:r w:rsidR="008D7406">
        <w:rPr>
          <w:i/>
          <w:iCs/>
        </w:rPr>
        <w:t xml:space="preserve">children’s rights </w:t>
      </w:r>
      <w:r w:rsidRPr="008D7406">
        <w:rPr>
          <w:i/>
          <w:iCs/>
        </w:rPr>
        <w:t xml:space="preserve">for the first time. </w:t>
      </w:r>
    </w:p>
    <w:p w14:paraId="3A0C9177" w14:textId="77777777" w:rsidR="009D5200" w:rsidRPr="008D7406" w:rsidRDefault="009D5200" w:rsidP="009D5200">
      <w:pPr>
        <w:ind w:left="-720"/>
        <w:jc w:val="both"/>
        <w:rPr>
          <w:i/>
          <w:iCs/>
        </w:rPr>
      </w:pPr>
    </w:p>
    <w:p w14:paraId="0F355148" w14:textId="15909674" w:rsidR="009D5200" w:rsidRPr="008D7406" w:rsidRDefault="009D5200" w:rsidP="009D5200">
      <w:pPr>
        <w:ind w:left="-720"/>
        <w:jc w:val="both"/>
        <w:rPr>
          <w:i/>
          <w:iCs/>
        </w:rPr>
      </w:pPr>
      <w:bookmarkStart w:id="12" w:name="_Hlk54187859"/>
      <w:r w:rsidRPr="008D7406">
        <w:rPr>
          <w:i/>
          <w:iCs/>
        </w:rPr>
        <w:t>The project partnered with FODAG in Juba</w:t>
      </w:r>
      <w:r w:rsidR="00D66516">
        <w:rPr>
          <w:i/>
          <w:iCs/>
        </w:rPr>
        <w:t>,</w:t>
      </w:r>
      <w:r w:rsidRPr="008D7406">
        <w:rPr>
          <w:i/>
          <w:iCs/>
        </w:rPr>
        <w:t xml:space="preserve"> </w:t>
      </w:r>
      <w:r w:rsidR="00EC4761" w:rsidRPr="008D7406">
        <w:rPr>
          <w:i/>
          <w:iCs/>
        </w:rPr>
        <w:t>which</w:t>
      </w:r>
      <w:r w:rsidRPr="008D7406">
        <w:rPr>
          <w:i/>
          <w:iCs/>
        </w:rPr>
        <w:t xml:space="preserve"> raised awareness on the rights of children for the justice actors, including </w:t>
      </w:r>
      <w:r w:rsidR="00D66516">
        <w:rPr>
          <w:i/>
          <w:iCs/>
        </w:rPr>
        <w:t>j</w:t>
      </w:r>
      <w:r w:rsidRPr="008D7406">
        <w:rPr>
          <w:i/>
          <w:iCs/>
        </w:rPr>
        <w:t xml:space="preserve">udges, </w:t>
      </w:r>
      <w:r w:rsidR="00D66516">
        <w:rPr>
          <w:i/>
          <w:iCs/>
        </w:rPr>
        <w:t>s</w:t>
      </w:r>
      <w:r w:rsidRPr="008D7406">
        <w:rPr>
          <w:i/>
          <w:iCs/>
        </w:rPr>
        <w:t>ocial workers, youth leaders, traditional chiefs, women</w:t>
      </w:r>
      <w:r w:rsidR="00D66516">
        <w:rPr>
          <w:i/>
          <w:iCs/>
        </w:rPr>
        <w:t>’s</w:t>
      </w:r>
      <w:r w:rsidRPr="008D7406">
        <w:rPr>
          <w:i/>
          <w:iCs/>
        </w:rPr>
        <w:t xml:space="preserve"> groups and civil society. </w:t>
      </w:r>
      <w:bookmarkEnd w:id="12"/>
      <w:r w:rsidR="00D66516">
        <w:rPr>
          <w:i/>
          <w:iCs/>
        </w:rPr>
        <w:t>Awareness</w:t>
      </w:r>
      <w:r w:rsidR="00D66516" w:rsidRPr="008D7406">
        <w:rPr>
          <w:i/>
          <w:iCs/>
        </w:rPr>
        <w:t xml:space="preserve"> </w:t>
      </w:r>
      <w:r w:rsidRPr="008D7406">
        <w:rPr>
          <w:i/>
          <w:iCs/>
        </w:rPr>
        <w:t>was achieved through campaigns and distribution of 500 fact sheets that provided answers to frequently asked questions on juvenile justice</w:t>
      </w:r>
      <w:r w:rsidR="00991366" w:rsidRPr="008D7406">
        <w:rPr>
          <w:i/>
          <w:iCs/>
        </w:rPr>
        <w:t>.</w:t>
      </w:r>
      <w:r w:rsidRPr="008D7406">
        <w:rPr>
          <w:i/>
          <w:iCs/>
        </w:rPr>
        <w:t xml:space="preserve"> FODAG additionally conducted prison visitations in </w:t>
      </w:r>
      <w:r w:rsidR="00D66516">
        <w:rPr>
          <w:i/>
          <w:iCs/>
        </w:rPr>
        <w:t>three</w:t>
      </w:r>
      <w:r w:rsidR="00D66516" w:rsidRPr="008D7406">
        <w:rPr>
          <w:i/>
          <w:iCs/>
        </w:rPr>
        <w:t xml:space="preserve"> </w:t>
      </w:r>
      <w:r w:rsidRPr="008D7406">
        <w:rPr>
          <w:i/>
          <w:iCs/>
        </w:rPr>
        <w:t>prisons in Juba</w:t>
      </w:r>
      <w:r w:rsidR="00D66516">
        <w:rPr>
          <w:i/>
          <w:iCs/>
        </w:rPr>
        <w:t>,</w:t>
      </w:r>
      <w:r w:rsidRPr="008D7406">
        <w:rPr>
          <w:i/>
          <w:iCs/>
        </w:rPr>
        <w:t xml:space="preserve"> identified seven</w:t>
      </w:r>
      <w:r w:rsidR="00EC4761" w:rsidRPr="008D7406">
        <w:rPr>
          <w:i/>
          <w:iCs/>
        </w:rPr>
        <w:t xml:space="preserve"> </w:t>
      </w:r>
      <w:r w:rsidRPr="008D7406">
        <w:rPr>
          <w:i/>
          <w:iCs/>
        </w:rPr>
        <w:t xml:space="preserve">children under remand charged with various offences and FODAG lawyers are following up to ensure </w:t>
      </w:r>
      <w:r w:rsidR="00C339B4">
        <w:rPr>
          <w:i/>
          <w:iCs/>
        </w:rPr>
        <w:t xml:space="preserve">that they receive </w:t>
      </w:r>
      <w:r w:rsidRPr="008D7406">
        <w:rPr>
          <w:i/>
          <w:iCs/>
        </w:rPr>
        <w:t xml:space="preserve">a fair trial. </w:t>
      </w:r>
    </w:p>
    <w:p w14:paraId="0B7C02D6" w14:textId="77777777" w:rsidR="009D5200" w:rsidRPr="008D7406" w:rsidRDefault="009D5200" w:rsidP="009D5200">
      <w:pPr>
        <w:ind w:left="-720"/>
        <w:jc w:val="both"/>
        <w:rPr>
          <w:i/>
          <w:iCs/>
        </w:rPr>
      </w:pPr>
    </w:p>
    <w:p w14:paraId="2F8590C1" w14:textId="2CCCEFB7" w:rsidR="009D5200" w:rsidRPr="008D7406" w:rsidRDefault="00991366" w:rsidP="009D5200">
      <w:pPr>
        <w:ind w:left="-720"/>
        <w:jc w:val="both"/>
        <w:rPr>
          <w:i/>
          <w:iCs/>
        </w:rPr>
      </w:pPr>
      <w:r w:rsidRPr="008D7406">
        <w:rPr>
          <w:i/>
          <w:iCs/>
        </w:rPr>
        <w:t>T</w:t>
      </w:r>
      <w:r w:rsidR="009D5200" w:rsidRPr="008D7406">
        <w:rPr>
          <w:i/>
          <w:iCs/>
        </w:rPr>
        <w:t xml:space="preserve">he project supported the establishment of Police Community Relations Committees in Bentiu and </w:t>
      </w:r>
      <w:proofErr w:type="spellStart"/>
      <w:r w:rsidR="009D5200" w:rsidRPr="008D7406">
        <w:rPr>
          <w:i/>
          <w:iCs/>
        </w:rPr>
        <w:t>Rubkona</w:t>
      </w:r>
      <w:proofErr w:type="spellEnd"/>
      <w:r w:rsidR="009D5200" w:rsidRPr="008D7406">
        <w:rPr>
          <w:i/>
          <w:iCs/>
        </w:rPr>
        <w:t xml:space="preserve"> through a partnership with HRSS. In partnership with </w:t>
      </w:r>
      <w:r w:rsidR="00C339B4">
        <w:rPr>
          <w:i/>
          <w:iCs/>
        </w:rPr>
        <w:t>HRSS</w:t>
      </w:r>
      <w:r w:rsidR="009D5200" w:rsidRPr="008D7406">
        <w:rPr>
          <w:i/>
          <w:iCs/>
        </w:rPr>
        <w:t xml:space="preserve">, the project facilitated a total of </w:t>
      </w:r>
      <w:r w:rsidR="00C339B4">
        <w:rPr>
          <w:i/>
          <w:iCs/>
        </w:rPr>
        <w:t>two</w:t>
      </w:r>
      <w:r w:rsidR="00C339B4" w:rsidRPr="008D7406">
        <w:rPr>
          <w:i/>
          <w:iCs/>
        </w:rPr>
        <w:t xml:space="preserve"> </w:t>
      </w:r>
      <w:r w:rsidR="009D5200" w:rsidRPr="008D7406">
        <w:rPr>
          <w:i/>
          <w:iCs/>
        </w:rPr>
        <w:t>neighbourhood watch</w:t>
      </w:r>
      <w:r w:rsidR="00C339B4">
        <w:rPr>
          <w:i/>
          <w:iCs/>
        </w:rPr>
        <w:t>es</w:t>
      </w:r>
      <w:r w:rsidR="009D5200" w:rsidRPr="008D7406">
        <w:rPr>
          <w:i/>
          <w:iCs/>
        </w:rPr>
        <w:t xml:space="preserve"> within the </w:t>
      </w:r>
      <w:r w:rsidR="00C339B4">
        <w:rPr>
          <w:i/>
          <w:iCs/>
        </w:rPr>
        <w:t>Protection of Civilian (</w:t>
      </w:r>
      <w:proofErr w:type="spellStart"/>
      <w:r w:rsidR="009D5200" w:rsidRPr="008D7406">
        <w:rPr>
          <w:i/>
          <w:iCs/>
        </w:rPr>
        <w:t>PoC</w:t>
      </w:r>
      <w:proofErr w:type="spellEnd"/>
      <w:r w:rsidR="00C339B4">
        <w:rPr>
          <w:i/>
          <w:iCs/>
        </w:rPr>
        <w:t>)</w:t>
      </w:r>
      <w:r w:rsidR="009D5200" w:rsidRPr="008D7406">
        <w:rPr>
          <w:i/>
          <w:iCs/>
        </w:rPr>
        <w:t xml:space="preserve"> sites</w:t>
      </w:r>
      <w:r w:rsidR="00C339B4">
        <w:rPr>
          <w:i/>
          <w:iCs/>
        </w:rPr>
        <w:t>;</w:t>
      </w:r>
      <w:r w:rsidR="009D5200" w:rsidRPr="008D7406">
        <w:rPr>
          <w:i/>
          <w:iCs/>
        </w:rPr>
        <w:t xml:space="preserve"> </w:t>
      </w:r>
      <w:r w:rsidR="00C339B4">
        <w:rPr>
          <w:i/>
          <w:iCs/>
        </w:rPr>
        <w:t>eight</w:t>
      </w:r>
      <w:r w:rsidR="00C339B4" w:rsidRPr="008D7406">
        <w:rPr>
          <w:i/>
          <w:iCs/>
        </w:rPr>
        <w:t xml:space="preserve"> </w:t>
      </w:r>
      <w:r w:rsidR="009D5200" w:rsidRPr="008D7406">
        <w:rPr>
          <w:i/>
          <w:iCs/>
        </w:rPr>
        <w:t>Police Community Relations Committees (PCRC) in Bentiu, where 348 (43 per cent female) people have attended the meetings</w:t>
      </w:r>
      <w:r w:rsidR="00C339B4">
        <w:rPr>
          <w:i/>
          <w:iCs/>
        </w:rPr>
        <w:t>;</w:t>
      </w:r>
      <w:r w:rsidR="009D5200" w:rsidRPr="008D7406">
        <w:rPr>
          <w:i/>
          <w:iCs/>
        </w:rPr>
        <w:t xml:space="preserve"> and 25 youth (13 female) have been trained on </w:t>
      </w:r>
      <w:r w:rsidR="00C339B4">
        <w:rPr>
          <w:i/>
          <w:iCs/>
        </w:rPr>
        <w:t xml:space="preserve">the </w:t>
      </w:r>
      <w:r w:rsidR="009D5200" w:rsidRPr="008D7406">
        <w:rPr>
          <w:i/>
          <w:iCs/>
        </w:rPr>
        <w:t>youth in community policing concept supporting the security forces to counter youth violence.</w:t>
      </w:r>
    </w:p>
    <w:p w14:paraId="4F23CBC5" w14:textId="2B4D1D35" w:rsidR="00EC4761" w:rsidRDefault="00EC4761" w:rsidP="009D5200">
      <w:pPr>
        <w:ind w:left="-720"/>
        <w:jc w:val="both"/>
      </w:pPr>
    </w:p>
    <w:p w14:paraId="48664F86" w14:textId="6365BAD5" w:rsidR="00EC4761" w:rsidRDefault="00EC4761" w:rsidP="009D5200">
      <w:pPr>
        <w:ind w:left="-720"/>
        <w:jc w:val="both"/>
        <w:rPr>
          <w:i/>
          <w:iCs/>
        </w:rPr>
      </w:pPr>
      <w:r w:rsidRPr="00EC4761">
        <w:rPr>
          <w:i/>
          <w:iCs/>
        </w:rPr>
        <w:t xml:space="preserve">To enhance knowledge and capacity on children’s rights in the different implementation sites, </w:t>
      </w:r>
      <w:r w:rsidR="00C339B4">
        <w:rPr>
          <w:i/>
          <w:iCs/>
        </w:rPr>
        <w:t>two</w:t>
      </w:r>
      <w:r w:rsidRPr="00EC4761">
        <w:rPr>
          <w:i/>
          <w:iCs/>
        </w:rPr>
        <w:t xml:space="preserve"> consultant</w:t>
      </w:r>
      <w:r w:rsidR="00C339B4">
        <w:rPr>
          <w:i/>
          <w:iCs/>
        </w:rPr>
        <w:t>s (one national, one international)</w:t>
      </w:r>
      <w:r w:rsidRPr="00EC4761">
        <w:rPr>
          <w:i/>
          <w:iCs/>
        </w:rPr>
        <w:t xml:space="preserve"> have been identified to support the MGCSW with the implementation process of the Child Act 2008 and related policies and frameworks – from the strategic level down to grassroot</w:t>
      </w:r>
      <w:r w:rsidR="00C339B4">
        <w:rPr>
          <w:i/>
          <w:iCs/>
        </w:rPr>
        <w:t>s</w:t>
      </w:r>
      <w:r w:rsidRPr="00EC4761">
        <w:rPr>
          <w:i/>
          <w:iCs/>
        </w:rPr>
        <w:t xml:space="preserve"> level. </w:t>
      </w:r>
      <w:r>
        <w:rPr>
          <w:i/>
          <w:iCs/>
        </w:rPr>
        <w:t xml:space="preserve">The support includes technical support to the national government, training of justice actors (informal and formal) as well as establishing community networks on the ground. </w:t>
      </w:r>
      <w:r w:rsidR="00BA7463">
        <w:rPr>
          <w:i/>
          <w:iCs/>
        </w:rPr>
        <w:t xml:space="preserve">It is important to spread the knowledge on different levels and use an inclusive approach, including </w:t>
      </w:r>
      <w:proofErr w:type="gramStart"/>
      <w:r w:rsidR="00BA7463">
        <w:rPr>
          <w:i/>
          <w:iCs/>
        </w:rPr>
        <w:t>various different</w:t>
      </w:r>
      <w:proofErr w:type="gramEnd"/>
      <w:r w:rsidR="00BA7463">
        <w:rPr>
          <w:i/>
          <w:iCs/>
        </w:rPr>
        <w:t xml:space="preserve"> actors, for the appropriate and best result</w:t>
      </w:r>
      <w:r w:rsidR="00C339B4">
        <w:rPr>
          <w:i/>
          <w:iCs/>
        </w:rPr>
        <w:t>s</w:t>
      </w:r>
      <w:r w:rsidR="00BA7463">
        <w:rPr>
          <w:i/>
          <w:iCs/>
        </w:rPr>
        <w:t xml:space="preserve">. </w:t>
      </w:r>
    </w:p>
    <w:p w14:paraId="6C0985BB" w14:textId="445C36C4" w:rsidR="00BA7463" w:rsidRDefault="00BA7463" w:rsidP="009D5200">
      <w:pPr>
        <w:ind w:left="-720"/>
        <w:jc w:val="both"/>
        <w:rPr>
          <w:i/>
          <w:iCs/>
        </w:rPr>
      </w:pPr>
    </w:p>
    <w:p w14:paraId="20ADE355" w14:textId="384C21B9" w:rsidR="00BA7463" w:rsidRPr="00EC4761" w:rsidRDefault="00BA7463" w:rsidP="009D5200">
      <w:pPr>
        <w:ind w:left="-720"/>
        <w:jc w:val="both"/>
        <w:rPr>
          <w:i/>
          <w:iCs/>
        </w:rPr>
      </w:pPr>
      <w:r>
        <w:rPr>
          <w:i/>
          <w:iCs/>
        </w:rPr>
        <w:t xml:space="preserve">While measures to fill the knowledge gap is of fundamental importance for accountability and trust among the communities, </w:t>
      </w:r>
      <w:r w:rsidR="00C339B4">
        <w:rPr>
          <w:i/>
          <w:iCs/>
        </w:rPr>
        <w:t xml:space="preserve">access to a fair trial is </w:t>
      </w:r>
      <w:r>
        <w:rPr>
          <w:i/>
          <w:iCs/>
        </w:rPr>
        <w:t xml:space="preserve">equally important. For this purpose, the project will </w:t>
      </w:r>
      <w:r w:rsidR="00F31F25">
        <w:rPr>
          <w:i/>
          <w:iCs/>
        </w:rPr>
        <w:t>engage</w:t>
      </w:r>
      <w:r>
        <w:rPr>
          <w:i/>
          <w:iCs/>
        </w:rPr>
        <w:t xml:space="preserve"> with </w:t>
      </w:r>
      <w:r w:rsidR="00F31F25">
        <w:rPr>
          <w:i/>
          <w:iCs/>
        </w:rPr>
        <w:t xml:space="preserve">the </w:t>
      </w:r>
      <w:r>
        <w:rPr>
          <w:i/>
          <w:iCs/>
        </w:rPr>
        <w:t xml:space="preserve">South Sudan Law Society to establish a legal aid scheme in collaboration with the </w:t>
      </w:r>
      <w:proofErr w:type="spellStart"/>
      <w:r>
        <w:rPr>
          <w:i/>
          <w:iCs/>
        </w:rPr>
        <w:t>MoJCA</w:t>
      </w:r>
      <w:proofErr w:type="spellEnd"/>
      <w:r>
        <w:rPr>
          <w:i/>
          <w:iCs/>
        </w:rPr>
        <w:t xml:space="preserve"> and form a coalition of lawyers to provide legal representation to juveniles accused of committing a crime or victims of the same.</w:t>
      </w:r>
    </w:p>
    <w:p w14:paraId="579C3745" w14:textId="77777777" w:rsidR="00627A1C" w:rsidRPr="00627A1C" w:rsidRDefault="00627A1C" w:rsidP="00627A1C">
      <w:pPr>
        <w:ind w:left="-720"/>
        <w:rPr>
          <w:b/>
        </w:rPr>
      </w:pPr>
    </w:p>
    <w:p w14:paraId="1F0129F6" w14:textId="77777777" w:rsidR="00627A1C" w:rsidRPr="00627A1C" w:rsidRDefault="00627A1C" w:rsidP="00627A1C">
      <w:pPr>
        <w:ind w:left="-720"/>
        <w:rPr>
          <w:b/>
        </w:rPr>
      </w:pPr>
      <w:r w:rsidRPr="00627A1C">
        <w:rPr>
          <w:b/>
          <w:bCs/>
          <w:color w:val="000000"/>
          <w:lang w:val="en-US" w:eastAsia="en-US"/>
        </w:rPr>
        <w:lastRenderedPageBreak/>
        <w:t>Indicate any additional analysis on how Gender Equality and Women’s Empowerment and/or Youth Inclusion and Responsiveness has been ensured under this Outcome</w:t>
      </w:r>
      <w:r w:rsidRPr="00627A1C">
        <w:rPr>
          <w:b/>
        </w:rPr>
        <w:t xml:space="preserve">: </w:t>
      </w:r>
      <w:r w:rsidRPr="00627A1C">
        <w:rPr>
          <w:i/>
        </w:rPr>
        <w:t>(</w:t>
      </w:r>
      <w:proofErr w:type="gramStart"/>
      <w:r w:rsidRPr="00627A1C">
        <w:rPr>
          <w:i/>
        </w:rPr>
        <w:t>1000 character</w:t>
      </w:r>
      <w:proofErr w:type="gramEnd"/>
      <w:r w:rsidRPr="00627A1C">
        <w:rPr>
          <w:i/>
        </w:rPr>
        <w:t xml:space="preserve"> limit)</w:t>
      </w:r>
    </w:p>
    <w:p w14:paraId="3611E88E" w14:textId="77777777" w:rsidR="00F31F25" w:rsidRDefault="00F31F25" w:rsidP="00F31F25">
      <w:pPr>
        <w:ind w:left="-720"/>
        <w:rPr>
          <w:bCs/>
        </w:rPr>
      </w:pPr>
    </w:p>
    <w:p w14:paraId="309AD67C" w14:textId="2EF74857" w:rsidR="00627A1C" w:rsidRPr="001C4515" w:rsidRDefault="00F31F25" w:rsidP="001C4515">
      <w:pPr>
        <w:ind w:left="-720"/>
        <w:rPr>
          <w:bCs/>
          <w:i/>
          <w:iCs/>
        </w:rPr>
      </w:pPr>
      <w:r w:rsidRPr="00F31F25">
        <w:rPr>
          <w:bCs/>
          <w:i/>
          <w:iCs/>
        </w:rPr>
        <w:t xml:space="preserve">The project fosters youth inclusiveness as the youth have been trained on </w:t>
      </w:r>
      <w:r w:rsidR="00C339B4">
        <w:rPr>
          <w:bCs/>
          <w:i/>
          <w:iCs/>
        </w:rPr>
        <w:t xml:space="preserve">the </w:t>
      </w:r>
      <w:r w:rsidRPr="00F31F25">
        <w:rPr>
          <w:bCs/>
          <w:i/>
          <w:iCs/>
        </w:rPr>
        <w:t>community policing concept and are empowered to resolve disputes among their peers.</w:t>
      </w:r>
    </w:p>
    <w:p w14:paraId="3F232DB6" w14:textId="77777777" w:rsidR="00F5504F" w:rsidRPr="00627A1C" w:rsidRDefault="00F5504F" w:rsidP="0078600B">
      <w:pPr>
        <w:rPr>
          <w:b/>
        </w:rPr>
      </w:pPr>
    </w:p>
    <w:p w14:paraId="439D70B7" w14:textId="77777777" w:rsidR="00206D45" w:rsidRDefault="00206D45" w:rsidP="00206D45">
      <w:pPr>
        <w:rPr>
          <w:b/>
        </w:rPr>
      </w:pPr>
    </w:p>
    <w:p w14:paraId="09F9EEE8" w14:textId="77777777" w:rsidR="00997347" w:rsidRPr="00206D45" w:rsidRDefault="00206D45" w:rsidP="00206D45">
      <w:pPr>
        <w:ind w:hanging="810"/>
        <w:jc w:val="both"/>
        <w:rPr>
          <w:b/>
          <w:u w:val="single"/>
        </w:rPr>
      </w:pPr>
      <w:r w:rsidRPr="00206D45">
        <w:rPr>
          <w:b/>
          <w:u w:val="single"/>
        </w:rPr>
        <w:t xml:space="preserve">PART III: CROSS-CUTTING ISSUES </w:t>
      </w:r>
    </w:p>
    <w:p w14:paraId="544EE643" w14:textId="77777777" w:rsidR="00997347" w:rsidRPr="00627A1C" w:rsidRDefault="00997347" w:rsidP="00997347"/>
    <w:tbl>
      <w:tblPr>
        <w:tblW w:w="10170"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30"/>
        <w:gridCol w:w="5940"/>
      </w:tblGrid>
      <w:tr w:rsidR="00997347" w:rsidRPr="00627A1C" w14:paraId="76D87A8D" w14:textId="77777777" w:rsidTr="007F7257">
        <w:tc>
          <w:tcPr>
            <w:tcW w:w="4230" w:type="dxa"/>
            <w:shd w:val="clear" w:color="auto" w:fill="auto"/>
          </w:tcPr>
          <w:p w14:paraId="71E48A14" w14:textId="77777777" w:rsidR="007118F5" w:rsidRPr="00627A1C" w:rsidRDefault="003D4CD7" w:rsidP="00234A5E">
            <w:r w:rsidRPr="00627A1C">
              <w:rPr>
                <w:b/>
                <w:bCs/>
                <w:u w:val="single"/>
              </w:rPr>
              <w:t>M</w:t>
            </w:r>
            <w:r w:rsidR="006C1819" w:rsidRPr="00627A1C">
              <w:rPr>
                <w:b/>
                <w:bCs/>
                <w:u w:val="single"/>
              </w:rPr>
              <w:t>onitoring</w:t>
            </w:r>
            <w:r w:rsidR="00513612" w:rsidRPr="00627A1C">
              <w:rPr>
                <w:b/>
                <w:bCs/>
              </w:rPr>
              <w:t xml:space="preserve">: </w:t>
            </w:r>
            <w:r w:rsidR="007118F5" w:rsidRPr="00627A1C">
              <w:t>Please list monitoring activities undertaken in the reporting period (</w:t>
            </w:r>
            <w:proofErr w:type="gramStart"/>
            <w:r w:rsidR="007118F5" w:rsidRPr="00627A1C">
              <w:t>1000 character</w:t>
            </w:r>
            <w:proofErr w:type="gramEnd"/>
            <w:r w:rsidR="007118F5" w:rsidRPr="00627A1C">
              <w:t xml:space="preserve"> limit)</w:t>
            </w:r>
          </w:p>
          <w:p w14:paraId="67921720" w14:textId="77777777" w:rsidR="007118F5" w:rsidRPr="00627A1C" w:rsidRDefault="007118F5" w:rsidP="00234A5E">
            <w:pPr>
              <w:rPr>
                <w:iCs/>
              </w:rPr>
            </w:pPr>
          </w:p>
          <w:p w14:paraId="6A8E1C2F" w14:textId="553B7B34" w:rsidR="00997347" w:rsidRPr="00627A1C" w:rsidRDefault="001C4515" w:rsidP="00EC1D43">
            <w:pPr>
              <w:rPr>
                <w:i/>
              </w:rPr>
            </w:pPr>
            <w:r>
              <w:rPr>
                <w:i/>
              </w:rPr>
              <w:t xml:space="preserve">Monthly coordination meetings </w:t>
            </w:r>
            <w:r w:rsidR="005462EB">
              <w:rPr>
                <w:i/>
              </w:rPr>
              <w:t xml:space="preserve">in the technical working group </w:t>
            </w:r>
            <w:r w:rsidR="001C7F7D">
              <w:rPr>
                <w:i/>
              </w:rPr>
              <w:t xml:space="preserve">have been set up </w:t>
            </w:r>
            <w:r>
              <w:rPr>
                <w:i/>
              </w:rPr>
              <w:t xml:space="preserve">and/or reports </w:t>
            </w:r>
            <w:r w:rsidR="001C7F7D">
              <w:rPr>
                <w:i/>
              </w:rPr>
              <w:t xml:space="preserve">received from </w:t>
            </w:r>
            <w:r>
              <w:rPr>
                <w:i/>
              </w:rPr>
              <w:t xml:space="preserve">counterparts to review the progress that is being made and any challenges faced, </w:t>
            </w:r>
            <w:r w:rsidR="00C339B4">
              <w:rPr>
                <w:i/>
              </w:rPr>
              <w:t xml:space="preserve">as well as </w:t>
            </w:r>
            <w:r>
              <w:rPr>
                <w:i/>
              </w:rPr>
              <w:t xml:space="preserve">how to address these. The field offices are also being involved to ensure regular support, coordination and oversight of the counterparts’ activities. Moreover, communication and visibility guidance has been shared with local counterparts to ensure the material development is in line with donor and agency norms and procedures.  </w:t>
            </w:r>
          </w:p>
          <w:p w14:paraId="68DC370D" w14:textId="77777777" w:rsidR="007118F5" w:rsidRPr="00627A1C" w:rsidRDefault="007118F5" w:rsidP="00234A5E"/>
        </w:tc>
        <w:tc>
          <w:tcPr>
            <w:tcW w:w="5940" w:type="dxa"/>
            <w:shd w:val="clear" w:color="auto" w:fill="auto"/>
          </w:tcPr>
          <w:p w14:paraId="6338D0DA" w14:textId="3A91AE50" w:rsidR="00997347" w:rsidRPr="00627A1C" w:rsidRDefault="007118F5" w:rsidP="00AD73D3">
            <w:r w:rsidRPr="00627A1C">
              <w:t xml:space="preserve">Do outcome indicators have baselines? </w:t>
            </w:r>
            <w:r w:rsidR="001C4515">
              <w:fldChar w:fldCharType="begin">
                <w:ffData>
                  <w:name w:val="Dropdown3"/>
                  <w:enabled/>
                  <w:calcOnExit w:val="0"/>
                  <w:ddList>
                    <w:listEntry w:val="no"/>
                    <w:listEntry w:val="yes"/>
                    <w:listEntry w:val="please select"/>
                  </w:ddList>
                </w:ffData>
              </w:fldChar>
            </w:r>
            <w:bookmarkStart w:id="13" w:name="Dropdown3"/>
            <w:r w:rsidR="001C4515">
              <w:instrText xml:space="preserve"> FORMDROPDOWN </w:instrText>
            </w:r>
            <w:r w:rsidR="001E03EE">
              <w:fldChar w:fldCharType="separate"/>
            </w:r>
            <w:r w:rsidR="001C4515">
              <w:fldChar w:fldCharType="end"/>
            </w:r>
            <w:bookmarkEnd w:id="13"/>
          </w:p>
          <w:p w14:paraId="17045224" w14:textId="77777777" w:rsidR="001C4515" w:rsidRDefault="001C4515" w:rsidP="001C4515">
            <w:pPr>
              <w:pStyle w:val="Body"/>
              <w:rPr>
                <w:i/>
                <w:iCs/>
                <w:lang w:val="en-GB"/>
              </w:rPr>
            </w:pPr>
          </w:p>
          <w:p w14:paraId="01D909C3" w14:textId="5BBC63D2" w:rsidR="001C4515" w:rsidRPr="009B274F" w:rsidRDefault="001C4515" w:rsidP="001C4515">
            <w:pPr>
              <w:pStyle w:val="Body"/>
              <w:rPr>
                <w:i/>
                <w:iCs/>
                <w:lang w:val="en-GB"/>
              </w:rPr>
            </w:pPr>
            <w:r w:rsidRPr="009B274F">
              <w:rPr>
                <w:i/>
                <w:iCs/>
                <w:lang w:val="en-GB"/>
              </w:rPr>
              <w:t xml:space="preserve">Outcome </w:t>
            </w:r>
            <w:r>
              <w:rPr>
                <w:i/>
                <w:iCs/>
                <w:lang w:val="en-GB"/>
              </w:rPr>
              <w:t xml:space="preserve">and output </w:t>
            </w:r>
            <w:r w:rsidRPr="009B274F">
              <w:rPr>
                <w:i/>
                <w:iCs/>
                <w:lang w:val="en-GB"/>
              </w:rPr>
              <w:t>level indicators will be reviewed through a perception</w:t>
            </w:r>
            <w:r>
              <w:rPr>
                <w:i/>
                <w:iCs/>
                <w:lang w:val="en-GB"/>
              </w:rPr>
              <w:t xml:space="preserve"> and baseline</w:t>
            </w:r>
            <w:r w:rsidRPr="009B274F">
              <w:rPr>
                <w:i/>
                <w:iCs/>
                <w:lang w:val="en-GB"/>
              </w:rPr>
              <w:t xml:space="preserve"> survey</w:t>
            </w:r>
            <w:r>
              <w:rPr>
                <w:i/>
                <w:iCs/>
                <w:lang w:val="en-GB"/>
              </w:rPr>
              <w:t xml:space="preserve"> by a consultant. The consultant is identified, and the implementation of the assignment, which is for a </w:t>
            </w:r>
            <w:r w:rsidR="00C339B4">
              <w:rPr>
                <w:i/>
                <w:iCs/>
                <w:lang w:val="en-GB"/>
              </w:rPr>
              <w:t>three</w:t>
            </w:r>
            <w:r>
              <w:rPr>
                <w:i/>
                <w:iCs/>
                <w:lang w:val="en-GB"/>
              </w:rPr>
              <w:t>-month</w:t>
            </w:r>
            <w:r w:rsidR="00C339B4">
              <w:rPr>
                <w:i/>
                <w:iCs/>
                <w:lang w:val="en-GB"/>
              </w:rPr>
              <w:t xml:space="preserve"> </w:t>
            </w:r>
            <w:r>
              <w:rPr>
                <w:i/>
                <w:iCs/>
                <w:lang w:val="en-GB"/>
              </w:rPr>
              <w:t xml:space="preserve">period, is about to start. </w:t>
            </w:r>
          </w:p>
          <w:p w14:paraId="15B120F3" w14:textId="77777777" w:rsidR="007118F5" w:rsidRPr="00627A1C" w:rsidRDefault="007118F5" w:rsidP="00AD73D3"/>
          <w:p w14:paraId="1816EF72" w14:textId="77777777" w:rsidR="007118F5" w:rsidRDefault="007118F5" w:rsidP="00AD73D3">
            <w:r w:rsidRPr="00627A1C">
              <w:t xml:space="preserve">Has the project launched perception surveys or other community-based data collection? </w:t>
            </w:r>
            <w:r w:rsidR="001C4515">
              <w:fldChar w:fldCharType="begin">
                <w:ffData>
                  <w:name w:val=""/>
                  <w:enabled/>
                  <w:calcOnExit w:val="0"/>
                  <w:ddList>
                    <w:listEntry w:val="no"/>
                    <w:listEntry w:val="please select"/>
                    <w:listEntry w:val="yes"/>
                  </w:ddList>
                </w:ffData>
              </w:fldChar>
            </w:r>
            <w:r w:rsidR="001C4515">
              <w:instrText xml:space="preserve"> FORMDROPDOWN </w:instrText>
            </w:r>
            <w:r w:rsidR="001E03EE">
              <w:fldChar w:fldCharType="separate"/>
            </w:r>
            <w:r w:rsidR="001C4515">
              <w:fldChar w:fldCharType="end"/>
            </w:r>
          </w:p>
          <w:p w14:paraId="0E63DA9E" w14:textId="77777777" w:rsidR="001C4515" w:rsidRDefault="001C4515" w:rsidP="00AD73D3"/>
          <w:p w14:paraId="4749D761" w14:textId="24EF2489" w:rsidR="001C4515" w:rsidRPr="00627A1C" w:rsidRDefault="001C4515" w:rsidP="00AD73D3">
            <w:r w:rsidRPr="009B274F">
              <w:rPr>
                <w:i/>
                <w:iCs/>
              </w:rPr>
              <w:t xml:space="preserve">The perception and baseline survey have not been launched, as </w:t>
            </w:r>
            <w:r>
              <w:rPr>
                <w:i/>
                <w:iCs/>
              </w:rPr>
              <w:t>it is not yet finalized.</w:t>
            </w:r>
          </w:p>
        </w:tc>
      </w:tr>
      <w:tr w:rsidR="006C1819" w:rsidRPr="00627A1C" w14:paraId="27203492" w14:textId="77777777" w:rsidTr="007F7257">
        <w:tc>
          <w:tcPr>
            <w:tcW w:w="4230" w:type="dxa"/>
            <w:shd w:val="clear" w:color="auto" w:fill="auto"/>
          </w:tcPr>
          <w:p w14:paraId="69E27D03" w14:textId="77777777" w:rsidR="006C1819" w:rsidRPr="00627A1C" w:rsidRDefault="003D4CD7" w:rsidP="005F439F">
            <w:r w:rsidRPr="00627A1C">
              <w:rPr>
                <w:b/>
                <w:bCs/>
                <w:u w:val="single"/>
              </w:rPr>
              <w:t>E</w:t>
            </w:r>
            <w:r w:rsidR="006C1819" w:rsidRPr="00627A1C">
              <w:rPr>
                <w:b/>
                <w:bCs/>
                <w:u w:val="single"/>
              </w:rPr>
              <w:t>valuation:</w:t>
            </w:r>
            <w:r w:rsidR="006C1819" w:rsidRPr="00627A1C">
              <w:t xml:space="preserve"> </w:t>
            </w:r>
            <w:r w:rsidR="007118F5" w:rsidRPr="00627A1C">
              <w:t>Has an evaluation been conducted during the reporting period?</w:t>
            </w:r>
          </w:p>
          <w:p w14:paraId="5FADFF23" w14:textId="77777777" w:rsidR="007118F5" w:rsidRDefault="001C4515" w:rsidP="007118F5">
            <w:r>
              <w:fldChar w:fldCharType="begin">
                <w:ffData>
                  <w:name w:val=""/>
                  <w:enabled/>
                  <w:calcOnExit w:val="0"/>
                  <w:ddList>
                    <w:listEntry w:val="no"/>
                    <w:listEntry w:val="please select"/>
                    <w:listEntry w:val="yes"/>
                  </w:ddList>
                </w:ffData>
              </w:fldChar>
            </w:r>
            <w:r>
              <w:instrText xml:space="preserve"> FORMDROPDOWN </w:instrText>
            </w:r>
            <w:r w:rsidR="001E03EE">
              <w:fldChar w:fldCharType="separate"/>
            </w:r>
            <w:r>
              <w:fldChar w:fldCharType="end"/>
            </w:r>
          </w:p>
          <w:p w14:paraId="763087BD" w14:textId="77777777" w:rsidR="001C4515" w:rsidRDefault="001C4515" w:rsidP="007118F5"/>
          <w:p w14:paraId="34C4D621" w14:textId="49124B05" w:rsidR="001C4515" w:rsidRDefault="001C4515" w:rsidP="007118F5">
            <w:pPr>
              <w:rPr>
                <w:i/>
                <w:iCs/>
              </w:rPr>
            </w:pPr>
            <w:r w:rsidRPr="001C4515">
              <w:rPr>
                <w:i/>
                <w:iCs/>
              </w:rPr>
              <w:t xml:space="preserve">The mid-term evaluation was delayed due to </w:t>
            </w:r>
            <w:r>
              <w:rPr>
                <w:i/>
                <w:iCs/>
              </w:rPr>
              <w:t xml:space="preserve">the </w:t>
            </w:r>
            <w:r w:rsidRPr="001C4515">
              <w:rPr>
                <w:i/>
                <w:iCs/>
              </w:rPr>
              <w:t>COVID-19 outbreak and is planned to be conducted in February/March</w:t>
            </w:r>
            <w:r w:rsidR="00C339B4">
              <w:rPr>
                <w:i/>
                <w:iCs/>
              </w:rPr>
              <w:t xml:space="preserve"> 2021.</w:t>
            </w:r>
          </w:p>
          <w:p w14:paraId="30E2DDCB" w14:textId="287BE9CB" w:rsidR="001C4515" w:rsidRPr="001C4515" w:rsidRDefault="001C4515" w:rsidP="007118F5">
            <w:pPr>
              <w:rPr>
                <w:i/>
                <w:iCs/>
              </w:rPr>
            </w:pPr>
          </w:p>
        </w:tc>
        <w:tc>
          <w:tcPr>
            <w:tcW w:w="5940" w:type="dxa"/>
            <w:shd w:val="clear" w:color="auto" w:fill="auto"/>
          </w:tcPr>
          <w:p w14:paraId="0A637856" w14:textId="617DC196" w:rsidR="006C1819" w:rsidRPr="00627A1C" w:rsidRDefault="004D141E" w:rsidP="00E76CA1">
            <w:r w:rsidRPr="00627A1C">
              <w:t>Evaluation budget</w:t>
            </w:r>
            <w:r w:rsidR="007118F5" w:rsidRPr="00627A1C">
              <w:t xml:space="preserve"> (response required)</w:t>
            </w:r>
            <w:r w:rsidRPr="00627A1C">
              <w:t xml:space="preserve">:  </w:t>
            </w:r>
            <w:r w:rsidR="001C4515" w:rsidRPr="001C4515">
              <w:rPr>
                <w:i/>
                <w:iCs/>
              </w:rPr>
              <w:t>150,000 USD for monitoring and evaluation.</w:t>
            </w:r>
          </w:p>
          <w:p w14:paraId="250C2893" w14:textId="77777777" w:rsidR="004D141E" w:rsidRPr="00627A1C" w:rsidRDefault="004D141E" w:rsidP="00E76CA1"/>
          <w:p w14:paraId="5E7D651E" w14:textId="5C05AF66" w:rsidR="004D141E" w:rsidRPr="00627A1C" w:rsidRDefault="001B6DFD" w:rsidP="00E76CA1">
            <w:r w:rsidRPr="00627A1C">
              <w:t>If project will end in next six months, describe the e</w:t>
            </w:r>
            <w:r w:rsidR="004D141E" w:rsidRPr="00627A1C">
              <w:t>valuation preparations</w:t>
            </w:r>
            <w:r w:rsidR="00156C4C" w:rsidRPr="00627A1C">
              <w:t xml:space="preserve"> </w:t>
            </w:r>
            <w:r w:rsidR="00156C4C" w:rsidRPr="00627A1C">
              <w:rPr>
                <w:i/>
              </w:rPr>
              <w:t>(</w:t>
            </w:r>
            <w:proofErr w:type="gramStart"/>
            <w:r w:rsidR="00156C4C" w:rsidRPr="00627A1C">
              <w:rPr>
                <w:i/>
              </w:rPr>
              <w:t>1500 character</w:t>
            </w:r>
            <w:proofErr w:type="gramEnd"/>
            <w:r w:rsidR="00156C4C" w:rsidRPr="00627A1C">
              <w:rPr>
                <w:i/>
              </w:rPr>
              <w:t xml:space="preserve"> limit)</w:t>
            </w:r>
            <w:r w:rsidR="004D141E" w:rsidRPr="00627A1C">
              <w:t xml:space="preserve">: </w:t>
            </w:r>
            <w:r w:rsidR="001C4515" w:rsidRPr="001C4515">
              <w:rPr>
                <w:i/>
                <w:iCs/>
              </w:rPr>
              <w:t>N/A</w:t>
            </w:r>
          </w:p>
          <w:p w14:paraId="0B9D2850" w14:textId="77777777" w:rsidR="00156C4C" w:rsidRPr="00627A1C" w:rsidRDefault="00156C4C" w:rsidP="00E76CA1"/>
        </w:tc>
      </w:tr>
      <w:tr w:rsidR="00997347" w:rsidRPr="00627A1C" w14:paraId="7A0799D1" w14:textId="77777777" w:rsidTr="007F7257">
        <w:tc>
          <w:tcPr>
            <w:tcW w:w="4230" w:type="dxa"/>
            <w:shd w:val="clear" w:color="auto" w:fill="auto"/>
          </w:tcPr>
          <w:p w14:paraId="198D7EA9" w14:textId="77777777" w:rsidR="00997347" w:rsidRPr="00627A1C" w:rsidRDefault="00513612" w:rsidP="00411A5F">
            <w:r w:rsidRPr="00627A1C">
              <w:rPr>
                <w:b/>
                <w:bCs/>
                <w:u w:val="single"/>
              </w:rPr>
              <w:t>Catalytic effects</w:t>
            </w:r>
            <w:r w:rsidR="005F439F" w:rsidRPr="00627A1C">
              <w:rPr>
                <w:b/>
                <w:bCs/>
                <w:u w:val="single"/>
              </w:rPr>
              <w:t xml:space="preserve"> (financial)</w:t>
            </w:r>
            <w:r w:rsidRPr="00627A1C">
              <w:rPr>
                <w:b/>
                <w:bCs/>
              </w:rPr>
              <w:t>:</w:t>
            </w:r>
            <w:r w:rsidRPr="00627A1C">
              <w:t xml:space="preserve"> </w:t>
            </w:r>
            <w:r w:rsidR="00156C4C" w:rsidRPr="00627A1C">
              <w:t>Indicate name of funding agent and amount of additional non-PBF funding support that has been leveraged by the project.</w:t>
            </w:r>
            <w:r w:rsidR="002E10E6" w:rsidRPr="00627A1C">
              <w:t xml:space="preserve"> </w:t>
            </w:r>
          </w:p>
        </w:tc>
        <w:tc>
          <w:tcPr>
            <w:tcW w:w="5940" w:type="dxa"/>
            <w:shd w:val="clear" w:color="auto" w:fill="auto"/>
          </w:tcPr>
          <w:p w14:paraId="6440E705" w14:textId="77777777" w:rsidR="00997347" w:rsidRPr="00627A1C" w:rsidRDefault="00156C4C" w:rsidP="00156C4C">
            <w:r w:rsidRPr="00627A1C">
              <w:t>Name of funder:          Amount:</w:t>
            </w:r>
          </w:p>
          <w:p w14:paraId="55CB79AC" w14:textId="1EE142A1" w:rsidR="00156C4C" w:rsidRPr="00994C23" w:rsidRDefault="00994C23" w:rsidP="00156C4C">
            <w:pPr>
              <w:rPr>
                <w:i/>
                <w:iCs/>
              </w:rPr>
            </w:pPr>
            <w:r w:rsidRPr="00994C23">
              <w:rPr>
                <w:i/>
                <w:iCs/>
              </w:rPr>
              <w:t>N/A</w:t>
            </w:r>
          </w:p>
        </w:tc>
      </w:tr>
      <w:tr w:rsidR="002C187A" w:rsidRPr="00627A1C" w14:paraId="5E21C55B" w14:textId="77777777" w:rsidTr="007F7257">
        <w:tc>
          <w:tcPr>
            <w:tcW w:w="4230" w:type="dxa"/>
            <w:shd w:val="clear" w:color="auto" w:fill="auto"/>
          </w:tcPr>
          <w:p w14:paraId="10A4DB11" w14:textId="77777777" w:rsidR="007F7257" w:rsidRPr="00627A1C" w:rsidRDefault="002C187A" w:rsidP="007F7257">
            <w:pPr>
              <w:ind w:hanging="15"/>
            </w:pPr>
            <w:r w:rsidRPr="00627A1C">
              <w:rPr>
                <w:b/>
                <w:bCs/>
                <w:u w:val="single"/>
              </w:rPr>
              <w:t>Other:</w:t>
            </w:r>
            <w:r w:rsidRPr="00627A1C">
              <w:t xml:space="preserve"> Are there any other issues concerning project implementation that you want to share</w:t>
            </w:r>
            <w:r w:rsidR="006A07CA" w:rsidRPr="00627A1C">
              <w:t>, including any capacity needs of the recipient organizations</w:t>
            </w:r>
            <w:r w:rsidRPr="00627A1C">
              <w:t xml:space="preserve">? </w:t>
            </w:r>
            <w:r w:rsidRPr="00627A1C">
              <w:rPr>
                <w:i/>
                <w:iCs/>
              </w:rPr>
              <w:t>(</w:t>
            </w:r>
            <w:proofErr w:type="gramStart"/>
            <w:r w:rsidRPr="00627A1C">
              <w:rPr>
                <w:i/>
                <w:iCs/>
              </w:rPr>
              <w:t>1500 character</w:t>
            </w:r>
            <w:proofErr w:type="gramEnd"/>
            <w:r w:rsidRPr="00627A1C">
              <w:rPr>
                <w:i/>
                <w:iCs/>
              </w:rPr>
              <w:t xml:space="preserve"> limit)</w:t>
            </w:r>
          </w:p>
          <w:p w14:paraId="1F74E3A2" w14:textId="77777777" w:rsidR="002C187A" w:rsidRPr="00627A1C" w:rsidRDefault="002C187A" w:rsidP="001A1E86"/>
          <w:p w14:paraId="624D8A20" w14:textId="77777777" w:rsidR="002C187A" w:rsidRPr="00627A1C" w:rsidRDefault="002C187A" w:rsidP="009A1CD3">
            <w:pPr>
              <w:rPr>
                <w:b/>
                <w:bCs/>
                <w:u w:val="single"/>
              </w:rPr>
            </w:pPr>
          </w:p>
        </w:tc>
        <w:tc>
          <w:tcPr>
            <w:tcW w:w="5940" w:type="dxa"/>
            <w:shd w:val="clear" w:color="auto" w:fill="auto"/>
          </w:tcPr>
          <w:p w14:paraId="53B8EA61" w14:textId="77777777" w:rsidR="007118F5" w:rsidRPr="00627A1C" w:rsidRDefault="007118F5" w:rsidP="00E76CA1"/>
          <w:p w14:paraId="10AA17A8" w14:textId="1D2AF334" w:rsidR="002C187A" w:rsidRDefault="008B2270" w:rsidP="00E76CA1">
            <w:pPr>
              <w:rPr>
                <w:i/>
                <w:iCs/>
              </w:rPr>
            </w:pPr>
            <w:r w:rsidRPr="008B2270">
              <w:rPr>
                <w:i/>
                <w:iCs/>
              </w:rPr>
              <w:t>Due to the COVID-19 outbreak</w:t>
            </w:r>
            <w:r w:rsidR="00C339B4">
              <w:rPr>
                <w:i/>
                <w:iCs/>
              </w:rPr>
              <w:t>,</w:t>
            </w:r>
            <w:r w:rsidRPr="008B2270">
              <w:rPr>
                <w:i/>
                <w:iCs/>
              </w:rPr>
              <w:t xml:space="preserve"> activities have been slightly delayed and subject </w:t>
            </w:r>
            <w:r w:rsidR="00C339B4">
              <w:rPr>
                <w:i/>
                <w:iCs/>
              </w:rPr>
              <w:t>to</w:t>
            </w:r>
            <w:r w:rsidR="00C339B4" w:rsidRPr="008B2270">
              <w:rPr>
                <w:i/>
                <w:iCs/>
              </w:rPr>
              <w:t xml:space="preserve"> </w:t>
            </w:r>
            <w:r w:rsidRPr="008B2270">
              <w:rPr>
                <w:i/>
                <w:iCs/>
              </w:rPr>
              <w:t>small adjustments to fit the evolving context and restrictive measures in place. For example, the partners have had to modify their implementation modalities in line with government issued guidelines.</w:t>
            </w:r>
            <w:r>
              <w:t xml:space="preserve"> </w:t>
            </w:r>
            <w:r>
              <w:rPr>
                <w:i/>
                <w:iCs/>
              </w:rPr>
              <w:t xml:space="preserve">However, </w:t>
            </w:r>
            <w:r w:rsidR="00EC1D43">
              <w:rPr>
                <w:i/>
                <w:iCs/>
              </w:rPr>
              <w:t>the modifications are</w:t>
            </w:r>
            <w:r>
              <w:rPr>
                <w:i/>
                <w:iCs/>
              </w:rPr>
              <w:t xml:space="preserve"> not expected to cause </w:t>
            </w:r>
            <w:r w:rsidR="00EC1D43">
              <w:rPr>
                <w:i/>
                <w:iCs/>
              </w:rPr>
              <w:t xml:space="preserve">significant </w:t>
            </w:r>
            <w:r>
              <w:rPr>
                <w:i/>
                <w:iCs/>
              </w:rPr>
              <w:t xml:space="preserve">delays </w:t>
            </w:r>
            <w:r w:rsidR="00EC1D43">
              <w:rPr>
                <w:i/>
                <w:iCs/>
              </w:rPr>
              <w:t>in</w:t>
            </w:r>
            <w:r>
              <w:rPr>
                <w:i/>
                <w:iCs/>
              </w:rPr>
              <w:t xml:space="preserve"> project implementation as such. </w:t>
            </w:r>
          </w:p>
          <w:p w14:paraId="303C0E02" w14:textId="77777777" w:rsidR="008B2270" w:rsidRDefault="008B2270" w:rsidP="008B2270"/>
          <w:p w14:paraId="685A3F1A" w14:textId="13C0D4BB" w:rsidR="008B2270" w:rsidRPr="008B2270" w:rsidRDefault="008B2270" w:rsidP="008B2270">
            <w:pPr>
              <w:rPr>
                <w:i/>
                <w:iCs/>
              </w:rPr>
            </w:pPr>
            <w:r w:rsidRPr="008B2270">
              <w:rPr>
                <w:i/>
                <w:iCs/>
              </w:rPr>
              <w:t xml:space="preserve">Additionally, project monitoring will continue to be conducted remotely and with support from the field staff. </w:t>
            </w:r>
          </w:p>
          <w:p w14:paraId="6933B5B0" w14:textId="77777777" w:rsidR="008B2270" w:rsidRPr="008B2270" w:rsidRDefault="008B2270" w:rsidP="008B2270">
            <w:pPr>
              <w:rPr>
                <w:i/>
                <w:iCs/>
              </w:rPr>
            </w:pPr>
          </w:p>
          <w:p w14:paraId="7FCE1AB1" w14:textId="7DF340BE" w:rsidR="008B2270" w:rsidRPr="008B2270" w:rsidRDefault="008B2270" w:rsidP="008B2270">
            <w:pPr>
              <w:rPr>
                <w:i/>
                <w:iCs/>
              </w:rPr>
            </w:pPr>
            <w:r w:rsidRPr="008B2270">
              <w:rPr>
                <w:i/>
                <w:iCs/>
              </w:rPr>
              <w:t xml:space="preserve">The programme shall take into consideration scaling up outreach/awareness raising </w:t>
            </w:r>
            <w:r>
              <w:rPr>
                <w:i/>
                <w:iCs/>
              </w:rPr>
              <w:t xml:space="preserve">through COVID compatible measures, such as </w:t>
            </w:r>
            <w:r w:rsidRPr="008B2270">
              <w:rPr>
                <w:i/>
                <w:iCs/>
              </w:rPr>
              <w:t>online platforms/media instead of face to face interactions.</w:t>
            </w:r>
          </w:p>
          <w:p w14:paraId="780475A2" w14:textId="42ECC764" w:rsidR="008B2270" w:rsidRPr="008B2270" w:rsidRDefault="008B2270" w:rsidP="00E76CA1">
            <w:pPr>
              <w:rPr>
                <w:i/>
                <w:iCs/>
              </w:rPr>
            </w:pPr>
          </w:p>
        </w:tc>
      </w:tr>
    </w:tbl>
    <w:p w14:paraId="509D177D" w14:textId="77777777" w:rsidR="00673D6E" w:rsidRPr="00627A1C" w:rsidRDefault="00673D6E" w:rsidP="00E76CA1">
      <w:pPr>
        <w:rPr>
          <w:b/>
        </w:rPr>
      </w:pPr>
    </w:p>
    <w:p w14:paraId="1EDB62B0" w14:textId="77777777" w:rsidR="001B54AC" w:rsidRDefault="001B54AC" w:rsidP="001B54AC">
      <w:pPr>
        <w:rPr>
          <w:b/>
          <w:u w:val="single"/>
        </w:rPr>
      </w:pPr>
    </w:p>
    <w:p w14:paraId="0A92E17E" w14:textId="77777777" w:rsidR="00F43449" w:rsidRDefault="00F43449" w:rsidP="001B54AC">
      <w:pPr>
        <w:rPr>
          <w:b/>
          <w:u w:val="single"/>
        </w:rPr>
      </w:pPr>
    </w:p>
    <w:p w14:paraId="3536F884" w14:textId="39AF0656" w:rsidR="001B54AC" w:rsidRDefault="00E83A40" w:rsidP="001B54AC">
      <w:pPr>
        <w:rPr>
          <w:b/>
          <w:u w:val="single"/>
        </w:rPr>
      </w:pPr>
      <w:r w:rsidRPr="001B54AC">
        <w:rPr>
          <w:b/>
          <w:u w:val="single"/>
        </w:rPr>
        <w:t>PART IV: COVID-19</w:t>
      </w:r>
    </w:p>
    <w:p w14:paraId="02781BF2" w14:textId="0FFB9ED8" w:rsidR="00E83A40" w:rsidRPr="001B54AC" w:rsidRDefault="00E83A40" w:rsidP="001B54AC">
      <w:pPr>
        <w:rPr>
          <w:b/>
          <w:u w:val="single"/>
        </w:rPr>
      </w:pPr>
      <w:r>
        <w:rPr>
          <w:i/>
          <w:iCs/>
        </w:rPr>
        <w:t>Please respond to these questions if the project underwent any monetary or non-monetary adjustments due to the COVID-19 pandemic</w:t>
      </w:r>
      <w:r w:rsidR="00C70E7A">
        <w:rPr>
          <w:i/>
          <w:iCs/>
        </w:rPr>
        <w:t>.</w:t>
      </w:r>
    </w:p>
    <w:p w14:paraId="00D01617" w14:textId="77777777" w:rsidR="00E83A40" w:rsidRPr="001B54AC" w:rsidRDefault="00E83A40" w:rsidP="001B54AC">
      <w:pPr>
        <w:rPr>
          <w:b/>
          <w:bCs/>
        </w:rPr>
      </w:pPr>
    </w:p>
    <w:p w14:paraId="4AE5D756" w14:textId="77777777" w:rsidR="004E3B3E" w:rsidRDefault="004E3B3E" w:rsidP="00E83A40">
      <w:pPr>
        <w:pStyle w:val="ListParagraph"/>
      </w:pPr>
    </w:p>
    <w:p w14:paraId="2BA56957" w14:textId="7BCBD29F" w:rsidR="00E83A40" w:rsidRDefault="00257569" w:rsidP="00E83A40">
      <w:pPr>
        <w:pStyle w:val="ListParagraph"/>
        <w:numPr>
          <w:ilvl w:val="0"/>
          <w:numId w:val="49"/>
        </w:numPr>
      </w:pPr>
      <w:r>
        <w:t xml:space="preserve">Monetary adjustments: </w:t>
      </w:r>
      <w:r w:rsidR="00E83A40">
        <w:t>Please indicate the total amount in USD of adjustments due to COVID-19:</w:t>
      </w:r>
    </w:p>
    <w:p w14:paraId="766D8856" w14:textId="77777777" w:rsidR="00E83A40" w:rsidRDefault="00E83A40" w:rsidP="00E83A40"/>
    <w:p w14:paraId="1A1B4322" w14:textId="77777777" w:rsidR="00E83A40" w:rsidRDefault="00E83A40" w:rsidP="00E83A40"/>
    <w:p w14:paraId="3A7A0ECE" w14:textId="0206E928" w:rsidR="00E83A40" w:rsidRDefault="00C55E8E" w:rsidP="00E83A40">
      <w:pPr>
        <w:ind w:left="2160"/>
      </w:pPr>
      <w:r>
        <w:t>$</w:t>
      </w:r>
      <w:r w:rsidR="00C968E6">
        <w:t xml:space="preserve"> 0</w:t>
      </w:r>
    </w:p>
    <w:p w14:paraId="50938D6B" w14:textId="77777777" w:rsidR="00E83A40" w:rsidRDefault="00E83A40" w:rsidP="00E83A40"/>
    <w:p w14:paraId="42BC2B4F" w14:textId="5534CD0B" w:rsidR="00E83A40" w:rsidRDefault="00C55E8E" w:rsidP="00E83A40">
      <w:pPr>
        <w:pStyle w:val="ListParagraph"/>
        <w:numPr>
          <w:ilvl w:val="0"/>
          <w:numId w:val="49"/>
        </w:numPr>
      </w:pPr>
      <w:r>
        <w:t xml:space="preserve">Non-monetary adjustments: </w:t>
      </w:r>
      <w:r w:rsidR="00E83A40">
        <w:t>Please indicate any adjustments</w:t>
      </w:r>
      <w:r w:rsidR="00257569">
        <w:t xml:space="preserve"> to the project</w:t>
      </w:r>
      <w:r w:rsidR="00E83A40">
        <w:t xml:space="preserve"> which did not have any financial implications:</w:t>
      </w:r>
    </w:p>
    <w:p w14:paraId="65AB12C2" w14:textId="77777777" w:rsidR="008B2270" w:rsidRDefault="008B2270" w:rsidP="008B2270">
      <w:pPr>
        <w:ind w:left="720"/>
      </w:pPr>
    </w:p>
    <w:p w14:paraId="3779C9A2" w14:textId="27412090" w:rsidR="00257569" w:rsidRDefault="008B2270" w:rsidP="00BB4C09">
      <w:pPr>
        <w:jc w:val="both"/>
        <w:rPr>
          <w:i/>
          <w:iCs/>
        </w:rPr>
      </w:pPr>
      <w:r w:rsidRPr="008B2270">
        <w:rPr>
          <w:i/>
          <w:iCs/>
        </w:rPr>
        <w:t>Due to the COVID-19 outbreak</w:t>
      </w:r>
      <w:r>
        <w:rPr>
          <w:i/>
          <w:iCs/>
        </w:rPr>
        <w:t xml:space="preserve">, </w:t>
      </w:r>
      <w:r w:rsidRPr="008B2270">
        <w:rPr>
          <w:i/>
          <w:iCs/>
        </w:rPr>
        <w:t xml:space="preserve">implementation </w:t>
      </w:r>
      <w:r w:rsidR="00E67819">
        <w:rPr>
          <w:i/>
          <w:iCs/>
        </w:rPr>
        <w:t>of</w:t>
      </w:r>
      <w:r w:rsidRPr="008B2270">
        <w:rPr>
          <w:i/>
          <w:iCs/>
        </w:rPr>
        <w:t xml:space="preserve"> certain activities ha</w:t>
      </w:r>
      <w:r w:rsidR="00EC1D43">
        <w:rPr>
          <w:i/>
          <w:iCs/>
        </w:rPr>
        <w:t>s</w:t>
      </w:r>
      <w:r w:rsidRPr="008B2270">
        <w:rPr>
          <w:i/>
          <w:iCs/>
        </w:rPr>
        <w:t xml:space="preserve"> been modified to align with the evolving context as well as the restrictions put in place by the national government</w:t>
      </w:r>
      <w:r w:rsidRPr="0087459F">
        <w:rPr>
          <w:i/>
          <w:iCs/>
        </w:rPr>
        <w:t xml:space="preserve">. </w:t>
      </w:r>
      <w:r w:rsidR="00E67819">
        <w:rPr>
          <w:i/>
          <w:iCs/>
        </w:rPr>
        <w:t>T</w:t>
      </w:r>
      <w:r w:rsidRPr="0087459F">
        <w:rPr>
          <w:i/>
          <w:iCs/>
        </w:rPr>
        <w:t>raining</w:t>
      </w:r>
      <w:r w:rsidR="00BB4C09">
        <w:rPr>
          <w:i/>
          <w:iCs/>
        </w:rPr>
        <w:t>s</w:t>
      </w:r>
      <w:r w:rsidRPr="0087459F">
        <w:rPr>
          <w:i/>
          <w:iCs/>
        </w:rPr>
        <w:t xml:space="preserve"> that would have been conducted in one hall </w:t>
      </w:r>
      <w:r w:rsidR="00BB4C09">
        <w:rPr>
          <w:i/>
          <w:iCs/>
        </w:rPr>
        <w:t>took place in</w:t>
      </w:r>
      <w:r w:rsidRPr="0087459F">
        <w:rPr>
          <w:i/>
          <w:iCs/>
        </w:rPr>
        <w:t xml:space="preserve"> two </w:t>
      </w:r>
      <w:r w:rsidR="00BB4C09">
        <w:rPr>
          <w:i/>
          <w:iCs/>
        </w:rPr>
        <w:t>halls</w:t>
      </w:r>
      <w:r w:rsidRPr="0087459F">
        <w:rPr>
          <w:i/>
          <w:iCs/>
        </w:rPr>
        <w:t xml:space="preserve"> </w:t>
      </w:r>
      <w:r w:rsidR="00EC1D43">
        <w:rPr>
          <w:i/>
          <w:iCs/>
        </w:rPr>
        <w:t>with</w:t>
      </w:r>
      <w:r w:rsidR="00EC1D43" w:rsidRPr="0087459F">
        <w:rPr>
          <w:i/>
          <w:iCs/>
        </w:rPr>
        <w:t xml:space="preserve"> </w:t>
      </w:r>
      <w:r w:rsidRPr="0087459F">
        <w:rPr>
          <w:i/>
          <w:iCs/>
        </w:rPr>
        <w:t>facilitation led separately</w:t>
      </w:r>
      <w:r w:rsidR="007B4A6F">
        <w:rPr>
          <w:i/>
          <w:iCs/>
        </w:rPr>
        <w:t xml:space="preserve"> to adhere to the </w:t>
      </w:r>
      <w:r w:rsidR="00E67819">
        <w:rPr>
          <w:i/>
          <w:iCs/>
        </w:rPr>
        <w:t>COVID</w:t>
      </w:r>
      <w:r w:rsidR="00682678">
        <w:rPr>
          <w:i/>
          <w:iCs/>
        </w:rPr>
        <w:t>-19</w:t>
      </w:r>
      <w:r w:rsidR="00E67819">
        <w:rPr>
          <w:i/>
          <w:iCs/>
        </w:rPr>
        <w:t xml:space="preserve"> protocols</w:t>
      </w:r>
      <w:r w:rsidRPr="0087459F">
        <w:rPr>
          <w:i/>
          <w:iCs/>
        </w:rPr>
        <w:t>. Additionally, the training facilitators echo</w:t>
      </w:r>
      <w:r w:rsidR="00EC1D43">
        <w:rPr>
          <w:i/>
          <w:iCs/>
        </w:rPr>
        <w:t>ed COVID-19</w:t>
      </w:r>
      <w:r w:rsidRPr="0087459F">
        <w:rPr>
          <w:i/>
          <w:iCs/>
        </w:rPr>
        <w:t xml:space="preserve"> messag</w:t>
      </w:r>
      <w:r w:rsidR="00EC1D43">
        <w:rPr>
          <w:i/>
          <w:iCs/>
        </w:rPr>
        <w:t xml:space="preserve">ing, </w:t>
      </w:r>
      <w:r w:rsidRPr="0087459F">
        <w:rPr>
          <w:i/>
          <w:iCs/>
        </w:rPr>
        <w:t xml:space="preserve">urging participants to adhere to guidelines as well as take protective and preventative actions.  </w:t>
      </w:r>
    </w:p>
    <w:p w14:paraId="7070731A" w14:textId="77777777" w:rsidR="0087459F" w:rsidRPr="0087459F" w:rsidRDefault="0087459F" w:rsidP="00257569">
      <w:pPr>
        <w:rPr>
          <w:i/>
          <w:iCs/>
        </w:rPr>
      </w:pPr>
    </w:p>
    <w:p w14:paraId="59BC82AF" w14:textId="2B9AA913" w:rsidR="00257569" w:rsidRDefault="00257569" w:rsidP="00257569">
      <w:pPr>
        <w:pStyle w:val="ListParagraph"/>
        <w:numPr>
          <w:ilvl w:val="0"/>
          <w:numId w:val="49"/>
        </w:numPr>
      </w:pPr>
      <w:r>
        <w:t>Please select all categories which describe the adjustments made to the project (</w:t>
      </w:r>
      <w:r w:rsidRPr="001B54AC">
        <w:rPr>
          <w:i/>
          <w:iCs/>
        </w:rPr>
        <w:t>and include details in general sections of</w:t>
      </w:r>
      <w:r w:rsidR="00C55E8E" w:rsidRPr="001B54AC">
        <w:rPr>
          <w:i/>
          <w:iCs/>
        </w:rPr>
        <w:t xml:space="preserve"> this</w:t>
      </w:r>
      <w:r w:rsidRPr="001B54AC">
        <w:rPr>
          <w:i/>
          <w:iCs/>
        </w:rPr>
        <w:t xml:space="preserve"> report</w:t>
      </w:r>
      <w:r>
        <w:t>):</w:t>
      </w:r>
    </w:p>
    <w:p w14:paraId="13758056" w14:textId="77777777" w:rsidR="00257569" w:rsidRDefault="00257569" w:rsidP="00257569"/>
    <w:p w14:paraId="2697C025" w14:textId="270AE82B" w:rsidR="00257569" w:rsidRPr="00AF7BE4" w:rsidRDefault="001E03EE" w:rsidP="00257569">
      <w:sdt>
        <w:sdtPr>
          <w:id w:val="402566072"/>
          <w14:checkbox>
            <w14:checked w14:val="0"/>
            <w14:checkedState w14:val="2612" w14:font="MS Gothic"/>
            <w14:uncheckedState w14:val="2610" w14:font="MS Gothic"/>
          </w14:checkbox>
        </w:sdtPr>
        <w:sdtEndPr/>
        <w:sdtContent>
          <w:r w:rsidR="00257569" w:rsidRPr="00AF7BE4">
            <w:rPr>
              <w:rFonts w:ascii="MS Gothic" w:eastAsia="MS Gothic" w:hAnsi="MS Gothic" w:hint="eastAsia"/>
            </w:rPr>
            <w:t>☐</w:t>
          </w:r>
        </w:sdtContent>
      </w:sdt>
      <w:r w:rsidR="00257569" w:rsidRPr="00AF7BE4">
        <w:t xml:space="preserve"> </w:t>
      </w:r>
      <w:r w:rsidR="00257569">
        <w:t>Reinforce crisis management capacities and communications</w:t>
      </w:r>
    </w:p>
    <w:p w14:paraId="26B30B5B" w14:textId="25FE9730" w:rsidR="00257569" w:rsidRPr="00AF7BE4" w:rsidRDefault="001E03EE" w:rsidP="00257569">
      <w:sdt>
        <w:sdtPr>
          <w:id w:val="1706904896"/>
          <w14:checkbox>
            <w14:checked w14:val="0"/>
            <w14:checkedState w14:val="2612" w14:font="MS Gothic"/>
            <w14:uncheckedState w14:val="2610" w14:font="MS Gothic"/>
          </w14:checkbox>
        </w:sdtPr>
        <w:sdtEndPr/>
        <w:sdtContent>
          <w:r w:rsidR="00257569" w:rsidRPr="00AF7BE4">
            <w:rPr>
              <w:rFonts w:ascii="MS Gothic" w:eastAsia="MS Gothic" w:hAnsi="MS Gothic" w:hint="eastAsia"/>
            </w:rPr>
            <w:t>☐</w:t>
          </w:r>
        </w:sdtContent>
      </w:sdt>
      <w:r w:rsidR="00257569" w:rsidRPr="00AF7BE4">
        <w:t xml:space="preserve"> </w:t>
      </w:r>
      <w:r w:rsidR="00257569">
        <w:t>Ensure inclusive and equitable response and recovery</w:t>
      </w:r>
    </w:p>
    <w:p w14:paraId="3DC77993" w14:textId="7C388445" w:rsidR="00257569" w:rsidRPr="00AF7BE4" w:rsidRDefault="001E03EE" w:rsidP="00257569">
      <w:sdt>
        <w:sdtPr>
          <w:id w:val="1028075960"/>
          <w14:checkbox>
            <w14:checked w14:val="0"/>
            <w14:checkedState w14:val="2612" w14:font="MS Gothic"/>
            <w14:uncheckedState w14:val="2610" w14:font="MS Gothic"/>
          </w14:checkbox>
        </w:sdtPr>
        <w:sdtEndPr/>
        <w:sdtContent>
          <w:r w:rsidR="00257569" w:rsidRPr="00AF7BE4">
            <w:rPr>
              <w:rFonts w:ascii="MS Gothic" w:eastAsia="MS Gothic" w:hAnsi="MS Gothic" w:hint="eastAsia"/>
            </w:rPr>
            <w:t>☐</w:t>
          </w:r>
        </w:sdtContent>
      </w:sdt>
      <w:r w:rsidR="00257569" w:rsidRPr="00AF7BE4">
        <w:t xml:space="preserve"> </w:t>
      </w:r>
      <w:r w:rsidR="00257569">
        <w:t>Strengthen inter-community social cohesion and border management</w:t>
      </w:r>
    </w:p>
    <w:p w14:paraId="545EB12E" w14:textId="77777777" w:rsidR="00257569" w:rsidRDefault="001E03EE" w:rsidP="00257569">
      <w:sdt>
        <w:sdtPr>
          <w:id w:val="1433550173"/>
          <w14:checkbox>
            <w14:checked w14:val="0"/>
            <w14:checkedState w14:val="2612" w14:font="MS Gothic"/>
            <w14:uncheckedState w14:val="2610" w14:font="MS Gothic"/>
          </w14:checkbox>
        </w:sdtPr>
        <w:sdtEndPr/>
        <w:sdtContent>
          <w:r w:rsidR="00257569" w:rsidRPr="00AF7BE4">
            <w:rPr>
              <w:rFonts w:ascii="MS Gothic" w:eastAsia="MS Gothic" w:hAnsi="MS Gothic" w:hint="eastAsia"/>
            </w:rPr>
            <w:t>☐</w:t>
          </w:r>
        </w:sdtContent>
      </w:sdt>
      <w:r w:rsidR="00257569" w:rsidRPr="00AF7BE4">
        <w:t xml:space="preserve"> </w:t>
      </w:r>
      <w:r w:rsidR="00257569">
        <w:t>Counter hate speech and stigmatization and address trauma</w:t>
      </w:r>
    </w:p>
    <w:p w14:paraId="6C3CF8C3" w14:textId="77777777" w:rsidR="00257569" w:rsidRDefault="00257569" w:rsidP="00257569"/>
    <w:p w14:paraId="1FEA3E7A" w14:textId="45C12543" w:rsidR="00257569" w:rsidRDefault="001E03EE" w:rsidP="00257569">
      <w:sdt>
        <w:sdtPr>
          <w:id w:val="-197162951"/>
          <w14:checkbox>
            <w14:checked w14:val="0"/>
            <w14:checkedState w14:val="2612" w14:font="MS Gothic"/>
            <w14:uncheckedState w14:val="2610" w14:font="MS Gothic"/>
          </w14:checkbox>
        </w:sdtPr>
        <w:sdtEndPr/>
        <w:sdtContent>
          <w:r w:rsidR="00257569" w:rsidRPr="00AF7BE4">
            <w:rPr>
              <w:rFonts w:ascii="MS Gothic" w:eastAsia="MS Gothic" w:hAnsi="MS Gothic" w:hint="eastAsia"/>
            </w:rPr>
            <w:t>☐</w:t>
          </w:r>
        </w:sdtContent>
      </w:sdt>
      <w:r w:rsidR="00257569" w:rsidRPr="00AF7BE4">
        <w:t xml:space="preserve"> </w:t>
      </w:r>
      <w:r w:rsidR="00257569">
        <w:t>Support the SG’s call for a global ceasefire</w:t>
      </w:r>
    </w:p>
    <w:p w14:paraId="57416BD3" w14:textId="1F56CA59" w:rsidR="00257569" w:rsidRDefault="001E03EE" w:rsidP="002F53B0">
      <w:pPr>
        <w:jc w:val="both"/>
      </w:pPr>
      <w:sdt>
        <w:sdtPr>
          <w:id w:val="810906333"/>
          <w14:checkbox>
            <w14:checked w14:val="1"/>
            <w14:checkedState w14:val="2612" w14:font="MS Gothic"/>
            <w14:uncheckedState w14:val="2610" w14:font="MS Gothic"/>
          </w14:checkbox>
        </w:sdtPr>
        <w:sdtEndPr/>
        <w:sdtContent>
          <w:r w:rsidR="00C968E6">
            <w:rPr>
              <w:rFonts w:ascii="MS Gothic" w:eastAsia="MS Gothic" w:hAnsi="MS Gothic" w:hint="eastAsia"/>
            </w:rPr>
            <w:t>☒</w:t>
          </w:r>
        </w:sdtContent>
      </w:sdt>
      <w:r w:rsidR="00257569" w:rsidRPr="00AF7BE4">
        <w:t xml:space="preserve"> </w:t>
      </w:r>
      <w:r w:rsidR="00257569" w:rsidRPr="001C7F7D">
        <w:t>Other (please describe):</w:t>
      </w:r>
      <w:r w:rsidR="00257569">
        <w:t xml:space="preserve"> </w:t>
      </w:r>
      <w:r w:rsidR="001C7F7D">
        <w:rPr>
          <w:i/>
          <w:iCs/>
        </w:rPr>
        <w:t>W</w:t>
      </w:r>
      <w:r w:rsidR="001C7F7D" w:rsidRPr="008B2270">
        <w:rPr>
          <w:i/>
          <w:iCs/>
          <w:noProof/>
        </w:rPr>
        <w:t xml:space="preserve">ithin the COVID-19 context, the consortium and its local counterparts have had to adapt their activities and work plans to guarantee </w:t>
      </w:r>
      <w:r w:rsidR="00EC1D43">
        <w:rPr>
          <w:i/>
          <w:iCs/>
          <w:noProof/>
        </w:rPr>
        <w:t>that</w:t>
      </w:r>
      <w:r w:rsidR="00EC1D43" w:rsidRPr="008B2270">
        <w:rPr>
          <w:i/>
          <w:iCs/>
          <w:noProof/>
        </w:rPr>
        <w:t xml:space="preserve"> </w:t>
      </w:r>
      <w:r w:rsidR="001C7F7D" w:rsidRPr="008B2270">
        <w:rPr>
          <w:i/>
          <w:iCs/>
          <w:noProof/>
        </w:rPr>
        <w:t>implementation respect</w:t>
      </w:r>
      <w:r w:rsidR="00EC1D43">
        <w:rPr>
          <w:i/>
          <w:iCs/>
          <w:noProof/>
        </w:rPr>
        <w:t>s</w:t>
      </w:r>
      <w:r w:rsidR="001C7F7D" w:rsidRPr="008B2270">
        <w:rPr>
          <w:i/>
          <w:iCs/>
          <w:noProof/>
        </w:rPr>
        <w:t xml:space="preserve"> WHO guidelines on infection prevention and control. Moreover, with restrictions and related impediments to, for example, regular movement and travel, and to large groups of people being brought together, activities have at times experienced delays or have had to be carried out over an extended</w:t>
      </w:r>
      <w:r w:rsidR="001C7F7D" w:rsidRPr="008B2270">
        <w:rPr>
          <w:i/>
          <w:iCs/>
          <w:noProof/>
        </w:rPr>
        <w:t> </w:t>
      </w:r>
      <w:r w:rsidR="001C7F7D" w:rsidRPr="008B2270">
        <w:rPr>
          <w:i/>
          <w:iCs/>
          <w:noProof/>
        </w:rPr>
        <w:t>period of time, as opposed to the initial planning made prior to the pandemic's outbreak.</w:t>
      </w:r>
    </w:p>
    <w:p w14:paraId="16206367" w14:textId="7627270D" w:rsidR="00257569" w:rsidRDefault="00257569" w:rsidP="00257569">
      <w:pPr>
        <w:ind w:left="2160"/>
      </w:pPr>
    </w:p>
    <w:p w14:paraId="57122498" w14:textId="0EC1AA1B" w:rsidR="00257569" w:rsidRDefault="00257569" w:rsidP="00257569">
      <w:r>
        <w:t>If relevant, please share a COVID-19 success story of this project (</w:t>
      </w:r>
      <w:r w:rsidRPr="001B54AC">
        <w:rPr>
          <w:i/>
          <w:iCs/>
        </w:rPr>
        <w:t>i.e. how adjustments of this project made a difference and contributed to a positive response to the pandemic</w:t>
      </w:r>
      <w:r w:rsidR="0094196C">
        <w:rPr>
          <w:i/>
          <w:iCs/>
        </w:rPr>
        <w:t>/prevented tensions or violence related to the pandemic etc.</w:t>
      </w:r>
      <w:r>
        <w:t>)</w:t>
      </w:r>
    </w:p>
    <w:p w14:paraId="33D931B2" w14:textId="77777777" w:rsidR="0094196C" w:rsidRDefault="0094196C" w:rsidP="00257569"/>
    <w:p w14:paraId="36A7784B" w14:textId="24FCAE13" w:rsidR="0094196C" w:rsidRDefault="0094196C" w:rsidP="001B54AC"/>
    <w:p w14:paraId="5E73D539" w14:textId="77777777" w:rsidR="00257569" w:rsidRDefault="00257569" w:rsidP="00257569">
      <w:pPr>
        <w:ind w:left="2160"/>
      </w:pPr>
    </w:p>
    <w:p w14:paraId="14363678" w14:textId="03D25EEA" w:rsidR="00257569" w:rsidRPr="00627A1C" w:rsidRDefault="00257569" w:rsidP="00257569">
      <w:pPr>
        <w:sectPr w:rsidR="00257569" w:rsidRPr="00627A1C" w:rsidSect="0078600B">
          <w:pgSz w:w="11906" w:h="16838"/>
          <w:pgMar w:top="1440" w:right="1800" w:bottom="1440" w:left="1800" w:header="720" w:footer="720" w:gutter="0"/>
          <w:cols w:space="720"/>
          <w:docGrid w:linePitch="360"/>
        </w:sectPr>
      </w:pPr>
    </w:p>
    <w:p w14:paraId="7ED44B0B" w14:textId="7E6D504D" w:rsidR="00206D45" w:rsidRPr="00206D45" w:rsidRDefault="00206D45" w:rsidP="00206D45">
      <w:pPr>
        <w:ind w:firstLine="990"/>
        <w:jc w:val="both"/>
        <w:rPr>
          <w:b/>
          <w:u w:val="single"/>
        </w:rPr>
      </w:pPr>
      <w:r w:rsidRPr="00206D45">
        <w:rPr>
          <w:b/>
          <w:u w:val="single"/>
        </w:rPr>
        <w:lastRenderedPageBreak/>
        <w:t>PART V:</w:t>
      </w:r>
      <w:r w:rsidR="004E3B3E" w:rsidRPr="00206D45">
        <w:rPr>
          <w:b/>
          <w:u w:val="single"/>
        </w:rPr>
        <w:t xml:space="preserve"> INDICATOR BASED PERFORMANCE ASSESSMENT</w:t>
      </w:r>
    </w:p>
    <w:p w14:paraId="314FE0B4" w14:textId="77777777" w:rsidR="00206D45" w:rsidRDefault="00206D45" w:rsidP="0078600B">
      <w:pPr>
        <w:jc w:val="both"/>
        <w:rPr>
          <w:b/>
          <w:i/>
          <w:lang w:val="en-US" w:eastAsia="en-US"/>
        </w:rPr>
      </w:pPr>
    </w:p>
    <w:p w14:paraId="606C2F08" w14:textId="77777777" w:rsidR="004E3B3E" w:rsidRPr="00627A1C" w:rsidRDefault="004E3B3E" w:rsidP="0078600B">
      <w:pPr>
        <w:jc w:val="both"/>
        <w:rPr>
          <w:bCs/>
          <w:lang w:val="en-US" w:eastAsia="en-US"/>
        </w:rPr>
      </w:pPr>
      <w:r w:rsidRPr="00627A1C">
        <w:rPr>
          <w:bCs/>
          <w:i/>
          <w:lang w:val="en-US" w:eastAsia="en-US"/>
        </w:rPr>
        <w:t xml:space="preserve">Using the </w:t>
      </w:r>
      <w:r w:rsidRPr="00627A1C">
        <w:rPr>
          <w:b/>
          <w:bCs/>
          <w:i/>
          <w:lang w:val="en-US" w:eastAsia="en-US"/>
        </w:rPr>
        <w:t>Project Results Framework as per the approved project document</w:t>
      </w:r>
      <w:r w:rsidR="003235DF" w:rsidRPr="00627A1C">
        <w:rPr>
          <w:b/>
          <w:bCs/>
          <w:i/>
          <w:lang w:val="en-US" w:eastAsia="en-US"/>
        </w:rPr>
        <w:t xml:space="preserve"> or any amendments</w:t>
      </w:r>
      <w:r w:rsidRPr="00627A1C">
        <w:rPr>
          <w:bCs/>
          <w:i/>
          <w:lang w:val="en-US" w:eastAsia="en-US"/>
        </w:rPr>
        <w:t xml:space="preserve">- provide an update on the achievement of </w:t>
      </w:r>
      <w:r w:rsidRPr="00627A1C">
        <w:rPr>
          <w:b/>
          <w:i/>
          <w:lang w:val="en-US" w:eastAsia="en-US"/>
        </w:rPr>
        <w:t>key indicators</w:t>
      </w:r>
      <w:r w:rsidRPr="00627A1C">
        <w:rPr>
          <w:bCs/>
          <w:i/>
          <w:lang w:val="en-US" w:eastAsia="en-US"/>
        </w:rPr>
        <w:t xml:space="preserve"> at both the outcome and output level in the table below</w:t>
      </w:r>
      <w:r w:rsidR="001A1E86" w:rsidRPr="00627A1C">
        <w:rPr>
          <w:bCs/>
          <w:i/>
          <w:lang w:val="en-US" w:eastAsia="en-US"/>
        </w:rPr>
        <w:t xml:space="preserve"> (if your project has more indicators than provided in the table, select the most relevant ones with most relevant progress to highlight)</w:t>
      </w:r>
      <w:r w:rsidRPr="00627A1C">
        <w:rPr>
          <w:bCs/>
          <w:i/>
          <w:lang w:val="en-US" w:eastAsia="en-US"/>
        </w:rPr>
        <w:t>. Where it has not been possible to collect data on indicators, state this and provide any explanation.</w:t>
      </w:r>
      <w:r w:rsidRPr="00627A1C">
        <w:rPr>
          <w:bCs/>
          <w:lang w:val="en-US" w:eastAsia="en-US"/>
        </w:rPr>
        <w:t xml:space="preserve"> </w:t>
      </w:r>
      <w:r w:rsidR="006A07CA" w:rsidRPr="00627A1C">
        <w:rPr>
          <w:bCs/>
          <w:lang w:val="en-US" w:eastAsia="en-US"/>
        </w:rPr>
        <w:t xml:space="preserve">Provide gender and age disaggregated data. </w:t>
      </w:r>
      <w:r w:rsidRPr="00627A1C">
        <w:rPr>
          <w:bCs/>
          <w:lang w:val="en-US" w:eastAsia="en-US"/>
        </w:rPr>
        <w:t>(</w:t>
      </w:r>
      <w:r w:rsidR="00C13590" w:rsidRPr="00627A1C">
        <w:rPr>
          <w:bCs/>
          <w:lang w:val="en-US" w:eastAsia="en-US"/>
        </w:rPr>
        <w:t>30</w:t>
      </w:r>
      <w:r w:rsidRPr="00627A1C">
        <w:rPr>
          <w:bCs/>
          <w:lang w:val="en-US" w:eastAsia="en-US"/>
        </w:rPr>
        <w:t>0 characters max per entry)</w:t>
      </w:r>
    </w:p>
    <w:p w14:paraId="31553759" w14:textId="77777777" w:rsidR="004E3B3E" w:rsidRPr="00627A1C" w:rsidRDefault="004E3B3E" w:rsidP="004E3B3E">
      <w:pPr>
        <w:outlineLvl w:val="0"/>
        <w:rPr>
          <w:lang w:val="en-US" w:eastAsia="en-US"/>
        </w:rPr>
      </w:pPr>
    </w:p>
    <w:tbl>
      <w:tblPr>
        <w:tblW w:w="15120" w:type="dxa"/>
        <w:tblInd w:w="-1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30"/>
        <w:gridCol w:w="2070"/>
        <w:gridCol w:w="1530"/>
        <w:gridCol w:w="1620"/>
        <w:gridCol w:w="1440"/>
        <w:gridCol w:w="2160"/>
        <w:gridCol w:w="4770"/>
      </w:tblGrid>
      <w:tr w:rsidR="00751324" w:rsidRPr="00627A1C" w14:paraId="2FB3856E" w14:textId="77777777" w:rsidTr="001B6DFD">
        <w:trPr>
          <w:tblHeader/>
        </w:trPr>
        <w:tc>
          <w:tcPr>
            <w:tcW w:w="1530" w:type="dxa"/>
          </w:tcPr>
          <w:p w14:paraId="2D392B53" w14:textId="77777777" w:rsidR="00751324" w:rsidRPr="00627A1C" w:rsidRDefault="00751324" w:rsidP="004E3B3E">
            <w:pPr>
              <w:jc w:val="center"/>
              <w:rPr>
                <w:b/>
                <w:lang w:val="en-US" w:eastAsia="en-US"/>
              </w:rPr>
            </w:pPr>
          </w:p>
        </w:tc>
        <w:tc>
          <w:tcPr>
            <w:tcW w:w="2070" w:type="dxa"/>
            <w:shd w:val="clear" w:color="auto" w:fill="EEECE1"/>
          </w:tcPr>
          <w:p w14:paraId="053FC867" w14:textId="77777777" w:rsidR="00751324" w:rsidRPr="00627A1C" w:rsidRDefault="00751324" w:rsidP="004E3B3E">
            <w:pPr>
              <w:jc w:val="center"/>
              <w:rPr>
                <w:b/>
                <w:lang w:val="en-US" w:eastAsia="en-US"/>
              </w:rPr>
            </w:pPr>
            <w:r w:rsidRPr="00627A1C">
              <w:rPr>
                <w:b/>
                <w:lang w:val="en-US" w:eastAsia="en-US"/>
              </w:rPr>
              <w:t>Performance Indicators</w:t>
            </w:r>
          </w:p>
        </w:tc>
        <w:tc>
          <w:tcPr>
            <w:tcW w:w="1530" w:type="dxa"/>
            <w:shd w:val="clear" w:color="auto" w:fill="EEECE1"/>
          </w:tcPr>
          <w:p w14:paraId="7AF7C233" w14:textId="77777777" w:rsidR="00751324" w:rsidRPr="00627A1C" w:rsidRDefault="00751324" w:rsidP="004E3B3E">
            <w:pPr>
              <w:jc w:val="center"/>
              <w:rPr>
                <w:b/>
                <w:lang w:val="en-US" w:eastAsia="en-US"/>
              </w:rPr>
            </w:pPr>
            <w:r w:rsidRPr="00627A1C">
              <w:rPr>
                <w:b/>
                <w:lang w:val="en-US" w:eastAsia="en-US"/>
              </w:rPr>
              <w:t>Indicator Baseline</w:t>
            </w:r>
          </w:p>
        </w:tc>
        <w:tc>
          <w:tcPr>
            <w:tcW w:w="1620" w:type="dxa"/>
            <w:shd w:val="clear" w:color="auto" w:fill="EEECE1"/>
          </w:tcPr>
          <w:p w14:paraId="0DE213DE" w14:textId="77777777" w:rsidR="00751324" w:rsidRPr="00627A1C" w:rsidRDefault="00751324" w:rsidP="004E3B3E">
            <w:pPr>
              <w:jc w:val="center"/>
              <w:rPr>
                <w:b/>
                <w:lang w:val="en-US" w:eastAsia="en-US"/>
              </w:rPr>
            </w:pPr>
            <w:r w:rsidRPr="00627A1C">
              <w:rPr>
                <w:b/>
                <w:lang w:val="en-US" w:eastAsia="en-US"/>
              </w:rPr>
              <w:t>End of project Indicator Target</w:t>
            </w:r>
          </w:p>
        </w:tc>
        <w:tc>
          <w:tcPr>
            <w:tcW w:w="1440" w:type="dxa"/>
          </w:tcPr>
          <w:p w14:paraId="3520F082" w14:textId="77777777" w:rsidR="00751324" w:rsidRPr="00627A1C" w:rsidRDefault="00751324" w:rsidP="004E3B3E">
            <w:pPr>
              <w:jc w:val="center"/>
              <w:rPr>
                <w:b/>
                <w:lang w:val="en-US" w:eastAsia="en-US"/>
              </w:rPr>
            </w:pPr>
            <w:r w:rsidRPr="00627A1C">
              <w:rPr>
                <w:b/>
                <w:lang w:val="en-US" w:eastAsia="en-US"/>
              </w:rPr>
              <w:t>Indicator Milestone</w:t>
            </w:r>
          </w:p>
        </w:tc>
        <w:tc>
          <w:tcPr>
            <w:tcW w:w="2160" w:type="dxa"/>
          </w:tcPr>
          <w:p w14:paraId="4BB7824B" w14:textId="77777777" w:rsidR="00751324" w:rsidRPr="00627A1C" w:rsidRDefault="00751324" w:rsidP="004E3B3E">
            <w:pPr>
              <w:jc w:val="center"/>
              <w:rPr>
                <w:b/>
                <w:lang w:val="en-US" w:eastAsia="en-US"/>
              </w:rPr>
            </w:pPr>
            <w:r w:rsidRPr="00627A1C">
              <w:rPr>
                <w:b/>
                <w:lang w:val="en-US" w:eastAsia="en-US"/>
              </w:rPr>
              <w:t>Current indicator progress</w:t>
            </w:r>
          </w:p>
        </w:tc>
        <w:tc>
          <w:tcPr>
            <w:tcW w:w="4770" w:type="dxa"/>
          </w:tcPr>
          <w:p w14:paraId="5A0E53A2" w14:textId="77777777" w:rsidR="00751324" w:rsidRPr="00627A1C" w:rsidRDefault="00751324" w:rsidP="004E3B3E">
            <w:pPr>
              <w:jc w:val="center"/>
              <w:rPr>
                <w:b/>
                <w:lang w:val="en-US" w:eastAsia="en-US"/>
              </w:rPr>
            </w:pPr>
            <w:r w:rsidRPr="00627A1C">
              <w:rPr>
                <w:b/>
                <w:lang w:val="en-US" w:eastAsia="en-US"/>
              </w:rPr>
              <w:t>Reasons for Variance/ Delay</w:t>
            </w:r>
          </w:p>
          <w:p w14:paraId="72AB4644" w14:textId="77777777" w:rsidR="00751324" w:rsidRPr="00627A1C" w:rsidRDefault="00751324" w:rsidP="004E3B3E">
            <w:pPr>
              <w:jc w:val="center"/>
              <w:rPr>
                <w:b/>
                <w:lang w:val="en-US" w:eastAsia="en-US"/>
              </w:rPr>
            </w:pPr>
            <w:r w:rsidRPr="00627A1C">
              <w:rPr>
                <w:b/>
                <w:lang w:val="en-US" w:eastAsia="en-US"/>
              </w:rPr>
              <w:t>(if any)</w:t>
            </w:r>
          </w:p>
        </w:tc>
      </w:tr>
      <w:tr w:rsidR="0087459F" w:rsidRPr="00627A1C" w14:paraId="328F4662" w14:textId="77777777" w:rsidTr="001B6DFD">
        <w:trPr>
          <w:trHeight w:val="548"/>
        </w:trPr>
        <w:tc>
          <w:tcPr>
            <w:tcW w:w="1530" w:type="dxa"/>
            <w:vMerge w:val="restart"/>
          </w:tcPr>
          <w:p w14:paraId="78B0775D" w14:textId="77777777" w:rsidR="0087459F" w:rsidRDefault="0087459F" w:rsidP="0087459F">
            <w:pPr>
              <w:rPr>
                <w:b/>
                <w:lang w:val="en-US" w:eastAsia="en-US"/>
              </w:rPr>
            </w:pPr>
            <w:r w:rsidRPr="00627A1C">
              <w:rPr>
                <w:b/>
                <w:lang w:val="en-US" w:eastAsia="en-US"/>
              </w:rPr>
              <w:t>Outcome 1</w:t>
            </w:r>
          </w:p>
          <w:p w14:paraId="2607127A" w14:textId="43DFB85C" w:rsidR="0087459F" w:rsidRPr="0087459F" w:rsidRDefault="0087459F" w:rsidP="0087459F">
            <w:pPr>
              <w:rPr>
                <w:b/>
                <w:lang w:val="en-US" w:eastAsia="en-US"/>
              </w:rPr>
            </w:pPr>
            <w:r w:rsidRPr="009B274F">
              <w:rPr>
                <w:b/>
                <w:bCs/>
              </w:rPr>
              <w:t xml:space="preserve">The engagement of Children and Youth in the targeted communities of Aweil, Juba, </w:t>
            </w:r>
            <w:proofErr w:type="spellStart"/>
            <w:r w:rsidRPr="009B274F">
              <w:rPr>
                <w:b/>
                <w:bCs/>
              </w:rPr>
              <w:t>Bor</w:t>
            </w:r>
            <w:proofErr w:type="spellEnd"/>
            <w:r w:rsidRPr="009B274F">
              <w:rPr>
                <w:b/>
                <w:bCs/>
              </w:rPr>
              <w:t xml:space="preserve">, Pibor and Bentiu in dialogue and trust building mechanisms has increased </w:t>
            </w:r>
            <w:r w:rsidRPr="009B274F">
              <w:rPr>
                <w:b/>
                <w:bCs/>
              </w:rPr>
              <w:lastRenderedPageBreak/>
              <w:t>and leads to reduction in violence and conflict.</w:t>
            </w:r>
          </w:p>
          <w:p w14:paraId="07C3D614" w14:textId="77777777" w:rsidR="0087459F" w:rsidRPr="00627A1C" w:rsidRDefault="0087459F" w:rsidP="0087459F">
            <w:pPr>
              <w:rPr>
                <w:b/>
                <w:lang w:val="en-US" w:eastAsia="en-US"/>
              </w:rPr>
            </w:pPr>
          </w:p>
        </w:tc>
        <w:tc>
          <w:tcPr>
            <w:tcW w:w="2070" w:type="dxa"/>
            <w:shd w:val="clear" w:color="auto" w:fill="EEECE1"/>
          </w:tcPr>
          <w:p w14:paraId="2BCF864A" w14:textId="77777777" w:rsidR="0087459F" w:rsidRPr="00627A1C" w:rsidRDefault="0087459F" w:rsidP="0087459F">
            <w:pPr>
              <w:jc w:val="both"/>
              <w:rPr>
                <w:lang w:val="en-US" w:eastAsia="en-US"/>
              </w:rPr>
            </w:pPr>
            <w:r w:rsidRPr="00627A1C">
              <w:rPr>
                <w:lang w:val="en-US" w:eastAsia="en-US"/>
              </w:rPr>
              <w:lastRenderedPageBreak/>
              <w:t>Indicator 1.1</w:t>
            </w:r>
          </w:p>
          <w:p w14:paraId="1D96A8DA" w14:textId="535F9953" w:rsidR="0087459F" w:rsidRPr="00627A1C" w:rsidRDefault="0087459F" w:rsidP="0087459F">
            <w:pPr>
              <w:jc w:val="both"/>
              <w:rPr>
                <w:lang w:val="en-US" w:eastAsia="en-US"/>
              </w:rPr>
            </w:pPr>
            <w:r w:rsidRPr="00A64222">
              <w:rPr>
                <w:b/>
                <w:lang w:eastAsia="en-US"/>
              </w:rPr>
              <w:t xml:space="preserve"># </w:t>
            </w:r>
            <w:r w:rsidRPr="00920F3F">
              <w:rPr>
                <w:bCs/>
                <w:lang w:eastAsia="en-US"/>
              </w:rPr>
              <w:t xml:space="preserve">of individual respondents with confidence in peace and security in the target communities of Aweil, </w:t>
            </w:r>
            <w:proofErr w:type="spellStart"/>
            <w:r w:rsidRPr="00920F3F">
              <w:rPr>
                <w:bCs/>
                <w:lang w:eastAsia="en-US"/>
              </w:rPr>
              <w:t>Bor</w:t>
            </w:r>
            <w:proofErr w:type="spellEnd"/>
            <w:r w:rsidRPr="00920F3F">
              <w:rPr>
                <w:bCs/>
                <w:lang w:eastAsia="en-US"/>
              </w:rPr>
              <w:t>, Bentiu and Juba (disaggregated by sex, age, and geography)  </w:t>
            </w:r>
          </w:p>
        </w:tc>
        <w:tc>
          <w:tcPr>
            <w:tcW w:w="1530" w:type="dxa"/>
            <w:shd w:val="clear" w:color="auto" w:fill="EEECE1"/>
          </w:tcPr>
          <w:p w14:paraId="37D86CF7" w14:textId="7722B1E8" w:rsidR="0087459F" w:rsidRPr="00627A1C" w:rsidRDefault="0087459F" w:rsidP="0087459F">
            <w:pPr>
              <w:rPr>
                <w:lang w:val="en-US" w:eastAsia="en-US"/>
              </w:rPr>
            </w:pPr>
            <w:r w:rsidRPr="00A64222">
              <w:rPr>
                <w:b/>
                <w:bCs/>
                <w:lang w:eastAsia="en-US"/>
              </w:rPr>
              <w:t>Baseline</w:t>
            </w:r>
            <w:r w:rsidRPr="00A64222">
              <w:rPr>
                <w:lang w:eastAsia="en-US"/>
              </w:rPr>
              <w:t>: 47.4% (Male 46.6% and Female 48.7%)</w:t>
            </w:r>
            <w:r w:rsidRPr="00A64222">
              <w:rPr>
                <w:lang w:eastAsia="en-US"/>
              </w:rPr>
              <w:t> </w:t>
            </w:r>
          </w:p>
        </w:tc>
        <w:tc>
          <w:tcPr>
            <w:tcW w:w="1620" w:type="dxa"/>
            <w:shd w:val="clear" w:color="auto" w:fill="EEECE1"/>
          </w:tcPr>
          <w:p w14:paraId="04D91B4C" w14:textId="44E3BD2E" w:rsidR="0087459F" w:rsidRPr="00627A1C" w:rsidRDefault="0087459F" w:rsidP="0087459F">
            <w:r w:rsidRPr="00A64222">
              <w:rPr>
                <w:b/>
                <w:bCs/>
              </w:rPr>
              <w:t>Target</w:t>
            </w:r>
            <w:r w:rsidRPr="00A64222">
              <w:t xml:space="preserve">: 50% (disaggregated by </w:t>
            </w:r>
            <w:proofErr w:type="gramStart"/>
            <w:r w:rsidRPr="00A64222">
              <w:t>sex)   </w:t>
            </w:r>
            <w:proofErr w:type="gramEnd"/>
          </w:p>
        </w:tc>
        <w:tc>
          <w:tcPr>
            <w:tcW w:w="1440" w:type="dxa"/>
          </w:tcPr>
          <w:p w14:paraId="17F8E4BD" w14:textId="130637EC" w:rsidR="0087459F" w:rsidRPr="00627A1C" w:rsidRDefault="0087459F" w:rsidP="0087459F">
            <w:pPr>
              <w:rPr>
                <w:b/>
                <w:lang w:val="en-US" w:eastAsia="en-US"/>
              </w:rPr>
            </w:pPr>
          </w:p>
        </w:tc>
        <w:tc>
          <w:tcPr>
            <w:tcW w:w="2160" w:type="dxa"/>
          </w:tcPr>
          <w:p w14:paraId="426BEDFE" w14:textId="77777777" w:rsidR="0087459F" w:rsidRPr="00627A1C" w:rsidRDefault="0087459F" w:rsidP="0087459F">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4770" w:type="dxa"/>
          </w:tcPr>
          <w:p w14:paraId="4196001E" w14:textId="77777777" w:rsidR="0087459F" w:rsidRPr="00627A1C" w:rsidRDefault="0087459F" w:rsidP="0087459F">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r>
      <w:tr w:rsidR="0087459F" w:rsidRPr="00627A1C" w14:paraId="1C54105C" w14:textId="77777777" w:rsidTr="001B6DFD">
        <w:trPr>
          <w:trHeight w:val="548"/>
        </w:trPr>
        <w:tc>
          <w:tcPr>
            <w:tcW w:w="1530" w:type="dxa"/>
            <w:vMerge/>
          </w:tcPr>
          <w:p w14:paraId="3D8BDC04" w14:textId="77777777" w:rsidR="0087459F" w:rsidRPr="00627A1C" w:rsidRDefault="0087459F" w:rsidP="0087459F">
            <w:pPr>
              <w:rPr>
                <w:b/>
                <w:lang w:val="en-US" w:eastAsia="en-US"/>
              </w:rPr>
            </w:pPr>
          </w:p>
        </w:tc>
        <w:tc>
          <w:tcPr>
            <w:tcW w:w="2070" w:type="dxa"/>
            <w:shd w:val="clear" w:color="auto" w:fill="EEECE1"/>
          </w:tcPr>
          <w:p w14:paraId="694FF8FF" w14:textId="77777777" w:rsidR="0087459F" w:rsidRPr="00920F3F" w:rsidRDefault="0087459F" w:rsidP="0087459F">
            <w:pPr>
              <w:jc w:val="both"/>
              <w:rPr>
                <w:lang w:val="en-US" w:eastAsia="en-US"/>
              </w:rPr>
            </w:pPr>
            <w:r w:rsidRPr="00920F3F">
              <w:rPr>
                <w:lang w:val="en-US" w:eastAsia="en-US"/>
              </w:rPr>
              <w:t>Indicator 1.2</w:t>
            </w:r>
          </w:p>
          <w:p w14:paraId="280BDD9E" w14:textId="3C104E9D" w:rsidR="0087459F" w:rsidRPr="00627A1C" w:rsidRDefault="0087459F" w:rsidP="0087459F">
            <w:pPr>
              <w:jc w:val="both"/>
              <w:rPr>
                <w:lang w:val="en-US" w:eastAsia="en-US"/>
              </w:rPr>
            </w:pPr>
            <w:r w:rsidRPr="00920F3F">
              <w:rPr>
                <w:lang w:eastAsia="en-US"/>
              </w:rPr>
              <w:t xml:space="preserve">% of children and youth (&lt;=32) both male and female with motivations to join armed groups </w:t>
            </w:r>
            <w:r w:rsidRPr="00920F3F">
              <w:rPr>
                <w:lang w:eastAsia="en-US"/>
              </w:rPr>
              <w:lastRenderedPageBreak/>
              <w:t>in the targeted locations.</w:t>
            </w:r>
          </w:p>
        </w:tc>
        <w:tc>
          <w:tcPr>
            <w:tcW w:w="1530" w:type="dxa"/>
            <w:shd w:val="clear" w:color="auto" w:fill="EEECE1"/>
          </w:tcPr>
          <w:p w14:paraId="6A41AE98" w14:textId="193C9C08" w:rsidR="0087459F" w:rsidRPr="00627A1C" w:rsidRDefault="0087459F" w:rsidP="0087459F">
            <w:r w:rsidRPr="00A64222">
              <w:lastRenderedPageBreak/>
              <w:t>TBC</w:t>
            </w:r>
          </w:p>
        </w:tc>
        <w:tc>
          <w:tcPr>
            <w:tcW w:w="1620" w:type="dxa"/>
            <w:shd w:val="clear" w:color="auto" w:fill="EEECE1"/>
          </w:tcPr>
          <w:p w14:paraId="74D3DFE5" w14:textId="732B49FA" w:rsidR="0087459F" w:rsidRPr="00627A1C" w:rsidRDefault="0087459F" w:rsidP="0087459F">
            <w:r w:rsidRPr="00A64222">
              <w:t>TBC</w:t>
            </w:r>
          </w:p>
        </w:tc>
        <w:tc>
          <w:tcPr>
            <w:tcW w:w="1440" w:type="dxa"/>
          </w:tcPr>
          <w:p w14:paraId="7F415CDB" w14:textId="77777777" w:rsidR="0087459F" w:rsidRPr="00627A1C" w:rsidRDefault="0087459F" w:rsidP="0087459F">
            <w:pPr>
              <w:rPr>
                <w:b/>
                <w:lang w:val="en-US" w:eastAsia="en-US"/>
              </w:rPr>
            </w:pPr>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2160" w:type="dxa"/>
          </w:tcPr>
          <w:p w14:paraId="099449C1" w14:textId="77777777" w:rsidR="0087459F" w:rsidRPr="00627A1C" w:rsidRDefault="0087459F" w:rsidP="0087459F">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4770" w:type="dxa"/>
          </w:tcPr>
          <w:p w14:paraId="18DE1EE6" w14:textId="77777777" w:rsidR="0087459F" w:rsidRPr="00627A1C" w:rsidRDefault="0087459F" w:rsidP="0087459F">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r>
      <w:tr w:rsidR="00751324" w:rsidRPr="00627A1C" w14:paraId="79F24B6E" w14:textId="77777777" w:rsidTr="001B6DFD">
        <w:trPr>
          <w:trHeight w:val="548"/>
        </w:trPr>
        <w:tc>
          <w:tcPr>
            <w:tcW w:w="1530" w:type="dxa"/>
            <w:vMerge w:val="restart"/>
          </w:tcPr>
          <w:p w14:paraId="3B3ABE10" w14:textId="77777777" w:rsidR="00751324" w:rsidRPr="00DF1FA7" w:rsidRDefault="00751324" w:rsidP="004E3B3E">
            <w:pPr>
              <w:rPr>
                <w:b/>
                <w:bCs/>
                <w:lang w:val="en-US" w:eastAsia="en-US"/>
              </w:rPr>
            </w:pPr>
            <w:r w:rsidRPr="00DF1FA7">
              <w:rPr>
                <w:b/>
                <w:bCs/>
                <w:lang w:val="en-US" w:eastAsia="en-US"/>
              </w:rPr>
              <w:t>Output 1.1</w:t>
            </w:r>
          </w:p>
          <w:p w14:paraId="546EE957" w14:textId="229DBDFD" w:rsidR="00751324" w:rsidRPr="00627A1C" w:rsidRDefault="00DF1FA7" w:rsidP="00DF1FA7">
            <w:pPr>
              <w:rPr>
                <w:b/>
                <w:lang w:val="en-US" w:eastAsia="en-US"/>
              </w:rPr>
            </w:pPr>
            <w:r w:rsidRPr="009B274F">
              <w:t xml:space="preserve">Strengthened local networks of survivors for peace dialogues with local communities and political elites in the </w:t>
            </w:r>
            <w:proofErr w:type="spellStart"/>
            <w:r w:rsidRPr="009B274F">
              <w:t>targetcommunities</w:t>
            </w:r>
            <w:proofErr w:type="spellEnd"/>
            <w:r w:rsidRPr="009B274F">
              <w:t xml:space="preserve"> of Aweil, </w:t>
            </w:r>
            <w:proofErr w:type="spellStart"/>
            <w:r w:rsidRPr="009B274F">
              <w:t>Bor</w:t>
            </w:r>
            <w:proofErr w:type="spellEnd"/>
            <w:r w:rsidRPr="009B274F">
              <w:t>, Pibor, Bentiu and Juba</w:t>
            </w:r>
            <w:r w:rsidRPr="00627A1C" w:rsidDel="00DF1FA7">
              <w:rPr>
                <w:b/>
                <w:lang w:val="en-US" w:eastAsia="en-US"/>
              </w:rPr>
              <w:t xml:space="preserve"> </w:t>
            </w:r>
          </w:p>
        </w:tc>
        <w:tc>
          <w:tcPr>
            <w:tcW w:w="2070" w:type="dxa"/>
            <w:shd w:val="clear" w:color="auto" w:fill="EEECE1"/>
          </w:tcPr>
          <w:p w14:paraId="3DFA87FF" w14:textId="77777777" w:rsidR="00751324" w:rsidRPr="00627A1C" w:rsidRDefault="00751324" w:rsidP="004E3B3E">
            <w:pPr>
              <w:jc w:val="both"/>
              <w:rPr>
                <w:lang w:val="en-US" w:eastAsia="en-US"/>
              </w:rPr>
            </w:pPr>
            <w:proofErr w:type="gramStart"/>
            <w:r w:rsidRPr="00627A1C">
              <w:rPr>
                <w:lang w:val="en-US" w:eastAsia="en-US"/>
              </w:rPr>
              <w:t>Indicator  1.1.1</w:t>
            </w:r>
            <w:proofErr w:type="gramEnd"/>
          </w:p>
          <w:p w14:paraId="4F400FDC" w14:textId="30642409" w:rsidR="00751324" w:rsidRPr="00627A1C" w:rsidRDefault="00DF1FA7" w:rsidP="004E3B3E">
            <w:pPr>
              <w:jc w:val="both"/>
              <w:rPr>
                <w:lang w:val="en-US" w:eastAsia="en-US"/>
              </w:rPr>
            </w:pPr>
            <w:r>
              <w:rPr>
                <w:b/>
                <w:lang w:val="en-US" w:eastAsia="en-US"/>
              </w:rPr>
              <w:t>#</w:t>
            </w:r>
            <w:r w:rsidRPr="009B274F">
              <w:t xml:space="preserve"> of local youth networks operational to promote peaceful resolution to conflicts in the target communities</w:t>
            </w:r>
          </w:p>
        </w:tc>
        <w:tc>
          <w:tcPr>
            <w:tcW w:w="1530" w:type="dxa"/>
            <w:shd w:val="clear" w:color="auto" w:fill="EEECE1"/>
          </w:tcPr>
          <w:p w14:paraId="67AD5D09" w14:textId="1EB7A3C0" w:rsidR="00751324" w:rsidRPr="00627A1C" w:rsidRDefault="00DF1FA7">
            <w:r>
              <w:rPr>
                <w:b/>
                <w:lang w:val="en-US" w:eastAsia="en-US"/>
              </w:rPr>
              <w:t>0</w:t>
            </w:r>
          </w:p>
        </w:tc>
        <w:tc>
          <w:tcPr>
            <w:tcW w:w="1620" w:type="dxa"/>
            <w:shd w:val="clear" w:color="auto" w:fill="EEECE1"/>
          </w:tcPr>
          <w:p w14:paraId="00D7149D" w14:textId="70350C25" w:rsidR="00751324" w:rsidRPr="00627A1C" w:rsidRDefault="00DF1FA7">
            <w:r>
              <w:rPr>
                <w:b/>
                <w:lang w:val="en-US" w:eastAsia="en-US"/>
              </w:rPr>
              <w:t>2</w:t>
            </w:r>
          </w:p>
        </w:tc>
        <w:tc>
          <w:tcPr>
            <w:tcW w:w="1440" w:type="dxa"/>
          </w:tcPr>
          <w:p w14:paraId="563E858E" w14:textId="7310AE0E" w:rsidR="00751324" w:rsidRPr="00E22120" w:rsidRDefault="00995619">
            <w:pPr>
              <w:rPr>
                <w:bCs/>
                <w:lang w:val="en-US" w:eastAsia="en-US"/>
              </w:rPr>
            </w:pPr>
            <w:r>
              <w:rPr>
                <w:bCs/>
                <w:lang w:val="en-US" w:eastAsia="en-US"/>
              </w:rPr>
              <w:t>1</w:t>
            </w:r>
            <w:r w:rsidR="00DF1FA7">
              <w:rPr>
                <w:bCs/>
                <w:lang w:val="en-US" w:eastAsia="en-US"/>
              </w:rPr>
              <w:t xml:space="preserve"> by March 2021</w:t>
            </w:r>
          </w:p>
        </w:tc>
        <w:tc>
          <w:tcPr>
            <w:tcW w:w="2160" w:type="dxa"/>
          </w:tcPr>
          <w:p w14:paraId="37966D1B" w14:textId="7A384B0B" w:rsidR="00751324" w:rsidRPr="00E22120" w:rsidRDefault="00751324">
            <w:pPr>
              <w:rPr>
                <w:bCs/>
              </w:rPr>
            </w:pPr>
            <w:r w:rsidRPr="00E22120">
              <w:rPr>
                <w:bCs/>
                <w:lang w:val="en-US" w:eastAsia="en-US"/>
              </w:rPr>
              <w:fldChar w:fldCharType="begin">
                <w:ffData>
                  <w:name w:val=""/>
                  <w:enabled/>
                  <w:calcOnExit w:val="0"/>
                  <w:textInput>
                    <w:maxLength w:val="300"/>
                  </w:textInput>
                </w:ffData>
              </w:fldChar>
            </w:r>
            <w:r w:rsidRPr="00E22120">
              <w:rPr>
                <w:bCs/>
                <w:lang w:val="en-US" w:eastAsia="en-US"/>
              </w:rPr>
              <w:instrText xml:space="preserve"> FORMTEXT </w:instrText>
            </w:r>
            <w:r w:rsidRPr="00E22120">
              <w:rPr>
                <w:bCs/>
                <w:lang w:val="en-US" w:eastAsia="en-US"/>
              </w:rPr>
            </w:r>
            <w:r w:rsidRPr="00E22120">
              <w:rPr>
                <w:bCs/>
                <w:lang w:val="en-US" w:eastAsia="en-US"/>
              </w:rPr>
              <w:fldChar w:fldCharType="separate"/>
            </w:r>
            <w:r w:rsidRPr="00E22120">
              <w:rPr>
                <w:bCs/>
                <w:noProof/>
                <w:lang w:val="en-US" w:eastAsia="en-US"/>
              </w:rPr>
              <w:t> </w:t>
            </w:r>
            <w:r w:rsidRPr="00E22120">
              <w:rPr>
                <w:bCs/>
                <w:lang w:val="en-US" w:eastAsia="en-US"/>
              </w:rPr>
              <w:fldChar w:fldCharType="end"/>
            </w:r>
          </w:p>
        </w:tc>
        <w:tc>
          <w:tcPr>
            <w:tcW w:w="4770" w:type="dxa"/>
          </w:tcPr>
          <w:p w14:paraId="20E485EB" w14:textId="77777777" w:rsidR="00751324" w:rsidRPr="00627A1C" w:rsidRDefault="00751324">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r>
      <w:tr w:rsidR="00751324" w:rsidRPr="00627A1C" w14:paraId="0BBCA21C" w14:textId="77777777" w:rsidTr="001B6DFD">
        <w:trPr>
          <w:trHeight w:val="512"/>
        </w:trPr>
        <w:tc>
          <w:tcPr>
            <w:tcW w:w="1530" w:type="dxa"/>
            <w:vMerge/>
          </w:tcPr>
          <w:p w14:paraId="5F44AA9A" w14:textId="77777777" w:rsidR="00751324" w:rsidRPr="00627A1C" w:rsidRDefault="00751324" w:rsidP="004E3B3E">
            <w:pPr>
              <w:rPr>
                <w:b/>
                <w:lang w:val="en-US" w:eastAsia="en-US"/>
              </w:rPr>
            </w:pPr>
          </w:p>
        </w:tc>
        <w:tc>
          <w:tcPr>
            <w:tcW w:w="2070" w:type="dxa"/>
            <w:shd w:val="clear" w:color="auto" w:fill="EEECE1"/>
          </w:tcPr>
          <w:p w14:paraId="51596D5D" w14:textId="77777777" w:rsidR="00DF1FA7" w:rsidRDefault="00DF1FA7" w:rsidP="004E3B3E">
            <w:pPr>
              <w:jc w:val="both"/>
              <w:rPr>
                <w:lang w:val="en-US" w:eastAsia="en-US"/>
              </w:rPr>
            </w:pPr>
          </w:p>
          <w:p w14:paraId="6851C8A9" w14:textId="3B4787CE" w:rsidR="00751324" w:rsidRPr="00627A1C" w:rsidRDefault="00751324" w:rsidP="004E3B3E">
            <w:pPr>
              <w:jc w:val="both"/>
              <w:rPr>
                <w:lang w:val="en-US" w:eastAsia="en-US"/>
              </w:rPr>
            </w:pPr>
            <w:r w:rsidRPr="00627A1C">
              <w:rPr>
                <w:lang w:val="en-US" w:eastAsia="en-US"/>
              </w:rPr>
              <w:t>Indicator 1.1.2</w:t>
            </w:r>
          </w:p>
          <w:p w14:paraId="248BD8C2" w14:textId="0A3DD4BF" w:rsidR="00751324" w:rsidRPr="00627A1C" w:rsidRDefault="00DF1FA7" w:rsidP="004E3B3E">
            <w:pPr>
              <w:jc w:val="both"/>
              <w:rPr>
                <w:lang w:val="en-US" w:eastAsia="en-US"/>
              </w:rPr>
            </w:pPr>
            <w:r>
              <w:t xml:space="preserve"># </w:t>
            </w:r>
            <w:r w:rsidRPr="009B274F">
              <w:t xml:space="preserve">of training sessions conducted to sensitize on the consequences of conflict and violence on children and youth to local communities, </w:t>
            </w:r>
            <w:r w:rsidRPr="009B274F">
              <w:lastRenderedPageBreak/>
              <w:t>CSOs and influential actors</w:t>
            </w:r>
            <w:r>
              <w:t>.</w:t>
            </w:r>
          </w:p>
        </w:tc>
        <w:tc>
          <w:tcPr>
            <w:tcW w:w="1530" w:type="dxa"/>
            <w:shd w:val="clear" w:color="auto" w:fill="EEECE1"/>
          </w:tcPr>
          <w:p w14:paraId="24074A64" w14:textId="79661731" w:rsidR="00751324" w:rsidRPr="00627A1C" w:rsidRDefault="00DF1FA7">
            <w:r>
              <w:rPr>
                <w:b/>
                <w:lang w:val="en-US" w:eastAsia="en-US"/>
              </w:rPr>
              <w:lastRenderedPageBreak/>
              <w:t>0</w:t>
            </w:r>
          </w:p>
        </w:tc>
        <w:tc>
          <w:tcPr>
            <w:tcW w:w="1620" w:type="dxa"/>
            <w:shd w:val="clear" w:color="auto" w:fill="EEECE1"/>
          </w:tcPr>
          <w:p w14:paraId="46BDB5D8" w14:textId="501CC537" w:rsidR="00751324" w:rsidRPr="00627A1C" w:rsidRDefault="00DF1FA7">
            <w:r>
              <w:rPr>
                <w:b/>
                <w:lang w:val="en-US" w:eastAsia="en-US"/>
              </w:rPr>
              <w:t>4</w:t>
            </w:r>
          </w:p>
        </w:tc>
        <w:tc>
          <w:tcPr>
            <w:tcW w:w="1440" w:type="dxa"/>
          </w:tcPr>
          <w:p w14:paraId="76F5FF4D" w14:textId="5D476CFE" w:rsidR="00DF1FA7" w:rsidRPr="00E22120" w:rsidRDefault="00DF1FA7">
            <w:pPr>
              <w:rPr>
                <w:bCs/>
                <w:lang w:val="en-US" w:eastAsia="en-US"/>
              </w:rPr>
            </w:pPr>
            <w:r>
              <w:rPr>
                <w:bCs/>
                <w:lang w:val="en-US" w:eastAsia="en-US"/>
              </w:rPr>
              <w:t>2 by March 20201</w:t>
            </w:r>
          </w:p>
        </w:tc>
        <w:tc>
          <w:tcPr>
            <w:tcW w:w="2160" w:type="dxa"/>
          </w:tcPr>
          <w:p w14:paraId="56501306" w14:textId="3FDD695E" w:rsidR="00751324" w:rsidRPr="00627A1C" w:rsidRDefault="00E22120">
            <w:r w:rsidRPr="00E22120">
              <w:rPr>
                <w:bCs/>
                <w:lang w:val="en-US" w:eastAsia="en-US"/>
              </w:rPr>
              <w:fldChar w:fldCharType="begin">
                <w:ffData>
                  <w:name w:val=""/>
                  <w:enabled/>
                  <w:calcOnExit w:val="0"/>
                  <w:textInput>
                    <w:maxLength w:val="300"/>
                  </w:textInput>
                </w:ffData>
              </w:fldChar>
            </w:r>
            <w:r w:rsidRPr="00E22120">
              <w:rPr>
                <w:bCs/>
                <w:lang w:val="en-US" w:eastAsia="en-US"/>
              </w:rPr>
              <w:instrText xml:space="preserve"> FORMTEXT </w:instrText>
            </w:r>
            <w:r w:rsidRPr="00E22120">
              <w:rPr>
                <w:bCs/>
                <w:lang w:val="en-US" w:eastAsia="en-US"/>
              </w:rPr>
            </w:r>
            <w:r w:rsidRPr="00E22120">
              <w:rPr>
                <w:bCs/>
                <w:lang w:val="en-US" w:eastAsia="en-US"/>
              </w:rPr>
              <w:fldChar w:fldCharType="separate"/>
            </w:r>
            <w:r w:rsidRPr="00E22120">
              <w:rPr>
                <w:bCs/>
                <w:noProof/>
                <w:lang w:val="en-US" w:eastAsia="en-US"/>
              </w:rPr>
              <w:t> </w:t>
            </w:r>
            <w:r w:rsidRPr="00E22120">
              <w:rPr>
                <w:bCs/>
                <w:lang w:val="en-US" w:eastAsia="en-US"/>
              </w:rPr>
              <w:fldChar w:fldCharType="end"/>
            </w:r>
          </w:p>
        </w:tc>
        <w:tc>
          <w:tcPr>
            <w:tcW w:w="4770" w:type="dxa"/>
          </w:tcPr>
          <w:p w14:paraId="58F6B64E" w14:textId="77777777" w:rsidR="00751324" w:rsidRPr="00627A1C" w:rsidRDefault="00751324">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r>
      <w:tr w:rsidR="0087459F" w:rsidRPr="00627A1C" w14:paraId="5F1FD2CB" w14:textId="77777777" w:rsidTr="001B6DFD">
        <w:trPr>
          <w:trHeight w:val="440"/>
        </w:trPr>
        <w:tc>
          <w:tcPr>
            <w:tcW w:w="1530" w:type="dxa"/>
            <w:vMerge w:val="restart"/>
          </w:tcPr>
          <w:p w14:paraId="5EA3C27E" w14:textId="77777777" w:rsidR="0087459F" w:rsidRPr="00DF1FA7" w:rsidRDefault="0087459F" w:rsidP="0087459F">
            <w:pPr>
              <w:rPr>
                <w:b/>
                <w:bCs/>
                <w:lang w:val="en-US" w:eastAsia="en-US"/>
              </w:rPr>
            </w:pPr>
            <w:r w:rsidRPr="00DF1FA7">
              <w:rPr>
                <w:b/>
                <w:bCs/>
                <w:lang w:val="en-US" w:eastAsia="en-US"/>
              </w:rPr>
              <w:t>Output 1.2</w:t>
            </w:r>
          </w:p>
          <w:p w14:paraId="4B695010" w14:textId="32B5E656" w:rsidR="0087459F" w:rsidRPr="00627A1C" w:rsidRDefault="0087459F" w:rsidP="0087459F">
            <w:pPr>
              <w:rPr>
                <w:lang w:val="en-US" w:eastAsia="en-US"/>
              </w:rPr>
            </w:pPr>
            <w:r w:rsidRPr="009B274F">
              <w:t xml:space="preserve">Improved access to justice in the target communities of Aweil, </w:t>
            </w:r>
            <w:proofErr w:type="spellStart"/>
            <w:r w:rsidRPr="009B274F">
              <w:t>Bor</w:t>
            </w:r>
            <w:proofErr w:type="spellEnd"/>
            <w:r w:rsidRPr="009B274F">
              <w:t>, Pibor, Bentiu and Juba</w:t>
            </w:r>
            <w:r w:rsidRPr="009B274F">
              <w:t> </w:t>
            </w:r>
          </w:p>
        </w:tc>
        <w:tc>
          <w:tcPr>
            <w:tcW w:w="2070" w:type="dxa"/>
            <w:shd w:val="clear" w:color="auto" w:fill="EEECE1"/>
          </w:tcPr>
          <w:p w14:paraId="577DFC09" w14:textId="77777777" w:rsidR="0087459F" w:rsidRPr="00627A1C" w:rsidRDefault="0087459F" w:rsidP="0087459F">
            <w:pPr>
              <w:jc w:val="both"/>
              <w:rPr>
                <w:lang w:val="en-US" w:eastAsia="en-US"/>
              </w:rPr>
            </w:pPr>
            <w:r w:rsidRPr="00627A1C">
              <w:rPr>
                <w:lang w:val="en-US" w:eastAsia="en-US"/>
              </w:rPr>
              <w:t>Indicator 1.2.1</w:t>
            </w:r>
          </w:p>
          <w:p w14:paraId="583F918C" w14:textId="173AD045" w:rsidR="0087459F" w:rsidRPr="00627A1C" w:rsidRDefault="0087459F" w:rsidP="0087459F">
            <w:pPr>
              <w:jc w:val="both"/>
              <w:rPr>
                <w:lang w:val="en-US" w:eastAsia="en-US"/>
              </w:rPr>
            </w:pPr>
            <w:r w:rsidRPr="00006F60">
              <w:rPr>
                <w:lang w:eastAsia="en-US"/>
              </w:rPr>
              <w:t># of children and youth having access to at least 1 justice service consistent with the best interest of the child and youth.</w:t>
            </w:r>
          </w:p>
        </w:tc>
        <w:tc>
          <w:tcPr>
            <w:tcW w:w="1530" w:type="dxa"/>
            <w:shd w:val="clear" w:color="auto" w:fill="EEECE1"/>
          </w:tcPr>
          <w:p w14:paraId="19BF873F" w14:textId="38ECFED2" w:rsidR="0087459F" w:rsidRPr="00627A1C" w:rsidRDefault="0087459F" w:rsidP="0087459F">
            <w:r>
              <w:rPr>
                <w:b/>
                <w:lang w:val="en-US" w:eastAsia="en-US"/>
              </w:rPr>
              <w:t>0</w:t>
            </w:r>
          </w:p>
        </w:tc>
        <w:tc>
          <w:tcPr>
            <w:tcW w:w="1620" w:type="dxa"/>
            <w:shd w:val="clear" w:color="auto" w:fill="EEECE1"/>
          </w:tcPr>
          <w:p w14:paraId="63B43821" w14:textId="398F400F" w:rsidR="0087459F" w:rsidRPr="00627A1C" w:rsidRDefault="0087459F" w:rsidP="0087459F">
            <w:r w:rsidRPr="00006F60">
              <w:t>500 (min. 40% female)  </w:t>
            </w:r>
          </w:p>
        </w:tc>
        <w:tc>
          <w:tcPr>
            <w:tcW w:w="1440" w:type="dxa"/>
          </w:tcPr>
          <w:p w14:paraId="13DA2554" w14:textId="78B9F939" w:rsidR="0087459F" w:rsidRPr="00627A1C" w:rsidRDefault="0087459F" w:rsidP="0087459F">
            <w:pPr>
              <w:rPr>
                <w:b/>
                <w:lang w:val="en-US" w:eastAsia="en-US"/>
              </w:rPr>
            </w:pPr>
          </w:p>
        </w:tc>
        <w:tc>
          <w:tcPr>
            <w:tcW w:w="2160" w:type="dxa"/>
          </w:tcPr>
          <w:p w14:paraId="32D6CB1A" w14:textId="3C48A4E5" w:rsidR="0087459F" w:rsidRPr="00627A1C" w:rsidRDefault="00D5458F" w:rsidP="0087459F">
            <w:r>
              <w:t>82</w:t>
            </w:r>
          </w:p>
        </w:tc>
        <w:tc>
          <w:tcPr>
            <w:tcW w:w="4770" w:type="dxa"/>
          </w:tcPr>
          <w:p w14:paraId="0DCE5C2B" w14:textId="02E329F5" w:rsidR="0087459F" w:rsidRDefault="00E471E8" w:rsidP="0087459F">
            <w:r>
              <w:t xml:space="preserve">Partners identified and activities just starting, </w:t>
            </w:r>
            <w:r w:rsidR="00174FFE">
              <w:t>hence,</w:t>
            </w:r>
            <w:r>
              <w:t xml:space="preserve"> too soon to estimate progress</w:t>
            </w:r>
            <w:r w:rsidR="00174FFE">
              <w:t xml:space="preserve"> for most implementation sites</w:t>
            </w:r>
            <w:r>
              <w:t>.</w:t>
            </w:r>
          </w:p>
          <w:p w14:paraId="753A7823" w14:textId="40B2949E" w:rsidR="00182949" w:rsidRPr="00627A1C" w:rsidRDefault="00182949" w:rsidP="00182949">
            <w:pPr>
              <w:ind w:left="-720"/>
              <w:jc w:val="both"/>
            </w:pPr>
          </w:p>
        </w:tc>
      </w:tr>
      <w:tr w:rsidR="0087459F" w:rsidRPr="00627A1C" w14:paraId="151DAB91" w14:textId="77777777" w:rsidTr="001B6DFD">
        <w:trPr>
          <w:trHeight w:val="467"/>
        </w:trPr>
        <w:tc>
          <w:tcPr>
            <w:tcW w:w="1530" w:type="dxa"/>
            <w:vMerge/>
          </w:tcPr>
          <w:p w14:paraId="62E6AE27" w14:textId="77777777" w:rsidR="0087459F" w:rsidRPr="00627A1C" w:rsidRDefault="0087459F" w:rsidP="0087459F">
            <w:pPr>
              <w:rPr>
                <w:b/>
                <w:lang w:val="en-US" w:eastAsia="en-US"/>
              </w:rPr>
            </w:pPr>
          </w:p>
        </w:tc>
        <w:tc>
          <w:tcPr>
            <w:tcW w:w="2070" w:type="dxa"/>
            <w:shd w:val="clear" w:color="auto" w:fill="EEECE1"/>
          </w:tcPr>
          <w:p w14:paraId="5EF25559" w14:textId="77777777" w:rsidR="0087459F" w:rsidRPr="00627A1C" w:rsidRDefault="0087459F" w:rsidP="0087459F">
            <w:pPr>
              <w:jc w:val="both"/>
              <w:rPr>
                <w:lang w:val="en-US" w:eastAsia="en-US"/>
              </w:rPr>
            </w:pPr>
            <w:r w:rsidRPr="00627A1C">
              <w:rPr>
                <w:lang w:val="en-US" w:eastAsia="en-US"/>
              </w:rPr>
              <w:t>Indicator 1.2.2</w:t>
            </w:r>
          </w:p>
          <w:p w14:paraId="03FFCB0B" w14:textId="11C12E19" w:rsidR="0087459F" w:rsidRPr="00627A1C" w:rsidRDefault="0087459F" w:rsidP="0087459F">
            <w:pPr>
              <w:jc w:val="both"/>
              <w:rPr>
                <w:lang w:val="en-US" w:eastAsia="en-US"/>
              </w:rPr>
            </w:pPr>
            <w:r w:rsidRPr="00006F60">
              <w:rPr>
                <w:bCs/>
                <w:lang w:eastAsia="en-US"/>
              </w:rPr>
              <w:t># of children and youth accessing alternatives including diversion. </w:t>
            </w:r>
          </w:p>
        </w:tc>
        <w:tc>
          <w:tcPr>
            <w:tcW w:w="1530" w:type="dxa"/>
            <w:shd w:val="clear" w:color="auto" w:fill="EEECE1"/>
          </w:tcPr>
          <w:p w14:paraId="071D0C43" w14:textId="42182E38" w:rsidR="0087459F" w:rsidRPr="00627A1C" w:rsidRDefault="0087459F" w:rsidP="0087459F">
            <w:r>
              <w:rPr>
                <w:b/>
                <w:lang w:val="en-US" w:eastAsia="en-US"/>
              </w:rPr>
              <w:t>0</w:t>
            </w:r>
          </w:p>
        </w:tc>
        <w:tc>
          <w:tcPr>
            <w:tcW w:w="1620" w:type="dxa"/>
            <w:shd w:val="clear" w:color="auto" w:fill="EEECE1"/>
          </w:tcPr>
          <w:p w14:paraId="006C20B7" w14:textId="26E0C40E" w:rsidR="0087459F" w:rsidRPr="00627A1C" w:rsidRDefault="0087459F" w:rsidP="0087459F">
            <w:r w:rsidRPr="00006F60">
              <w:t>100 (min. 30% female)</w:t>
            </w:r>
          </w:p>
        </w:tc>
        <w:tc>
          <w:tcPr>
            <w:tcW w:w="1440" w:type="dxa"/>
          </w:tcPr>
          <w:p w14:paraId="4F2FACB3" w14:textId="77777777" w:rsidR="0087459F" w:rsidRPr="00627A1C" w:rsidRDefault="0087459F" w:rsidP="0087459F">
            <w:pPr>
              <w:rPr>
                <w:b/>
                <w:lang w:val="en-US" w:eastAsia="en-US"/>
              </w:rPr>
            </w:pPr>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2160" w:type="dxa"/>
          </w:tcPr>
          <w:p w14:paraId="73012CE9" w14:textId="77777777" w:rsidR="0087459F" w:rsidRPr="00627A1C" w:rsidRDefault="0087459F" w:rsidP="0087459F">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4770" w:type="dxa"/>
          </w:tcPr>
          <w:p w14:paraId="0F24E2CE" w14:textId="6DCA4B74" w:rsidR="0087459F" w:rsidRPr="00E471E8" w:rsidRDefault="00E471E8" w:rsidP="0087459F">
            <w:pPr>
              <w:rPr>
                <w:bCs/>
              </w:rPr>
            </w:pPr>
            <w:r w:rsidRPr="00E471E8">
              <w:rPr>
                <w:bCs/>
                <w:lang w:val="en-US" w:eastAsia="en-US"/>
              </w:rPr>
              <w:t>Activity will be carried out in 2021.</w:t>
            </w:r>
          </w:p>
        </w:tc>
      </w:tr>
      <w:tr w:rsidR="0087459F" w:rsidRPr="00627A1C" w14:paraId="44809174" w14:textId="77777777" w:rsidTr="001B6DFD">
        <w:trPr>
          <w:trHeight w:val="422"/>
        </w:trPr>
        <w:tc>
          <w:tcPr>
            <w:tcW w:w="1530" w:type="dxa"/>
            <w:vMerge w:val="restart"/>
          </w:tcPr>
          <w:p w14:paraId="44FC141C" w14:textId="77777777" w:rsidR="0087459F" w:rsidRPr="00627A1C" w:rsidRDefault="0087459F" w:rsidP="0087459F">
            <w:pPr>
              <w:rPr>
                <w:b/>
                <w:lang w:val="en-US" w:eastAsia="en-US"/>
              </w:rPr>
            </w:pPr>
            <w:r w:rsidRPr="00627A1C">
              <w:rPr>
                <w:b/>
                <w:lang w:val="en-US" w:eastAsia="en-US"/>
              </w:rPr>
              <w:t>Outcome 2</w:t>
            </w:r>
            <w:r w:rsidRPr="00006F60">
              <w:rPr>
                <w:b/>
                <w:bCs/>
              </w:rPr>
              <w:t xml:space="preserve"> </w:t>
            </w:r>
            <w:r w:rsidRPr="00006F60">
              <w:rPr>
                <w:lang w:eastAsia="en-US"/>
              </w:rPr>
              <w:t xml:space="preserve">Target communities in Aweil, Juba, </w:t>
            </w:r>
            <w:proofErr w:type="spellStart"/>
            <w:r w:rsidRPr="00006F60">
              <w:rPr>
                <w:lang w:eastAsia="en-US"/>
              </w:rPr>
              <w:t>Bor</w:t>
            </w:r>
            <w:proofErr w:type="spellEnd"/>
            <w:r w:rsidRPr="00006F60">
              <w:rPr>
                <w:lang w:eastAsia="en-US"/>
              </w:rPr>
              <w:t xml:space="preserve">, Pibor and Bentiu have enhanced </w:t>
            </w:r>
            <w:r w:rsidRPr="00006F60">
              <w:rPr>
                <w:lang w:eastAsia="en-US"/>
              </w:rPr>
              <w:lastRenderedPageBreak/>
              <w:t>trust in the formal law enforcement system leading to a stronger social contract between the state and its children and youth</w:t>
            </w:r>
          </w:p>
          <w:p w14:paraId="159C5E40" w14:textId="77777777" w:rsidR="0087459F" w:rsidRPr="00627A1C" w:rsidRDefault="0087459F" w:rsidP="0087459F">
            <w:pPr>
              <w:rPr>
                <w:b/>
                <w:lang w:val="en-US" w:eastAsia="en-US"/>
              </w:rPr>
            </w:pPr>
          </w:p>
          <w:p w14:paraId="21EDAAB3" w14:textId="77777777" w:rsidR="0087459F" w:rsidRPr="00627A1C" w:rsidRDefault="0087459F" w:rsidP="0087459F">
            <w:pPr>
              <w:rPr>
                <w:b/>
                <w:lang w:val="en-US" w:eastAsia="en-US"/>
              </w:rPr>
            </w:pPr>
          </w:p>
        </w:tc>
        <w:tc>
          <w:tcPr>
            <w:tcW w:w="2070" w:type="dxa"/>
            <w:shd w:val="clear" w:color="auto" w:fill="EEECE1"/>
          </w:tcPr>
          <w:p w14:paraId="4E212D74" w14:textId="77777777" w:rsidR="0087459F" w:rsidRPr="00627A1C" w:rsidRDefault="0087459F" w:rsidP="0087459F">
            <w:pPr>
              <w:jc w:val="both"/>
              <w:rPr>
                <w:lang w:val="en-US" w:eastAsia="en-US"/>
              </w:rPr>
            </w:pPr>
            <w:r w:rsidRPr="00627A1C">
              <w:rPr>
                <w:lang w:val="en-US" w:eastAsia="en-US"/>
              </w:rPr>
              <w:lastRenderedPageBreak/>
              <w:t>Indicator 2.1</w:t>
            </w:r>
          </w:p>
          <w:p w14:paraId="474B4539" w14:textId="69D9AA2F" w:rsidR="0087459F" w:rsidRPr="00627A1C" w:rsidRDefault="0087459F" w:rsidP="0087459F">
            <w:pPr>
              <w:jc w:val="both"/>
              <w:rPr>
                <w:lang w:val="en-US" w:eastAsia="en-US"/>
              </w:rPr>
            </w:pPr>
            <w:r w:rsidRPr="00006F60">
              <w:rPr>
                <w:bCs/>
                <w:lang w:eastAsia="en-US"/>
              </w:rPr>
              <w:t xml:space="preserve">Percentage of public satisfied with the legal aid services provided by the </w:t>
            </w:r>
            <w:r>
              <w:rPr>
                <w:bCs/>
                <w:lang w:eastAsia="en-US"/>
              </w:rPr>
              <w:t>g</w:t>
            </w:r>
            <w:r w:rsidRPr="00006F60">
              <w:rPr>
                <w:bCs/>
                <w:lang w:eastAsia="en-US"/>
              </w:rPr>
              <w:t xml:space="preserve">overnment in the project target locations </w:t>
            </w:r>
            <w:r w:rsidRPr="00006F60">
              <w:rPr>
                <w:bCs/>
                <w:lang w:eastAsia="en-US"/>
              </w:rPr>
              <w:lastRenderedPageBreak/>
              <w:t>(disaggregated by age and sex</w:t>
            </w:r>
            <w:r>
              <w:rPr>
                <w:bCs/>
                <w:lang w:eastAsia="en-US"/>
              </w:rPr>
              <w:t>)</w:t>
            </w:r>
          </w:p>
        </w:tc>
        <w:tc>
          <w:tcPr>
            <w:tcW w:w="1530" w:type="dxa"/>
            <w:shd w:val="clear" w:color="auto" w:fill="EEECE1"/>
          </w:tcPr>
          <w:p w14:paraId="0AC3E402" w14:textId="77777777" w:rsidR="0087459F" w:rsidRPr="00006F60" w:rsidRDefault="0087459F" w:rsidP="0087459F">
            <w:pPr>
              <w:rPr>
                <w:bCs/>
                <w:lang w:eastAsia="en-US"/>
              </w:rPr>
            </w:pPr>
            <w:r w:rsidRPr="00006F60">
              <w:rPr>
                <w:bCs/>
                <w:lang w:eastAsia="en-US"/>
              </w:rPr>
              <w:lastRenderedPageBreak/>
              <w:t>TBC with the result of</w:t>
            </w:r>
            <w:r>
              <w:rPr>
                <w:bCs/>
                <w:lang w:eastAsia="en-US"/>
              </w:rPr>
              <w:t xml:space="preserve"> </w:t>
            </w:r>
            <w:r w:rsidRPr="00006F60">
              <w:rPr>
                <w:bCs/>
                <w:lang w:eastAsia="en-US"/>
              </w:rPr>
              <w:t>the initial</w:t>
            </w:r>
          </w:p>
          <w:p w14:paraId="2DAB7F4A" w14:textId="180EE5E3" w:rsidR="0087459F" w:rsidRPr="00627A1C" w:rsidRDefault="0087459F" w:rsidP="0087459F">
            <w:r w:rsidRPr="00006F60">
              <w:rPr>
                <w:bCs/>
                <w:lang w:eastAsia="en-US"/>
              </w:rPr>
              <w:t>assessment.</w:t>
            </w:r>
          </w:p>
        </w:tc>
        <w:tc>
          <w:tcPr>
            <w:tcW w:w="1620" w:type="dxa"/>
            <w:shd w:val="clear" w:color="auto" w:fill="EEECE1"/>
          </w:tcPr>
          <w:p w14:paraId="273EFCB8" w14:textId="2BD92BE6" w:rsidR="0087459F" w:rsidRPr="00627A1C" w:rsidRDefault="0087459F" w:rsidP="0087459F">
            <w:r w:rsidRPr="00006F60">
              <w:rPr>
                <w:b/>
                <w:bCs/>
              </w:rPr>
              <w:t>Target</w:t>
            </w:r>
            <w:r w:rsidRPr="00006F60">
              <w:t>: increase of 2 %</w:t>
            </w:r>
          </w:p>
        </w:tc>
        <w:tc>
          <w:tcPr>
            <w:tcW w:w="1440" w:type="dxa"/>
          </w:tcPr>
          <w:p w14:paraId="3671F995" w14:textId="5897043C" w:rsidR="0087459F" w:rsidRPr="00627A1C" w:rsidRDefault="0087459F" w:rsidP="0087459F">
            <w:pPr>
              <w:rPr>
                <w:b/>
                <w:lang w:val="en-US" w:eastAsia="en-US"/>
              </w:rPr>
            </w:pPr>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2160" w:type="dxa"/>
          </w:tcPr>
          <w:p w14:paraId="4D80A1B2" w14:textId="37D525C7" w:rsidR="0087459F" w:rsidRPr="00627A1C" w:rsidRDefault="0087459F" w:rsidP="0087459F">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4770" w:type="dxa"/>
          </w:tcPr>
          <w:p w14:paraId="5AC7F7F6" w14:textId="631D17A9" w:rsidR="0087459F" w:rsidRPr="00627A1C" w:rsidRDefault="0087459F" w:rsidP="0087459F">
            <w:r w:rsidRPr="00703A32">
              <w:rPr>
                <w:lang w:eastAsia="en-US"/>
              </w:rPr>
              <w:t xml:space="preserve">The development of a legal aid scheme with the </w:t>
            </w:r>
            <w:proofErr w:type="spellStart"/>
            <w:r w:rsidRPr="00703A32">
              <w:rPr>
                <w:lang w:eastAsia="en-US"/>
              </w:rPr>
              <w:t>MoJ</w:t>
            </w:r>
            <w:r w:rsidR="00E471E8">
              <w:rPr>
                <w:lang w:eastAsia="en-US"/>
              </w:rPr>
              <w:t>CA</w:t>
            </w:r>
            <w:proofErr w:type="spellEnd"/>
            <w:r w:rsidRPr="00703A32">
              <w:rPr>
                <w:lang w:eastAsia="en-US"/>
              </w:rPr>
              <w:t>, is ongoing. At this stage, it is on a strategic and systematically level</w:t>
            </w:r>
            <w:r>
              <w:rPr>
                <w:lang w:eastAsia="en-US"/>
              </w:rPr>
              <w:t xml:space="preserve"> and results will be reported as they unfold. </w:t>
            </w:r>
          </w:p>
        </w:tc>
      </w:tr>
      <w:tr w:rsidR="0087459F" w:rsidRPr="00627A1C" w14:paraId="1F38D121" w14:textId="77777777" w:rsidTr="001B6DFD">
        <w:trPr>
          <w:trHeight w:val="422"/>
        </w:trPr>
        <w:tc>
          <w:tcPr>
            <w:tcW w:w="1530" w:type="dxa"/>
            <w:vMerge/>
          </w:tcPr>
          <w:p w14:paraId="1358D700" w14:textId="77777777" w:rsidR="0087459F" w:rsidRPr="00627A1C" w:rsidRDefault="0087459F" w:rsidP="0087459F">
            <w:pPr>
              <w:rPr>
                <w:lang w:val="en-US" w:eastAsia="en-US"/>
              </w:rPr>
            </w:pPr>
          </w:p>
        </w:tc>
        <w:tc>
          <w:tcPr>
            <w:tcW w:w="2070" w:type="dxa"/>
            <w:shd w:val="clear" w:color="auto" w:fill="EEECE1"/>
          </w:tcPr>
          <w:p w14:paraId="1C5BBD9E" w14:textId="77777777" w:rsidR="0087459F" w:rsidRPr="00627A1C" w:rsidRDefault="0087459F" w:rsidP="0087459F">
            <w:pPr>
              <w:jc w:val="both"/>
              <w:rPr>
                <w:lang w:val="en-US" w:eastAsia="en-US"/>
              </w:rPr>
            </w:pPr>
            <w:r w:rsidRPr="00627A1C">
              <w:rPr>
                <w:lang w:val="en-US" w:eastAsia="en-US"/>
              </w:rPr>
              <w:t>Indicator 2.2</w:t>
            </w:r>
          </w:p>
          <w:p w14:paraId="068611BF" w14:textId="77777777" w:rsidR="0087459F" w:rsidRPr="00006F60" w:rsidRDefault="0087459F" w:rsidP="0087459F">
            <w:pPr>
              <w:jc w:val="both"/>
              <w:rPr>
                <w:bCs/>
                <w:lang w:eastAsia="en-US"/>
              </w:rPr>
            </w:pPr>
            <w:r w:rsidRPr="00006F60">
              <w:rPr>
                <w:bCs/>
                <w:lang w:eastAsia="en-US"/>
              </w:rPr>
              <w:t>Public perception of a fair trial: “Level of confidence</w:t>
            </w:r>
          </w:p>
          <w:p w14:paraId="60637A77" w14:textId="77777777" w:rsidR="0087459F" w:rsidRPr="00006F60" w:rsidRDefault="0087459F" w:rsidP="0087459F">
            <w:pPr>
              <w:jc w:val="both"/>
              <w:rPr>
                <w:bCs/>
                <w:lang w:eastAsia="en-US"/>
              </w:rPr>
            </w:pPr>
            <w:r w:rsidRPr="00006F60">
              <w:rPr>
                <w:bCs/>
                <w:lang w:eastAsia="en-US"/>
              </w:rPr>
              <w:t>that you will receive a fair trial if you were charged</w:t>
            </w:r>
          </w:p>
          <w:p w14:paraId="635E1C44" w14:textId="77777777" w:rsidR="0087459F" w:rsidRPr="00006F60" w:rsidRDefault="0087459F" w:rsidP="0087459F">
            <w:pPr>
              <w:jc w:val="both"/>
              <w:rPr>
                <w:bCs/>
                <w:lang w:eastAsia="en-US"/>
              </w:rPr>
            </w:pPr>
            <w:r w:rsidRPr="00006F60">
              <w:rPr>
                <w:bCs/>
                <w:lang w:eastAsia="en-US"/>
              </w:rPr>
              <w:t>of committing a criminal act/delinquency “in the</w:t>
            </w:r>
          </w:p>
          <w:p w14:paraId="2C6F5244" w14:textId="77777777" w:rsidR="0087459F" w:rsidRPr="00006F60" w:rsidRDefault="0087459F" w:rsidP="0087459F">
            <w:pPr>
              <w:jc w:val="both"/>
              <w:rPr>
                <w:b/>
                <w:lang w:eastAsia="en-US"/>
              </w:rPr>
            </w:pPr>
            <w:r w:rsidRPr="00006F60">
              <w:rPr>
                <w:bCs/>
                <w:lang w:eastAsia="en-US"/>
              </w:rPr>
              <w:t>project target locations</w:t>
            </w:r>
            <w:r w:rsidRPr="00006F60">
              <w:rPr>
                <w:b/>
                <w:lang w:eastAsia="en-US"/>
              </w:rPr>
              <w:t xml:space="preserve"> (disaggregated by age and</w:t>
            </w:r>
          </w:p>
          <w:p w14:paraId="02E68331" w14:textId="45B3D451" w:rsidR="0087459F" w:rsidRPr="00627A1C" w:rsidRDefault="0087459F" w:rsidP="0087459F">
            <w:pPr>
              <w:jc w:val="both"/>
              <w:rPr>
                <w:lang w:val="en-US" w:eastAsia="en-US"/>
              </w:rPr>
            </w:pPr>
            <w:r w:rsidRPr="00006F60">
              <w:rPr>
                <w:b/>
                <w:lang w:eastAsia="en-US"/>
              </w:rPr>
              <w:t>sex).</w:t>
            </w:r>
          </w:p>
        </w:tc>
        <w:tc>
          <w:tcPr>
            <w:tcW w:w="1530" w:type="dxa"/>
            <w:shd w:val="clear" w:color="auto" w:fill="EEECE1"/>
          </w:tcPr>
          <w:p w14:paraId="53D2CF56" w14:textId="77777777" w:rsidR="0087459F" w:rsidRPr="00006F60" w:rsidRDefault="0087459F" w:rsidP="0087459F">
            <w:r w:rsidRPr="00006F60">
              <w:rPr>
                <w:b/>
                <w:bCs/>
              </w:rPr>
              <w:t>Baseline</w:t>
            </w:r>
            <w:r w:rsidRPr="00006F60">
              <w:t>: TBC with the result of</w:t>
            </w:r>
            <w:r>
              <w:t xml:space="preserve"> </w:t>
            </w:r>
            <w:r w:rsidRPr="00006F60">
              <w:t>the initial</w:t>
            </w:r>
          </w:p>
          <w:p w14:paraId="6043AFD6" w14:textId="596909B5" w:rsidR="0087459F" w:rsidRPr="00627A1C" w:rsidRDefault="0087459F" w:rsidP="0087459F">
            <w:r w:rsidRPr="00006F60">
              <w:t>assessment.  </w:t>
            </w:r>
          </w:p>
        </w:tc>
        <w:tc>
          <w:tcPr>
            <w:tcW w:w="1620" w:type="dxa"/>
            <w:shd w:val="clear" w:color="auto" w:fill="EEECE1"/>
          </w:tcPr>
          <w:p w14:paraId="1FBD9810" w14:textId="5D3504F8" w:rsidR="0087459F" w:rsidRPr="00627A1C" w:rsidRDefault="0087459F" w:rsidP="0087459F">
            <w:r w:rsidRPr="00006F60">
              <w:rPr>
                <w:b/>
                <w:bCs/>
              </w:rPr>
              <w:t>Target</w:t>
            </w:r>
            <w:r w:rsidRPr="00006F60">
              <w:t>: increase of 2 %</w:t>
            </w:r>
          </w:p>
        </w:tc>
        <w:tc>
          <w:tcPr>
            <w:tcW w:w="1440" w:type="dxa"/>
          </w:tcPr>
          <w:p w14:paraId="477F56D5" w14:textId="37987B0A" w:rsidR="0087459F" w:rsidRPr="00627A1C" w:rsidRDefault="0087459F" w:rsidP="0087459F">
            <w:pPr>
              <w:rPr>
                <w:b/>
                <w:lang w:val="en-US" w:eastAsia="en-US"/>
              </w:rPr>
            </w:pPr>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2160" w:type="dxa"/>
          </w:tcPr>
          <w:p w14:paraId="7B330BFB" w14:textId="0EC53F20" w:rsidR="0087459F" w:rsidRPr="00627A1C" w:rsidRDefault="0087459F" w:rsidP="0087459F">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4770" w:type="dxa"/>
          </w:tcPr>
          <w:p w14:paraId="705F9DE2" w14:textId="6E2192CC" w:rsidR="0087459F" w:rsidRPr="00627A1C" w:rsidRDefault="0087459F" w:rsidP="0087459F">
            <w:r w:rsidRPr="00703A32">
              <w:rPr>
                <w:lang w:eastAsia="en-US"/>
              </w:rPr>
              <w:t>Plans are underway to conduct a survey to set the project baselines that will later inform project reporting</w:t>
            </w:r>
            <w:r w:rsidR="00E471E8">
              <w:rPr>
                <w:lang w:eastAsia="en-US"/>
              </w:rPr>
              <w:t>.</w:t>
            </w:r>
          </w:p>
        </w:tc>
      </w:tr>
      <w:tr w:rsidR="0087459F" w:rsidRPr="00627A1C" w14:paraId="249EBBA2" w14:textId="77777777" w:rsidTr="001B6DFD">
        <w:trPr>
          <w:trHeight w:val="422"/>
        </w:trPr>
        <w:tc>
          <w:tcPr>
            <w:tcW w:w="1530" w:type="dxa"/>
            <w:vMerge w:val="restart"/>
          </w:tcPr>
          <w:p w14:paraId="4801A2C8" w14:textId="77777777" w:rsidR="0087459F" w:rsidRPr="00DF1FA7" w:rsidRDefault="0087459F" w:rsidP="0087459F">
            <w:pPr>
              <w:rPr>
                <w:b/>
                <w:bCs/>
                <w:lang w:val="en-US" w:eastAsia="en-US"/>
              </w:rPr>
            </w:pPr>
            <w:r w:rsidRPr="00DF1FA7">
              <w:rPr>
                <w:b/>
                <w:bCs/>
                <w:lang w:val="en-US" w:eastAsia="en-US"/>
              </w:rPr>
              <w:t>Output 2.1</w:t>
            </w:r>
          </w:p>
          <w:p w14:paraId="05CC1929" w14:textId="01CEB7E3" w:rsidR="0087459F" w:rsidRPr="00627A1C" w:rsidRDefault="0087459F" w:rsidP="0087459F">
            <w:pPr>
              <w:rPr>
                <w:b/>
                <w:lang w:val="en-US" w:eastAsia="en-US"/>
              </w:rPr>
            </w:pPr>
            <w:r w:rsidRPr="00006F60">
              <w:rPr>
                <w:bCs/>
                <w:lang w:eastAsia="en-US"/>
              </w:rPr>
              <w:t xml:space="preserve">Fair trials/detention provided for children and youth of </w:t>
            </w:r>
            <w:r w:rsidRPr="00006F60">
              <w:rPr>
                <w:bCs/>
                <w:lang w:eastAsia="en-US"/>
              </w:rPr>
              <w:lastRenderedPageBreak/>
              <w:t xml:space="preserve">the target communities in Aweil, Juba, </w:t>
            </w:r>
            <w:proofErr w:type="spellStart"/>
            <w:r w:rsidRPr="00006F60">
              <w:rPr>
                <w:bCs/>
                <w:lang w:eastAsia="en-US"/>
              </w:rPr>
              <w:t>Bor</w:t>
            </w:r>
            <w:proofErr w:type="spellEnd"/>
            <w:r w:rsidRPr="00006F60">
              <w:rPr>
                <w:bCs/>
                <w:lang w:eastAsia="en-US"/>
              </w:rPr>
              <w:t>, Pibor and Bentiu.</w:t>
            </w:r>
            <w:r w:rsidRPr="00006F60">
              <w:rPr>
                <w:bCs/>
                <w:lang w:eastAsia="en-US"/>
              </w:rPr>
              <w:t> </w:t>
            </w:r>
          </w:p>
        </w:tc>
        <w:tc>
          <w:tcPr>
            <w:tcW w:w="2070" w:type="dxa"/>
            <w:shd w:val="clear" w:color="auto" w:fill="EEECE1"/>
          </w:tcPr>
          <w:p w14:paraId="7E039EF8" w14:textId="77777777" w:rsidR="0087459F" w:rsidRPr="00627A1C" w:rsidRDefault="0087459F" w:rsidP="0087459F">
            <w:pPr>
              <w:jc w:val="both"/>
              <w:rPr>
                <w:lang w:val="en-US" w:eastAsia="en-US"/>
              </w:rPr>
            </w:pPr>
            <w:r w:rsidRPr="00627A1C">
              <w:rPr>
                <w:lang w:val="en-US" w:eastAsia="en-US"/>
              </w:rPr>
              <w:lastRenderedPageBreak/>
              <w:t>Indicator 2.1.1</w:t>
            </w:r>
          </w:p>
          <w:p w14:paraId="6BF687E7" w14:textId="77777777" w:rsidR="0087459F" w:rsidRPr="00006F60" w:rsidRDefault="0087459F" w:rsidP="0087459F">
            <w:pPr>
              <w:jc w:val="both"/>
              <w:rPr>
                <w:lang w:eastAsia="en-US"/>
              </w:rPr>
            </w:pPr>
            <w:r w:rsidRPr="00006F60">
              <w:rPr>
                <w:lang w:eastAsia="en-US"/>
              </w:rPr>
              <w:t># of children and received legal aid and representation support.</w:t>
            </w:r>
          </w:p>
          <w:p w14:paraId="1DCC9D4D" w14:textId="72714226" w:rsidR="0087459F" w:rsidRPr="00627A1C" w:rsidRDefault="0087459F" w:rsidP="0087459F">
            <w:pPr>
              <w:jc w:val="both"/>
              <w:rPr>
                <w:lang w:val="en-US" w:eastAsia="en-US"/>
              </w:rPr>
            </w:pPr>
          </w:p>
        </w:tc>
        <w:tc>
          <w:tcPr>
            <w:tcW w:w="1530" w:type="dxa"/>
            <w:shd w:val="clear" w:color="auto" w:fill="EEECE1"/>
          </w:tcPr>
          <w:p w14:paraId="4DBB5429" w14:textId="08DC80BE" w:rsidR="0087459F" w:rsidRPr="00627A1C" w:rsidRDefault="0087459F" w:rsidP="0087459F">
            <w:r>
              <w:rPr>
                <w:b/>
                <w:lang w:eastAsia="en-US"/>
              </w:rPr>
              <w:t>0</w:t>
            </w:r>
          </w:p>
        </w:tc>
        <w:tc>
          <w:tcPr>
            <w:tcW w:w="1620" w:type="dxa"/>
            <w:shd w:val="clear" w:color="auto" w:fill="EEECE1"/>
          </w:tcPr>
          <w:p w14:paraId="26989ACA" w14:textId="3AE9B0E8" w:rsidR="0087459F" w:rsidRPr="00627A1C" w:rsidRDefault="0087459F" w:rsidP="0087459F">
            <w:r w:rsidRPr="0087459F">
              <w:rPr>
                <w:b/>
                <w:bCs/>
                <w:lang w:eastAsia="en-US"/>
              </w:rPr>
              <w:t>Target</w:t>
            </w:r>
            <w:r w:rsidRPr="00B666B7">
              <w:rPr>
                <w:lang w:eastAsia="en-US"/>
              </w:rPr>
              <w:t>: 500 (30% female)</w:t>
            </w:r>
          </w:p>
        </w:tc>
        <w:tc>
          <w:tcPr>
            <w:tcW w:w="1440" w:type="dxa"/>
          </w:tcPr>
          <w:p w14:paraId="4776EE74" w14:textId="21176E1E" w:rsidR="0087459F" w:rsidRPr="00627A1C" w:rsidRDefault="00E471E8" w:rsidP="0087459F">
            <w:pPr>
              <w:rPr>
                <w:b/>
                <w:lang w:val="en-US" w:eastAsia="en-US"/>
              </w:rPr>
            </w:pPr>
            <w:r>
              <w:rPr>
                <w:b/>
                <w:lang w:val="en-US" w:eastAsia="en-US"/>
              </w:rPr>
              <w:t>500</w:t>
            </w:r>
          </w:p>
        </w:tc>
        <w:tc>
          <w:tcPr>
            <w:tcW w:w="2160" w:type="dxa"/>
          </w:tcPr>
          <w:p w14:paraId="38A6C563" w14:textId="222DCADA" w:rsidR="0087459F" w:rsidRPr="00627A1C" w:rsidRDefault="0087459F" w:rsidP="0087459F">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4770" w:type="dxa"/>
          </w:tcPr>
          <w:p w14:paraId="70EF3A5B" w14:textId="1909853D" w:rsidR="0087459F" w:rsidRPr="00627A1C" w:rsidRDefault="0087459F" w:rsidP="0087459F">
            <w:r>
              <w:t xml:space="preserve">The project has partnered with two CSOs after the COVID-19 restrictions were eased to in </w:t>
            </w:r>
            <w:proofErr w:type="spellStart"/>
            <w:r>
              <w:t>Bor</w:t>
            </w:r>
            <w:proofErr w:type="spellEnd"/>
            <w:r>
              <w:t xml:space="preserve"> and Aweil to provide legal aid to children. In this regard, FODAG has identified 7 children from prison facilities in Juba and is in the process of following up on their cases. </w:t>
            </w:r>
          </w:p>
        </w:tc>
      </w:tr>
      <w:tr w:rsidR="0087459F" w:rsidRPr="00627A1C" w14:paraId="072EAFE9" w14:textId="77777777" w:rsidTr="001B6DFD">
        <w:trPr>
          <w:trHeight w:val="458"/>
        </w:trPr>
        <w:tc>
          <w:tcPr>
            <w:tcW w:w="1530" w:type="dxa"/>
            <w:vMerge/>
          </w:tcPr>
          <w:p w14:paraId="7890F204" w14:textId="77777777" w:rsidR="0087459F" w:rsidRPr="00627A1C" w:rsidRDefault="0087459F" w:rsidP="0087459F">
            <w:pPr>
              <w:rPr>
                <w:b/>
                <w:lang w:val="en-US" w:eastAsia="en-US"/>
              </w:rPr>
            </w:pPr>
          </w:p>
        </w:tc>
        <w:tc>
          <w:tcPr>
            <w:tcW w:w="2070" w:type="dxa"/>
            <w:shd w:val="clear" w:color="auto" w:fill="EEECE1"/>
          </w:tcPr>
          <w:p w14:paraId="24469136" w14:textId="77777777" w:rsidR="0087459F" w:rsidRPr="00006F60" w:rsidRDefault="0087459F" w:rsidP="0087459F">
            <w:pPr>
              <w:jc w:val="both"/>
              <w:rPr>
                <w:lang w:val="en-US" w:eastAsia="en-US"/>
              </w:rPr>
            </w:pPr>
            <w:r w:rsidRPr="00627A1C">
              <w:rPr>
                <w:lang w:val="en-US" w:eastAsia="en-US"/>
              </w:rPr>
              <w:t>Indicator 2.1.2</w:t>
            </w:r>
            <w:r w:rsidRPr="00006F60">
              <w:rPr>
                <w:lang w:eastAsia="en-US"/>
              </w:rPr>
              <w:t>     </w:t>
            </w:r>
          </w:p>
          <w:p w14:paraId="2D72BF4C" w14:textId="423D8654" w:rsidR="0087459F" w:rsidRPr="00627A1C" w:rsidRDefault="0087459F" w:rsidP="0087459F">
            <w:pPr>
              <w:jc w:val="both"/>
              <w:rPr>
                <w:lang w:val="en-US" w:eastAsia="en-US"/>
              </w:rPr>
            </w:pPr>
            <w:r w:rsidRPr="00006F60">
              <w:rPr>
                <w:lang w:eastAsia="en-US"/>
              </w:rPr>
              <w:t># of community-based policing and community relations Committees (PCRCs) established and operational</w:t>
            </w:r>
          </w:p>
        </w:tc>
        <w:tc>
          <w:tcPr>
            <w:tcW w:w="1530" w:type="dxa"/>
            <w:shd w:val="clear" w:color="auto" w:fill="EEECE1"/>
          </w:tcPr>
          <w:p w14:paraId="26218194" w14:textId="23EC26F2" w:rsidR="0087459F" w:rsidRPr="00627A1C" w:rsidRDefault="0087459F" w:rsidP="0087459F">
            <w:r>
              <w:rPr>
                <w:b/>
                <w:lang w:val="en-US" w:eastAsia="en-US"/>
              </w:rPr>
              <w:t>9</w:t>
            </w:r>
          </w:p>
        </w:tc>
        <w:tc>
          <w:tcPr>
            <w:tcW w:w="1620" w:type="dxa"/>
            <w:shd w:val="clear" w:color="auto" w:fill="EEECE1"/>
          </w:tcPr>
          <w:p w14:paraId="6E74E2BB" w14:textId="2A34DA67" w:rsidR="0087459F" w:rsidRPr="00627A1C" w:rsidRDefault="0087459F" w:rsidP="0087459F">
            <w:r>
              <w:rPr>
                <w:b/>
                <w:lang w:val="en-US" w:eastAsia="en-US"/>
              </w:rPr>
              <w:t>22</w:t>
            </w:r>
          </w:p>
        </w:tc>
        <w:tc>
          <w:tcPr>
            <w:tcW w:w="1440" w:type="dxa"/>
          </w:tcPr>
          <w:p w14:paraId="152B0337" w14:textId="7345DFEF" w:rsidR="0087459F" w:rsidRPr="00627A1C" w:rsidRDefault="0087459F" w:rsidP="0087459F">
            <w:pPr>
              <w:rPr>
                <w:b/>
                <w:lang w:val="en-US" w:eastAsia="en-US"/>
              </w:rPr>
            </w:pPr>
            <w:r w:rsidRPr="00B666B7">
              <w:rPr>
                <w:bCs/>
                <w:lang w:val="en-US" w:eastAsia="en-US"/>
              </w:rPr>
              <w:t>13</w:t>
            </w:r>
          </w:p>
        </w:tc>
        <w:tc>
          <w:tcPr>
            <w:tcW w:w="2160" w:type="dxa"/>
          </w:tcPr>
          <w:p w14:paraId="2E272262" w14:textId="31521942" w:rsidR="0087459F" w:rsidRPr="00627A1C" w:rsidRDefault="0087459F" w:rsidP="0087459F">
            <w:r>
              <w:rPr>
                <w:bCs/>
                <w:lang w:val="en-US" w:eastAsia="en-US"/>
              </w:rPr>
              <w:t>11</w:t>
            </w:r>
          </w:p>
        </w:tc>
        <w:tc>
          <w:tcPr>
            <w:tcW w:w="4770" w:type="dxa"/>
          </w:tcPr>
          <w:p w14:paraId="2E5ED56E" w14:textId="4BC137A1" w:rsidR="0087459F" w:rsidRPr="00627A1C" w:rsidRDefault="0087459F" w:rsidP="0087459F">
            <w:r w:rsidRPr="00497022">
              <w:t xml:space="preserve">HRSS is continuing to implement community policing activities in Bentiu and </w:t>
            </w:r>
            <w:proofErr w:type="spellStart"/>
            <w:r w:rsidRPr="00497022">
              <w:t>Rubkona</w:t>
            </w:r>
            <w:proofErr w:type="spellEnd"/>
            <w:r w:rsidRPr="00497022">
              <w:t>.</w:t>
            </w:r>
            <w:r>
              <w:rPr>
                <w:b/>
                <w:lang w:val="en-US" w:eastAsia="en-US"/>
              </w:rPr>
              <w:t xml:space="preserve">  </w:t>
            </w:r>
          </w:p>
        </w:tc>
      </w:tr>
      <w:tr w:rsidR="0087459F" w:rsidRPr="00627A1C" w14:paraId="7E4F2C87" w14:textId="77777777" w:rsidTr="001B6DFD">
        <w:trPr>
          <w:trHeight w:val="512"/>
        </w:trPr>
        <w:tc>
          <w:tcPr>
            <w:tcW w:w="1530" w:type="dxa"/>
            <w:vMerge w:val="restart"/>
          </w:tcPr>
          <w:p w14:paraId="12F89CC5" w14:textId="77777777" w:rsidR="0087459F" w:rsidRPr="00DF1FA7" w:rsidRDefault="0087459F" w:rsidP="0087459F">
            <w:pPr>
              <w:rPr>
                <w:b/>
                <w:bCs/>
                <w:lang w:val="en-US" w:eastAsia="en-US"/>
              </w:rPr>
            </w:pPr>
            <w:r w:rsidRPr="00DF1FA7">
              <w:rPr>
                <w:b/>
                <w:bCs/>
                <w:lang w:val="en-US" w:eastAsia="en-US"/>
              </w:rPr>
              <w:t>Output 2.2</w:t>
            </w:r>
          </w:p>
          <w:p w14:paraId="107122F4" w14:textId="66A2EC02" w:rsidR="0087459F" w:rsidRPr="00627A1C" w:rsidRDefault="0087459F" w:rsidP="0087459F">
            <w:pPr>
              <w:rPr>
                <w:lang w:val="en-US" w:eastAsia="en-US"/>
              </w:rPr>
            </w:pPr>
            <w:r w:rsidRPr="00B666B7">
              <w:rPr>
                <w:bCs/>
                <w:lang w:eastAsia="en-US"/>
              </w:rPr>
              <w:t xml:space="preserve">Enhanced capacity of justice actors in Aweil, Juba, </w:t>
            </w:r>
            <w:proofErr w:type="spellStart"/>
            <w:r w:rsidRPr="00B666B7">
              <w:rPr>
                <w:bCs/>
                <w:lang w:eastAsia="en-US"/>
              </w:rPr>
              <w:t>Bor</w:t>
            </w:r>
            <w:proofErr w:type="spellEnd"/>
            <w:r w:rsidRPr="00B666B7">
              <w:rPr>
                <w:bCs/>
                <w:lang w:eastAsia="en-US"/>
              </w:rPr>
              <w:t xml:space="preserve"> and Bentiu.</w:t>
            </w:r>
          </w:p>
        </w:tc>
        <w:tc>
          <w:tcPr>
            <w:tcW w:w="2070" w:type="dxa"/>
            <w:shd w:val="clear" w:color="auto" w:fill="EEECE1"/>
          </w:tcPr>
          <w:p w14:paraId="589CF957" w14:textId="77777777" w:rsidR="0087459F" w:rsidRPr="00627A1C" w:rsidRDefault="0087459F" w:rsidP="0087459F">
            <w:pPr>
              <w:jc w:val="both"/>
              <w:rPr>
                <w:lang w:val="en-US" w:eastAsia="en-US"/>
              </w:rPr>
            </w:pPr>
            <w:r w:rsidRPr="00627A1C">
              <w:rPr>
                <w:lang w:val="en-US" w:eastAsia="en-US"/>
              </w:rPr>
              <w:t>Indicator 2.2.1</w:t>
            </w:r>
          </w:p>
          <w:p w14:paraId="19166FAD" w14:textId="77777777" w:rsidR="0087459F" w:rsidRPr="00006F60" w:rsidRDefault="0087459F" w:rsidP="0087459F">
            <w:pPr>
              <w:jc w:val="both"/>
              <w:rPr>
                <w:b/>
                <w:lang w:eastAsia="en-US"/>
              </w:rPr>
            </w:pPr>
            <w:r w:rsidRPr="00006F60">
              <w:rPr>
                <w:bCs/>
                <w:lang w:eastAsia="en-US"/>
              </w:rPr>
              <w:t># of judges, prosecutors, police and prisons officers and social</w:t>
            </w:r>
            <w:r w:rsidRPr="00006F60">
              <w:rPr>
                <w:b/>
                <w:lang w:eastAsia="en-US"/>
              </w:rPr>
              <w:t xml:space="preserve"> </w:t>
            </w:r>
            <w:r w:rsidRPr="00006F60">
              <w:rPr>
                <w:bCs/>
                <w:lang w:eastAsia="en-US"/>
              </w:rPr>
              <w:t>workers demonstrate increased knowledge on juvenile justice and inmate care.</w:t>
            </w:r>
          </w:p>
          <w:p w14:paraId="196FB166" w14:textId="1344FCA5" w:rsidR="0087459F" w:rsidRPr="00627A1C" w:rsidRDefault="0087459F" w:rsidP="0087459F">
            <w:pPr>
              <w:jc w:val="both"/>
              <w:rPr>
                <w:lang w:val="en-US" w:eastAsia="en-US"/>
              </w:rPr>
            </w:pPr>
          </w:p>
        </w:tc>
        <w:tc>
          <w:tcPr>
            <w:tcW w:w="1530" w:type="dxa"/>
            <w:shd w:val="clear" w:color="auto" w:fill="EEECE1"/>
          </w:tcPr>
          <w:p w14:paraId="6CF5640D" w14:textId="47FE627D" w:rsidR="0087459F" w:rsidRPr="00627A1C" w:rsidRDefault="0087459F" w:rsidP="0087459F">
            <w:r>
              <w:rPr>
                <w:b/>
                <w:lang w:val="en-US" w:eastAsia="en-US"/>
              </w:rPr>
              <w:t>0</w:t>
            </w:r>
          </w:p>
        </w:tc>
        <w:tc>
          <w:tcPr>
            <w:tcW w:w="1620" w:type="dxa"/>
            <w:shd w:val="clear" w:color="auto" w:fill="EEECE1"/>
          </w:tcPr>
          <w:p w14:paraId="1D0C4A4D" w14:textId="172D2E29" w:rsidR="0087459F" w:rsidRPr="00627A1C" w:rsidRDefault="0087459F" w:rsidP="0087459F">
            <w:r w:rsidRPr="00006F60">
              <w:t>100 participants (30% female</w:t>
            </w:r>
          </w:p>
        </w:tc>
        <w:tc>
          <w:tcPr>
            <w:tcW w:w="1440" w:type="dxa"/>
          </w:tcPr>
          <w:p w14:paraId="7B8B1DF2" w14:textId="1D38FB43" w:rsidR="0087459F" w:rsidRPr="00627A1C" w:rsidRDefault="0087459F" w:rsidP="0087459F">
            <w:pPr>
              <w:rPr>
                <w:b/>
                <w:lang w:val="en-US" w:eastAsia="en-US"/>
              </w:rPr>
            </w:pPr>
            <w:r w:rsidRPr="00006F60">
              <w:t>100 participants (30% female</w:t>
            </w:r>
          </w:p>
        </w:tc>
        <w:tc>
          <w:tcPr>
            <w:tcW w:w="2160" w:type="dxa"/>
          </w:tcPr>
          <w:p w14:paraId="2308D30A" w14:textId="5F9D6F1A" w:rsidR="0087459F" w:rsidRPr="00627A1C" w:rsidRDefault="0087459F" w:rsidP="0087459F">
            <w:r w:rsidRPr="00B666B7">
              <w:rPr>
                <w:bCs/>
                <w:lang w:eastAsia="en-US"/>
              </w:rPr>
              <w:t>60 (22</w:t>
            </w:r>
            <w:r w:rsidR="00EC1D43">
              <w:rPr>
                <w:bCs/>
                <w:lang w:eastAsia="en-US"/>
              </w:rPr>
              <w:t>%</w:t>
            </w:r>
            <w:r w:rsidRPr="00B666B7">
              <w:rPr>
                <w:bCs/>
                <w:lang w:eastAsia="en-US"/>
              </w:rPr>
              <w:t xml:space="preserve"> female</w:t>
            </w:r>
            <w:r>
              <w:rPr>
                <w:bCs/>
                <w:lang w:eastAsia="en-US"/>
              </w:rPr>
              <w:t>)</w:t>
            </w:r>
          </w:p>
        </w:tc>
        <w:tc>
          <w:tcPr>
            <w:tcW w:w="4770" w:type="dxa"/>
          </w:tcPr>
          <w:p w14:paraId="2494DF81" w14:textId="5A9DDD8D" w:rsidR="0087459F" w:rsidRPr="00627A1C" w:rsidRDefault="0087459F" w:rsidP="0087459F">
            <w:r>
              <w:rPr>
                <w:bCs/>
                <w:lang w:val="en-US" w:eastAsia="en-US"/>
              </w:rPr>
              <w:t>Training in Pibor is planned by December 2020</w:t>
            </w:r>
            <w:r w:rsidR="00E471E8">
              <w:rPr>
                <w:bCs/>
                <w:lang w:val="en-US" w:eastAsia="en-US"/>
              </w:rPr>
              <w:t xml:space="preserve"> and the rest of the implementation sites in 2021</w:t>
            </w:r>
            <w:r>
              <w:rPr>
                <w:bCs/>
                <w:lang w:val="en-US" w:eastAsia="en-US"/>
              </w:rPr>
              <w:t xml:space="preserve">. </w:t>
            </w:r>
          </w:p>
        </w:tc>
      </w:tr>
      <w:tr w:rsidR="0087459F" w:rsidRPr="00627A1C" w14:paraId="6D235372" w14:textId="77777777" w:rsidTr="001B6DFD">
        <w:trPr>
          <w:trHeight w:val="458"/>
        </w:trPr>
        <w:tc>
          <w:tcPr>
            <w:tcW w:w="1530" w:type="dxa"/>
            <w:vMerge/>
          </w:tcPr>
          <w:p w14:paraId="3E6C40FD" w14:textId="77777777" w:rsidR="0087459F" w:rsidRPr="00627A1C" w:rsidRDefault="0087459F" w:rsidP="0087459F">
            <w:pPr>
              <w:rPr>
                <w:b/>
                <w:lang w:val="en-US" w:eastAsia="en-US"/>
              </w:rPr>
            </w:pPr>
          </w:p>
        </w:tc>
        <w:tc>
          <w:tcPr>
            <w:tcW w:w="2070" w:type="dxa"/>
            <w:shd w:val="clear" w:color="auto" w:fill="EEECE1"/>
          </w:tcPr>
          <w:p w14:paraId="3534C7E5" w14:textId="77777777" w:rsidR="0087459F" w:rsidRPr="00627A1C" w:rsidRDefault="0087459F" w:rsidP="0087459F">
            <w:pPr>
              <w:jc w:val="both"/>
              <w:rPr>
                <w:lang w:val="en-US" w:eastAsia="en-US"/>
              </w:rPr>
            </w:pPr>
            <w:r w:rsidRPr="00627A1C">
              <w:rPr>
                <w:lang w:val="en-US" w:eastAsia="en-US"/>
              </w:rPr>
              <w:t>Indicator 2.2.2</w:t>
            </w:r>
          </w:p>
          <w:p w14:paraId="305B15FF" w14:textId="44E56638" w:rsidR="0087459F" w:rsidRPr="00627A1C" w:rsidRDefault="0087459F" w:rsidP="0087459F">
            <w:pPr>
              <w:jc w:val="both"/>
              <w:rPr>
                <w:lang w:val="en-US" w:eastAsia="en-US"/>
              </w:rPr>
            </w:pPr>
            <w:r w:rsidRPr="00B666B7">
              <w:rPr>
                <w:lang w:eastAsia="en-US"/>
              </w:rPr>
              <w:t xml:space="preserve"># of traditional leaders/customary court judges with </w:t>
            </w:r>
            <w:r w:rsidRPr="00B666B7">
              <w:rPr>
                <w:lang w:eastAsia="en-US"/>
              </w:rPr>
              <w:lastRenderedPageBreak/>
              <w:t>increased knowledge on children’s and women’s rights and child sensitive justice procedures.</w:t>
            </w:r>
          </w:p>
        </w:tc>
        <w:tc>
          <w:tcPr>
            <w:tcW w:w="1530" w:type="dxa"/>
            <w:shd w:val="clear" w:color="auto" w:fill="EEECE1"/>
          </w:tcPr>
          <w:p w14:paraId="3167AC15" w14:textId="2A10DA3A" w:rsidR="0087459F" w:rsidRPr="00627A1C" w:rsidRDefault="0087459F" w:rsidP="0087459F">
            <w:r w:rsidRPr="00B666B7">
              <w:rPr>
                <w:lang w:eastAsia="en-US"/>
              </w:rPr>
              <w:lastRenderedPageBreak/>
              <w:t xml:space="preserve">Baseline: 60 traditional leaders benefitted </w:t>
            </w:r>
            <w:r w:rsidRPr="00B666B7">
              <w:rPr>
                <w:lang w:eastAsia="en-US"/>
              </w:rPr>
              <w:lastRenderedPageBreak/>
              <w:t>from training.</w:t>
            </w:r>
            <w:r w:rsidRPr="00B666B7">
              <w:rPr>
                <w:lang w:eastAsia="en-US"/>
              </w:rPr>
              <w:t> </w:t>
            </w:r>
          </w:p>
        </w:tc>
        <w:tc>
          <w:tcPr>
            <w:tcW w:w="1620" w:type="dxa"/>
            <w:shd w:val="clear" w:color="auto" w:fill="EEECE1"/>
          </w:tcPr>
          <w:p w14:paraId="4095605F" w14:textId="77777777" w:rsidR="0087459F" w:rsidRPr="00B666B7" w:rsidRDefault="0087459F" w:rsidP="0087459F">
            <w:pPr>
              <w:rPr>
                <w:lang w:eastAsia="en-US"/>
              </w:rPr>
            </w:pPr>
            <w:r w:rsidRPr="00B666B7">
              <w:rPr>
                <w:lang w:eastAsia="en-US"/>
              </w:rPr>
              <w:lastRenderedPageBreak/>
              <w:t>90 traditional/customary law judges</w:t>
            </w:r>
          </w:p>
          <w:p w14:paraId="7141704D" w14:textId="6390AEF9" w:rsidR="0087459F" w:rsidRPr="00627A1C" w:rsidRDefault="0087459F" w:rsidP="0087459F"/>
        </w:tc>
        <w:tc>
          <w:tcPr>
            <w:tcW w:w="1440" w:type="dxa"/>
          </w:tcPr>
          <w:p w14:paraId="767E2F88" w14:textId="162FAE70" w:rsidR="0087459F" w:rsidRPr="00627A1C" w:rsidRDefault="0087459F" w:rsidP="0087459F">
            <w:pPr>
              <w:rPr>
                <w:b/>
                <w:lang w:val="en-US" w:eastAsia="en-US"/>
              </w:rPr>
            </w:pPr>
            <w:r w:rsidRPr="00B666B7">
              <w:rPr>
                <w:bCs/>
                <w:lang w:val="en-US" w:eastAsia="en-US"/>
              </w:rPr>
              <w:lastRenderedPageBreak/>
              <w:t>30</w:t>
            </w:r>
          </w:p>
        </w:tc>
        <w:tc>
          <w:tcPr>
            <w:tcW w:w="2160" w:type="dxa"/>
          </w:tcPr>
          <w:p w14:paraId="61F27475" w14:textId="4A27581D" w:rsidR="0087459F" w:rsidRPr="00627A1C" w:rsidRDefault="0087459F" w:rsidP="0087459F">
            <w:r>
              <w:rPr>
                <w:b/>
                <w:lang w:val="en-US" w:eastAsia="en-US"/>
              </w:rPr>
              <w:t>0</w:t>
            </w:r>
          </w:p>
        </w:tc>
        <w:tc>
          <w:tcPr>
            <w:tcW w:w="4770" w:type="dxa"/>
          </w:tcPr>
          <w:p w14:paraId="2D6A96AE" w14:textId="70A188ED" w:rsidR="0087459F" w:rsidRPr="00627A1C" w:rsidRDefault="0087459F" w:rsidP="0087459F">
            <w:r>
              <w:t>The training is scheduled for the month of November</w:t>
            </w:r>
            <w:r w:rsidR="00E471E8">
              <w:t xml:space="preserve"> in Pibor and Aweil. Further training will be conducted in 2021.</w:t>
            </w:r>
            <w:r>
              <w:t xml:space="preserve"> </w:t>
            </w:r>
          </w:p>
        </w:tc>
      </w:tr>
    </w:tbl>
    <w:p w14:paraId="0916B1C4" w14:textId="77777777" w:rsidR="00B652A1" w:rsidRPr="00627A1C" w:rsidRDefault="00B652A1" w:rsidP="00FA49A7">
      <w:pPr>
        <w:tabs>
          <w:tab w:val="left" w:pos="0"/>
        </w:tabs>
      </w:pPr>
    </w:p>
    <w:sectPr w:rsidR="00B652A1" w:rsidRPr="00627A1C" w:rsidSect="00970F4C">
      <w:pgSz w:w="16838" w:h="11906" w:orient="landscape"/>
      <w:pgMar w:top="1800" w:right="1440" w:bottom="18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2EC5D9" w14:textId="77777777" w:rsidR="001E03EE" w:rsidRDefault="001E03EE" w:rsidP="00E76CA1">
      <w:r>
        <w:separator/>
      </w:r>
    </w:p>
  </w:endnote>
  <w:endnote w:type="continuationSeparator" w:id="0">
    <w:p w14:paraId="5466D1B2" w14:textId="77777777" w:rsidR="001E03EE" w:rsidRDefault="001E03EE" w:rsidP="00E76C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rbel">
    <w:panose1 w:val="020B0503020204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FCE3BC" w14:textId="77777777" w:rsidR="009F2F65" w:rsidRDefault="009F2F65">
    <w:pPr>
      <w:pStyle w:val="Footer"/>
      <w:jc w:val="center"/>
    </w:pPr>
    <w:r>
      <w:fldChar w:fldCharType="begin"/>
    </w:r>
    <w:r>
      <w:instrText xml:space="preserve"> PAGE   \* MERGEFORMAT </w:instrText>
    </w:r>
    <w:r>
      <w:fldChar w:fldCharType="separate"/>
    </w:r>
    <w:r>
      <w:rPr>
        <w:noProof/>
      </w:rPr>
      <w:t>1</w:t>
    </w:r>
    <w:r>
      <w:fldChar w:fldCharType="end"/>
    </w:r>
  </w:p>
  <w:p w14:paraId="4AB9848E" w14:textId="77777777" w:rsidR="009F2F65" w:rsidRDefault="009F2F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EAF18B" w14:textId="77777777" w:rsidR="001E03EE" w:rsidRDefault="001E03EE" w:rsidP="00E76CA1">
      <w:r>
        <w:separator/>
      </w:r>
    </w:p>
  </w:footnote>
  <w:footnote w:type="continuationSeparator" w:id="0">
    <w:p w14:paraId="3FC775D1" w14:textId="77777777" w:rsidR="001E03EE" w:rsidRDefault="001E03EE" w:rsidP="00E76C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3D5E8FD2"/>
    <w:lvl w:ilvl="0">
      <w:numFmt w:val="decimal"/>
      <w:lvlText w:val="*"/>
      <w:lvlJc w:val="left"/>
    </w:lvl>
  </w:abstractNum>
  <w:abstractNum w:abstractNumId="1" w15:restartNumberingAfterBreak="0">
    <w:nsid w:val="01780D07"/>
    <w:multiLevelType w:val="hybridMultilevel"/>
    <w:tmpl w:val="DF38FC8A"/>
    <w:lvl w:ilvl="0" w:tplc="81C023F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395C03"/>
    <w:multiLevelType w:val="hybridMultilevel"/>
    <w:tmpl w:val="541E6B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724B38"/>
    <w:multiLevelType w:val="hybridMultilevel"/>
    <w:tmpl w:val="E2B860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90F3484"/>
    <w:multiLevelType w:val="hybridMultilevel"/>
    <w:tmpl w:val="B3F2E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C95836"/>
    <w:multiLevelType w:val="multilevel"/>
    <w:tmpl w:val="C0088802"/>
    <w:lvl w:ilvl="0">
      <w:start w:val="2"/>
      <w:numFmt w:val="decimal"/>
      <w:lvlText w:val="%1"/>
      <w:lvlJc w:val="left"/>
      <w:pPr>
        <w:tabs>
          <w:tab w:val="num" w:pos="360"/>
        </w:tabs>
        <w:ind w:left="360" w:hanging="360"/>
      </w:pPr>
      <w:rPr>
        <w:rFonts w:hint="default"/>
        <w:b/>
      </w:rPr>
    </w:lvl>
    <w:lvl w:ilvl="1">
      <w:start w:val="1"/>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6" w15:restartNumberingAfterBreak="0">
    <w:nsid w:val="0F782C8B"/>
    <w:multiLevelType w:val="multilevel"/>
    <w:tmpl w:val="090A1372"/>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7" w15:restartNumberingAfterBreak="0">
    <w:nsid w:val="0FD63CA9"/>
    <w:multiLevelType w:val="hybridMultilevel"/>
    <w:tmpl w:val="C256FDFE"/>
    <w:lvl w:ilvl="0" w:tplc="04090001">
      <w:start w:val="1"/>
      <w:numFmt w:val="bullet"/>
      <w:lvlText w:val=""/>
      <w:lvlJc w:val="left"/>
      <w:pPr>
        <w:ind w:left="-90" w:hanging="360"/>
      </w:pPr>
      <w:rPr>
        <w:rFonts w:ascii="Symbol" w:hAnsi="Symbol" w:hint="default"/>
      </w:rPr>
    </w:lvl>
    <w:lvl w:ilvl="1" w:tplc="04090003">
      <w:start w:val="1"/>
      <w:numFmt w:val="bullet"/>
      <w:lvlText w:val="o"/>
      <w:lvlJc w:val="left"/>
      <w:pPr>
        <w:ind w:left="630" w:hanging="360"/>
      </w:pPr>
      <w:rPr>
        <w:rFonts w:ascii="Courier New" w:hAnsi="Courier New" w:cs="Courier New" w:hint="default"/>
      </w:rPr>
    </w:lvl>
    <w:lvl w:ilvl="2" w:tplc="04090005">
      <w:start w:val="1"/>
      <w:numFmt w:val="bullet"/>
      <w:lvlText w:val=""/>
      <w:lvlJc w:val="left"/>
      <w:pPr>
        <w:ind w:left="1350" w:hanging="360"/>
      </w:pPr>
      <w:rPr>
        <w:rFonts w:ascii="Wingdings" w:hAnsi="Wingdings" w:hint="default"/>
      </w:rPr>
    </w:lvl>
    <w:lvl w:ilvl="3" w:tplc="04090001">
      <w:start w:val="1"/>
      <w:numFmt w:val="bullet"/>
      <w:lvlText w:val=""/>
      <w:lvlJc w:val="left"/>
      <w:pPr>
        <w:ind w:left="2070" w:hanging="360"/>
      </w:pPr>
      <w:rPr>
        <w:rFonts w:ascii="Symbol" w:hAnsi="Symbol" w:hint="default"/>
      </w:rPr>
    </w:lvl>
    <w:lvl w:ilvl="4" w:tplc="04090003">
      <w:start w:val="1"/>
      <w:numFmt w:val="bullet"/>
      <w:lvlText w:val="o"/>
      <w:lvlJc w:val="left"/>
      <w:pPr>
        <w:ind w:left="2790" w:hanging="360"/>
      </w:pPr>
      <w:rPr>
        <w:rFonts w:ascii="Courier New" w:hAnsi="Courier New" w:cs="Courier New" w:hint="default"/>
      </w:rPr>
    </w:lvl>
    <w:lvl w:ilvl="5" w:tplc="04090005">
      <w:start w:val="1"/>
      <w:numFmt w:val="bullet"/>
      <w:lvlText w:val=""/>
      <w:lvlJc w:val="left"/>
      <w:pPr>
        <w:ind w:left="3510" w:hanging="360"/>
      </w:pPr>
      <w:rPr>
        <w:rFonts w:ascii="Wingdings" w:hAnsi="Wingdings" w:hint="default"/>
      </w:rPr>
    </w:lvl>
    <w:lvl w:ilvl="6" w:tplc="04090001">
      <w:start w:val="1"/>
      <w:numFmt w:val="bullet"/>
      <w:lvlText w:val=""/>
      <w:lvlJc w:val="left"/>
      <w:pPr>
        <w:ind w:left="4230" w:hanging="360"/>
      </w:pPr>
      <w:rPr>
        <w:rFonts w:ascii="Symbol" w:hAnsi="Symbol" w:hint="default"/>
      </w:rPr>
    </w:lvl>
    <w:lvl w:ilvl="7" w:tplc="04090003">
      <w:start w:val="1"/>
      <w:numFmt w:val="bullet"/>
      <w:lvlText w:val="o"/>
      <w:lvlJc w:val="left"/>
      <w:pPr>
        <w:ind w:left="4950" w:hanging="360"/>
      </w:pPr>
      <w:rPr>
        <w:rFonts w:ascii="Courier New" w:hAnsi="Courier New" w:cs="Courier New" w:hint="default"/>
      </w:rPr>
    </w:lvl>
    <w:lvl w:ilvl="8" w:tplc="04090005">
      <w:start w:val="1"/>
      <w:numFmt w:val="bullet"/>
      <w:lvlText w:val=""/>
      <w:lvlJc w:val="left"/>
      <w:pPr>
        <w:ind w:left="5670" w:hanging="360"/>
      </w:pPr>
      <w:rPr>
        <w:rFonts w:ascii="Wingdings" w:hAnsi="Wingdings" w:hint="default"/>
      </w:rPr>
    </w:lvl>
  </w:abstractNum>
  <w:abstractNum w:abstractNumId="8" w15:restartNumberingAfterBreak="0">
    <w:nsid w:val="118C6D9F"/>
    <w:multiLevelType w:val="hybridMultilevel"/>
    <w:tmpl w:val="01D23640"/>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3043C12"/>
    <w:multiLevelType w:val="hybridMultilevel"/>
    <w:tmpl w:val="3886C50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35E2FDB"/>
    <w:multiLevelType w:val="hybridMultilevel"/>
    <w:tmpl w:val="29FE66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3820EF9"/>
    <w:multiLevelType w:val="hybridMultilevel"/>
    <w:tmpl w:val="857C59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5AA5CFD"/>
    <w:multiLevelType w:val="hybridMultilevel"/>
    <w:tmpl w:val="C226B722"/>
    <w:lvl w:ilvl="0" w:tplc="C2720BFA">
      <w:start w:val="1"/>
      <w:numFmt w:val="decimal"/>
      <w:lvlText w:val="%1."/>
      <w:lvlJc w:val="left"/>
      <w:pPr>
        <w:ind w:left="-90" w:hanging="360"/>
      </w:pPr>
      <w:rPr>
        <w:rFonts w:hint="default"/>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13" w15:restartNumberingAfterBreak="0">
    <w:nsid w:val="17931CBA"/>
    <w:multiLevelType w:val="multilevel"/>
    <w:tmpl w:val="A0AA463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17AF3BF0"/>
    <w:multiLevelType w:val="multilevel"/>
    <w:tmpl w:val="5570FF3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1AAA1428"/>
    <w:multiLevelType w:val="hybridMultilevel"/>
    <w:tmpl w:val="EF54FCB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CE82620"/>
    <w:multiLevelType w:val="hybridMultilevel"/>
    <w:tmpl w:val="DFE2829A"/>
    <w:lvl w:ilvl="0" w:tplc="08090017">
      <w:start w:val="1"/>
      <w:numFmt w:val="lowerLetter"/>
      <w:lvlText w:val="%1)"/>
      <w:lvlJc w:val="left"/>
      <w:pPr>
        <w:tabs>
          <w:tab w:val="num" w:pos="720"/>
        </w:tabs>
        <w:ind w:left="720" w:hanging="360"/>
      </w:pPr>
      <w:rPr>
        <w:rFonts w:hint="default"/>
      </w:rPr>
    </w:lvl>
    <w:lvl w:ilvl="1" w:tplc="DCC86FDC">
      <w:start w:val="1"/>
      <w:numFmt w:val="bullet"/>
      <w:lvlText w:val="-"/>
      <w:lvlJc w:val="left"/>
      <w:pPr>
        <w:tabs>
          <w:tab w:val="num" w:pos="1440"/>
        </w:tabs>
        <w:ind w:left="1440" w:hanging="360"/>
      </w:pPr>
      <w:rPr>
        <w:rFonts w:ascii="Arial Narrow" w:eastAsia="MS Mincho" w:hAnsi="Arial Narrow" w:cs="Times New Roman"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15:restartNumberingAfterBreak="0">
    <w:nsid w:val="1D0A41E1"/>
    <w:multiLevelType w:val="hybridMultilevel"/>
    <w:tmpl w:val="84BA6AF4"/>
    <w:lvl w:ilvl="0" w:tplc="FF76E0A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EF96AC1"/>
    <w:multiLevelType w:val="hybridMultilevel"/>
    <w:tmpl w:val="64DCC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1DE67F1"/>
    <w:multiLevelType w:val="multilevel"/>
    <w:tmpl w:val="CA2236EE"/>
    <w:lvl w:ilvl="0">
      <w:start w:val="1"/>
      <w:numFmt w:val="decimal"/>
      <w:lvlText w:val="%1"/>
      <w:lvlJc w:val="left"/>
      <w:pPr>
        <w:tabs>
          <w:tab w:val="num" w:pos="360"/>
        </w:tabs>
        <w:ind w:left="360" w:hanging="360"/>
      </w:pPr>
      <w:rPr>
        <w:rFonts w:hint="default"/>
        <w:b/>
      </w:rPr>
    </w:lvl>
    <w:lvl w:ilvl="1">
      <w:start w:val="2"/>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20" w15:restartNumberingAfterBreak="0">
    <w:nsid w:val="29293F07"/>
    <w:multiLevelType w:val="hybridMultilevel"/>
    <w:tmpl w:val="4BDEF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9BE0B47"/>
    <w:multiLevelType w:val="multilevel"/>
    <w:tmpl w:val="1C38E9E8"/>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2D1F27BC"/>
    <w:multiLevelType w:val="hybridMultilevel"/>
    <w:tmpl w:val="3D9AA2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FA916B2"/>
    <w:multiLevelType w:val="multilevel"/>
    <w:tmpl w:val="458EEC2E"/>
    <w:lvl w:ilvl="0">
      <w:start w:val="1"/>
      <w:numFmt w:val="decimal"/>
      <w:lvlText w:val="%1"/>
      <w:lvlJc w:val="left"/>
      <w:pPr>
        <w:tabs>
          <w:tab w:val="num" w:pos="360"/>
        </w:tabs>
        <w:ind w:left="360" w:hanging="360"/>
      </w:pPr>
      <w:rPr>
        <w:rFonts w:hint="default"/>
        <w:b/>
      </w:rPr>
    </w:lvl>
    <w:lvl w:ilvl="1">
      <w:start w:val="1"/>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24" w15:restartNumberingAfterBreak="0">
    <w:nsid w:val="331D1ACE"/>
    <w:multiLevelType w:val="hybridMultilevel"/>
    <w:tmpl w:val="D96A7386"/>
    <w:lvl w:ilvl="0" w:tplc="798C880C">
      <w:start w:val="1"/>
      <w:numFmt w:val="decimal"/>
      <w:lvlText w:val="%1)"/>
      <w:lvlJc w:val="left"/>
      <w:pPr>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5" w15:restartNumberingAfterBreak="0">
    <w:nsid w:val="349D1D7F"/>
    <w:multiLevelType w:val="hybridMultilevel"/>
    <w:tmpl w:val="485A34BE"/>
    <w:lvl w:ilvl="0" w:tplc="8F6A56B8">
      <w:start w:val="1"/>
      <w:numFmt w:val="lowerRoman"/>
      <w:lvlText w:val="(%1)"/>
      <w:lvlJc w:val="left"/>
      <w:pPr>
        <w:ind w:left="0" w:hanging="72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6" w15:restartNumberingAfterBreak="0">
    <w:nsid w:val="36755D60"/>
    <w:multiLevelType w:val="hybridMultilevel"/>
    <w:tmpl w:val="127ED8C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77F44D2"/>
    <w:multiLevelType w:val="hybridMultilevel"/>
    <w:tmpl w:val="E8AE0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AEE7A8C"/>
    <w:multiLevelType w:val="hybridMultilevel"/>
    <w:tmpl w:val="B1EEAC34"/>
    <w:lvl w:ilvl="0" w:tplc="4AD2D10E">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9" w15:restartNumberingAfterBreak="0">
    <w:nsid w:val="3BE047A1"/>
    <w:multiLevelType w:val="hybridMultilevel"/>
    <w:tmpl w:val="7124FE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40ED7BDA"/>
    <w:multiLevelType w:val="hybridMultilevel"/>
    <w:tmpl w:val="4FAA8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30029C9"/>
    <w:multiLevelType w:val="hybridMultilevel"/>
    <w:tmpl w:val="EEC8F2B6"/>
    <w:lvl w:ilvl="0" w:tplc="E37A6974">
      <w:start w:val="3"/>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2" w15:restartNumberingAfterBreak="0">
    <w:nsid w:val="44AA7A41"/>
    <w:multiLevelType w:val="hybridMultilevel"/>
    <w:tmpl w:val="E3362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9F500A4"/>
    <w:multiLevelType w:val="hybridMultilevel"/>
    <w:tmpl w:val="CA5014EE"/>
    <w:lvl w:ilvl="0" w:tplc="FFFFFFFF">
      <w:start w:val="1"/>
      <w:numFmt w:val="bullet"/>
      <w:lvlText w:val=""/>
      <w:lvlJc w:val="left"/>
      <w:pPr>
        <w:tabs>
          <w:tab w:val="num" w:pos="1080"/>
        </w:tabs>
        <w:ind w:left="1080" w:hanging="360"/>
      </w:pPr>
      <w:rPr>
        <w:rFonts w:ascii="Symbol" w:hAnsi="Symbol" w:hint="default"/>
      </w:rPr>
    </w:lvl>
    <w:lvl w:ilvl="1" w:tplc="FFFFFFFF" w:tentative="1">
      <w:start w:val="1"/>
      <w:numFmt w:val="bullet"/>
      <w:lvlText w:val="o"/>
      <w:lvlJc w:val="left"/>
      <w:pPr>
        <w:tabs>
          <w:tab w:val="num" w:pos="2160"/>
        </w:tabs>
        <w:ind w:left="2160" w:hanging="360"/>
      </w:pPr>
      <w:rPr>
        <w:rFonts w:ascii="Courier New" w:hAnsi="Courier New" w:hint="default"/>
      </w:rPr>
    </w:lvl>
    <w:lvl w:ilvl="2" w:tplc="FFFFFFFF" w:tentative="1">
      <w:start w:val="1"/>
      <w:numFmt w:val="bullet"/>
      <w:lvlText w:val=""/>
      <w:lvlJc w:val="left"/>
      <w:pPr>
        <w:tabs>
          <w:tab w:val="num" w:pos="2880"/>
        </w:tabs>
        <w:ind w:left="2880" w:hanging="360"/>
      </w:pPr>
      <w:rPr>
        <w:rFonts w:ascii="Wingdings" w:hAnsi="Wingdings" w:hint="default"/>
      </w:rPr>
    </w:lvl>
    <w:lvl w:ilvl="3" w:tplc="FFFFFFFF" w:tentative="1">
      <w:start w:val="1"/>
      <w:numFmt w:val="bullet"/>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abstractNum w:abstractNumId="34" w15:restartNumberingAfterBreak="0">
    <w:nsid w:val="4F1E771B"/>
    <w:multiLevelType w:val="hybridMultilevel"/>
    <w:tmpl w:val="3B8A77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FD25FFF"/>
    <w:multiLevelType w:val="multilevel"/>
    <w:tmpl w:val="DC7659FA"/>
    <w:lvl w:ilvl="0">
      <w:start w:val="1"/>
      <w:numFmt w:val="decimal"/>
      <w:lvlText w:val="%1."/>
      <w:lvlJc w:val="left"/>
      <w:pPr>
        <w:ind w:left="360" w:hanging="360"/>
      </w:p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6" w15:restartNumberingAfterBreak="0">
    <w:nsid w:val="50E36B8C"/>
    <w:multiLevelType w:val="multilevel"/>
    <w:tmpl w:val="E0BAE70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52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600" w:hanging="1440"/>
      </w:pPr>
      <w:rPr>
        <w:rFonts w:hint="default"/>
      </w:rPr>
    </w:lvl>
    <w:lvl w:ilvl="8">
      <w:start w:val="1"/>
      <w:numFmt w:val="decimal"/>
      <w:lvlText w:val="%1.%2.%3.%4.%5.%6.%7.%8.%9"/>
      <w:lvlJc w:val="left"/>
      <w:pPr>
        <w:ind w:left="-3960" w:hanging="1800"/>
      </w:pPr>
      <w:rPr>
        <w:rFonts w:hint="default"/>
      </w:rPr>
    </w:lvl>
  </w:abstractNum>
  <w:abstractNum w:abstractNumId="37" w15:restartNumberingAfterBreak="0">
    <w:nsid w:val="58811195"/>
    <w:multiLevelType w:val="hybridMultilevel"/>
    <w:tmpl w:val="166457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59AC6AA9"/>
    <w:multiLevelType w:val="hybridMultilevel"/>
    <w:tmpl w:val="7A881A2A"/>
    <w:lvl w:ilvl="0" w:tplc="EDC2DE1E">
      <w:start w:val="1"/>
      <w:numFmt w:val="decimal"/>
      <w:lvlText w:val="(%1)"/>
      <w:lvlJc w:val="left"/>
      <w:pPr>
        <w:tabs>
          <w:tab w:val="num" w:pos="360"/>
        </w:tabs>
        <w:ind w:left="360" w:hanging="360"/>
      </w:pPr>
      <w:rPr>
        <w:rFonts w:hint="default"/>
      </w:rPr>
    </w:lvl>
    <w:lvl w:ilvl="1" w:tplc="08090001">
      <w:start w:val="1"/>
      <w:numFmt w:val="bullet"/>
      <w:lvlText w:val=""/>
      <w:lvlJc w:val="left"/>
      <w:pPr>
        <w:tabs>
          <w:tab w:val="num" w:pos="1080"/>
        </w:tabs>
        <w:ind w:left="1080" w:hanging="360"/>
      </w:pPr>
      <w:rPr>
        <w:rFonts w:ascii="Symbol" w:hAnsi="Symbol" w:hint="default"/>
      </w:r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9" w15:restartNumberingAfterBreak="0">
    <w:nsid w:val="5E1C28AA"/>
    <w:multiLevelType w:val="hybridMultilevel"/>
    <w:tmpl w:val="93A0DA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46251AD"/>
    <w:multiLevelType w:val="hybridMultilevel"/>
    <w:tmpl w:val="64A6C28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66A80DF2"/>
    <w:multiLevelType w:val="hybridMultilevel"/>
    <w:tmpl w:val="6BF4E36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6E312107"/>
    <w:multiLevelType w:val="hybridMultilevel"/>
    <w:tmpl w:val="9208C468"/>
    <w:lvl w:ilvl="0" w:tplc="04090005">
      <w:start w:val="1"/>
      <w:numFmt w:val="bullet"/>
      <w:lvlText w:val=""/>
      <w:lvlJc w:val="left"/>
      <w:pPr>
        <w:ind w:left="-90" w:hanging="360"/>
      </w:pPr>
      <w:rPr>
        <w:rFonts w:ascii="Wingdings" w:hAnsi="Wingdings"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43" w15:restartNumberingAfterBreak="0">
    <w:nsid w:val="6EB43A01"/>
    <w:multiLevelType w:val="hybridMultilevel"/>
    <w:tmpl w:val="EF704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33B6BDD"/>
    <w:multiLevelType w:val="hybridMultilevel"/>
    <w:tmpl w:val="ADE470BE"/>
    <w:lvl w:ilvl="0" w:tplc="8E1C5C12">
      <w:start w:val="1"/>
      <w:numFmt w:val="bullet"/>
      <w:lvlText w:val=""/>
      <w:lvlJc w:val="left"/>
      <w:pPr>
        <w:ind w:left="720" w:hanging="360"/>
      </w:pPr>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6E324BD"/>
    <w:multiLevelType w:val="hybridMultilevel"/>
    <w:tmpl w:val="607E37EC"/>
    <w:lvl w:ilvl="0" w:tplc="2922847E">
      <w:numFmt w:val="bullet"/>
      <w:lvlText w:val="-"/>
      <w:lvlJc w:val="left"/>
      <w:pPr>
        <w:ind w:left="-90" w:hanging="360"/>
      </w:pPr>
      <w:rPr>
        <w:rFonts w:ascii="Arial Narrow" w:eastAsia="Times New Roman" w:hAnsi="Arial Narrow" w:cs="Times New Roman"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46" w15:restartNumberingAfterBreak="0">
    <w:nsid w:val="77AD0516"/>
    <w:multiLevelType w:val="hybridMultilevel"/>
    <w:tmpl w:val="7E9A5D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7D859DB"/>
    <w:multiLevelType w:val="hybridMultilevel"/>
    <w:tmpl w:val="353244F4"/>
    <w:lvl w:ilvl="0" w:tplc="8794A832">
      <w:start w:val="1"/>
      <w:numFmt w:val="decimal"/>
      <w:lvlText w:val="%1."/>
      <w:lvlJc w:val="left"/>
      <w:pPr>
        <w:ind w:left="360" w:hanging="360"/>
      </w:pPr>
      <w:rPr>
        <w:rFonts w:hint="default"/>
        <w:sz w:val="22"/>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78325B0B"/>
    <w:multiLevelType w:val="hybridMultilevel"/>
    <w:tmpl w:val="1D221B3C"/>
    <w:lvl w:ilvl="0" w:tplc="B45EFDA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9" w15:restartNumberingAfterBreak="0">
    <w:nsid w:val="79D23F82"/>
    <w:multiLevelType w:val="hybridMultilevel"/>
    <w:tmpl w:val="B49EA1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9"/>
  </w:num>
  <w:num w:numId="3">
    <w:abstractNumId w:val="28"/>
  </w:num>
  <w:num w:numId="4">
    <w:abstractNumId w:val="8"/>
  </w:num>
  <w:num w:numId="5">
    <w:abstractNumId w:val="15"/>
  </w:num>
  <w:num w:numId="6">
    <w:abstractNumId w:val="40"/>
  </w:num>
  <w:num w:numId="7">
    <w:abstractNumId w:val="38"/>
  </w:num>
  <w:num w:numId="8">
    <w:abstractNumId w:val="48"/>
  </w:num>
  <w:num w:numId="9">
    <w:abstractNumId w:val="20"/>
  </w:num>
  <w:num w:numId="10">
    <w:abstractNumId w:val="34"/>
  </w:num>
  <w:num w:numId="11">
    <w:abstractNumId w:val="4"/>
  </w:num>
  <w:num w:numId="12">
    <w:abstractNumId w:val="35"/>
  </w:num>
  <w:num w:numId="13">
    <w:abstractNumId w:val="37"/>
  </w:num>
  <w:num w:numId="14">
    <w:abstractNumId w:val="47"/>
  </w:num>
  <w:num w:numId="15">
    <w:abstractNumId w:val="43"/>
  </w:num>
  <w:num w:numId="16">
    <w:abstractNumId w:val="29"/>
  </w:num>
  <w:num w:numId="17">
    <w:abstractNumId w:val="13"/>
  </w:num>
  <w:num w:numId="18">
    <w:abstractNumId w:val="9"/>
  </w:num>
  <w:num w:numId="19">
    <w:abstractNumId w:val="31"/>
  </w:num>
  <w:num w:numId="20">
    <w:abstractNumId w:val="23"/>
  </w:num>
  <w:num w:numId="21">
    <w:abstractNumId w:val="5"/>
  </w:num>
  <w:num w:numId="22">
    <w:abstractNumId w:val="32"/>
  </w:num>
  <w:num w:numId="23">
    <w:abstractNumId w:val="44"/>
  </w:num>
  <w:num w:numId="24">
    <w:abstractNumId w:val="18"/>
  </w:num>
  <w:num w:numId="25">
    <w:abstractNumId w:val="27"/>
  </w:num>
  <w:num w:numId="26">
    <w:abstractNumId w:val="49"/>
  </w:num>
  <w:num w:numId="27">
    <w:abstractNumId w:val="22"/>
  </w:num>
  <w:num w:numId="28">
    <w:abstractNumId w:val="39"/>
  </w:num>
  <w:num w:numId="29">
    <w:abstractNumId w:val="21"/>
  </w:num>
  <w:num w:numId="30">
    <w:abstractNumId w:val="14"/>
  </w:num>
  <w:num w:numId="31">
    <w:abstractNumId w:val="6"/>
  </w:num>
  <w:num w:numId="32">
    <w:abstractNumId w:val="10"/>
  </w:num>
  <w:num w:numId="33">
    <w:abstractNumId w:val="41"/>
  </w:num>
  <w:num w:numId="34">
    <w:abstractNumId w:val="33"/>
  </w:num>
  <w:num w:numId="35">
    <w:abstractNumId w:val="26"/>
  </w:num>
  <w:num w:numId="36">
    <w:abstractNumId w:val="2"/>
  </w:num>
  <w:num w:numId="37">
    <w:abstractNumId w:val="0"/>
    <w:lvlOverride w:ilvl="0">
      <w:lvl w:ilvl="0">
        <w:start w:val="1"/>
        <w:numFmt w:val="bullet"/>
        <w:lvlText w:val=""/>
        <w:legacy w:legacy="1" w:legacySpace="0" w:legacyIndent="720"/>
        <w:lvlJc w:val="left"/>
        <w:pPr>
          <w:ind w:left="720" w:hanging="720"/>
        </w:pPr>
        <w:rPr>
          <w:rFonts w:ascii="Symbol" w:hAnsi="Symbol" w:hint="default"/>
        </w:rPr>
      </w:lvl>
    </w:lvlOverride>
  </w:num>
  <w:num w:numId="38">
    <w:abstractNumId w:val="46"/>
  </w:num>
  <w:num w:numId="39">
    <w:abstractNumId w:val="30"/>
  </w:num>
  <w:num w:numId="40">
    <w:abstractNumId w:val="3"/>
  </w:num>
  <w:num w:numId="41">
    <w:abstractNumId w:val="24"/>
  </w:num>
  <w:num w:numId="42">
    <w:abstractNumId w:val="25"/>
  </w:num>
  <w:num w:numId="43">
    <w:abstractNumId w:val="36"/>
  </w:num>
  <w:num w:numId="44">
    <w:abstractNumId w:val="45"/>
  </w:num>
  <w:num w:numId="45">
    <w:abstractNumId w:val="12"/>
  </w:num>
  <w:num w:numId="46">
    <w:abstractNumId w:val="42"/>
  </w:num>
  <w:num w:numId="47">
    <w:abstractNumId w:val="1"/>
  </w:num>
  <w:num w:numId="48">
    <w:abstractNumId w:val="11"/>
  </w:num>
  <w:num w:numId="49">
    <w:abstractNumId w:val="17"/>
  </w:num>
  <w:num w:numId="5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forms"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0NDA1M7EwsDQ0sjBT0lEKTi0uzszPAykwrAUAbUq30CwAAAA="/>
  </w:docVars>
  <w:rsids>
    <w:rsidRoot w:val="00E76CA1"/>
    <w:rsid w:val="000004CB"/>
    <w:rsid w:val="000022C4"/>
    <w:rsid w:val="00002815"/>
    <w:rsid w:val="00002A69"/>
    <w:rsid w:val="00005737"/>
    <w:rsid w:val="00006DBE"/>
    <w:rsid w:val="00006EC0"/>
    <w:rsid w:val="00010EB0"/>
    <w:rsid w:val="0001109A"/>
    <w:rsid w:val="00013D36"/>
    <w:rsid w:val="00013D69"/>
    <w:rsid w:val="00014B13"/>
    <w:rsid w:val="00025EFA"/>
    <w:rsid w:val="00031640"/>
    <w:rsid w:val="00034A4C"/>
    <w:rsid w:val="00045C24"/>
    <w:rsid w:val="00050759"/>
    <w:rsid w:val="00051F71"/>
    <w:rsid w:val="0005216F"/>
    <w:rsid w:val="00052745"/>
    <w:rsid w:val="00052DE5"/>
    <w:rsid w:val="000554F8"/>
    <w:rsid w:val="00063017"/>
    <w:rsid w:val="000731D0"/>
    <w:rsid w:val="00075D98"/>
    <w:rsid w:val="0008134A"/>
    <w:rsid w:val="0008233D"/>
    <w:rsid w:val="00082738"/>
    <w:rsid w:val="00084F64"/>
    <w:rsid w:val="00091CFD"/>
    <w:rsid w:val="00092442"/>
    <w:rsid w:val="000A2844"/>
    <w:rsid w:val="000A45F4"/>
    <w:rsid w:val="000A4660"/>
    <w:rsid w:val="000A51DA"/>
    <w:rsid w:val="000A6719"/>
    <w:rsid w:val="000B4E5C"/>
    <w:rsid w:val="000B7954"/>
    <w:rsid w:val="000C5D57"/>
    <w:rsid w:val="000C7EA0"/>
    <w:rsid w:val="000D1277"/>
    <w:rsid w:val="000D4F4B"/>
    <w:rsid w:val="000E05AE"/>
    <w:rsid w:val="000E6A96"/>
    <w:rsid w:val="000F05A2"/>
    <w:rsid w:val="000F13B1"/>
    <w:rsid w:val="00102C0E"/>
    <w:rsid w:val="00112741"/>
    <w:rsid w:val="00113D2B"/>
    <w:rsid w:val="00113EC4"/>
    <w:rsid w:val="00116449"/>
    <w:rsid w:val="0011666C"/>
    <w:rsid w:val="00121B2D"/>
    <w:rsid w:val="001307FA"/>
    <w:rsid w:val="00131824"/>
    <w:rsid w:val="00136B32"/>
    <w:rsid w:val="001444EE"/>
    <w:rsid w:val="00145766"/>
    <w:rsid w:val="001458E9"/>
    <w:rsid w:val="00150087"/>
    <w:rsid w:val="00153CD9"/>
    <w:rsid w:val="00154510"/>
    <w:rsid w:val="00156AFA"/>
    <w:rsid w:val="00156C4C"/>
    <w:rsid w:val="00157BF2"/>
    <w:rsid w:val="001607B2"/>
    <w:rsid w:val="0016088D"/>
    <w:rsid w:val="00160F28"/>
    <w:rsid w:val="00161D02"/>
    <w:rsid w:val="00171B97"/>
    <w:rsid w:val="00174FFE"/>
    <w:rsid w:val="0018095F"/>
    <w:rsid w:val="00182949"/>
    <w:rsid w:val="0018313E"/>
    <w:rsid w:val="0018446E"/>
    <w:rsid w:val="001850DE"/>
    <w:rsid w:val="001851CC"/>
    <w:rsid w:val="00185425"/>
    <w:rsid w:val="00186529"/>
    <w:rsid w:val="00192F1D"/>
    <w:rsid w:val="00194D4C"/>
    <w:rsid w:val="001956CD"/>
    <w:rsid w:val="00196AA8"/>
    <w:rsid w:val="001A1E86"/>
    <w:rsid w:val="001A3157"/>
    <w:rsid w:val="001A374F"/>
    <w:rsid w:val="001A4786"/>
    <w:rsid w:val="001B1EAF"/>
    <w:rsid w:val="001B458D"/>
    <w:rsid w:val="001B54AC"/>
    <w:rsid w:val="001B5D16"/>
    <w:rsid w:val="001B6DFD"/>
    <w:rsid w:val="001C1FBC"/>
    <w:rsid w:val="001C2AE3"/>
    <w:rsid w:val="001C4484"/>
    <w:rsid w:val="001C4515"/>
    <w:rsid w:val="001C46E9"/>
    <w:rsid w:val="001C5691"/>
    <w:rsid w:val="001C56B8"/>
    <w:rsid w:val="001C5B82"/>
    <w:rsid w:val="001C7F7D"/>
    <w:rsid w:val="001D1C14"/>
    <w:rsid w:val="001D3136"/>
    <w:rsid w:val="001D4604"/>
    <w:rsid w:val="001D575F"/>
    <w:rsid w:val="001D6683"/>
    <w:rsid w:val="001D67F9"/>
    <w:rsid w:val="001E03EE"/>
    <w:rsid w:val="001E660A"/>
    <w:rsid w:val="001F308A"/>
    <w:rsid w:val="0020130A"/>
    <w:rsid w:val="0020553C"/>
    <w:rsid w:val="00205EB7"/>
    <w:rsid w:val="00206D45"/>
    <w:rsid w:val="0020791D"/>
    <w:rsid w:val="002129DA"/>
    <w:rsid w:val="0021550A"/>
    <w:rsid w:val="00215F41"/>
    <w:rsid w:val="00217A2E"/>
    <w:rsid w:val="00217EB6"/>
    <w:rsid w:val="002247C2"/>
    <w:rsid w:val="002309E1"/>
    <w:rsid w:val="002322E6"/>
    <w:rsid w:val="00233827"/>
    <w:rsid w:val="00234A5E"/>
    <w:rsid w:val="00236072"/>
    <w:rsid w:val="0023672E"/>
    <w:rsid w:val="00236AB3"/>
    <w:rsid w:val="00243594"/>
    <w:rsid w:val="002436F0"/>
    <w:rsid w:val="00245E73"/>
    <w:rsid w:val="00246135"/>
    <w:rsid w:val="002464EA"/>
    <w:rsid w:val="00247F4E"/>
    <w:rsid w:val="00251944"/>
    <w:rsid w:val="00251E92"/>
    <w:rsid w:val="0025220B"/>
    <w:rsid w:val="00252B39"/>
    <w:rsid w:val="00254AC2"/>
    <w:rsid w:val="0025525B"/>
    <w:rsid w:val="00257569"/>
    <w:rsid w:val="00260632"/>
    <w:rsid w:val="0027242A"/>
    <w:rsid w:val="00272A58"/>
    <w:rsid w:val="00273AD0"/>
    <w:rsid w:val="002822AF"/>
    <w:rsid w:val="00282BD9"/>
    <w:rsid w:val="00286F66"/>
    <w:rsid w:val="00287878"/>
    <w:rsid w:val="002940E8"/>
    <w:rsid w:val="00296C15"/>
    <w:rsid w:val="002A1877"/>
    <w:rsid w:val="002B3207"/>
    <w:rsid w:val="002B346A"/>
    <w:rsid w:val="002B351E"/>
    <w:rsid w:val="002B42A5"/>
    <w:rsid w:val="002B4426"/>
    <w:rsid w:val="002B5F4F"/>
    <w:rsid w:val="002B740B"/>
    <w:rsid w:val="002C187A"/>
    <w:rsid w:val="002C20A8"/>
    <w:rsid w:val="002C5DD0"/>
    <w:rsid w:val="002C7051"/>
    <w:rsid w:val="002D2FBB"/>
    <w:rsid w:val="002D4247"/>
    <w:rsid w:val="002D68D7"/>
    <w:rsid w:val="002E10E6"/>
    <w:rsid w:val="002E1CED"/>
    <w:rsid w:val="002E5250"/>
    <w:rsid w:val="002E61AA"/>
    <w:rsid w:val="002E6F58"/>
    <w:rsid w:val="002E745D"/>
    <w:rsid w:val="002F10F6"/>
    <w:rsid w:val="002F15D9"/>
    <w:rsid w:val="002F26EC"/>
    <w:rsid w:val="002F42EA"/>
    <w:rsid w:val="002F53B0"/>
    <w:rsid w:val="00301547"/>
    <w:rsid w:val="003040D8"/>
    <w:rsid w:val="0030455E"/>
    <w:rsid w:val="00305626"/>
    <w:rsid w:val="003136AD"/>
    <w:rsid w:val="00316D58"/>
    <w:rsid w:val="003212BB"/>
    <w:rsid w:val="00321C92"/>
    <w:rsid w:val="003235DF"/>
    <w:rsid w:val="00323ABC"/>
    <w:rsid w:val="00324A7C"/>
    <w:rsid w:val="00324FE5"/>
    <w:rsid w:val="00333AAF"/>
    <w:rsid w:val="00333EC9"/>
    <w:rsid w:val="0033515C"/>
    <w:rsid w:val="00336BF8"/>
    <w:rsid w:val="00342356"/>
    <w:rsid w:val="00343425"/>
    <w:rsid w:val="0034386B"/>
    <w:rsid w:val="00346D73"/>
    <w:rsid w:val="003473C6"/>
    <w:rsid w:val="0035676B"/>
    <w:rsid w:val="003626D2"/>
    <w:rsid w:val="0036386A"/>
    <w:rsid w:val="00366549"/>
    <w:rsid w:val="00372156"/>
    <w:rsid w:val="003722AE"/>
    <w:rsid w:val="00372CC2"/>
    <w:rsid w:val="0037561F"/>
    <w:rsid w:val="00377F85"/>
    <w:rsid w:val="00380849"/>
    <w:rsid w:val="003818DB"/>
    <w:rsid w:val="003834CD"/>
    <w:rsid w:val="00383908"/>
    <w:rsid w:val="003839E9"/>
    <w:rsid w:val="00391614"/>
    <w:rsid w:val="003966E6"/>
    <w:rsid w:val="003968D7"/>
    <w:rsid w:val="003A4A4E"/>
    <w:rsid w:val="003A613D"/>
    <w:rsid w:val="003A6341"/>
    <w:rsid w:val="003B3A5F"/>
    <w:rsid w:val="003B5338"/>
    <w:rsid w:val="003C5283"/>
    <w:rsid w:val="003C5CC6"/>
    <w:rsid w:val="003D12C7"/>
    <w:rsid w:val="003D228B"/>
    <w:rsid w:val="003D4CD7"/>
    <w:rsid w:val="003D4D7C"/>
    <w:rsid w:val="003D68FF"/>
    <w:rsid w:val="003F08B1"/>
    <w:rsid w:val="003F21BE"/>
    <w:rsid w:val="003F36FB"/>
    <w:rsid w:val="003F660A"/>
    <w:rsid w:val="004017BD"/>
    <w:rsid w:val="00401CB7"/>
    <w:rsid w:val="00402083"/>
    <w:rsid w:val="004023AC"/>
    <w:rsid w:val="00402514"/>
    <w:rsid w:val="0040513F"/>
    <w:rsid w:val="00405DE7"/>
    <w:rsid w:val="00411A5F"/>
    <w:rsid w:val="00413EAF"/>
    <w:rsid w:val="00414097"/>
    <w:rsid w:val="004213AF"/>
    <w:rsid w:val="00425AF8"/>
    <w:rsid w:val="00425B58"/>
    <w:rsid w:val="00437FF5"/>
    <w:rsid w:val="0046101E"/>
    <w:rsid w:val="00461944"/>
    <w:rsid w:val="00464188"/>
    <w:rsid w:val="00470EC3"/>
    <w:rsid w:val="00477CF8"/>
    <w:rsid w:val="00480A02"/>
    <w:rsid w:val="0048168F"/>
    <w:rsid w:val="00484092"/>
    <w:rsid w:val="00484169"/>
    <w:rsid w:val="004875B9"/>
    <w:rsid w:val="00495AC5"/>
    <w:rsid w:val="004965A3"/>
    <w:rsid w:val="004A210E"/>
    <w:rsid w:val="004A3AD2"/>
    <w:rsid w:val="004A48BB"/>
    <w:rsid w:val="004A49E6"/>
    <w:rsid w:val="004B1E1E"/>
    <w:rsid w:val="004B5601"/>
    <w:rsid w:val="004B5B20"/>
    <w:rsid w:val="004C3DC3"/>
    <w:rsid w:val="004C4F3B"/>
    <w:rsid w:val="004C60C1"/>
    <w:rsid w:val="004D141E"/>
    <w:rsid w:val="004D284A"/>
    <w:rsid w:val="004E33A8"/>
    <w:rsid w:val="004E3B3E"/>
    <w:rsid w:val="004E3BD7"/>
    <w:rsid w:val="004E47BB"/>
    <w:rsid w:val="004E5181"/>
    <w:rsid w:val="004E6614"/>
    <w:rsid w:val="004F016F"/>
    <w:rsid w:val="004F7D22"/>
    <w:rsid w:val="00505758"/>
    <w:rsid w:val="005129DA"/>
    <w:rsid w:val="00513612"/>
    <w:rsid w:val="00513D8E"/>
    <w:rsid w:val="00515EEF"/>
    <w:rsid w:val="005174D6"/>
    <w:rsid w:val="0051786C"/>
    <w:rsid w:val="005208FF"/>
    <w:rsid w:val="00520E6F"/>
    <w:rsid w:val="00521468"/>
    <w:rsid w:val="005216B2"/>
    <w:rsid w:val="00526655"/>
    <w:rsid w:val="00526735"/>
    <w:rsid w:val="00526B32"/>
    <w:rsid w:val="00527E52"/>
    <w:rsid w:val="0053126F"/>
    <w:rsid w:val="00535054"/>
    <w:rsid w:val="005357D9"/>
    <w:rsid w:val="00536175"/>
    <w:rsid w:val="00541F2E"/>
    <w:rsid w:val="0054416C"/>
    <w:rsid w:val="00544390"/>
    <w:rsid w:val="00544781"/>
    <w:rsid w:val="00544CD9"/>
    <w:rsid w:val="005460E0"/>
    <w:rsid w:val="005462EB"/>
    <w:rsid w:val="005470AF"/>
    <w:rsid w:val="00550982"/>
    <w:rsid w:val="0055121B"/>
    <w:rsid w:val="0055185F"/>
    <w:rsid w:val="00553A7C"/>
    <w:rsid w:val="00553D53"/>
    <w:rsid w:val="0056086D"/>
    <w:rsid w:val="00561C6B"/>
    <w:rsid w:val="00565EE7"/>
    <w:rsid w:val="0057086A"/>
    <w:rsid w:val="005718ED"/>
    <w:rsid w:val="005753AF"/>
    <w:rsid w:val="0058153F"/>
    <w:rsid w:val="0058301B"/>
    <w:rsid w:val="00590937"/>
    <w:rsid w:val="0059166A"/>
    <w:rsid w:val="00592733"/>
    <w:rsid w:val="00593B59"/>
    <w:rsid w:val="00595DBA"/>
    <w:rsid w:val="00597D99"/>
    <w:rsid w:val="005A2661"/>
    <w:rsid w:val="005A26F8"/>
    <w:rsid w:val="005A56E0"/>
    <w:rsid w:val="005C0157"/>
    <w:rsid w:val="005C187A"/>
    <w:rsid w:val="005C1FC7"/>
    <w:rsid w:val="005C4963"/>
    <w:rsid w:val="005C4BBA"/>
    <w:rsid w:val="005C68B4"/>
    <w:rsid w:val="005D2343"/>
    <w:rsid w:val="005D545C"/>
    <w:rsid w:val="005E3B28"/>
    <w:rsid w:val="005F0CC2"/>
    <w:rsid w:val="005F4201"/>
    <w:rsid w:val="005F439F"/>
    <w:rsid w:val="005F77DA"/>
    <w:rsid w:val="005F7848"/>
    <w:rsid w:val="0060439E"/>
    <w:rsid w:val="00605275"/>
    <w:rsid w:val="006073A2"/>
    <w:rsid w:val="006073AB"/>
    <w:rsid w:val="0060796B"/>
    <w:rsid w:val="006100F5"/>
    <w:rsid w:val="0061027E"/>
    <w:rsid w:val="0061467E"/>
    <w:rsid w:val="00615C30"/>
    <w:rsid w:val="00624881"/>
    <w:rsid w:val="00624B2F"/>
    <w:rsid w:val="00624F31"/>
    <w:rsid w:val="00626B3F"/>
    <w:rsid w:val="00627A1C"/>
    <w:rsid w:val="00632971"/>
    <w:rsid w:val="00635112"/>
    <w:rsid w:val="00643A9E"/>
    <w:rsid w:val="00646FF7"/>
    <w:rsid w:val="006500AC"/>
    <w:rsid w:val="00651323"/>
    <w:rsid w:val="00656A65"/>
    <w:rsid w:val="006578BB"/>
    <w:rsid w:val="00657A0F"/>
    <w:rsid w:val="00661660"/>
    <w:rsid w:val="006645BE"/>
    <w:rsid w:val="006648F5"/>
    <w:rsid w:val="00664EA0"/>
    <w:rsid w:val="006673EC"/>
    <w:rsid w:val="0067044E"/>
    <w:rsid w:val="00670D17"/>
    <w:rsid w:val="00671040"/>
    <w:rsid w:val="0067321D"/>
    <w:rsid w:val="006734B3"/>
    <w:rsid w:val="0067356E"/>
    <w:rsid w:val="00673D6E"/>
    <w:rsid w:val="006762A7"/>
    <w:rsid w:val="006811AD"/>
    <w:rsid w:val="00682678"/>
    <w:rsid w:val="00685583"/>
    <w:rsid w:val="006907EE"/>
    <w:rsid w:val="00691C2F"/>
    <w:rsid w:val="006947B7"/>
    <w:rsid w:val="006969E7"/>
    <w:rsid w:val="0069780E"/>
    <w:rsid w:val="006A07CA"/>
    <w:rsid w:val="006A207B"/>
    <w:rsid w:val="006A2E42"/>
    <w:rsid w:val="006A5032"/>
    <w:rsid w:val="006A5B0E"/>
    <w:rsid w:val="006B1807"/>
    <w:rsid w:val="006B2F99"/>
    <w:rsid w:val="006B4DED"/>
    <w:rsid w:val="006C1819"/>
    <w:rsid w:val="006C29FB"/>
    <w:rsid w:val="006D0366"/>
    <w:rsid w:val="006D3593"/>
    <w:rsid w:val="006D3F0B"/>
    <w:rsid w:val="006D5799"/>
    <w:rsid w:val="006D60AB"/>
    <w:rsid w:val="006D6B92"/>
    <w:rsid w:val="006E10BF"/>
    <w:rsid w:val="006E2489"/>
    <w:rsid w:val="006E4DA8"/>
    <w:rsid w:val="006E7CF8"/>
    <w:rsid w:val="006F0257"/>
    <w:rsid w:val="006F0417"/>
    <w:rsid w:val="006F0654"/>
    <w:rsid w:val="006F0B62"/>
    <w:rsid w:val="006F0F2D"/>
    <w:rsid w:val="006F1516"/>
    <w:rsid w:val="006F4A07"/>
    <w:rsid w:val="006F690E"/>
    <w:rsid w:val="006F74C9"/>
    <w:rsid w:val="007065B1"/>
    <w:rsid w:val="007073F6"/>
    <w:rsid w:val="007118F5"/>
    <w:rsid w:val="0071286E"/>
    <w:rsid w:val="007133CF"/>
    <w:rsid w:val="0071506D"/>
    <w:rsid w:val="00715EC6"/>
    <w:rsid w:val="00720431"/>
    <w:rsid w:val="007308CD"/>
    <w:rsid w:val="007317AD"/>
    <w:rsid w:val="00734278"/>
    <w:rsid w:val="00740B1E"/>
    <w:rsid w:val="0074108E"/>
    <w:rsid w:val="00741135"/>
    <w:rsid w:val="00742F27"/>
    <w:rsid w:val="00742FDD"/>
    <w:rsid w:val="007435E3"/>
    <w:rsid w:val="00744AB6"/>
    <w:rsid w:val="007451EC"/>
    <w:rsid w:val="00745803"/>
    <w:rsid w:val="0075108D"/>
    <w:rsid w:val="00751279"/>
    <w:rsid w:val="00751324"/>
    <w:rsid w:val="00751DAF"/>
    <w:rsid w:val="00753159"/>
    <w:rsid w:val="007569BB"/>
    <w:rsid w:val="00757839"/>
    <w:rsid w:val="00761508"/>
    <w:rsid w:val="007626C9"/>
    <w:rsid w:val="00764773"/>
    <w:rsid w:val="00764B9C"/>
    <w:rsid w:val="0076624E"/>
    <w:rsid w:val="007712FB"/>
    <w:rsid w:val="007717E2"/>
    <w:rsid w:val="007740D4"/>
    <w:rsid w:val="007756B0"/>
    <w:rsid w:val="00782E30"/>
    <w:rsid w:val="00785E5E"/>
    <w:rsid w:val="0078600B"/>
    <w:rsid w:val="00790676"/>
    <w:rsid w:val="00791410"/>
    <w:rsid w:val="007927A1"/>
    <w:rsid w:val="007937AE"/>
    <w:rsid w:val="00793DE6"/>
    <w:rsid w:val="00793E8B"/>
    <w:rsid w:val="00793F54"/>
    <w:rsid w:val="00794263"/>
    <w:rsid w:val="007958F2"/>
    <w:rsid w:val="007A1B5F"/>
    <w:rsid w:val="007A4F3E"/>
    <w:rsid w:val="007A5985"/>
    <w:rsid w:val="007A777F"/>
    <w:rsid w:val="007B10F6"/>
    <w:rsid w:val="007B1BE5"/>
    <w:rsid w:val="007B368E"/>
    <w:rsid w:val="007B4A6F"/>
    <w:rsid w:val="007B5D05"/>
    <w:rsid w:val="007C288F"/>
    <w:rsid w:val="007C304F"/>
    <w:rsid w:val="007C78D3"/>
    <w:rsid w:val="007D127B"/>
    <w:rsid w:val="007D2DD6"/>
    <w:rsid w:val="007D5138"/>
    <w:rsid w:val="007D6A05"/>
    <w:rsid w:val="007D6E52"/>
    <w:rsid w:val="007E1330"/>
    <w:rsid w:val="007E3EB8"/>
    <w:rsid w:val="007E4FA1"/>
    <w:rsid w:val="007E7BE8"/>
    <w:rsid w:val="007F4C86"/>
    <w:rsid w:val="007F6F6D"/>
    <w:rsid w:val="007F7257"/>
    <w:rsid w:val="00805ADB"/>
    <w:rsid w:val="00812452"/>
    <w:rsid w:val="00817132"/>
    <w:rsid w:val="008257B1"/>
    <w:rsid w:val="0083461E"/>
    <w:rsid w:val="00834A9F"/>
    <w:rsid w:val="00834D4F"/>
    <w:rsid w:val="008364E5"/>
    <w:rsid w:val="00837B04"/>
    <w:rsid w:val="0084221C"/>
    <w:rsid w:val="00842C3A"/>
    <w:rsid w:val="0084393C"/>
    <w:rsid w:val="00847A89"/>
    <w:rsid w:val="00853068"/>
    <w:rsid w:val="00861669"/>
    <w:rsid w:val="008632DB"/>
    <w:rsid w:val="008640A5"/>
    <w:rsid w:val="00865821"/>
    <w:rsid w:val="00865FA0"/>
    <w:rsid w:val="008664A8"/>
    <w:rsid w:val="00866E96"/>
    <w:rsid w:val="0087459F"/>
    <w:rsid w:val="00874634"/>
    <w:rsid w:val="00875EA5"/>
    <w:rsid w:val="00881D4B"/>
    <w:rsid w:val="0088230B"/>
    <w:rsid w:val="00887E69"/>
    <w:rsid w:val="008907E6"/>
    <w:rsid w:val="00891AE7"/>
    <w:rsid w:val="008A0B29"/>
    <w:rsid w:val="008A1155"/>
    <w:rsid w:val="008A3181"/>
    <w:rsid w:val="008B1B75"/>
    <w:rsid w:val="008B2270"/>
    <w:rsid w:val="008B3518"/>
    <w:rsid w:val="008B5A12"/>
    <w:rsid w:val="008B7E23"/>
    <w:rsid w:val="008C782A"/>
    <w:rsid w:val="008D7406"/>
    <w:rsid w:val="008E1083"/>
    <w:rsid w:val="008E3872"/>
    <w:rsid w:val="008E5A9A"/>
    <w:rsid w:val="008E729D"/>
    <w:rsid w:val="008F5112"/>
    <w:rsid w:val="008F6703"/>
    <w:rsid w:val="00900D78"/>
    <w:rsid w:val="00901C1E"/>
    <w:rsid w:val="00910FE1"/>
    <w:rsid w:val="0091229B"/>
    <w:rsid w:val="00912D25"/>
    <w:rsid w:val="00915C96"/>
    <w:rsid w:val="00915D77"/>
    <w:rsid w:val="00916DF8"/>
    <w:rsid w:val="0091758E"/>
    <w:rsid w:val="009216A8"/>
    <w:rsid w:val="00921C68"/>
    <w:rsid w:val="0092673B"/>
    <w:rsid w:val="0093134E"/>
    <w:rsid w:val="00931786"/>
    <w:rsid w:val="00937ABE"/>
    <w:rsid w:val="0094196C"/>
    <w:rsid w:val="00945925"/>
    <w:rsid w:val="00952DE4"/>
    <w:rsid w:val="009568EF"/>
    <w:rsid w:val="00956B79"/>
    <w:rsid w:val="0096148A"/>
    <w:rsid w:val="00965F6B"/>
    <w:rsid w:val="00970F4C"/>
    <w:rsid w:val="0097130A"/>
    <w:rsid w:val="00971601"/>
    <w:rsid w:val="00974D94"/>
    <w:rsid w:val="00976558"/>
    <w:rsid w:val="009774FE"/>
    <w:rsid w:val="009832F8"/>
    <w:rsid w:val="009839DA"/>
    <w:rsid w:val="00985E49"/>
    <w:rsid w:val="00991366"/>
    <w:rsid w:val="00991418"/>
    <w:rsid w:val="00994476"/>
    <w:rsid w:val="00994B0E"/>
    <w:rsid w:val="00994C23"/>
    <w:rsid w:val="00995619"/>
    <w:rsid w:val="0099700D"/>
    <w:rsid w:val="00997347"/>
    <w:rsid w:val="009A012A"/>
    <w:rsid w:val="009A1CD3"/>
    <w:rsid w:val="009A44A4"/>
    <w:rsid w:val="009A4A5D"/>
    <w:rsid w:val="009A5EEF"/>
    <w:rsid w:val="009B18EB"/>
    <w:rsid w:val="009B3882"/>
    <w:rsid w:val="009B5D1A"/>
    <w:rsid w:val="009C153E"/>
    <w:rsid w:val="009C28DE"/>
    <w:rsid w:val="009C2C5E"/>
    <w:rsid w:val="009C4F29"/>
    <w:rsid w:val="009D0838"/>
    <w:rsid w:val="009D0C9F"/>
    <w:rsid w:val="009D10B2"/>
    <w:rsid w:val="009D2543"/>
    <w:rsid w:val="009D5200"/>
    <w:rsid w:val="009D64E4"/>
    <w:rsid w:val="009E20F1"/>
    <w:rsid w:val="009E38EA"/>
    <w:rsid w:val="009E5594"/>
    <w:rsid w:val="009F2F65"/>
    <w:rsid w:val="009F517D"/>
    <w:rsid w:val="009F6554"/>
    <w:rsid w:val="009F7F98"/>
    <w:rsid w:val="00A02F58"/>
    <w:rsid w:val="00A032AE"/>
    <w:rsid w:val="00A07A5E"/>
    <w:rsid w:val="00A10DAC"/>
    <w:rsid w:val="00A31988"/>
    <w:rsid w:val="00A34FE2"/>
    <w:rsid w:val="00A35FDA"/>
    <w:rsid w:val="00A360E8"/>
    <w:rsid w:val="00A41736"/>
    <w:rsid w:val="00A42AE0"/>
    <w:rsid w:val="00A4395F"/>
    <w:rsid w:val="00A43B9C"/>
    <w:rsid w:val="00A4581B"/>
    <w:rsid w:val="00A45BD4"/>
    <w:rsid w:val="00A46B06"/>
    <w:rsid w:val="00A471E3"/>
    <w:rsid w:val="00A47DDA"/>
    <w:rsid w:val="00A509C6"/>
    <w:rsid w:val="00A52A49"/>
    <w:rsid w:val="00A53C94"/>
    <w:rsid w:val="00A53DBD"/>
    <w:rsid w:val="00A54EC4"/>
    <w:rsid w:val="00A56DD8"/>
    <w:rsid w:val="00A6017D"/>
    <w:rsid w:val="00A64309"/>
    <w:rsid w:val="00A64A02"/>
    <w:rsid w:val="00A656C0"/>
    <w:rsid w:val="00A6585A"/>
    <w:rsid w:val="00A66688"/>
    <w:rsid w:val="00A67ECB"/>
    <w:rsid w:val="00A73ECA"/>
    <w:rsid w:val="00A77540"/>
    <w:rsid w:val="00A81DF0"/>
    <w:rsid w:val="00A8266F"/>
    <w:rsid w:val="00A83080"/>
    <w:rsid w:val="00A843B5"/>
    <w:rsid w:val="00A855EA"/>
    <w:rsid w:val="00A86B3F"/>
    <w:rsid w:val="00A86F4D"/>
    <w:rsid w:val="00A9067B"/>
    <w:rsid w:val="00A90E80"/>
    <w:rsid w:val="00A91FCD"/>
    <w:rsid w:val="00A96579"/>
    <w:rsid w:val="00A9791E"/>
    <w:rsid w:val="00AA1DFA"/>
    <w:rsid w:val="00AA363D"/>
    <w:rsid w:val="00AA7C77"/>
    <w:rsid w:val="00AB1368"/>
    <w:rsid w:val="00AB37F4"/>
    <w:rsid w:val="00AB3CC7"/>
    <w:rsid w:val="00AB6561"/>
    <w:rsid w:val="00AB6BAD"/>
    <w:rsid w:val="00AB7B04"/>
    <w:rsid w:val="00AC433F"/>
    <w:rsid w:val="00AC4B04"/>
    <w:rsid w:val="00AC5D55"/>
    <w:rsid w:val="00AD0A31"/>
    <w:rsid w:val="00AD1B06"/>
    <w:rsid w:val="00AD6104"/>
    <w:rsid w:val="00AD6C55"/>
    <w:rsid w:val="00AD73D3"/>
    <w:rsid w:val="00AE0D84"/>
    <w:rsid w:val="00AF2D89"/>
    <w:rsid w:val="00AF623F"/>
    <w:rsid w:val="00AF7DA4"/>
    <w:rsid w:val="00B00EBD"/>
    <w:rsid w:val="00B0370E"/>
    <w:rsid w:val="00B03E68"/>
    <w:rsid w:val="00B05E35"/>
    <w:rsid w:val="00B124BD"/>
    <w:rsid w:val="00B12FB8"/>
    <w:rsid w:val="00B22390"/>
    <w:rsid w:val="00B244A1"/>
    <w:rsid w:val="00B24F72"/>
    <w:rsid w:val="00B27419"/>
    <w:rsid w:val="00B329B9"/>
    <w:rsid w:val="00B37406"/>
    <w:rsid w:val="00B404DF"/>
    <w:rsid w:val="00B40B1B"/>
    <w:rsid w:val="00B419C8"/>
    <w:rsid w:val="00B4227A"/>
    <w:rsid w:val="00B43B8D"/>
    <w:rsid w:val="00B43EEA"/>
    <w:rsid w:val="00B43F6D"/>
    <w:rsid w:val="00B442A2"/>
    <w:rsid w:val="00B46712"/>
    <w:rsid w:val="00B6401E"/>
    <w:rsid w:val="00B652A1"/>
    <w:rsid w:val="00B702C0"/>
    <w:rsid w:val="00B735DD"/>
    <w:rsid w:val="00B737D1"/>
    <w:rsid w:val="00B7459B"/>
    <w:rsid w:val="00B749E2"/>
    <w:rsid w:val="00B74CE9"/>
    <w:rsid w:val="00B7553C"/>
    <w:rsid w:val="00B75C20"/>
    <w:rsid w:val="00B82635"/>
    <w:rsid w:val="00B82C51"/>
    <w:rsid w:val="00B91F39"/>
    <w:rsid w:val="00B9369A"/>
    <w:rsid w:val="00BA3100"/>
    <w:rsid w:val="00BA4F96"/>
    <w:rsid w:val="00BA5D85"/>
    <w:rsid w:val="00BA6688"/>
    <w:rsid w:val="00BA6F4B"/>
    <w:rsid w:val="00BA7463"/>
    <w:rsid w:val="00BB4C09"/>
    <w:rsid w:val="00BB7009"/>
    <w:rsid w:val="00BC1A5D"/>
    <w:rsid w:val="00BC34D3"/>
    <w:rsid w:val="00BC6808"/>
    <w:rsid w:val="00BC71E1"/>
    <w:rsid w:val="00BD2962"/>
    <w:rsid w:val="00BD2D91"/>
    <w:rsid w:val="00BD5D49"/>
    <w:rsid w:val="00BD643D"/>
    <w:rsid w:val="00BD715E"/>
    <w:rsid w:val="00BE28AA"/>
    <w:rsid w:val="00BE41D3"/>
    <w:rsid w:val="00BE720A"/>
    <w:rsid w:val="00BE7698"/>
    <w:rsid w:val="00BF03E5"/>
    <w:rsid w:val="00BF1BFB"/>
    <w:rsid w:val="00BF41E2"/>
    <w:rsid w:val="00BF43F8"/>
    <w:rsid w:val="00C0622F"/>
    <w:rsid w:val="00C07A0C"/>
    <w:rsid w:val="00C107F6"/>
    <w:rsid w:val="00C12D6A"/>
    <w:rsid w:val="00C13590"/>
    <w:rsid w:val="00C145CF"/>
    <w:rsid w:val="00C221D7"/>
    <w:rsid w:val="00C2331C"/>
    <w:rsid w:val="00C25206"/>
    <w:rsid w:val="00C27302"/>
    <w:rsid w:val="00C30188"/>
    <w:rsid w:val="00C30F72"/>
    <w:rsid w:val="00C312C0"/>
    <w:rsid w:val="00C339B4"/>
    <w:rsid w:val="00C41926"/>
    <w:rsid w:val="00C42FB9"/>
    <w:rsid w:val="00C52BDA"/>
    <w:rsid w:val="00C55E8E"/>
    <w:rsid w:val="00C578BE"/>
    <w:rsid w:val="00C61129"/>
    <w:rsid w:val="00C622BD"/>
    <w:rsid w:val="00C640B2"/>
    <w:rsid w:val="00C66D9E"/>
    <w:rsid w:val="00C70E7A"/>
    <w:rsid w:val="00C72CF8"/>
    <w:rsid w:val="00C74E37"/>
    <w:rsid w:val="00C75C04"/>
    <w:rsid w:val="00C8341F"/>
    <w:rsid w:val="00C846A4"/>
    <w:rsid w:val="00C847EE"/>
    <w:rsid w:val="00C848AF"/>
    <w:rsid w:val="00C853D5"/>
    <w:rsid w:val="00C96336"/>
    <w:rsid w:val="00C968E6"/>
    <w:rsid w:val="00CA03D2"/>
    <w:rsid w:val="00CA18AB"/>
    <w:rsid w:val="00CA1B43"/>
    <w:rsid w:val="00CA6C99"/>
    <w:rsid w:val="00CA7CE5"/>
    <w:rsid w:val="00CB02F7"/>
    <w:rsid w:val="00CB25A2"/>
    <w:rsid w:val="00CB4B5C"/>
    <w:rsid w:val="00CB7E8A"/>
    <w:rsid w:val="00CC2015"/>
    <w:rsid w:val="00CC26EB"/>
    <w:rsid w:val="00CC59E5"/>
    <w:rsid w:val="00CD2F67"/>
    <w:rsid w:val="00CD3754"/>
    <w:rsid w:val="00CD5E04"/>
    <w:rsid w:val="00CD5E74"/>
    <w:rsid w:val="00CE0239"/>
    <w:rsid w:val="00CE132D"/>
    <w:rsid w:val="00CE3BEA"/>
    <w:rsid w:val="00CE499C"/>
    <w:rsid w:val="00CF04AE"/>
    <w:rsid w:val="00CF073D"/>
    <w:rsid w:val="00CF093C"/>
    <w:rsid w:val="00D03D06"/>
    <w:rsid w:val="00D06A43"/>
    <w:rsid w:val="00D079BC"/>
    <w:rsid w:val="00D12CC9"/>
    <w:rsid w:val="00D13792"/>
    <w:rsid w:val="00D21E2D"/>
    <w:rsid w:val="00D22B42"/>
    <w:rsid w:val="00D26972"/>
    <w:rsid w:val="00D30647"/>
    <w:rsid w:val="00D3351A"/>
    <w:rsid w:val="00D34147"/>
    <w:rsid w:val="00D36AF6"/>
    <w:rsid w:val="00D36E09"/>
    <w:rsid w:val="00D41969"/>
    <w:rsid w:val="00D44632"/>
    <w:rsid w:val="00D5458F"/>
    <w:rsid w:val="00D5552B"/>
    <w:rsid w:val="00D557FD"/>
    <w:rsid w:val="00D569A1"/>
    <w:rsid w:val="00D632A3"/>
    <w:rsid w:val="00D65589"/>
    <w:rsid w:val="00D65BB5"/>
    <w:rsid w:val="00D66516"/>
    <w:rsid w:val="00D6788F"/>
    <w:rsid w:val="00D70EC5"/>
    <w:rsid w:val="00D755D9"/>
    <w:rsid w:val="00D76947"/>
    <w:rsid w:val="00D82C29"/>
    <w:rsid w:val="00D84A39"/>
    <w:rsid w:val="00D85131"/>
    <w:rsid w:val="00D917B8"/>
    <w:rsid w:val="00D91CB0"/>
    <w:rsid w:val="00D975F1"/>
    <w:rsid w:val="00DA064C"/>
    <w:rsid w:val="00DA2795"/>
    <w:rsid w:val="00DA2CD8"/>
    <w:rsid w:val="00DA7B93"/>
    <w:rsid w:val="00DC1151"/>
    <w:rsid w:val="00DC3579"/>
    <w:rsid w:val="00DC3612"/>
    <w:rsid w:val="00DC4D0A"/>
    <w:rsid w:val="00DC5066"/>
    <w:rsid w:val="00DE2383"/>
    <w:rsid w:val="00DE685A"/>
    <w:rsid w:val="00DF1FA7"/>
    <w:rsid w:val="00DF2AA3"/>
    <w:rsid w:val="00DF3624"/>
    <w:rsid w:val="00DF5EB7"/>
    <w:rsid w:val="00DF5FD1"/>
    <w:rsid w:val="00DF6A23"/>
    <w:rsid w:val="00E021C1"/>
    <w:rsid w:val="00E04A24"/>
    <w:rsid w:val="00E0564D"/>
    <w:rsid w:val="00E07987"/>
    <w:rsid w:val="00E07CAD"/>
    <w:rsid w:val="00E10926"/>
    <w:rsid w:val="00E13590"/>
    <w:rsid w:val="00E22120"/>
    <w:rsid w:val="00E2765E"/>
    <w:rsid w:val="00E31B37"/>
    <w:rsid w:val="00E3272C"/>
    <w:rsid w:val="00E33CB7"/>
    <w:rsid w:val="00E34912"/>
    <w:rsid w:val="00E3564C"/>
    <w:rsid w:val="00E35E72"/>
    <w:rsid w:val="00E41079"/>
    <w:rsid w:val="00E42721"/>
    <w:rsid w:val="00E43490"/>
    <w:rsid w:val="00E44AF0"/>
    <w:rsid w:val="00E471E8"/>
    <w:rsid w:val="00E5082E"/>
    <w:rsid w:val="00E513CC"/>
    <w:rsid w:val="00E51A66"/>
    <w:rsid w:val="00E5415A"/>
    <w:rsid w:val="00E5487E"/>
    <w:rsid w:val="00E54C30"/>
    <w:rsid w:val="00E55349"/>
    <w:rsid w:val="00E55557"/>
    <w:rsid w:val="00E62ED2"/>
    <w:rsid w:val="00E658A1"/>
    <w:rsid w:val="00E671FC"/>
    <w:rsid w:val="00E67819"/>
    <w:rsid w:val="00E75D3B"/>
    <w:rsid w:val="00E76BB5"/>
    <w:rsid w:val="00E76CA1"/>
    <w:rsid w:val="00E76F75"/>
    <w:rsid w:val="00E83A40"/>
    <w:rsid w:val="00E84BB9"/>
    <w:rsid w:val="00E84FA2"/>
    <w:rsid w:val="00E876A0"/>
    <w:rsid w:val="00E877CA"/>
    <w:rsid w:val="00E928D7"/>
    <w:rsid w:val="00E97C4A"/>
    <w:rsid w:val="00EA0448"/>
    <w:rsid w:val="00EA26FE"/>
    <w:rsid w:val="00EB1536"/>
    <w:rsid w:val="00EB1C20"/>
    <w:rsid w:val="00EB2B6A"/>
    <w:rsid w:val="00EB4C46"/>
    <w:rsid w:val="00EC0FDA"/>
    <w:rsid w:val="00EC18C3"/>
    <w:rsid w:val="00EC19E1"/>
    <w:rsid w:val="00EC1D43"/>
    <w:rsid w:val="00EC3396"/>
    <w:rsid w:val="00EC4761"/>
    <w:rsid w:val="00EC491F"/>
    <w:rsid w:val="00EC5F32"/>
    <w:rsid w:val="00EC5F36"/>
    <w:rsid w:val="00EC6E52"/>
    <w:rsid w:val="00ED1554"/>
    <w:rsid w:val="00ED4FE8"/>
    <w:rsid w:val="00ED6399"/>
    <w:rsid w:val="00ED7365"/>
    <w:rsid w:val="00ED7FBD"/>
    <w:rsid w:val="00EE09AF"/>
    <w:rsid w:val="00EE0A91"/>
    <w:rsid w:val="00EE2070"/>
    <w:rsid w:val="00EE28CD"/>
    <w:rsid w:val="00EE45FD"/>
    <w:rsid w:val="00EE5DF0"/>
    <w:rsid w:val="00EE6B58"/>
    <w:rsid w:val="00EF10E8"/>
    <w:rsid w:val="00EF34F7"/>
    <w:rsid w:val="00EF3746"/>
    <w:rsid w:val="00F05682"/>
    <w:rsid w:val="00F065BD"/>
    <w:rsid w:val="00F10D6E"/>
    <w:rsid w:val="00F17161"/>
    <w:rsid w:val="00F177AC"/>
    <w:rsid w:val="00F20F55"/>
    <w:rsid w:val="00F2227D"/>
    <w:rsid w:val="00F2233A"/>
    <w:rsid w:val="00F23D0F"/>
    <w:rsid w:val="00F2629E"/>
    <w:rsid w:val="00F30ED8"/>
    <w:rsid w:val="00F31F25"/>
    <w:rsid w:val="00F32725"/>
    <w:rsid w:val="00F336E5"/>
    <w:rsid w:val="00F34857"/>
    <w:rsid w:val="00F3653F"/>
    <w:rsid w:val="00F36B57"/>
    <w:rsid w:val="00F43449"/>
    <w:rsid w:val="00F434C7"/>
    <w:rsid w:val="00F5504F"/>
    <w:rsid w:val="00F5578A"/>
    <w:rsid w:val="00F63B1C"/>
    <w:rsid w:val="00F63FBE"/>
    <w:rsid w:val="00F6459E"/>
    <w:rsid w:val="00F71684"/>
    <w:rsid w:val="00F75EBF"/>
    <w:rsid w:val="00F76C54"/>
    <w:rsid w:val="00F76F11"/>
    <w:rsid w:val="00F773B2"/>
    <w:rsid w:val="00F80B98"/>
    <w:rsid w:val="00F81B93"/>
    <w:rsid w:val="00F84319"/>
    <w:rsid w:val="00F858BA"/>
    <w:rsid w:val="00F86077"/>
    <w:rsid w:val="00F86697"/>
    <w:rsid w:val="00F90494"/>
    <w:rsid w:val="00F90BC0"/>
    <w:rsid w:val="00F92DC8"/>
    <w:rsid w:val="00FA0393"/>
    <w:rsid w:val="00FA1F56"/>
    <w:rsid w:val="00FA2ECD"/>
    <w:rsid w:val="00FA49A7"/>
    <w:rsid w:val="00FA703B"/>
    <w:rsid w:val="00FB1CB1"/>
    <w:rsid w:val="00FB26B6"/>
    <w:rsid w:val="00FB27F5"/>
    <w:rsid w:val="00FB3CDE"/>
    <w:rsid w:val="00FB5C17"/>
    <w:rsid w:val="00FC14D4"/>
    <w:rsid w:val="00FC1C72"/>
    <w:rsid w:val="00FC5060"/>
    <w:rsid w:val="00FC6D2F"/>
    <w:rsid w:val="00FC7475"/>
    <w:rsid w:val="00FD00AA"/>
    <w:rsid w:val="00FD0B1C"/>
    <w:rsid w:val="00FD2745"/>
    <w:rsid w:val="00FD7A4A"/>
    <w:rsid w:val="00FE2242"/>
    <w:rsid w:val="00FE41B0"/>
    <w:rsid w:val="00FE63C1"/>
    <w:rsid w:val="00FF7C0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12FD6CD"/>
  <w15:chartTrackingRefBased/>
  <w15:docId w15:val="{83B4C702-16DB-4B63-8FC3-9FD67CB248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6CA1"/>
    <w:rPr>
      <w:rFonts w:ascii="Times New Roman" w:eastAsia="Times New Roman" w:hAnsi="Times New Roman"/>
      <w:sz w:val="24"/>
      <w:szCs w:val="24"/>
      <w:lang w:val="en-GB" w:eastAsia="en-GB"/>
    </w:rPr>
  </w:style>
  <w:style w:type="paragraph" w:styleId="Heading1">
    <w:name w:val="heading 1"/>
    <w:basedOn w:val="Normal"/>
    <w:next w:val="Normal"/>
    <w:link w:val="Heading1Char"/>
    <w:qFormat/>
    <w:rsid w:val="004E3B3E"/>
    <w:pPr>
      <w:keepNext/>
      <w:spacing w:before="240" w:after="60"/>
      <w:outlineLvl w:val="0"/>
    </w:pPr>
    <w:rPr>
      <w:rFonts w:ascii="Cambria" w:hAnsi="Cambria"/>
      <w:b/>
      <w:bCs/>
      <w:kern w:val="32"/>
      <w:sz w:val="32"/>
      <w:szCs w:val="32"/>
      <w:lang w:val="en-US" w:eastAsia="en-US"/>
    </w:rPr>
  </w:style>
  <w:style w:type="paragraph" w:styleId="Heading2">
    <w:name w:val="heading 2"/>
    <w:basedOn w:val="Normal"/>
    <w:next w:val="Normal"/>
    <w:link w:val="Heading2Char"/>
    <w:qFormat/>
    <w:rsid w:val="004E3B3E"/>
    <w:pPr>
      <w:keepNext/>
      <w:spacing w:before="240" w:after="60"/>
      <w:outlineLvl w:val="1"/>
    </w:pPr>
    <w:rPr>
      <w:rFonts w:ascii="Cambria" w:hAnsi="Cambria"/>
      <w:b/>
      <w:bCs/>
      <w:i/>
      <w:iCs/>
      <w:sz w:val="28"/>
      <w:szCs w:val="28"/>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76CA1"/>
    <w:rPr>
      <w:color w:val="0000FF"/>
      <w:u w:val="single"/>
    </w:rPr>
  </w:style>
  <w:style w:type="paragraph" w:styleId="FootnoteText">
    <w:name w:val="footnote text"/>
    <w:aliases w:val="ft,ADB,single space,Footnote Text Char Char Char,Footnote Text Char Char Char Char"/>
    <w:basedOn w:val="Normal"/>
    <w:link w:val="FootnoteTextChar"/>
    <w:uiPriority w:val="99"/>
    <w:rsid w:val="00E76CA1"/>
    <w:rPr>
      <w:sz w:val="20"/>
      <w:szCs w:val="20"/>
    </w:rPr>
  </w:style>
  <w:style w:type="character" w:customStyle="1" w:styleId="FootnoteTextChar">
    <w:name w:val="Footnote Text Char"/>
    <w:aliases w:val="ft Char,ADB Char,single space Char,Footnote Text Char Char Char Char1,Footnote Text Char Char Char Char Char"/>
    <w:link w:val="FootnoteText"/>
    <w:uiPriority w:val="99"/>
    <w:rsid w:val="00E76CA1"/>
    <w:rPr>
      <w:rFonts w:ascii="Times New Roman" w:eastAsia="Times New Roman" w:hAnsi="Times New Roman" w:cs="Times New Roman"/>
      <w:sz w:val="20"/>
      <w:szCs w:val="20"/>
      <w:lang w:val="en-GB" w:eastAsia="en-GB"/>
    </w:rPr>
  </w:style>
  <w:style w:type="character" w:styleId="FootnoteReference">
    <w:name w:val="footnote reference"/>
    <w:uiPriority w:val="99"/>
    <w:rsid w:val="00E76CA1"/>
    <w:rPr>
      <w:vertAlign w:val="superscript"/>
    </w:rPr>
  </w:style>
  <w:style w:type="paragraph" w:styleId="BalloonText">
    <w:name w:val="Balloon Text"/>
    <w:basedOn w:val="Normal"/>
    <w:link w:val="BalloonTextChar"/>
    <w:unhideWhenUsed/>
    <w:rsid w:val="00E76CA1"/>
    <w:rPr>
      <w:rFonts w:ascii="Tahoma" w:hAnsi="Tahoma" w:cs="Tahoma"/>
      <w:sz w:val="16"/>
      <w:szCs w:val="16"/>
    </w:rPr>
  </w:style>
  <w:style w:type="character" w:customStyle="1" w:styleId="BalloonTextChar">
    <w:name w:val="Balloon Text Char"/>
    <w:link w:val="BalloonText"/>
    <w:rsid w:val="00E76CA1"/>
    <w:rPr>
      <w:rFonts w:ascii="Tahoma" w:eastAsia="Times New Roman" w:hAnsi="Tahoma" w:cs="Tahoma"/>
      <w:sz w:val="16"/>
      <w:szCs w:val="16"/>
      <w:lang w:val="en-GB" w:eastAsia="en-GB"/>
    </w:rPr>
  </w:style>
  <w:style w:type="paragraph" w:styleId="Header">
    <w:name w:val="header"/>
    <w:basedOn w:val="Normal"/>
    <w:link w:val="HeaderChar"/>
    <w:unhideWhenUsed/>
    <w:rsid w:val="00A56DD8"/>
    <w:pPr>
      <w:tabs>
        <w:tab w:val="center" w:pos="4680"/>
        <w:tab w:val="right" w:pos="9360"/>
      </w:tabs>
    </w:pPr>
  </w:style>
  <w:style w:type="character" w:customStyle="1" w:styleId="HeaderChar">
    <w:name w:val="Header Char"/>
    <w:link w:val="Header"/>
    <w:rsid w:val="00A56DD8"/>
    <w:rPr>
      <w:rFonts w:ascii="Times New Roman" w:eastAsia="Times New Roman" w:hAnsi="Times New Roman" w:cs="Times New Roman"/>
      <w:sz w:val="24"/>
      <w:szCs w:val="24"/>
      <w:lang w:val="en-GB" w:eastAsia="en-GB"/>
    </w:rPr>
  </w:style>
  <w:style w:type="paragraph" w:styleId="Footer">
    <w:name w:val="footer"/>
    <w:basedOn w:val="Normal"/>
    <w:link w:val="FooterChar"/>
    <w:unhideWhenUsed/>
    <w:rsid w:val="00A56DD8"/>
    <w:pPr>
      <w:tabs>
        <w:tab w:val="center" w:pos="4680"/>
        <w:tab w:val="right" w:pos="9360"/>
      </w:tabs>
    </w:pPr>
  </w:style>
  <w:style w:type="character" w:customStyle="1" w:styleId="FooterChar">
    <w:name w:val="Footer Char"/>
    <w:link w:val="Footer"/>
    <w:uiPriority w:val="99"/>
    <w:rsid w:val="00A56DD8"/>
    <w:rPr>
      <w:rFonts w:ascii="Times New Roman" w:eastAsia="Times New Roman" w:hAnsi="Times New Roman" w:cs="Times New Roman"/>
      <w:sz w:val="24"/>
      <w:szCs w:val="24"/>
      <w:lang w:val="en-GB" w:eastAsia="en-GB"/>
    </w:rPr>
  </w:style>
  <w:style w:type="paragraph" w:styleId="ListParagraph">
    <w:name w:val="List Paragraph"/>
    <w:basedOn w:val="Normal"/>
    <w:qFormat/>
    <w:rsid w:val="00550982"/>
    <w:pPr>
      <w:ind w:left="720"/>
      <w:contextualSpacing/>
    </w:pPr>
  </w:style>
  <w:style w:type="character" w:styleId="FollowedHyperlink">
    <w:name w:val="FollowedHyperlink"/>
    <w:uiPriority w:val="99"/>
    <w:semiHidden/>
    <w:unhideWhenUsed/>
    <w:rsid w:val="00FC7475"/>
    <w:rPr>
      <w:color w:val="800080"/>
      <w:u w:val="single"/>
    </w:rPr>
  </w:style>
  <w:style w:type="character" w:styleId="CommentReference">
    <w:name w:val="annotation reference"/>
    <w:semiHidden/>
    <w:rsid w:val="006C29FB"/>
    <w:rPr>
      <w:sz w:val="16"/>
      <w:szCs w:val="16"/>
    </w:rPr>
  </w:style>
  <w:style w:type="paragraph" w:styleId="CommentText">
    <w:name w:val="annotation text"/>
    <w:basedOn w:val="Normal"/>
    <w:semiHidden/>
    <w:rsid w:val="006C29FB"/>
    <w:rPr>
      <w:sz w:val="20"/>
      <w:szCs w:val="20"/>
    </w:rPr>
  </w:style>
  <w:style w:type="paragraph" w:styleId="CommentSubject">
    <w:name w:val="annotation subject"/>
    <w:basedOn w:val="CommentText"/>
    <w:next w:val="CommentText"/>
    <w:semiHidden/>
    <w:rsid w:val="006C29FB"/>
    <w:rPr>
      <w:b/>
      <w:bCs/>
    </w:rPr>
  </w:style>
  <w:style w:type="paragraph" w:styleId="Revision">
    <w:name w:val="Revision"/>
    <w:hidden/>
    <w:uiPriority w:val="99"/>
    <w:semiHidden/>
    <w:rsid w:val="0046101E"/>
    <w:rPr>
      <w:rFonts w:ascii="Times New Roman" w:eastAsia="Times New Roman" w:hAnsi="Times New Roman"/>
      <w:sz w:val="24"/>
      <w:szCs w:val="24"/>
      <w:lang w:val="en-GB" w:eastAsia="en-GB"/>
    </w:rPr>
  </w:style>
  <w:style w:type="table" w:styleId="TableGrid">
    <w:name w:val="Table Grid"/>
    <w:basedOn w:val="TableNormal"/>
    <w:rsid w:val="001809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rsid w:val="00CB02F7"/>
    <w:rPr>
      <w:rFonts w:ascii="Arial" w:hAnsi="Arial" w:cs="Arial"/>
      <w:sz w:val="20"/>
      <w:szCs w:val="20"/>
      <w:lang w:val="en-US" w:eastAsia="en-US"/>
    </w:rPr>
  </w:style>
  <w:style w:type="paragraph" w:customStyle="1" w:styleId="H1">
    <w:name w:val="H1"/>
    <w:rsid w:val="00CB02F7"/>
    <w:pPr>
      <w:spacing w:before="60" w:after="60"/>
    </w:pPr>
    <w:rPr>
      <w:rFonts w:ascii="Times New Roman" w:eastAsia="Times New Roman" w:hAnsi="Times New Roman" w:cs="Arial"/>
      <w:b/>
      <w:bCs/>
      <w:snapToGrid w:val="0"/>
      <w:kern w:val="32"/>
      <w:sz w:val="24"/>
      <w:szCs w:val="32"/>
      <w:lang w:val="en-GB" w:eastAsia="en-US"/>
    </w:rPr>
  </w:style>
  <w:style w:type="paragraph" w:customStyle="1" w:styleId="H2">
    <w:name w:val="H2"/>
    <w:rsid w:val="00CB02F7"/>
    <w:rPr>
      <w:rFonts w:ascii="Times New Roman" w:eastAsia="Times New Roman" w:hAnsi="Times New Roman" w:cs="Arial"/>
      <w:b/>
      <w:bCs/>
      <w:iCs/>
      <w:snapToGrid w:val="0"/>
      <w:sz w:val="22"/>
      <w:szCs w:val="28"/>
      <w:lang w:val="en-GB" w:eastAsia="en-US"/>
    </w:rPr>
  </w:style>
  <w:style w:type="character" w:customStyle="1" w:styleId="Heading1Char">
    <w:name w:val="Heading 1 Char"/>
    <w:link w:val="Heading1"/>
    <w:rsid w:val="004E3B3E"/>
    <w:rPr>
      <w:rFonts w:ascii="Cambria" w:eastAsia="Times New Roman" w:hAnsi="Cambria"/>
      <w:b/>
      <w:bCs/>
      <w:kern w:val="32"/>
      <w:sz w:val="32"/>
      <w:szCs w:val="32"/>
      <w:lang w:val="en-US" w:eastAsia="en-US"/>
    </w:rPr>
  </w:style>
  <w:style w:type="character" w:customStyle="1" w:styleId="Heading2Char">
    <w:name w:val="Heading 2 Char"/>
    <w:link w:val="Heading2"/>
    <w:rsid w:val="004E3B3E"/>
    <w:rPr>
      <w:rFonts w:ascii="Cambria" w:eastAsia="Times New Roman" w:hAnsi="Cambria"/>
      <w:b/>
      <w:bCs/>
      <w:i/>
      <w:iCs/>
      <w:sz w:val="28"/>
      <w:szCs w:val="28"/>
      <w:lang w:val="en-US" w:eastAsia="en-US"/>
    </w:rPr>
  </w:style>
  <w:style w:type="numbering" w:customStyle="1" w:styleId="NoList1">
    <w:name w:val="No List1"/>
    <w:next w:val="NoList"/>
    <w:semiHidden/>
    <w:rsid w:val="004E3B3E"/>
  </w:style>
  <w:style w:type="table" w:customStyle="1" w:styleId="TableGrid1">
    <w:name w:val="Table Grid1"/>
    <w:basedOn w:val="TableNormal"/>
    <w:next w:val="TableGrid"/>
    <w:rsid w:val="004E3B3E"/>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seditboxdisponly">
    <w:name w:val="pseditbox_disponly"/>
    <w:rsid w:val="004E3B3E"/>
  </w:style>
  <w:style w:type="paragraph" w:customStyle="1" w:styleId="Char">
    <w:name w:val="Char"/>
    <w:basedOn w:val="Normal"/>
    <w:rsid w:val="004E3B3E"/>
    <w:pPr>
      <w:spacing w:after="160" w:line="240" w:lineRule="exact"/>
    </w:pPr>
    <w:rPr>
      <w:rFonts w:ascii="Arial" w:hAnsi="Arial" w:cs="Arial"/>
      <w:sz w:val="20"/>
      <w:szCs w:val="20"/>
      <w:lang w:eastAsia="en-US"/>
    </w:rPr>
  </w:style>
  <w:style w:type="character" w:styleId="PageNumber">
    <w:name w:val="page number"/>
    <w:rsid w:val="004E3B3E"/>
  </w:style>
  <w:style w:type="paragraph" w:styleId="NoSpacing">
    <w:name w:val="No Spacing"/>
    <w:qFormat/>
    <w:rsid w:val="004E3B3E"/>
    <w:pPr>
      <w:ind w:left="1440" w:right="720"/>
    </w:pPr>
    <w:rPr>
      <w:sz w:val="22"/>
      <w:szCs w:val="22"/>
      <w:lang w:val="en-GB" w:eastAsia="en-US"/>
    </w:rPr>
  </w:style>
  <w:style w:type="paragraph" w:customStyle="1" w:styleId="Body">
    <w:name w:val="Body"/>
    <w:rsid w:val="001C4515"/>
    <w:pPr>
      <w:pBdr>
        <w:top w:val="nil"/>
        <w:left w:val="nil"/>
        <w:bottom w:val="nil"/>
        <w:right w:val="nil"/>
        <w:between w:val="nil"/>
        <w:bar w:val="nil"/>
      </w:pBdr>
    </w:pPr>
    <w:rPr>
      <w:rFonts w:ascii="Times New Roman" w:eastAsia="Arial Unicode MS" w:hAnsi="Times New Roman" w:cs="Arial Unicode MS"/>
      <w:color w:val="000000"/>
      <w:sz w:val="24"/>
      <w:szCs w:val="24"/>
      <w:u w:color="000000"/>
      <w:bdr w:val="nil"/>
      <w:lang w:val="it-IT"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9142968">
      <w:bodyDiv w:val="1"/>
      <w:marLeft w:val="0"/>
      <w:marRight w:val="0"/>
      <w:marTop w:val="0"/>
      <w:marBottom w:val="0"/>
      <w:divBdr>
        <w:top w:val="none" w:sz="0" w:space="0" w:color="auto"/>
        <w:left w:val="none" w:sz="0" w:space="0" w:color="auto"/>
        <w:bottom w:val="none" w:sz="0" w:space="0" w:color="auto"/>
        <w:right w:val="none" w:sz="0" w:space="0" w:color="auto"/>
      </w:divBdr>
    </w:div>
    <w:div w:id="550961299">
      <w:bodyDiv w:val="1"/>
      <w:marLeft w:val="0"/>
      <w:marRight w:val="0"/>
      <w:marTop w:val="0"/>
      <w:marBottom w:val="0"/>
      <w:divBdr>
        <w:top w:val="none" w:sz="0" w:space="0" w:color="auto"/>
        <w:left w:val="none" w:sz="0" w:space="0" w:color="auto"/>
        <w:bottom w:val="none" w:sz="0" w:space="0" w:color="auto"/>
        <w:right w:val="none" w:sz="0" w:space="0" w:color="auto"/>
      </w:divBdr>
    </w:div>
    <w:div w:id="1497572399">
      <w:bodyDiv w:val="1"/>
      <w:marLeft w:val="0"/>
      <w:marRight w:val="0"/>
      <w:marTop w:val="0"/>
      <w:marBottom w:val="0"/>
      <w:divBdr>
        <w:top w:val="none" w:sz="0" w:space="0" w:color="auto"/>
        <w:left w:val="none" w:sz="0" w:space="0" w:color="auto"/>
        <w:bottom w:val="none" w:sz="0" w:space="0" w:color="auto"/>
        <w:right w:val="none" w:sz="0" w:space="0" w:color="auto"/>
      </w:divBdr>
    </w:div>
    <w:div w:id="1720396752">
      <w:bodyDiv w:val="1"/>
      <w:marLeft w:val="0"/>
      <w:marRight w:val="0"/>
      <w:marTop w:val="0"/>
      <w:marBottom w:val="0"/>
      <w:divBdr>
        <w:top w:val="none" w:sz="0" w:space="0" w:color="auto"/>
        <w:left w:val="none" w:sz="0" w:space="0" w:color="auto"/>
        <w:bottom w:val="none" w:sz="0" w:space="0" w:color="auto"/>
        <w:right w:val="none" w:sz="0" w:space="0" w:color="auto"/>
      </w:divBdr>
    </w:div>
    <w:div w:id="1831560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4AEEE66ABB701488670DDA4F2261003" ma:contentTypeVersion="12" ma:contentTypeDescription="Create a new document." ma:contentTypeScope="" ma:versionID="9d4325c6d88b0194c7239b5820ffb801">
  <xsd:schema xmlns:xsd="http://www.w3.org/2001/XMLSchema" xmlns:xs="http://www.w3.org/2001/XMLSchema" xmlns:p="http://schemas.microsoft.com/office/2006/metadata/properties" xmlns:ns2="9dc44b34-9e2b-42ea-86f7-9ee7f71036fc" xmlns:ns3="3352a50b-fe51-4c0c-a9ac-ac90f8281031" targetNamespace="http://schemas.microsoft.com/office/2006/metadata/properties" ma:root="true" ma:fieldsID="1e4f7ff35e57e721504ad9d950a96c6c" ns2:_="" ns3:_="">
    <xsd:import namespace="9dc44b34-9e2b-42ea-86f7-9ee7f71036fc"/>
    <xsd:import namespace="3352a50b-fe51-4c0c-a9ac-ac90f828103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c44b34-9e2b-42ea-86f7-9ee7f71036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352a50b-fe51-4c0c-a9ac-ac90f828103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D88E00-AD6C-4229-8EC8-D20BA84B1669}">
  <ds:schemaRefs>
    <ds:schemaRef ds:uri="http://schemas.microsoft.com/office/2006/metadata/longProperties"/>
  </ds:schemaRefs>
</ds:datastoreItem>
</file>

<file path=customXml/itemProps2.xml><?xml version="1.0" encoding="utf-8"?>
<ds:datastoreItem xmlns:ds="http://schemas.openxmlformats.org/officeDocument/2006/customXml" ds:itemID="{7F30ED3C-18FE-457A-81BC-DDA109DC76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c44b34-9e2b-42ea-86f7-9ee7f71036fc"/>
    <ds:schemaRef ds:uri="3352a50b-fe51-4c0c-a9ac-ac90f82810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21161C5-7963-4616-89BA-C6A37F5DCAC9}">
  <ds:schemaRefs>
    <ds:schemaRef ds:uri="http://schemas.microsoft.com/sharepoint/v3/contenttype/forms"/>
  </ds:schemaRefs>
</ds:datastoreItem>
</file>

<file path=customXml/itemProps4.xml><?xml version="1.0" encoding="utf-8"?>
<ds:datastoreItem xmlns:ds="http://schemas.openxmlformats.org/officeDocument/2006/customXml" ds:itemID="{51F11CD7-537C-4D4B-AAE4-2D004B0980C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6C9E056A-234F-40C3-BDB4-B62CA90DF5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3898</Words>
  <Characters>22223</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Annual REPORTING of the Joint Steering Committee on the implementation status of the Priority Plan to PBSO/PBF</vt:lpstr>
    </vt:vector>
  </TitlesOfParts>
  <Company>Microsoft</Company>
  <LinksUpToDate>false</LinksUpToDate>
  <CharactersWithSpaces>26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REPORTING of the Joint Steering Committee on the implementation status of the Priority Plan to PBSO/PBF</dc:title>
  <dc:subject/>
  <dc:creator>Technical P. Advisor</dc:creator>
  <cp:keywords/>
  <cp:lastModifiedBy>Benjamin</cp:lastModifiedBy>
  <cp:revision>4</cp:revision>
  <cp:lastPrinted>2014-02-10T17:12:00Z</cp:lastPrinted>
  <dcterms:created xsi:type="dcterms:W3CDTF">2020-11-09T10:57:00Z</dcterms:created>
  <dcterms:modified xsi:type="dcterms:W3CDTF">2020-12-11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Jelena Zelenovic</vt:lpwstr>
  </property>
  <property fmtid="{D5CDD505-2E9C-101B-9397-08002B2CF9AE}" pid="3" name="Order">
    <vt:lpwstr>4620800.00000000</vt:lpwstr>
  </property>
  <property fmtid="{D5CDD505-2E9C-101B-9397-08002B2CF9AE}" pid="4" name="display_urn:schemas-microsoft-com:office:office#Author">
    <vt:lpwstr>Jelena Zelenovic</vt:lpwstr>
  </property>
  <property fmtid="{D5CDD505-2E9C-101B-9397-08002B2CF9AE}" pid="5" name="ContentTypeId">
    <vt:lpwstr>0x010100B4AEEE66ABB701488670DDA4F2261003</vt:lpwstr>
  </property>
</Properties>
</file>